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655466" w14:textId="77777777" w:rsidR="00B1498E" w:rsidRPr="008B67C2" w:rsidRDefault="00B1498E" w:rsidP="00B1498E">
      <w:pPr>
        <w:autoSpaceDE w:val="0"/>
        <w:autoSpaceDN w:val="0"/>
        <w:adjustRightInd w:val="0"/>
        <w:jc w:val="center"/>
        <w:rPr>
          <w:b/>
          <w:bCs/>
          <w:color w:val="000000"/>
          <w:sz w:val="23"/>
          <w:szCs w:val="23"/>
          <w:lang w:val="tr-TR"/>
        </w:rPr>
      </w:pPr>
      <w:r w:rsidRPr="008B67C2">
        <w:rPr>
          <w:noProof/>
          <w:lang w:val="tr-TR" w:eastAsia="tr-TR" w:bidi="ar-SA"/>
        </w:rPr>
        <w:drawing>
          <wp:inline distT="0" distB="0" distL="0" distR="0" wp14:anchorId="2149162F" wp14:editId="0BE4DC79">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6"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2D639FA1" w14:textId="77777777" w:rsidR="00B1498E" w:rsidRPr="0016700D" w:rsidRDefault="00B1498E" w:rsidP="00B1498E">
      <w:pPr>
        <w:autoSpaceDE w:val="0"/>
        <w:autoSpaceDN w:val="0"/>
        <w:adjustRightInd w:val="0"/>
        <w:spacing w:before="240"/>
        <w:jc w:val="center"/>
        <w:rPr>
          <w:color w:val="000000"/>
          <w:sz w:val="28"/>
          <w:szCs w:val="28"/>
          <w:lang w:val="tr-TR"/>
        </w:rPr>
      </w:pPr>
      <w:r w:rsidRPr="0016700D">
        <w:rPr>
          <w:b/>
          <w:bCs/>
          <w:color w:val="000000"/>
          <w:sz w:val="28"/>
          <w:szCs w:val="28"/>
          <w:lang w:val="tr-TR"/>
        </w:rPr>
        <w:t xml:space="preserve">EGE </w:t>
      </w:r>
      <w:r>
        <w:rPr>
          <w:b/>
          <w:bCs/>
          <w:color w:val="000000"/>
          <w:sz w:val="28"/>
          <w:szCs w:val="28"/>
          <w:lang w:val="tr-TR"/>
        </w:rPr>
        <w:t>UNIVERSITY</w:t>
      </w:r>
    </w:p>
    <w:p w14:paraId="61EF9D68" w14:textId="77777777" w:rsidR="00B1498E" w:rsidRPr="0016700D" w:rsidRDefault="00B1498E" w:rsidP="00B1498E">
      <w:pPr>
        <w:autoSpaceDE w:val="0"/>
        <w:autoSpaceDN w:val="0"/>
        <w:adjustRightInd w:val="0"/>
        <w:jc w:val="center"/>
        <w:rPr>
          <w:b/>
          <w:bCs/>
          <w:color w:val="000000"/>
          <w:sz w:val="28"/>
          <w:szCs w:val="28"/>
          <w:lang w:val="tr-TR"/>
        </w:rPr>
      </w:pPr>
      <w:r w:rsidRPr="0016700D">
        <w:rPr>
          <w:b/>
          <w:bCs/>
          <w:color w:val="000000"/>
          <w:sz w:val="28"/>
          <w:szCs w:val="28"/>
          <w:lang w:val="tr-TR"/>
        </w:rPr>
        <w:t>FACULTY OF ENGINEERING</w:t>
      </w:r>
    </w:p>
    <w:p w14:paraId="40768848" w14:textId="77777777" w:rsidR="00B1498E" w:rsidRPr="0016700D" w:rsidRDefault="00B1498E" w:rsidP="00B1498E">
      <w:pPr>
        <w:autoSpaceDE w:val="0"/>
        <w:autoSpaceDN w:val="0"/>
        <w:adjustRightInd w:val="0"/>
        <w:jc w:val="center"/>
        <w:rPr>
          <w:b/>
          <w:bCs/>
          <w:color w:val="000000"/>
          <w:sz w:val="28"/>
          <w:szCs w:val="28"/>
          <w:lang w:val="tr-TR"/>
        </w:rPr>
      </w:pPr>
      <w:r w:rsidRPr="0016700D">
        <w:rPr>
          <w:b/>
          <w:bCs/>
          <w:color w:val="000000"/>
          <w:sz w:val="28"/>
          <w:szCs w:val="28"/>
          <w:lang w:val="tr-TR"/>
        </w:rPr>
        <w:t>COMPUTER ENGINEERING DEPARTMENT</w:t>
      </w:r>
    </w:p>
    <w:p w14:paraId="1E570268" w14:textId="77777777" w:rsidR="00B1498E" w:rsidRPr="008B67C2" w:rsidRDefault="00B1498E" w:rsidP="00B1498E">
      <w:pPr>
        <w:autoSpaceDE w:val="0"/>
        <w:autoSpaceDN w:val="0"/>
        <w:adjustRightInd w:val="0"/>
        <w:jc w:val="center"/>
        <w:rPr>
          <w:color w:val="000000"/>
          <w:sz w:val="32"/>
          <w:szCs w:val="32"/>
          <w:lang w:val="tr-TR"/>
        </w:rPr>
      </w:pPr>
    </w:p>
    <w:p w14:paraId="0B0417DE" w14:textId="77777777" w:rsidR="00B1498E" w:rsidRPr="0016700D" w:rsidRDefault="00B1498E" w:rsidP="00B1498E">
      <w:pPr>
        <w:autoSpaceDE w:val="0"/>
        <w:autoSpaceDN w:val="0"/>
        <w:adjustRightInd w:val="0"/>
        <w:jc w:val="center"/>
        <w:rPr>
          <w:b/>
          <w:bCs/>
          <w:color w:val="000000"/>
          <w:sz w:val="30"/>
          <w:szCs w:val="30"/>
          <w:lang w:val="tr-TR"/>
        </w:rPr>
      </w:pPr>
      <w:r w:rsidRPr="0016700D">
        <w:rPr>
          <w:b/>
          <w:bCs/>
          <w:color w:val="000000"/>
          <w:sz w:val="30"/>
          <w:szCs w:val="30"/>
          <w:lang w:val="tr-TR"/>
        </w:rPr>
        <w:t>204 DATA STRUCTURES (3+1)</w:t>
      </w:r>
    </w:p>
    <w:p w14:paraId="37144916" w14:textId="5C5505CC" w:rsidR="00B1498E" w:rsidRPr="0016700D" w:rsidRDefault="00B1498E" w:rsidP="00B1498E">
      <w:pPr>
        <w:autoSpaceDE w:val="0"/>
        <w:autoSpaceDN w:val="0"/>
        <w:adjustRightInd w:val="0"/>
        <w:jc w:val="center"/>
        <w:rPr>
          <w:b/>
          <w:bCs/>
          <w:color w:val="000000"/>
          <w:sz w:val="30"/>
          <w:szCs w:val="30"/>
          <w:lang w:val="tr-TR"/>
        </w:rPr>
      </w:pPr>
      <w:r w:rsidRPr="0016700D">
        <w:rPr>
          <w:b/>
          <w:bCs/>
          <w:color w:val="000000"/>
          <w:sz w:val="30"/>
          <w:szCs w:val="30"/>
          <w:lang w:val="tr-TR"/>
        </w:rPr>
        <w:t>202</w:t>
      </w:r>
      <w:r w:rsidR="005578D1">
        <w:rPr>
          <w:b/>
          <w:bCs/>
          <w:color w:val="000000"/>
          <w:sz w:val="30"/>
          <w:szCs w:val="30"/>
          <w:lang w:val="tr-TR"/>
        </w:rPr>
        <w:t>1</w:t>
      </w:r>
      <w:r w:rsidRPr="0016700D">
        <w:rPr>
          <w:b/>
          <w:bCs/>
          <w:color w:val="000000"/>
          <w:sz w:val="30"/>
          <w:szCs w:val="30"/>
          <w:lang w:val="tr-TR"/>
        </w:rPr>
        <w:t>–202</w:t>
      </w:r>
      <w:r w:rsidR="005578D1">
        <w:rPr>
          <w:b/>
          <w:bCs/>
          <w:color w:val="000000"/>
          <w:sz w:val="30"/>
          <w:szCs w:val="30"/>
          <w:lang w:val="tr-TR"/>
        </w:rPr>
        <w:t>2</w:t>
      </w:r>
      <w:r w:rsidRPr="0016700D">
        <w:rPr>
          <w:b/>
          <w:bCs/>
          <w:color w:val="000000"/>
          <w:sz w:val="30"/>
          <w:szCs w:val="30"/>
          <w:lang w:val="tr-TR"/>
        </w:rPr>
        <w:t xml:space="preserve"> FALL SEMESTER</w:t>
      </w:r>
    </w:p>
    <w:p w14:paraId="204495A1" w14:textId="77777777" w:rsidR="00B1498E" w:rsidRPr="008B67C2" w:rsidRDefault="00B1498E" w:rsidP="00B1498E">
      <w:pPr>
        <w:autoSpaceDE w:val="0"/>
        <w:autoSpaceDN w:val="0"/>
        <w:adjustRightInd w:val="0"/>
        <w:jc w:val="center"/>
        <w:rPr>
          <w:color w:val="000000"/>
          <w:sz w:val="32"/>
          <w:szCs w:val="32"/>
          <w:lang w:val="tr-TR"/>
        </w:rPr>
      </w:pPr>
    </w:p>
    <w:p w14:paraId="022D03A7" w14:textId="3417495D" w:rsidR="00B1498E" w:rsidRDefault="00B1498E" w:rsidP="00B1498E">
      <w:pPr>
        <w:autoSpaceDE w:val="0"/>
        <w:autoSpaceDN w:val="0"/>
        <w:adjustRightInd w:val="0"/>
        <w:jc w:val="center"/>
        <w:rPr>
          <w:b/>
          <w:bCs/>
          <w:color w:val="000000"/>
          <w:sz w:val="32"/>
          <w:szCs w:val="32"/>
          <w:lang w:val="tr-TR"/>
        </w:rPr>
      </w:pPr>
      <w:r>
        <w:rPr>
          <w:b/>
          <w:bCs/>
          <w:color w:val="000000"/>
          <w:sz w:val="32"/>
          <w:szCs w:val="32"/>
          <w:lang w:val="tr-TR"/>
        </w:rPr>
        <w:t>PROJECT-3 REPORT</w:t>
      </w:r>
    </w:p>
    <w:p w14:paraId="13F1E00F" w14:textId="24097B44" w:rsidR="00B1498E" w:rsidRPr="008B67C2" w:rsidRDefault="00B1498E" w:rsidP="00B1498E">
      <w:pPr>
        <w:jc w:val="center"/>
        <w:rPr>
          <w:b/>
          <w:bCs/>
          <w:color w:val="000000"/>
          <w:sz w:val="23"/>
          <w:szCs w:val="23"/>
          <w:lang w:val="tr-TR"/>
        </w:rPr>
      </w:pPr>
      <w:r w:rsidRPr="00D76A94">
        <w:rPr>
          <w:b/>
          <w:bCs/>
          <w:color w:val="000000"/>
          <w:sz w:val="32"/>
          <w:szCs w:val="32"/>
          <w:lang w:val="tr-TR"/>
        </w:rPr>
        <w:t>(</w:t>
      </w:r>
      <w:r>
        <w:rPr>
          <w:b/>
          <w:bCs/>
          <w:color w:val="000000"/>
          <w:sz w:val="32"/>
          <w:szCs w:val="32"/>
          <w:lang w:val="tr-TR"/>
        </w:rPr>
        <w:t xml:space="preserve">Search Tree, Heap, Hash Table, </w:t>
      </w:r>
      <w:r w:rsidR="00D536CD">
        <w:rPr>
          <w:b/>
          <w:bCs/>
          <w:color w:val="000000"/>
          <w:sz w:val="32"/>
          <w:szCs w:val="32"/>
          <w:lang w:val="tr-TR"/>
        </w:rPr>
        <w:t>F</w:t>
      </w:r>
      <w:r w:rsidR="00D536CD" w:rsidRPr="00D536CD">
        <w:rPr>
          <w:b/>
          <w:bCs/>
          <w:color w:val="000000"/>
          <w:sz w:val="32"/>
          <w:szCs w:val="32"/>
          <w:lang w:val="tr-TR"/>
        </w:rPr>
        <w:t xml:space="preserve">ood </w:t>
      </w:r>
      <w:r w:rsidR="00D536CD">
        <w:rPr>
          <w:b/>
          <w:bCs/>
          <w:color w:val="000000"/>
          <w:sz w:val="32"/>
          <w:szCs w:val="32"/>
          <w:lang w:val="tr-TR"/>
        </w:rPr>
        <w:t>D</w:t>
      </w:r>
      <w:r w:rsidR="00D536CD" w:rsidRPr="00D536CD">
        <w:rPr>
          <w:b/>
          <w:bCs/>
          <w:color w:val="000000"/>
          <w:sz w:val="32"/>
          <w:szCs w:val="32"/>
          <w:lang w:val="tr-TR"/>
        </w:rPr>
        <w:t xml:space="preserve">elivery </w:t>
      </w:r>
      <w:r w:rsidR="00D536CD">
        <w:rPr>
          <w:b/>
          <w:bCs/>
          <w:color w:val="000000"/>
          <w:sz w:val="32"/>
          <w:szCs w:val="32"/>
          <w:lang w:val="tr-TR"/>
        </w:rPr>
        <w:t>C</w:t>
      </w:r>
      <w:r w:rsidR="00D536CD" w:rsidRPr="00D536CD">
        <w:rPr>
          <w:b/>
          <w:bCs/>
          <w:color w:val="000000"/>
          <w:sz w:val="32"/>
          <w:szCs w:val="32"/>
          <w:lang w:val="tr-TR"/>
        </w:rPr>
        <w:t>ompany</w:t>
      </w:r>
      <w:r w:rsidRPr="00D76A94">
        <w:rPr>
          <w:b/>
          <w:bCs/>
          <w:color w:val="000000"/>
          <w:sz w:val="32"/>
          <w:szCs w:val="32"/>
          <w:lang w:val="tr-TR"/>
        </w:rPr>
        <w:t>)</w:t>
      </w:r>
    </w:p>
    <w:p w14:paraId="412D5061" w14:textId="77777777" w:rsidR="00B1498E" w:rsidRDefault="00B1498E" w:rsidP="00B1498E">
      <w:pPr>
        <w:jc w:val="center"/>
        <w:rPr>
          <w:b/>
          <w:sz w:val="32"/>
          <w:szCs w:val="32"/>
          <w:lang w:val="tr-TR"/>
        </w:rPr>
      </w:pPr>
    </w:p>
    <w:p w14:paraId="02717B2C" w14:textId="77777777" w:rsidR="00B1498E" w:rsidRPr="0016700D" w:rsidRDefault="00B1498E" w:rsidP="00B1498E">
      <w:pPr>
        <w:jc w:val="center"/>
        <w:rPr>
          <w:b/>
          <w:sz w:val="30"/>
          <w:szCs w:val="30"/>
          <w:lang w:val="tr-TR"/>
        </w:rPr>
      </w:pPr>
      <w:r w:rsidRPr="0016700D">
        <w:rPr>
          <w:b/>
          <w:sz w:val="30"/>
          <w:szCs w:val="30"/>
          <w:lang w:val="tr-TR"/>
        </w:rPr>
        <w:t>DELIVERY DATE</w:t>
      </w:r>
    </w:p>
    <w:p w14:paraId="568F09F8" w14:textId="6BE2BD10" w:rsidR="00B1498E" w:rsidRPr="0016700D" w:rsidRDefault="000D2136" w:rsidP="00B1498E">
      <w:pPr>
        <w:jc w:val="center"/>
        <w:rPr>
          <w:sz w:val="26"/>
          <w:szCs w:val="26"/>
          <w:lang w:val="tr-TR"/>
        </w:rPr>
      </w:pPr>
      <w:r>
        <w:rPr>
          <w:sz w:val="26"/>
          <w:szCs w:val="26"/>
          <w:lang w:val="tr-TR"/>
        </w:rPr>
        <w:t>15</w:t>
      </w:r>
      <w:r w:rsidR="00B1498E" w:rsidRPr="0016700D">
        <w:rPr>
          <w:sz w:val="26"/>
          <w:szCs w:val="26"/>
          <w:lang w:val="tr-TR"/>
        </w:rPr>
        <w:t>/</w:t>
      </w:r>
      <w:r w:rsidR="00B1498E">
        <w:rPr>
          <w:sz w:val="26"/>
          <w:szCs w:val="26"/>
          <w:lang w:val="tr-TR"/>
        </w:rPr>
        <w:t>01</w:t>
      </w:r>
      <w:r w:rsidR="00B1498E" w:rsidRPr="0016700D">
        <w:rPr>
          <w:sz w:val="26"/>
          <w:szCs w:val="26"/>
          <w:lang w:val="tr-TR"/>
        </w:rPr>
        <w:t>/</w:t>
      </w:r>
      <w:r w:rsidR="00B1498E">
        <w:rPr>
          <w:sz w:val="26"/>
          <w:szCs w:val="26"/>
          <w:lang w:val="tr-TR"/>
        </w:rPr>
        <w:t>202</w:t>
      </w:r>
      <w:r w:rsidR="005578D1">
        <w:rPr>
          <w:sz w:val="26"/>
          <w:szCs w:val="26"/>
          <w:lang w:val="tr-TR"/>
        </w:rPr>
        <w:t>2</w:t>
      </w:r>
    </w:p>
    <w:p w14:paraId="487E57C5" w14:textId="77777777" w:rsidR="00B1498E" w:rsidRPr="008B67C2" w:rsidRDefault="00B1498E" w:rsidP="00B1498E">
      <w:pPr>
        <w:jc w:val="center"/>
        <w:rPr>
          <w:b/>
          <w:sz w:val="32"/>
          <w:szCs w:val="32"/>
          <w:lang w:val="tr-TR"/>
        </w:rPr>
      </w:pPr>
    </w:p>
    <w:p w14:paraId="31FA07E5" w14:textId="77777777" w:rsidR="00B1498E" w:rsidRPr="0016700D" w:rsidRDefault="00B1498E" w:rsidP="00B1498E">
      <w:pPr>
        <w:jc w:val="center"/>
        <w:rPr>
          <w:b/>
          <w:sz w:val="30"/>
          <w:szCs w:val="30"/>
          <w:lang w:val="tr-TR"/>
        </w:rPr>
      </w:pPr>
      <w:r w:rsidRPr="0016700D">
        <w:rPr>
          <w:b/>
          <w:sz w:val="30"/>
          <w:szCs w:val="30"/>
          <w:lang w:val="tr-TR"/>
        </w:rPr>
        <w:t>PREPARED BY</w:t>
      </w:r>
    </w:p>
    <w:p w14:paraId="600DA22C" w14:textId="69694B1F" w:rsidR="00B1498E" w:rsidRPr="0016700D" w:rsidRDefault="00C11C21" w:rsidP="00B1498E">
      <w:pPr>
        <w:jc w:val="center"/>
        <w:rPr>
          <w:sz w:val="26"/>
          <w:szCs w:val="26"/>
          <w:lang w:val="tr-TR"/>
        </w:rPr>
      </w:pPr>
      <w:r>
        <w:rPr>
          <w:sz w:val="26"/>
          <w:szCs w:val="26"/>
          <w:lang w:val="tr-TR"/>
        </w:rPr>
        <w:t xml:space="preserve">05190000114 </w:t>
      </w:r>
      <w:r w:rsidR="00B1498E" w:rsidRPr="0016700D">
        <w:rPr>
          <w:sz w:val="26"/>
          <w:szCs w:val="26"/>
          <w:lang w:val="tr-TR"/>
        </w:rPr>
        <w:t>,</w:t>
      </w:r>
      <w:r>
        <w:rPr>
          <w:sz w:val="26"/>
          <w:szCs w:val="26"/>
          <w:lang w:val="tr-TR"/>
        </w:rPr>
        <w:t xml:space="preserve"> Mahmut Çelik</w:t>
      </w:r>
    </w:p>
    <w:p w14:paraId="061364DA" w14:textId="77777777" w:rsidR="00B1498E" w:rsidRDefault="00B1498E" w:rsidP="00B1498E"/>
    <w:p w14:paraId="3110C421" w14:textId="77777777" w:rsidR="00B1498E" w:rsidRDefault="00B1498E" w:rsidP="00B1498E">
      <w:pPr>
        <w:jc w:val="center"/>
      </w:pPr>
    </w:p>
    <w:p w14:paraId="6B410405" w14:textId="77777777" w:rsidR="00B1498E" w:rsidRDefault="00B1498E" w:rsidP="00B1498E">
      <w:pPr>
        <w:jc w:val="cente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38443272" w14:textId="77777777" w:rsidR="00B1498E" w:rsidRDefault="00B1498E" w:rsidP="00B1498E">
          <w:pPr>
            <w:pStyle w:val="TBal"/>
          </w:pPr>
          <w:r>
            <w:t>İçindekiler</w:t>
          </w:r>
        </w:p>
        <w:p w14:paraId="2BACC496" w14:textId="56971EEA" w:rsidR="00B64333" w:rsidRDefault="00B1498E">
          <w:pPr>
            <w:pStyle w:val="T2"/>
            <w:tabs>
              <w:tab w:val="right" w:leader="dot" w:pos="9396"/>
            </w:tabs>
            <w:rPr>
              <w:rFonts w:eastAsiaTheme="minorEastAsia"/>
              <w:noProof/>
              <w:lang w:bidi="ar-SA"/>
            </w:rPr>
          </w:pPr>
          <w:r>
            <w:fldChar w:fldCharType="begin"/>
          </w:r>
          <w:r>
            <w:instrText xml:space="preserve"> TOC \o "1-3" \h \z \u </w:instrText>
          </w:r>
          <w:r>
            <w:fldChar w:fldCharType="separate"/>
          </w:r>
          <w:hyperlink w:anchor="_Toc92533878" w:history="1">
            <w:r w:rsidR="00B64333" w:rsidRPr="001B30E1">
              <w:rPr>
                <w:rStyle w:val="Kpr"/>
                <w:noProof/>
              </w:rPr>
              <w:t>1.a YemekSınıfı nesnesinin ve Yemek Sipariş Ağacının oluşturulması</w:t>
            </w:r>
            <w:r w:rsidR="00B64333">
              <w:rPr>
                <w:noProof/>
                <w:webHidden/>
              </w:rPr>
              <w:tab/>
            </w:r>
            <w:r w:rsidR="00B64333">
              <w:rPr>
                <w:noProof/>
                <w:webHidden/>
              </w:rPr>
              <w:fldChar w:fldCharType="begin"/>
            </w:r>
            <w:r w:rsidR="00B64333">
              <w:rPr>
                <w:noProof/>
                <w:webHidden/>
              </w:rPr>
              <w:instrText xml:space="preserve"> PAGEREF _Toc92533878 \h </w:instrText>
            </w:r>
            <w:r w:rsidR="00B64333">
              <w:rPr>
                <w:noProof/>
                <w:webHidden/>
              </w:rPr>
            </w:r>
            <w:r w:rsidR="00B64333">
              <w:rPr>
                <w:noProof/>
                <w:webHidden/>
              </w:rPr>
              <w:fldChar w:fldCharType="separate"/>
            </w:r>
            <w:r w:rsidR="002529BD">
              <w:rPr>
                <w:noProof/>
                <w:webHidden/>
              </w:rPr>
              <w:t>3</w:t>
            </w:r>
            <w:r w:rsidR="00B64333">
              <w:rPr>
                <w:noProof/>
                <w:webHidden/>
              </w:rPr>
              <w:fldChar w:fldCharType="end"/>
            </w:r>
          </w:hyperlink>
        </w:p>
        <w:p w14:paraId="1DFE6A5D" w14:textId="5DFEE3BC" w:rsidR="00B64333" w:rsidRDefault="00BC3BF0">
          <w:pPr>
            <w:pStyle w:val="T2"/>
            <w:tabs>
              <w:tab w:val="right" w:leader="dot" w:pos="9396"/>
            </w:tabs>
            <w:rPr>
              <w:rFonts w:eastAsiaTheme="minorEastAsia"/>
              <w:noProof/>
              <w:lang w:bidi="ar-SA"/>
            </w:rPr>
          </w:pPr>
          <w:hyperlink w:anchor="_Toc92533879" w:history="1">
            <w:r w:rsidR="00B64333" w:rsidRPr="001B30E1">
              <w:rPr>
                <w:rStyle w:val="Kpr"/>
                <w:noProof/>
              </w:rPr>
              <w:t>1.b Ağaç derinliği ve ağaçtaki bilgilerin ekrana listelenmesi</w:t>
            </w:r>
            <w:r w:rsidR="00B64333">
              <w:rPr>
                <w:noProof/>
                <w:webHidden/>
              </w:rPr>
              <w:tab/>
            </w:r>
            <w:r w:rsidR="00B64333">
              <w:rPr>
                <w:noProof/>
                <w:webHidden/>
              </w:rPr>
              <w:fldChar w:fldCharType="begin"/>
            </w:r>
            <w:r w:rsidR="00B64333">
              <w:rPr>
                <w:noProof/>
                <w:webHidden/>
              </w:rPr>
              <w:instrText xml:space="preserve"> PAGEREF _Toc92533879 \h </w:instrText>
            </w:r>
            <w:r w:rsidR="00B64333">
              <w:rPr>
                <w:noProof/>
                <w:webHidden/>
              </w:rPr>
            </w:r>
            <w:r w:rsidR="00B64333">
              <w:rPr>
                <w:noProof/>
                <w:webHidden/>
              </w:rPr>
              <w:fldChar w:fldCharType="separate"/>
            </w:r>
            <w:r w:rsidR="002529BD">
              <w:rPr>
                <w:noProof/>
                <w:webHidden/>
              </w:rPr>
              <w:t>13</w:t>
            </w:r>
            <w:r w:rsidR="00B64333">
              <w:rPr>
                <w:noProof/>
                <w:webHidden/>
              </w:rPr>
              <w:fldChar w:fldCharType="end"/>
            </w:r>
          </w:hyperlink>
        </w:p>
        <w:p w14:paraId="44432A48" w14:textId="3A3AF4A7" w:rsidR="00B64333" w:rsidRDefault="00BC3BF0">
          <w:pPr>
            <w:pStyle w:val="T3"/>
            <w:tabs>
              <w:tab w:val="right" w:leader="dot" w:pos="9396"/>
            </w:tabs>
            <w:rPr>
              <w:rFonts w:eastAsiaTheme="minorEastAsia"/>
              <w:noProof/>
              <w:lang w:bidi="ar-SA"/>
            </w:rPr>
          </w:pPr>
          <w:hyperlink w:anchor="_Toc92533880" w:history="1">
            <w:r w:rsidR="00B64333" w:rsidRPr="001B30E1">
              <w:rPr>
                <w:rStyle w:val="Kpr"/>
                <w:noProof/>
              </w:rPr>
              <w:t>1.b.1 Kaynak Kod</w:t>
            </w:r>
            <w:r w:rsidR="00B64333">
              <w:rPr>
                <w:noProof/>
                <w:webHidden/>
              </w:rPr>
              <w:tab/>
            </w:r>
            <w:r w:rsidR="00B64333">
              <w:rPr>
                <w:noProof/>
                <w:webHidden/>
              </w:rPr>
              <w:fldChar w:fldCharType="begin"/>
            </w:r>
            <w:r w:rsidR="00B64333">
              <w:rPr>
                <w:noProof/>
                <w:webHidden/>
              </w:rPr>
              <w:instrText xml:space="preserve"> PAGEREF _Toc92533880 \h </w:instrText>
            </w:r>
            <w:r w:rsidR="00B64333">
              <w:rPr>
                <w:noProof/>
                <w:webHidden/>
              </w:rPr>
            </w:r>
            <w:r w:rsidR="00B64333">
              <w:rPr>
                <w:noProof/>
                <w:webHidden/>
              </w:rPr>
              <w:fldChar w:fldCharType="separate"/>
            </w:r>
            <w:r w:rsidR="002529BD">
              <w:rPr>
                <w:noProof/>
                <w:webHidden/>
              </w:rPr>
              <w:t>13</w:t>
            </w:r>
            <w:r w:rsidR="00B64333">
              <w:rPr>
                <w:noProof/>
                <w:webHidden/>
              </w:rPr>
              <w:fldChar w:fldCharType="end"/>
            </w:r>
          </w:hyperlink>
        </w:p>
        <w:p w14:paraId="5FB9E458" w14:textId="7693055F" w:rsidR="00B64333" w:rsidRDefault="00BC3BF0">
          <w:pPr>
            <w:pStyle w:val="T3"/>
            <w:tabs>
              <w:tab w:val="right" w:leader="dot" w:pos="9396"/>
            </w:tabs>
            <w:rPr>
              <w:rFonts w:eastAsiaTheme="minorEastAsia"/>
              <w:noProof/>
              <w:lang w:bidi="ar-SA"/>
            </w:rPr>
          </w:pPr>
          <w:hyperlink w:anchor="_Toc92533881" w:history="1">
            <w:r w:rsidR="00B64333" w:rsidRPr="001B30E1">
              <w:rPr>
                <w:rStyle w:val="Kpr"/>
                <w:noProof/>
              </w:rPr>
              <w:t>1.b.2 Ekran görüntüleri</w:t>
            </w:r>
            <w:r w:rsidR="00B64333">
              <w:rPr>
                <w:noProof/>
                <w:webHidden/>
              </w:rPr>
              <w:tab/>
            </w:r>
            <w:r w:rsidR="00B64333">
              <w:rPr>
                <w:noProof/>
                <w:webHidden/>
              </w:rPr>
              <w:fldChar w:fldCharType="begin"/>
            </w:r>
            <w:r w:rsidR="00B64333">
              <w:rPr>
                <w:noProof/>
                <w:webHidden/>
              </w:rPr>
              <w:instrText xml:space="preserve"> PAGEREF _Toc92533881 \h </w:instrText>
            </w:r>
            <w:r w:rsidR="00B64333">
              <w:rPr>
                <w:noProof/>
                <w:webHidden/>
              </w:rPr>
            </w:r>
            <w:r w:rsidR="00B64333">
              <w:rPr>
                <w:noProof/>
                <w:webHidden/>
              </w:rPr>
              <w:fldChar w:fldCharType="separate"/>
            </w:r>
            <w:r w:rsidR="002529BD">
              <w:rPr>
                <w:noProof/>
                <w:webHidden/>
              </w:rPr>
              <w:t>17</w:t>
            </w:r>
            <w:r w:rsidR="00B64333">
              <w:rPr>
                <w:noProof/>
                <w:webHidden/>
              </w:rPr>
              <w:fldChar w:fldCharType="end"/>
            </w:r>
          </w:hyperlink>
        </w:p>
        <w:p w14:paraId="7979FC27" w14:textId="7B4201FC" w:rsidR="00B64333" w:rsidRDefault="00BC3BF0">
          <w:pPr>
            <w:pStyle w:val="T2"/>
            <w:tabs>
              <w:tab w:val="right" w:leader="dot" w:pos="9396"/>
            </w:tabs>
            <w:rPr>
              <w:rFonts w:eastAsiaTheme="minorEastAsia"/>
              <w:noProof/>
              <w:lang w:bidi="ar-SA"/>
            </w:rPr>
          </w:pPr>
          <w:hyperlink w:anchor="_Toc92533882" w:history="1">
            <w:r w:rsidR="00B64333" w:rsidRPr="001B30E1">
              <w:rPr>
                <w:rStyle w:val="Kpr"/>
                <w:noProof/>
              </w:rPr>
              <w:t>1.c 150 TL üstündeki siparişlerin bilgilerini listeleme</w:t>
            </w:r>
            <w:r w:rsidR="00B64333">
              <w:rPr>
                <w:noProof/>
                <w:webHidden/>
              </w:rPr>
              <w:tab/>
            </w:r>
            <w:r w:rsidR="00B64333">
              <w:rPr>
                <w:noProof/>
                <w:webHidden/>
              </w:rPr>
              <w:fldChar w:fldCharType="begin"/>
            </w:r>
            <w:r w:rsidR="00B64333">
              <w:rPr>
                <w:noProof/>
                <w:webHidden/>
              </w:rPr>
              <w:instrText xml:space="preserve"> PAGEREF _Toc92533882 \h </w:instrText>
            </w:r>
            <w:r w:rsidR="00B64333">
              <w:rPr>
                <w:noProof/>
                <w:webHidden/>
              </w:rPr>
            </w:r>
            <w:r w:rsidR="00B64333">
              <w:rPr>
                <w:noProof/>
                <w:webHidden/>
              </w:rPr>
              <w:fldChar w:fldCharType="separate"/>
            </w:r>
            <w:r w:rsidR="002529BD">
              <w:rPr>
                <w:noProof/>
                <w:webHidden/>
              </w:rPr>
              <w:t>38</w:t>
            </w:r>
            <w:r w:rsidR="00B64333">
              <w:rPr>
                <w:noProof/>
                <w:webHidden/>
              </w:rPr>
              <w:fldChar w:fldCharType="end"/>
            </w:r>
          </w:hyperlink>
        </w:p>
        <w:p w14:paraId="57CB4B7E" w14:textId="302A8368" w:rsidR="00B64333" w:rsidRDefault="00BC3BF0">
          <w:pPr>
            <w:pStyle w:val="T3"/>
            <w:tabs>
              <w:tab w:val="right" w:leader="dot" w:pos="9396"/>
            </w:tabs>
            <w:rPr>
              <w:rFonts w:eastAsiaTheme="minorEastAsia"/>
              <w:noProof/>
              <w:lang w:bidi="ar-SA"/>
            </w:rPr>
          </w:pPr>
          <w:hyperlink w:anchor="_Toc92533883" w:history="1">
            <w:r w:rsidR="00B64333" w:rsidRPr="001B30E1">
              <w:rPr>
                <w:rStyle w:val="Kpr"/>
                <w:noProof/>
              </w:rPr>
              <w:t>1.c.1 Kaynak Kod</w:t>
            </w:r>
            <w:r w:rsidR="00B64333">
              <w:rPr>
                <w:noProof/>
                <w:webHidden/>
              </w:rPr>
              <w:tab/>
            </w:r>
            <w:r w:rsidR="00B64333">
              <w:rPr>
                <w:noProof/>
                <w:webHidden/>
              </w:rPr>
              <w:fldChar w:fldCharType="begin"/>
            </w:r>
            <w:r w:rsidR="00B64333">
              <w:rPr>
                <w:noProof/>
                <w:webHidden/>
              </w:rPr>
              <w:instrText xml:space="preserve"> PAGEREF _Toc92533883 \h </w:instrText>
            </w:r>
            <w:r w:rsidR="00B64333">
              <w:rPr>
                <w:noProof/>
                <w:webHidden/>
              </w:rPr>
            </w:r>
            <w:r w:rsidR="00B64333">
              <w:rPr>
                <w:noProof/>
                <w:webHidden/>
              </w:rPr>
              <w:fldChar w:fldCharType="separate"/>
            </w:r>
            <w:r w:rsidR="002529BD">
              <w:rPr>
                <w:noProof/>
                <w:webHidden/>
              </w:rPr>
              <w:t>38</w:t>
            </w:r>
            <w:r w:rsidR="00B64333">
              <w:rPr>
                <w:noProof/>
                <w:webHidden/>
              </w:rPr>
              <w:fldChar w:fldCharType="end"/>
            </w:r>
          </w:hyperlink>
        </w:p>
        <w:p w14:paraId="2D1C0D32" w14:textId="3236D5EE" w:rsidR="00B64333" w:rsidRDefault="00BC3BF0">
          <w:pPr>
            <w:pStyle w:val="T3"/>
            <w:tabs>
              <w:tab w:val="right" w:leader="dot" w:pos="9396"/>
            </w:tabs>
            <w:rPr>
              <w:rFonts w:eastAsiaTheme="minorEastAsia"/>
              <w:noProof/>
              <w:lang w:bidi="ar-SA"/>
            </w:rPr>
          </w:pPr>
          <w:hyperlink w:anchor="_Toc92533884" w:history="1">
            <w:r w:rsidR="00B64333" w:rsidRPr="001B30E1">
              <w:rPr>
                <w:rStyle w:val="Kpr"/>
                <w:noProof/>
              </w:rPr>
              <w:t>1.c.2 Ekran görüntüleri</w:t>
            </w:r>
            <w:r w:rsidR="00B64333">
              <w:rPr>
                <w:noProof/>
                <w:webHidden/>
              </w:rPr>
              <w:tab/>
            </w:r>
            <w:r w:rsidR="00B64333">
              <w:rPr>
                <w:noProof/>
                <w:webHidden/>
              </w:rPr>
              <w:fldChar w:fldCharType="begin"/>
            </w:r>
            <w:r w:rsidR="00B64333">
              <w:rPr>
                <w:noProof/>
                <w:webHidden/>
              </w:rPr>
              <w:instrText xml:space="preserve"> PAGEREF _Toc92533884 \h </w:instrText>
            </w:r>
            <w:r w:rsidR="00B64333">
              <w:rPr>
                <w:noProof/>
                <w:webHidden/>
              </w:rPr>
            </w:r>
            <w:r w:rsidR="00B64333">
              <w:rPr>
                <w:noProof/>
                <w:webHidden/>
              </w:rPr>
              <w:fldChar w:fldCharType="separate"/>
            </w:r>
            <w:r w:rsidR="002529BD">
              <w:rPr>
                <w:noProof/>
                <w:webHidden/>
              </w:rPr>
              <w:t>41</w:t>
            </w:r>
            <w:r w:rsidR="00B64333">
              <w:rPr>
                <w:noProof/>
                <w:webHidden/>
              </w:rPr>
              <w:fldChar w:fldCharType="end"/>
            </w:r>
          </w:hyperlink>
        </w:p>
        <w:p w14:paraId="28330AA3" w14:textId="38F39A74" w:rsidR="00B64333" w:rsidRDefault="00BC3BF0">
          <w:pPr>
            <w:pStyle w:val="T2"/>
            <w:tabs>
              <w:tab w:val="right" w:leader="dot" w:pos="9396"/>
            </w:tabs>
            <w:rPr>
              <w:rFonts w:eastAsiaTheme="minorEastAsia"/>
              <w:noProof/>
              <w:lang w:bidi="ar-SA"/>
            </w:rPr>
          </w:pPr>
          <w:hyperlink w:anchor="_Toc92533885" w:history="1">
            <w:r w:rsidR="00B64333" w:rsidRPr="001B30E1">
              <w:rPr>
                <w:rStyle w:val="Kpr"/>
                <w:noProof/>
              </w:rPr>
              <w:t>1.d Bir yiyecek/içeceğin tüm ağaçta kaç adet sipariş verildiğini döndürme ve fiyat güncelleme</w:t>
            </w:r>
            <w:r w:rsidR="00B64333">
              <w:rPr>
                <w:noProof/>
                <w:webHidden/>
              </w:rPr>
              <w:tab/>
            </w:r>
            <w:r w:rsidR="00B64333">
              <w:rPr>
                <w:noProof/>
                <w:webHidden/>
              </w:rPr>
              <w:fldChar w:fldCharType="begin"/>
            </w:r>
            <w:r w:rsidR="00B64333">
              <w:rPr>
                <w:noProof/>
                <w:webHidden/>
              </w:rPr>
              <w:instrText xml:space="preserve"> PAGEREF _Toc92533885 \h </w:instrText>
            </w:r>
            <w:r w:rsidR="00B64333">
              <w:rPr>
                <w:noProof/>
                <w:webHidden/>
              </w:rPr>
            </w:r>
            <w:r w:rsidR="00B64333">
              <w:rPr>
                <w:noProof/>
                <w:webHidden/>
              </w:rPr>
              <w:fldChar w:fldCharType="separate"/>
            </w:r>
            <w:r w:rsidR="002529BD">
              <w:rPr>
                <w:noProof/>
                <w:webHidden/>
              </w:rPr>
              <w:t>45</w:t>
            </w:r>
            <w:r w:rsidR="00B64333">
              <w:rPr>
                <w:noProof/>
                <w:webHidden/>
              </w:rPr>
              <w:fldChar w:fldCharType="end"/>
            </w:r>
          </w:hyperlink>
        </w:p>
        <w:p w14:paraId="492BD007" w14:textId="6AB7A069" w:rsidR="00B64333" w:rsidRDefault="00BC3BF0">
          <w:pPr>
            <w:pStyle w:val="T3"/>
            <w:tabs>
              <w:tab w:val="right" w:leader="dot" w:pos="9396"/>
            </w:tabs>
            <w:rPr>
              <w:rFonts w:eastAsiaTheme="minorEastAsia"/>
              <w:noProof/>
              <w:lang w:bidi="ar-SA"/>
            </w:rPr>
          </w:pPr>
          <w:hyperlink w:anchor="_Toc92533886" w:history="1">
            <w:r w:rsidR="00B64333" w:rsidRPr="001B30E1">
              <w:rPr>
                <w:rStyle w:val="Kpr"/>
                <w:noProof/>
              </w:rPr>
              <w:t>1.d.1 Kaynak Kod</w:t>
            </w:r>
            <w:r w:rsidR="00B64333">
              <w:rPr>
                <w:noProof/>
                <w:webHidden/>
              </w:rPr>
              <w:tab/>
            </w:r>
            <w:r w:rsidR="00B64333">
              <w:rPr>
                <w:noProof/>
                <w:webHidden/>
              </w:rPr>
              <w:fldChar w:fldCharType="begin"/>
            </w:r>
            <w:r w:rsidR="00B64333">
              <w:rPr>
                <w:noProof/>
                <w:webHidden/>
              </w:rPr>
              <w:instrText xml:space="preserve"> PAGEREF _Toc92533886 \h </w:instrText>
            </w:r>
            <w:r w:rsidR="00B64333">
              <w:rPr>
                <w:noProof/>
                <w:webHidden/>
              </w:rPr>
            </w:r>
            <w:r w:rsidR="00B64333">
              <w:rPr>
                <w:noProof/>
                <w:webHidden/>
              </w:rPr>
              <w:fldChar w:fldCharType="separate"/>
            </w:r>
            <w:r w:rsidR="002529BD">
              <w:rPr>
                <w:noProof/>
                <w:webHidden/>
              </w:rPr>
              <w:t>45</w:t>
            </w:r>
            <w:r w:rsidR="00B64333">
              <w:rPr>
                <w:noProof/>
                <w:webHidden/>
              </w:rPr>
              <w:fldChar w:fldCharType="end"/>
            </w:r>
          </w:hyperlink>
        </w:p>
        <w:p w14:paraId="30D87AF4" w14:textId="498DD53C" w:rsidR="00B64333" w:rsidRDefault="00BC3BF0">
          <w:pPr>
            <w:pStyle w:val="T3"/>
            <w:tabs>
              <w:tab w:val="right" w:leader="dot" w:pos="9396"/>
            </w:tabs>
            <w:rPr>
              <w:rFonts w:eastAsiaTheme="minorEastAsia"/>
              <w:noProof/>
              <w:lang w:bidi="ar-SA"/>
            </w:rPr>
          </w:pPr>
          <w:hyperlink w:anchor="_Toc92533887" w:history="1">
            <w:r w:rsidR="00B64333" w:rsidRPr="001B30E1">
              <w:rPr>
                <w:rStyle w:val="Kpr"/>
                <w:noProof/>
              </w:rPr>
              <w:t>1.d.2 Ekran görüntüleri</w:t>
            </w:r>
            <w:r w:rsidR="00B64333">
              <w:rPr>
                <w:noProof/>
                <w:webHidden/>
              </w:rPr>
              <w:tab/>
            </w:r>
            <w:r w:rsidR="00B64333">
              <w:rPr>
                <w:noProof/>
                <w:webHidden/>
              </w:rPr>
              <w:fldChar w:fldCharType="begin"/>
            </w:r>
            <w:r w:rsidR="00B64333">
              <w:rPr>
                <w:noProof/>
                <w:webHidden/>
              </w:rPr>
              <w:instrText xml:space="preserve"> PAGEREF _Toc92533887 \h </w:instrText>
            </w:r>
            <w:r w:rsidR="00B64333">
              <w:rPr>
                <w:noProof/>
                <w:webHidden/>
              </w:rPr>
            </w:r>
            <w:r w:rsidR="00B64333">
              <w:rPr>
                <w:noProof/>
                <w:webHidden/>
              </w:rPr>
              <w:fldChar w:fldCharType="separate"/>
            </w:r>
            <w:r w:rsidR="002529BD">
              <w:rPr>
                <w:noProof/>
                <w:webHidden/>
              </w:rPr>
              <w:t>47</w:t>
            </w:r>
            <w:r w:rsidR="00B64333">
              <w:rPr>
                <w:noProof/>
                <w:webHidden/>
              </w:rPr>
              <w:fldChar w:fldCharType="end"/>
            </w:r>
          </w:hyperlink>
        </w:p>
        <w:p w14:paraId="7BF1B762" w14:textId="3AC2DE39" w:rsidR="00B64333" w:rsidRDefault="00BC3BF0">
          <w:pPr>
            <w:pStyle w:val="T2"/>
            <w:tabs>
              <w:tab w:val="right" w:leader="dot" w:pos="9396"/>
            </w:tabs>
            <w:rPr>
              <w:rFonts w:eastAsiaTheme="minorEastAsia"/>
              <w:noProof/>
              <w:lang w:bidi="ar-SA"/>
            </w:rPr>
          </w:pPr>
          <w:hyperlink w:anchor="_Toc92533888" w:history="1">
            <w:r w:rsidR="00B64333" w:rsidRPr="001B30E1">
              <w:rPr>
                <w:rStyle w:val="Kpr"/>
                <w:noProof/>
              </w:rPr>
              <w:t>2.a Hash Tablosuna Ekleme</w:t>
            </w:r>
            <w:r w:rsidR="00B64333">
              <w:rPr>
                <w:noProof/>
                <w:webHidden/>
              </w:rPr>
              <w:tab/>
            </w:r>
            <w:r w:rsidR="00B64333">
              <w:rPr>
                <w:noProof/>
                <w:webHidden/>
              </w:rPr>
              <w:fldChar w:fldCharType="begin"/>
            </w:r>
            <w:r w:rsidR="00B64333">
              <w:rPr>
                <w:noProof/>
                <w:webHidden/>
              </w:rPr>
              <w:instrText xml:space="preserve"> PAGEREF _Toc92533888 \h </w:instrText>
            </w:r>
            <w:r w:rsidR="00B64333">
              <w:rPr>
                <w:noProof/>
                <w:webHidden/>
              </w:rPr>
            </w:r>
            <w:r w:rsidR="00B64333">
              <w:rPr>
                <w:noProof/>
                <w:webHidden/>
              </w:rPr>
              <w:fldChar w:fldCharType="separate"/>
            </w:r>
            <w:r w:rsidR="002529BD">
              <w:rPr>
                <w:noProof/>
                <w:webHidden/>
              </w:rPr>
              <w:t>47</w:t>
            </w:r>
            <w:r w:rsidR="00B64333">
              <w:rPr>
                <w:noProof/>
                <w:webHidden/>
              </w:rPr>
              <w:fldChar w:fldCharType="end"/>
            </w:r>
          </w:hyperlink>
        </w:p>
        <w:p w14:paraId="03151527" w14:textId="00882FA1" w:rsidR="00B64333" w:rsidRDefault="00BC3BF0">
          <w:pPr>
            <w:pStyle w:val="T2"/>
            <w:tabs>
              <w:tab w:val="right" w:leader="dot" w:pos="9396"/>
            </w:tabs>
            <w:rPr>
              <w:rFonts w:eastAsiaTheme="minorEastAsia"/>
              <w:noProof/>
              <w:lang w:bidi="ar-SA"/>
            </w:rPr>
          </w:pPr>
          <w:hyperlink w:anchor="_Toc92533889" w:history="1">
            <w:r w:rsidR="00B64333" w:rsidRPr="001B30E1">
              <w:rPr>
                <w:rStyle w:val="Kpr"/>
                <w:noProof/>
              </w:rPr>
              <w:t>2.b Hash Tablosu Güncelleme</w:t>
            </w:r>
            <w:r w:rsidR="00B64333">
              <w:rPr>
                <w:noProof/>
                <w:webHidden/>
              </w:rPr>
              <w:tab/>
            </w:r>
            <w:r w:rsidR="00B64333">
              <w:rPr>
                <w:noProof/>
                <w:webHidden/>
              </w:rPr>
              <w:fldChar w:fldCharType="begin"/>
            </w:r>
            <w:r w:rsidR="00B64333">
              <w:rPr>
                <w:noProof/>
                <w:webHidden/>
              </w:rPr>
              <w:instrText xml:space="preserve"> PAGEREF _Toc92533889 \h </w:instrText>
            </w:r>
            <w:r w:rsidR="00B64333">
              <w:rPr>
                <w:noProof/>
                <w:webHidden/>
              </w:rPr>
            </w:r>
            <w:r w:rsidR="00B64333">
              <w:rPr>
                <w:noProof/>
                <w:webHidden/>
              </w:rPr>
              <w:fldChar w:fldCharType="separate"/>
            </w:r>
            <w:r w:rsidR="002529BD">
              <w:rPr>
                <w:noProof/>
                <w:webHidden/>
              </w:rPr>
              <w:t>47</w:t>
            </w:r>
            <w:r w:rsidR="00B64333">
              <w:rPr>
                <w:noProof/>
                <w:webHidden/>
              </w:rPr>
              <w:fldChar w:fldCharType="end"/>
            </w:r>
          </w:hyperlink>
        </w:p>
        <w:p w14:paraId="5AD93808" w14:textId="24262866" w:rsidR="00B64333" w:rsidRDefault="00BC3BF0">
          <w:pPr>
            <w:pStyle w:val="T2"/>
            <w:tabs>
              <w:tab w:val="right" w:leader="dot" w:pos="9396"/>
            </w:tabs>
            <w:rPr>
              <w:rFonts w:eastAsiaTheme="minorEastAsia"/>
              <w:noProof/>
              <w:lang w:bidi="ar-SA"/>
            </w:rPr>
          </w:pPr>
          <w:hyperlink w:anchor="_Toc92533890" w:history="1">
            <w:r w:rsidR="00B64333" w:rsidRPr="001B30E1">
              <w:rPr>
                <w:rStyle w:val="Kpr"/>
                <w:noProof/>
              </w:rPr>
              <w:t>3.a Heap Veri Yapısı Tasarlama</w:t>
            </w:r>
            <w:r w:rsidR="00B64333">
              <w:rPr>
                <w:noProof/>
                <w:webHidden/>
              </w:rPr>
              <w:tab/>
            </w:r>
            <w:r w:rsidR="00B64333">
              <w:rPr>
                <w:noProof/>
                <w:webHidden/>
              </w:rPr>
              <w:fldChar w:fldCharType="begin"/>
            </w:r>
            <w:r w:rsidR="00B64333">
              <w:rPr>
                <w:noProof/>
                <w:webHidden/>
              </w:rPr>
              <w:instrText xml:space="preserve"> PAGEREF _Toc92533890 \h </w:instrText>
            </w:r>
            <w:r w:rsidR="00B64333">
              <w:rPr>
                <w:noProof/>
                <w:webHidden/>
              </w:rPr>
            </w:r>
            <w:r w:rsidR="00B64333">
              <w:rPr>
                <w:noProof/>
                <w:webHidden/>
              </w:rPr>
              <w:fldChar w:fldCharType="separate"/>
            </w:r>
            <w:r w:rsidR="002529BD">
              <w:rPr>
                <w:noProof/>
                <w:webHidden/>
              </w:rPr>
              <w:t>49</w:t>
            </w:r>
            <w:r w:rsidR="00B64333">
              <w:rPr>
                <w:noProof/>
                <w:webHidden/>
              </w:rPr>
              <w:fldChar w:fldCharType="end"/>
            </w:r>
          </w:hyperlink>
        </w:p>
        <w:p w14:paraId="5A4773F5" w14:textId="00474BB5" w:rsidR="00B64333" w:rsidRDefault="00BC3BF0">
          <w:pPr>
            <w:pStyle w:val="T2"/>
            <w:tabs>
              <w:tab w:val="right" w:leader="dot" w:pos="9396"/>
            </w:tabs>
            <w:rPr>
              <w:rFonts w:eastAsiaTheme="minorEastAsia"/>
              <w:noProof/>
              <w:lang w:bidi="ar-SA"/>
            </w:rPr>
          </w:pPr>
          <w:hyperlink w:anchor="_Toc92533891" w:history="1">
            <w:r w:rsidR="00B64333" w:rsidRPr="001B30E1">
              <w:rPr>
                <w:rStyle w:val="Kpr"/>
                <w:noProof/>
              </w:rPr>
              <w:t>3.b Max Heap düğüm yerleştirme</w:t>
            </w:r>
            <w:r w:rsidR="00B64333">
              <w:rPr>
                <w:noProof/>
                <w:webHidden/>
              </w:rPr>
              <w:tab/>
            </w:r>
            <w:r w:rsidR="00B64333">
              <w:rPr>
                <w:noProof/>
                <w:webHidden/>
              </w:rPr>
              <w:fldChar w:fldCharType="begin"/>
            </w:r>
            <w:r w:rsidR="00B64333">
              <w:rPr>
                <w:noProof/>
                <w:webHidden/>
              </w:rPr>
              <w:instrText xml:space="preserve"> PAGEREF _Toc92533891 \h </w:instrText>
            </w:r>
            <w:r w:rsidR="00B64333">
              <w:rPr>
                <w:noProof/>
                <w:webHidden/>
              </w:rPr>
            </w:r>
            <w:r w:rsidR="00B64333">
              <w:rPr>
                <w:noProof/>
                <w:webHidden/>
              </w:rPr>
              <w:fldChar w:fldCharType="separate"/>
            </w:r>
            <w:r w:rsidR="002529BD">
              <w:rPr>
                <w:noProof/>
                <w:webHidden/>
              </w:rPr>
              <w:t>59</w:t>
            </w:r>
            <w:r w:rsidR="00B64333">
              <w:rPr>
                <w:noProof/>
                <w:webHidden/>
              </w:rPr>
              <w:fldChar w:fldCharType="end"/>
            </w:r>
          </w:hyperlink>
        </w:p>
        <w:p w14:paraId="023861D0" w14:textId="30F7A5B0" w:rsidR="00B64333" w:rsidRDefault="00BC3BF0">
          <w:pPr>
            <w:pStyle w:val="T2"/>
            <w:tabs>
              <w:tab w:val="right" w:leader="dot" w:pos="9396"/>
            </w:tabs>
            <w:rPr>
              <w:rFonts w:eastAsiaTheme="minorEastAsia"/>
              <w:noProof/>
              <w:lang w:bidi="ar-SA"/>
            </w:rPr>
          </w:pPr>
          <w:hyperlink w:anchor="_Toc92533892" w:history="1">
            <w:r w:rsidR="00B64333" w:rsidRPr="001B30E1">
              <w:rPr>
                <w:rStyle w:val="Kpr"/>
                <w:noProof/>
              </w:rPr>
              <w:t>3.c Heap bilgi çekme</w:t>
            </w:r>
            <w:r w:rsidR="00B64333">
              <w:rPr>
                <w:noProof/>
                <w:webHidden/>
              </w:rPr>
              <w:tab/>
            </w:r>
            <w:r w:rsidR="00B64333">
              <w:rPr>
                <w:noProof/>
                <w:webHidden/>
              </w:rPr>
              <w:fldChar w:fldCharType="begin"/>
            </w:r>
            <w:r w:rsidR="00B64333">
              <w:rPr>
                <w:noProof/>
                <w:webHidden/>
              </w:rPr>
              <w:instrText xml:space="preserve"> PAGEREF _Toc92533892 \h </w:instrText>
            </w:r>
            <w:r w:rsidR="00B64333">
              <w:rPr>
                <w:noProof/>
                <w:webHidden/>
              </w:rPr>
            </w:r>
            <w:r w:rsidR="00B64333">
              <w:rPr>
                <w:noProof/>
                <w:webHidden/>
              </w:rPr>
              <w:fldChar w:fldCharType="separate"/>
            </w:r>
            <w:r w:rsidR="002529BD">
              <w:rPr>
                <w:noProof/>
                <w:webHidden/>
              </w:rPr>
              <w:t>60</w:t>
            </w:r>
            <w:r w:rsidR="00B64333">
              <w:rPr>
                <w:noProof/>
                <w:webHidden/>
              </w:rPr>
              <w:fldChar w:fldCharType="end"/>
            </w:r>
          </w:hyperlink>
        </w:p>
        <w:p w14:paraId="480D19F1" w14:textId="1C7DDF9E" w:rsidR="00B64333" w:rsidRDefault="00BC3BF0">
          <w:pPr>
            <w:pStyle w:val="T3"/>
            <w:tabs>
              <w:tab w:val="right" w:leader="dot" w:pos="9396"/>
            </w:tabs>
            <w:rPr>
              <w:rFonts w:eastAsiaTheme="minorEastAsia"/>
              <w:noProof/>
              <w:lang w:bidi="ar-SA"/>
            </w:rPr>
          </w:pPr>
          <w:hyperlink w:anchor="_Toc92533893" w:history="1">
            <w:r w:rsidR="00B64333" w:rsidRPr="001B30E1">
              <w:rPr>
                <w:rStyle w:val="Kpr"/>
                <w:noProof/>
              </w:rPr>
              <w:t>3.c.1 Kaynak Kod</w:t>
            </w:r>
            <w:r w:rsidR="00B64333">
              <w:rPr>
                <w:noProof/>
                <w:webHidden/>
              </w:rPr>
              <w:tab/>
            </w:r>
            <w:r w:rsidR="00B64333">
              <w:rPr>
                <w:noProof/>
                <w:webHidden/>
              </w:rPr>
              <w:fldChar w:fldCharType="begin"/>
            </w:r>
            <w:r w:rsidR="00B64333">
              <w:rPr>
                <w:noProof/>
                <w:webHidden/>
              </w:rPr>
              <w:instrText xml:space="preserve"> PAGEREF _Toc92533893 \h </w:instrText>
            </w:r>
            <w:r w:rsidR="00B64333">
              <w:rPr>
                <w:noProof/>
                <w:webHidden/>
              </w:rPr>
            </w:r>
            <w:r w:rsidR="00B64333">
              <w:rPr>
                <w:noProof/>
                <w:webHidden/>
              </w:rPr>
              <w:fldChar w:fldCharType="separate"/>
            </w:r>
            <w:r w:rsidR="002529BD">
              <w:rPr>
                <w:noProof/>
                <w:webHidden/>
              </w:rPr>
              <w:t>60</w:t>
            </w:r>
            <w:r w:rsidR="00B64333">
              <w:rPr>
                <w:noProof/>
                <w:webHidden/>
              </w:rPr>
              <w:fldChar w:fldCharType="end"/>
            </w:r>
          </w:hyperlink>
        </w:p>
        <w:p w14:paraId="39A900EE" w14:textId="12B1E235" w:rsidR="00B64333" w:rsidRDefault="00BC3BF0">
          <w:pPr>
            <w:pStyle w:val="T3"/>
            <w:tabs>
              <w:tab w:val="right" w:leader="dot" w:pos="9396"/>
            </w:tabs>
            <w:rPr>
              <w:rFonts w:eastAsiaTheme="minorEastAsia"/>
              <w:noProof/>
              <w:lang w:bidi="ar-SA"/>
            </w:rPr>
          </w:pPr>
          <w:hyperlink w:anchor="_Toc92533894" w:history="1">
            <w:r w:rsidR="00B64333" w:rsidRPr="001B30E1">
              <w:rPr>
                <w:rStyle w:val="Kpr"/>
                <w:noProof/>
              </w:rPr>
              <w:t>3.c.2 Ekran görüntüleri</w:t>
            </w:r>
            <w:r w:rsidR="00B64333">
              <w:rPr>
                <w:noProof/>
                <w:webHidden/>
              </w:rPr>
              <w:tab/>
            </w:r>
            <w:r w:rsidR="00B64333">
              <w:rPr>
                <w:noProof/>
                <w:webHidden/>
              </w:rPr>
              <w:fldChar w:fldCharType="begin"/>
            </w:r>
            <w:r w:rsidR="00B64333">
              <w:rPr>
                <w:noProof/>
                <w:webHidden/>
              </w:rPr>
              <w:instrText xml:space="preserve"> PAGEREF _Toc92533894 \h </w:instrText>
            </w:r>
            <w:r w:rsidR="00B64333">
              <w:rPr>
                <w:noProof/>
                <w:webHidden/>
              </w:rPr>
            </w:r>
            <w:r w:rsidR="00B64333">
              <w:rPr>
                <w:noProof/>
                <w:webHidden/>
              </w:rPr>
              <w:fldChar w:fldCharType="separate"/>
            </w:r>
            <w:r w:rsidR="002529BD">
              <w:rPr>
                <w:noProof/>
                <w:webHidden/>
              </w:rPr>
              <w:t>64</w:t>
            </w:r>
            <w:r w:rsidR="00B64333">
              <w:rPr>
                <w:noProof/>
                <w:webHidden/>
              </w:rPr>
              <w:fldChar w:fldCharType="end"/>
            </w:r>
          </w:hyperlink>
        </w:p>
        <w:p w14:paraId="239574CB" w14:textId="5978F3EC" w:rsidR="00B64333" w:rsidRDefault="00BC3BF0">
          <w:pPr>
            <w:pStyle w:val="T2"/>
            <w:tabs>
              <w:tab w:val="right" w:leader="dot" w:pos="9396"/>
            </w:tabs>
            <w:rPr>
              <w:rFonts w:eastAsiaTheme="minorEastAsia"/>
              <w:noProof/>
              <w:lang w:bidi="ar-SA"/>
            </w:rPr>
          </w:pPr>
          <w:hyperlink w:anchor="_Toc92533895" w:history="1">
            <w:r w:rsidR="00B64333" w:rsidRPr="001B30E1">
              <w:rPr>
                <w:rStyle w:val="Kpr"/>
                <w:noProof/>
              </w:rPr>
              <w:t>4.a Simple sorting veya Advanced sorting algoritması</w:t>
            </w:r>
            <w:r w:rsidR="00B64333">
              <w:rPr>
                <w:noProof/>
                <w:webHidden/>
              </w:rPr>
              <w:tab/>
            </w:r>
            <w:r w:rsidR="00B64333">
              <w:rPr>
                <w:noProof/>
                <w:webHidden/>
              </w:rPr>
              <w:fldChar w:fldCharType="begin"/>
            </w:r>
            <w:r w:rsidR="00B64333">
              <w:rPr>
                <w:noProof/>
                <w:webHidden/>
              </w:rPr>
              <w:instrText xml:space="preserve"> PAGEREF _Toc92533895 \h </w:instrText>
            </w:r>
            <w:r w:rsidR="00B64333">
              <w:rPr>
                <w:noProof/>
                <w:webHidden/>
              </w:rPr>
            </w:r>
            <w:r w:rsidR="00B64333">
              <w:rPr>
                <w:noProof/>
                <w:webHidden/>
              </w:rPr>
              <w:fldChar w:fldCharType="separate"/>
            </w:r>
            <w:r w:rsidR="002529BD">
              <w:rPr>
                <w:noProof/>
                <w:webHidden/>
              </w:rPr>
              <w:t>65</w:t>
            </w:r>
            <w:r w:rsidR="00B64333">
              <w:rPr>
                <w:noProof/>
                <w:webHidden/>
              </w:rPr>
              <w:fldChar w:fldCharType="end"/>
            </w:r>
          </w:hyperlink>
        </w:p>
        <w:p w14:paraId="37AE4A6A" w14:textId="0B70845A" w:rsidR="00B64333" w:rsidRDefault="00BC3BF0">
          <w:pPr>
            <w:pStyle w:val="T2"/>
            <w:tabs>
              <w:tab w:val="right" w:leader="dot" w:pos="9396"/>
            </w:tabs>
            <w:rPr>
              <w:rFonts w:eastAsiaTheme="minorEastAsia"/>
              <w:noProof/>
              <w:lang w:bidi="ar-SA"/>
            </w:rPr>
          </w:pPr>
          <w:hyperlink w:anchor="_Toc92533896" w:history="1">
            <w:r w:rsidR="00B64333" w:rsidRPr="001B30E1">
              <w:rPr>
                <w:rStyle w:val="Kpr"/>
                <w:noProof/>
              </w:rPr>
              <w:t>4.b Sıralama algoritması ile karşılaştırılması</w:t>
            </w:r>
            <w:r w:rsidR="00B64333">
              <w:rPr>
                <w:noProof/>
                <w:webHidden/>
              </w:rPr>
              <w:tab/>
            </w:r>
            <w:r w:rsidR="00B64333">
              <w:rPr>
                <w:noProof/>
                <w:webHidden/>
              </w:rPr>
              <w:fldChar w:fldCharType="begin"/>
            </w:r>
            <w:r w:rsidR="00B64333">
              <w:rPr>
                <w:noProof/>
                <w:webHidden/>
              </w:rPr>
              <w:instrText xml:space="preserve"> PAGEREF _Toc92533896 \h </w:instrText>
            </w:r>
            <w:r w:rsidR="00B64333">
              <w:rPr>
                <w:noProof/>
                <w:webHidden/>
              </w:rPr>
            </w:r>
            <w:r w:rsidR="00B64333">
              <w:rPr>
                <w:noProof/>
                <w:webHidden/>
              </w:rPr>
              <w:fldChar w:fldCharType="separate"/>
            </w:r>
            <w:r w:rsidR="002529BD">
              <w:rPr>
                <w:noProof/>
                <w:webHidden/>
              </w:rPr>
              <w:t>67</w:t>
            </w:r>
            <w:r w:rsidR="00B64333">
              <w:rPr>
                <w:noProof/>
                <w:webHidden/>
              </w:rPr>
              <w:fldChar w:fldCharType="end"/>
            </w:r>
          </w:hyperlink>
        </w:p>
        <w:p w14:paraId="3469A6F7" w14:textId="55050DC4" w:rsidR="00B64333" w:rsidRDefault="00BC3BF0">
          <w:pPr>
            <w:pStyle w:val="T2"/>
            <w:tabs>
              <w:tab w:val="right" w:leader="dot" w:pos="9396"/>
            </w:tabs>
            <w:rPr>
              <w:rFonts w:eastAsiaTheme="minorEastAsia"/>
              <w:noProof/>
              <w:lang w:bidi="ar-SA"/>
            </w:rPr>
          </w:pPr>
          <w:hyperlink w:anchor="_Toc92533897" w:history="1">
            <w:r w:rsidR="00B64333" w:rsidRPr="001B30E1">
              <w:rPr>
                <w:rStyle w:val="Kpr"/>
                <w:noProof/>
              </w:rPr>
              <w:t>4.c Görselleştirme araçları</w:t>
            </w:r>
            <w:r w:rsidR="00B64333">
              <w:rPr>
                <w:noProof/>
                <w:webHidden/>
              </w:rPr>
              <w:tab/>
            </w:r>
            <w:r w:rsidR="00B64333">
              <w:rPr>
                <w:noProof/>
                <w:webHidden/>
              </w:rPr>
              <w:fldChar w:fldCharType="begin"/>
            </w:r>
            <w:r w:rsidR="00B64333">
              <w:rPr>
                <w:noProof/>
                <w:webHidden/>
              </w:rPr>
              <w:instrText xml:space="preserve"> PAGEREF _Toc92533897 \h </w:instrText>
            </w:r>
            <w:r w:rsidR="00B64333">
              <w:rPr>
                <w:noProof/>
                <w:webHidden/>
              </w:rPr>
            </w:r>
            <w:r w:rsidR="00B64333">
              <w:rPr>
                <w:noProof/>
                <w:webHidden/>
              </w:rPr>
              <w:fldChar w:fldCharType="separate"/>
            </w:r>
            <w:r w:rsidR="002529BD">
              <w:rPr>
                <w:noProof/>
                <w:webHidden/>
              </w:rPr>
              <w:t>68</w:t>
            </w:r>
            <w:r w:rsidR="00B64333">
              <w:rPr>
                <w:noProof/>
                <w:webHidden/>
              </w:rPr>
              <w:fldChar w:fldCharType="end"/>
            </w:r>
          </w:hyperlink>
        </w:p>
        <w:p w14:paraId="54371F21" w14:textId="7BFE1010" w:rsidR="00B64333" w:rsidRDefault="00BC3BF0">
          <w:pPr>
            <w:pStyle w:val="T1"/>
            <w:tabs>
              <w:tab w:val="right" w:leader="dot" w:pos="9396"/>
            </w:tabs>
            <w:rPr>
              <w:rFonts w:eastAsiaTheme="minorEastAsia"/>
              <w:noProof/>
              <w:lang w:bidi="ar-SA"/>
            </w:rPr>
          </w:pPr>
          <w:hyperlink w:anchor="_Toc92533898" w:history="1">
            <w:r w:rsidR="00B64333" w:rsidRPr="001B30E1">
              <w:rPr>
                <w:rStyle w:val="Kpr"/>
                <w:noProof/>
              </w:rPr>
              <w:t>Özdeğerlendirme Tablosu</w:t>
            </w:r>
            <w:r w:rsidR="00B64333">
              <w:rPr>
                <w:noProof/>
                <w:webHidden/>
              </w:rPr>
              <w:tab/>
            </w:r>
            <w:r w:rsidR="00B64333">
              <w:rPr>
                <w:noProof/>
                <w:webHidden/>
              </w:rPr>
              <w:fldChar w:fldCharType="begin"/>
            </w:r>
            <w:r w:rsidR="00B64333">
              <w:rPr>
                <w:noProof/>
                <w:webHidden/>
              </w:rPr>
              <w:instrText xml:space="preserve"> PAGEREF _Toc92533898 \h </w:instrText>
            </w:r>
            <w:r w:rsidR="00B64333">
              <w:rPr>
                <w:noProof/>
                <w:webHidden/>
              </w:rPr>
            </w:r>
            <w:r w:rsidR="00B64333">
              <w:rPr>
                <w:noProof/>
                <w:webHidden/>
              </w:rPr>
              <w:fldChar w:fldCharType="separate"/>
            </w:r>
            <w:r w:rsidR="002529BD">
              <w:rPr>
                <w:noProof/>
                <w:webHidden/>
              </w:rPr>
              <w:t>68</w:t>
            </w:r>
            <w:r w:rsidR="00B64333">
              <w:rPr>
                <w:noProof/>
                <w:webHidden/>
              </w:rPr>
              <w:fldChar w:fldCharType="end"/>
            </w:r>
          </w:hyperlink>
        </w:p>
        <w:p w14:paraId="40953478" w14:textId="61B2272D" w:rsidR="00B1498E" w:rsidRDefault="00B1498E" w:rsidP="00B1498E">
          <w:r>
            <w:rPr>
              <w:b/>
              <w:bCs/>
            </w:rPr>
            <w:fldChar w:fldCharType="end"/>
          </w:r>
        </w:p>
      </w:sdtContent>
    </w:sdt>
    <w:p w14:paraId="370ABFA7" w14:textId="77777777" w:rsidR="00B1498E" w:rsidRDefault="00B1498E" w:rsidP="00B1498E">
      <w:pPr>
        <w:spacing w:after="160" w:line="259" w:lineRule="auto"/>
      </w:pPr>
      <w:r>
        <w:br w:type="page"/>
      </w:r>
    </w:p>
    <w:p w14:paraId="32673E43" w14:textId="07790CBB" w:rsidR="00B1498E" w:rsidRDefault="00B1498E" w:rsidP="00B1498E">
      <w:pPr>
        <w:rPr>
          <w:rFonts w:asciiTheme="majorHAnsi" w:eastAsia="Calibri" w:hAnsiTheme="majorHAnsi" w:cstheme="majorBidi"/>
          <w:color w:val="2F5496" w:themeColor="accent1" w:themeShade="BF"/>
          <w:sz w:val="32"/>
          <w:szCs w:val="32"/>
        </w:rPr>
      </w:pPr>
      <w:r>
        <w:rPr>
          <w:rFonts w:asciiTheme="majorHAnsi" w:eastAsia="Calibri" w:hAnsiTheme="majorHAnsi" w:cstheme="majorBidi"/>
          <w:color w:val="2F5496" w:themeColor="accent1" w:themeShade="BF"/>
          <w:sz w:val="32"/>
          <w:szCs w:val="32"/>
        </w:rPr>
        <w:lastRenderedPageBreak/>
        <w:t xml:space="preserve">ARAMA AĞAÇLARI, YIĞINLAR VE HASH TABLOSU: </w:t>
      </w:r>
      <w:r w:rsidR="0097793D" w:rsidRPr="0097793D">
        <w:rPr>
          <w:rFonts w:asciiTheme="majorHAnsi" w:eastAsia="Calibri" w:hAnsiTheme="majorHAnsi" w:cstheme="majorBidi"/>
          <w:color w:val="2F5496" w:themeColor="accent1" w:themeShade="BF"/>
          <w:sz w:val="32"/>
          <w:szCs w:val="32"/>
        </w:rPr>
        <w:t xml:space="preserve">YEMEK DAĞITIM ŞİRKETİ  </w:t>
      </w:r>
      <w:r w:rsidR="008872C7">
        <w:rPr>
          <w:rFonts w:asciiTheme="majorHAnsi" w:eastAsia="Calibri" w:hAnsiTheme="majorHAnsi" w:cstheme="majorBidi"/>
          <w:color w:val="2F5496" w:themeColor="accent1" w:themeShade="BF"/>
          <w:sz w:val="32"/>
          <w:szCs w:val="32"/>
        </w:rPr>
        <w:t xml:space="preserve"> </w:t>
      </w:r>
    </w:p>
    <w:p w14:paraId="3DCC6CF4" w14:textId="22D8BD70" w:rsidR="00B1498E" w:rsidRDefault="00722BB2" w:rsidP="00B1498E">
      <w:r>
        <w:t xml:space="preserve">NetBeans </w:t>
      </w:r>
      <w:r w:rsidR="00B1498E">
        <w:t xml:space="preserve">, </w:t>
      </w:r>
      <w:r>
        <w:t>12.6</w:t>
      </w:r>
      <w:r w:rsidR="00B1498E">
        <w:t xml:space="preserve">, and </w:t>
      </w:r>
      <w:r>
        <w:t>Java</w:t>
      </w:r>
    </w:p>
    <w:p w14:paraId="667C9398" w14:textId="263D2F48" w:rsidR="00B1498E" w:rsidRDefault="00B1498E" w:rsidP="00B1498E">
      <w:pPr>
        <w:pStyle w:val="Balk2"/>
      </w:pPr>
      <w:bookmarkStart w:id="0" w:name="_Toc92533878"/>
      <w:r>
        <w:t xml:space="preserve">1.a </w:t>
      </w:r>
      <w:r w:rsidR="00EF392D" w:rsidRPr="00EF392D">
        <w:t xml:space="preserve">YemekSınıfı </w:t>
      </w:r>
      <w:r w:rsidR="00CF20C0">
        <w:t>nesne</w:t>
      </w:r>
      <w:r w:rsidR="00EF392D">
        <w:t>sini</w:t>
      </w:r>
      <w:r w:rsidR="000E779F">
        <w:t>n</w:t>
      </w:r>
      <w:r w:rsidR="00752DCD">
        <w:t xml:space="preserve"> ve Y</w:t>
      </w:r>
      <w:r w:rsidR="00752DCD" w:rsidRPr="00752DCD">
        <w:t>emek Sipariş Ağacının oluşturulması</w:t>
      </w:r>
      <w:bookmarkEnd w:id="0"/>
      <w:r w:rsidR="00CF20C0">
        <w:t xml:space="preserve"> </w:t>
      </w:r>
    </w:p>
    <w:p w14:paraId="1466A95D" w14:textId="4CBA24F4" w:rsidR="00CF20C0" w:rsidRDefault="00391690" w:rsidP="00B1498E">
      <w:r>
        <w:t xml:space="preserve">YemekSinifi CLASSI </w:t>
      </w:r>
    </w:p>
    <w:p w14:paraId="00779004" w14:textId="77777777" w:rsidR="00391690" w:rsidRDefault="00391690" w:rsidP="00391690"/>
    <w:p w14:paraId="05DCA540" w14:textId="77777777" w:rsidR="00391690" w:rsidRDefault="00391690" w:rsidP="00391690">
      <w:r>
        <w:t>package tree;</w:t>
      </w:r>
    </w:p>
    <w:p w14:paraId="7CBC39C7" w14:textId="77777777" w:rsidR="00391690" w:rsidRDefault="00391690" w:rsidP="00391690"/>
    <w:p w14:paraId="5C016F1A" w14:textId="77777777" w:rsidR="00391690" w:rsidRDefault="00391690" w:rsidP="00391690">
      <w:r>
        <w:t>import java.util.Random;</w:t>
      </w:r>
    </w:p>
    <w:p w14:paraId="3E1010F0" w14:textId="77777777" w:rsidR="00391690" w:rsidRDefault="00391690" w:rsidP="00391690"/>
    <w:p w14:paraId="09668E86" w14:textId="77777777" w:rsidR="00391690" w:rsidRDefault="00391690" w:rsidP="00391690">
      <w:r>
        <w:t>public class YemekSinifi {  //YEMEKSINIFI CLASSI AGACTAKI EN KUCUK BIRIMIN OLUSTURUŞACAGI CLASS</w:t>
      </w:r>
    </w:p>
    <w:p w14:paraId="3E765B29" w14:textId="77777777" w:rsidR="00391690" w:rsidRDefault="00391690" w:rsidP="00391690">
      <w:r>
        <w:t xml:space="preserve">    </w:t>
      </w:r>
    </w:p>
    <w:p w14:paraId="5D93FB60" w14:textId="77777777" w:rsidR="00391690" w:rsidRDefault="00391690" w:rsidP="00391690">
      <w:r>
        <w:t xml:space="preserve">    private String yemekAdi;    //YEMEKADI SIPARIS ADEDI VE BIRIM FIYATI OZELLIKLERI BULUNUYOR</w:t>
      </w:r>
    </w:p>
    <w:p w14:paraId="111F76A8" w14:textId="77777777" w:rsidR="00391690" w:rsidRDefault="00391690" w:rsidP="00391690">
      <w:r>
        <w:t xml:space="preserve">    private int yemekSiparisAdedi;</w:t>
      </w:r>
    </w:p>
    <w:p w14:paraId="7F17CA44" w14:textId="77777777" w:rsidR="00391690" w:rsidRDefault="00391690" w:rsidP="00391690">
      <w:r>
        <w:t xml:space="preserve">    private int yemekBirimFiyati;</w:t>
      </w:r>
    </w:p>
    <w:p w14:paraId="4EB79E98" w14:textId="77777777" w:rsidR="00391690" w:rsidRDefault="00391690" w:rsidP="00391690">
      <w:r>
        <w:t xml:space="preserve">    </w:t>
      </w:r>
    </w:p>
    <w:p w14:paraId="754C0BDA" w14:textId="77777777" w:rsidR="00391690" w:rsidRDefault="00391690" w:rsidP="00391690">
      <w:r>
        <w:t xml:space="preserve">    public YemekSinifi(String yemekAdi , int yemekBirimFiyati){ //CONSTRUCTORDA YEMEKADI VE BIRIM FIYATI GELIYOR AYNI YEMEKTEN 1 SIPARISTE 2 DEFA OLMAMASI ICIN BOYLE YAPTIM YEMEKSIPARISADEDI DE 1LE 8 ARASI RANDOM SAYI SECILIYOR</w:t>
      </w:r>
    </w:p>
    <w:p w14:paraId="016F93D9" w14:textId="77777777" w:rsidR="00391690" w:rsidRDefault="00391690" w:rsidP="00391690">
      <w:r>
        <w:t xml:space="preserve">        Random r = new Random();</w:t>
      </w:r>
    </w:p>
    <w:p w14:paraId="3087A3CE" w14:textId="77777777" w:rsidR="00391690" w:rsidRDefault="00391690" w:rsidP="00391690">
      <w:r>
        <w:t xml:space="preserve">        </w:t>
      </w:r>
    </w:p>
    <w:p w14:paraId="5EA3E39C" w14:textId="77777777" w:rsidR="00391690" w:rsidRDefault="00391690" w:rsidP="00391690">
      <w:r>
        <w:t xml:space="preserve">        this.yemekAdi = yemekAdi;</w:t>
      </w:r>
    </w:p>
    <w:p w14:paraId="505FD1D7" w14:textId="77777777" w:rsidR="00391690" w:rsidRDefault="00391690" w:rsidP="00391690">
      <w:r>
        <w:t xml:space="preserve">        this.yemekSiparisAdedi = r.nextInt(8)+1;</w:t>
      </w:r>
    </w:p>
    <w:p w14:paraId="07021880" w14:textId="77777777" w:rsidR="00391690" w:rsidRDefault="00391690" w:rsidP="00391690">
      <w:r>
        <w:t xml:space="preserve">        this.yemekBirimFiyati = yemekBirimFiyati;</w:t>
      </w:r>
    </w:p>
    <w:p w14:paraId="76728F7C" w14:textId="77777777" w:rsidR="00391690" w:rsidRDefault="00391690" w:rsidP="00391690">
      <w:r>
        <w:t xml:space="preserve">        </w:t>
      </w:r>
    </w:p>
    <w:p w14:paraId="23F76F9A" w14:textId="77777777" w:rsidR="00391690" w:rsidRDefault="00391690" w:rsidP="00391690">
      <w:r>
        <w:t xml:space="preserve">    }</w:t>
      </w:r>
    </w:p>
    <w:p w14:paraId="66811B9E" w14:textId="77777777" w:rsidR="00391690" w:rsidRDefault="00391690" w:rsidP="00391690"/>
    <w:p w14:paraId="020D70D7" w14:textId="77777777" w:rsidR="00391690" w:rsidRDefault="00391690" w:rsidP="00391690">
      <w:r>
        <w:t xml:space="preserve">    public String getYemekAdi() {   //GETTER VE SETTERLAR</w:t>
      </w:r>
    </w:p>
    <w:p w14:paraId="58AEA5EC" w14:textId="77777777" w:rsidR="00391690" w:rsidRDefault="00391690" w:rsidP="00391690">
      <w:r>
        <w:t xml:space="preserve">        return yemekAdi;</w:t>
      </w:r>
    </w:p>
    <w:p w14:paraId="3F2022F5" w14:textId="77777777" w:rsidR="00391690" w:rsidRDefault="00391690" w:rsidP="00391690">
      <w:r>
        <w:t xml:space="preserve">    }</w:t>
      </w:r>
    </w:p>
    <w:p w14:paraId="4EE9E1C7" w14:textId="77777777" w:rsidR="00391690" w:rsidRDefault="00391690" w:rsidP="00391690"/>
    <w:p w14:paraId="7D8761C9" w14:textId="77777777" w:rsidR="00391690" w:rsidRDefault="00391690" w:rsidP="00391690">
      <w:r>
        <w:t xml:space="preserve">    public void setYemekAdi(String yemekAdi) {</w:t>
      </w:r>
    </w:p>
    <w:p w14:paraId="4DBF5BB2" w14:textId="77777777" w:rsidR="00391690" w:rsidRDefault="00391690" w:rsidP="00391690">
      <w:r>
        <w:t xml:space="preserve">        this.yemekAdi = yemekAdi;</w:t>
      </w:r>
    </w:p>
    <w:p w14:paraId="412DA949" w14:textId="77777777" w:rsidR="00391690" w:rsidRDefault="00391690" w:rsidP="00391690">
      <w:r>
        <w:t xml:space="preserve">    }</w:t>
      </w:r>
    </w:p>
    <w:p w14:paraId="0FC42565" w14:textId="77777777" w:rsidR="00391690" w:rsidRDefault="00391690" w:rsidP="00391690"/>
    <w:p w14:paraId="72DB5F4B" w14:textId="77777777" w:rsidR="00391690" w:rsidRDefault="00391690" w:rsidP="00391690">
      <w:r>
        <w:t xml:space="preserve">    public int getYemekSiparisAdedi() {</w:t>
      </w:r>
    </w:p>
    <w:p w14:paraId="64E3A4A6" w14:textId="77777777" w:rsidR="00391690" w:rsidRDefault="00391690" w:rsidP="00391690">
      <w:r>
        <w:t xml:space="preserve">        return yemekSiparisAdedi;</w:t>
      </w:r>
    </w:p>
    <w:p w14:paraId="0C305D6F" w14:textId="77777777" w:rsidR="00391690" w:rsidRDefault="00391690" w:rsidP="00391690">
      <w:r>
        <w:t xml:space="preserve">    }</w:t>
      </w:r>
    </w:p>
    <w:p w14:paraId="367D18BB" w14:textId="77777777" w:rsidR="00391690" w:rsidRDefault="00391690" w:rsidP="00391690"/>
    <w:p w14:paraId="782A9A9E" w14:textId="77777777" w:rsidR="00391690" w:rsidRDefault="00391690" w:rsidP="00391690">
      <w:r>
        <w:t xml:space="preserve">    public void setYemekSiparisAdedi(int yemekSiparisAdedi) {</w:t>
      </w:r>
    </w:p>
    <w:p w14:paraId="157A93B1" w14:textId="77777777" w:rsidR="00391690" w:rsidRDefault="00391690" w:rsidP="00391690">
      <w:r>
        <w:t xml:space="preserve">        this.yemekSiparisAdedi = yemekSiparisAdedi;</w:t>
      </w:r>
    </w:p>
    <w:p w14:paraId="1A809D2F" w14:textId="77777777" w:rsidR="00391690" w:rsidRDefault="00391690" w:rsidP="00391690">
      <w:r>
        <w:t xml:space="preserve">    }</w:t>
      </w:r>
    </w:p>
    <w:p w14:paraId="531ACA2C" w14:textId="77777777" w:rsidR="00391690" w:rsidRDefault="00391690" w:rsidP="00391690"/>
    <w:p w14:paraId="45CAD95E" w14:textId="77777777" w:rsidR="00391690" w:rsidRDefault="00391690" w:rsidP="00391690">
      <w:r>
        <w:t xml:space="preserve">    public int getYemekBirimFiyati() {</w:t>
      </w:r>
    </w:p>
    <w:p w14:paraId="1201CDC2" w14:textId="77777777" w:rsidR="00391690" w:rsidRDefault="00391690" w:rsidP="00391690">
      <w:r>
        <w:t xml:space="preserve">        return yemekBirimFiyati;</w:t>
      </w:r>
    </w:p>
    <w:p w14:paraId="6A3F4073" w14:textId="77777777" w:rsidR="00391690" w:rsidRDefault="00391690" w:rsidP="00391690">
      <w:r>
        <w:t xml:space="preserve">    }</w:t>
      </w:r>
    </w:p>
    <w:p w14:paraId="179865BB" w14:textId="77777777" w:rsidR="00391690" w:rsidRDefault="00391690" w:rsidP="00391690"/>
    <w:p w14:paraId="4C836444" w14:textId="77777777" w:rsidR="00391690" w:rsidRDefault="00391690" w:rsidP="00391690">
      <w:r>
        <w:t xml:space="preserve">    public void setYemekBirimFiyati(int yemekBirimFiyati) {</w:t>
      </w:r>
    </w:p>
    <w:p w14:paraId="67AA5A6B" w14:textId="77777777" w:rsidR="00391690" w:rsidRDefault="00391690" w:rsidP="00391690">
      <w:r>
        <w:t xml:space="preserve">        this.yemekBirimFiyati = yemekBirimFiyati;</w:t>
      </w:r>
    </w:p>
    <w:p w14:paraId="0D5BB349" w14:textId="77777777" w:rsidR="00391690" w:rsidRDefault="00391690" w:rsidP="00391690">
      <w:r>
        <w:t xml:space="preserve">    }</w:t>
      </w:r>
    </w:p>
    <w:p w14:paraId="11F9A707" w14:textId="77777777" w:rsidR="00391690" w:rsidRDefault="00391690" w:rsidP="00391690">
      <w:r>
        <w:t xml:space="preserve">    </w:t>
      </w:r>
    </w:p>
    <w:p w14:paraId="3189712A" w14:textId="77777777" w:rsidR="00391690" w:rsidRDefault="00391690" w:rsidP="00391690">
      <w:r>
        <w:lastRenderedPageBreak/>
        <w:t xml:space="preserve">    public int yemekToplamFiyat(){  //1 YEMEK NESNESININ TOPLAM FIYATINI HESAPLAYAN METOD ORNEK VERECEK OLURSAK SALATA ADET 5TL VE SIPARIS ADEDI 4 TANE 20TL YI HESAPLAR</w:t>
      </w:r>
    </w:p>
    <w:p w14:paraId="00C725E3" w14:textId="77777777" w:rsidR="00391690" w:rsidRDefault="00391690" w:rsidP="00391690">
      <w:r>
        <w:t xml:space="preserve">        return yemekSiparisAdedi*yemekBirimFiyati;</w:t>
      </w:r>
    </w:p>
    <w:p w14:paraId="73052FD5" w14:textId="77777777" w:rsidR="00391690" w:rsidRDefault="00391690" w:rsidP="00391690">
      <w:r>
        <w:t xml:space="preserve">    }</w:t>
      </w:r>
    </w:p>
    <w:p w14:paraId="2908EB54" w14:textId="77777777" w:rsidR="00391690" w:rsidRDefault="00391690" w:rsidP="00391690">
      <w:r>
        <w:t xml:space="preserve">    </w:t>
      </w:r>
    </w:p>
    <w:p w14:paraId="5638B893" w14:textId="77777777" w:rsidR="00391690" w:rsidRDefault="00391690" w:rsidP="00391690">
      <w:r>
        <w:t xml:space="preserve">    @Override</w:t>
      </w:r>
    </w:p>
    <w:p w14:paraId="590DCF0B" w14:textId="77777777" w:rsidR="00391690" w:rsidRDefault="00391690" w:rsidP="00391690">
      <w:r>
        <w:t xml:space="preserve">    public String toString(){   //YEMEKSINIFININ TOSTRING METODU</w:t>
      </w:r>
    </w:p>
    <w:p w14:paraId="01CCCB91" w14:textId="77777777" w:rsidR="00391690" w:rsidRDefault="00391690" w:rsidP="00391690">
      <w:r>
        <w:t xml:space="preserve">        return "Yemek ADI: "+ yemekAdi +"\n"+</w:t>
      </w:r>
    </w:p>
    <w:p w14:paraId="28AA22BD" w14:textId="77777777" w:rsidR="00391690" w:rsidRDefault="00391690" w:rsidP="00391690">
      <w:r>
        <w:t xml:space="preserve">                "Sipariş Adedi: " + yemekSiparisAdedi + "\n"+</w:t>
      </w:r>
    </w:p>
    <w:p w14:paraId="220374D2" w14:textId="77777777" w:rsidR="00391690" w:rsidRDefault="00391690" w:rsidP="00391690">
      <w:r>
        <w:t xml:space="preserve">                "Birim Fiyatı: " + yemekBirimFiyati + "TL";</w:t>
      </w:r>
    </w:p>
    <w:p w14:paraId="79A563B1" w14:textId="77777777" w:rsidR="00391690" w:rsidRDefault="00391690" w:rsidP="00391690">
      <w:r>
        <w:t xml:space="preserve">    }</w:t>
      </w:r>
    </w:p>
    <w:p w14:paraId="1C288D9E" w14:textId="17744293" w:rsidR="00391690" w:rsidRDefault="00391690" w:rsidP="00391690">
      <w:r>
        <w:t>}</w:t>
      </w:r>
    </w:p>
    <w:p w14:paraId="622ABB78" w14:textId="1C66E208" w:rsidR="00391690" w:rsidRDefault="00391690" w:rsidP="00391690"/>
    <w:p w14:paraId="31FA14EA" w14:textId="03232905" w:rsidR="00391690" w:rsidRDefault="00391690" w:rsidP="00391690">
      <w:r>
        <w:t>SiparisBilgileri CLASSı</w:t>
      </w:r>
    </w:p>
    <w:p w14:paraId="6598530C" w14:textId="77777777" w:rsidR="00391690" w:rsidRDefault="00391690" w:rsidP="00391690"/>
    <w:p w14:paraId="1FB6EA0C" w14:textId="77777777" w:rsidR="00391690" w:rsidRDefault="00391690" w:rsidP="00391690">
      <w:r>
        <w:t>package tree;</w:t>
      </w:r>
    </w:p>
    <w:p w14:paraId="473D9D69" w14:textId="77777777" w:rsidR="00391690" w:rsidRDefault="00391690" w:rsidP="00391690"/>
    <w:p w14:paraId="21CC90D3" w14:textId="77777777" w:rsidR="00391690" w:rsidRDefault="00391690" w:rsidP="00391690">
      <w:r>
        <w:t>import java.util.ArrayList;</w:t>
      </w:r>
    </w:p>
    <w:p w14:paraId="3FDCB3A9" w14:textId="77777777" w:rsidR="00391690" w:rsidRDefault="00391690" w:rsidP="00391690">
      <w:r>
        <w:t>import java.util.Collections;</w:t>
      </w:r>
    </w:p>
    <w:p w14:paraId="10E53F67" w14:textId="77777777" w:rsidR="00391690" w:rsidRDefault="00391690" w:rsidP="00391690">
      <w:r>
        <w:t>import java.util.Random;</w:t>
      </w:r>
    </w:p>
    <w:p w14:paraId="45BE0033" w14:textId="77777777" w:rsidR="00391690" w:rsidRDefault="00391690" w:rsidP="00391690"/>
    <w:p w14:paraId="251A7DB2" w14:textId="77777777" w:rsidR="00391690" w:rsidRDefault="00391690" w:rsidP="00391690">
      <w:r>
        <w:t>public class SiparisBilgileri { //SIPARIS BILGILERI CLASSI</w:t>
      </w:r>
    </w:p>
    <w:p w14:paraId="0454CEFD" w14:textId="77777777" w:rsidR="00391690" w:rsidRDefault="00391690" w:rsidP="00391690">
      <w:r>
        <w:t xml:space="preserve">    //AYNI YEMEKTEN 2 TANE OLMAMASI ICIN BU CLASSTAN YEMEKLER RASTGELE OLARAK SECILIR VE YEMEKSINIFINDAN NESNE OLUSTURULUR</w:t>
      </w:r>
    </w:p>
    <w:p w14:paraId="449571AA" w14:textId="77777777" w:rsidR="00391690" w:rsidRDefault="00391690" w:rsidP="00391690">
      <w:r>
        <w:t xml:space="preserve">    //VERILERIN SAKLANMASI ICIN DIZILERE KENDI BELIRLEDIGIM FIYAT VE SAYIDA YEMEKLER VE FIYATLARINI EKLEDIM</w:t>
      </w:r>
    </w:p>
    <w:p w14:paraId="3436519D" w14:textId="77777777" w:rsidR="00391690" w:rsidRDefault="00391690" w:rsidP="00391690">
      <w:r>
        <w:t xml:space="preserve">    //AYNI SIPARISLISTESINDE 2 DEFA OLMASINI ONLEMEK ICIN GECICI 2 TANE ARRAYLIST OLUSTURDUM.</w:t>
      </w:r>
    </w:p>
    <w:p w14:paraId="22E5B91F" w14:textId="77777777" w:rsidR="00391690" w:rsidRDefault="00391690" w:rsidP="00391690">
      <w:r>
        <w:lastRenderedPageBreak/>
        <w:t xml:space="preserve">    //BU ARRAYLISTLERE DIZILER COLLECTIONS UN ADDALL METODU ILE EKLENIYOR VE 1 YEMEK SECILIP YOLLANDIGINDA ARRAYLISTTEN SILINIYOR</w:t>
      </w:r>
    </w:p>
    <w:p w14:paraId="61FB9FDE" w14:textId="77777777" w:rsidR="00391690" w:rsidRDefault="00391690" w:rsidP="00391690">
      <w:r>
        <w:t xml:space="preserve">    </w:t>
      </w:r>
    </w:p>
    <w:p w14:paraId="0D30FE0A" w14:textId="77777777" w:rsidR="00391690" w:rsidRDefault="00391690" w:rsidP="00391690">
      <w:r>
        <w:t xml:space="preserve">    private final String[] yemekAdlari ={"Pizza","Burger","Döner","Pide","Waffle","Çiğ Köfte","Lahmacun","Sütlaç","Kazandibi","Kabak Tatlısı","Börek","Cola","Sprite","Espresso","Ayran","Fanta","Yoğurt Çorbası"}; //KENDI BELIRLEDIGIM YEMEKLER VE FIYATLARI</w:t>
      </w:r>
    </w:p>
    <w:p w14:paraId="2B8E78CF" w14:textId="77777777" w:rsidR="00391690" w:rsidRDefault="00391690" w:rsidP="00391690">
      <w:r>
        <w:t xml:space="preserve">    private final Integer[] yemekFiyatlari ={50,40,40,35,35,10,10,5,5,5,20,15,10,20,10,8,6};</w:t>
      </w:r>
    </w:p>
    <w:p w14:paraId="13BD795D" w14:textId="77777777" w:rsidR="00391690" w:rsidRDefault="00391690" w:rsidP="00391690">
      <w:r>
        <w:t xml:space="preserve">        </w:t>
      </w:r>
    </w:p>
    <w:p w14:paraId="66E5A84B" w14:textId="77777777" w:rsidR="00391690" w:rsidRDefault="00391690" w:rsidP="00391690">
      <w:r>
        <w:t xml:space="preserve">    private ArrayList&lt;YemekSinifi&gt; siparisBilgileriListesi = new ArrayList&lt;&gt;(); //YEMEKLERIN TUTULACAGI ARRAYLIST</w:t>
      </w:r>
    </w:p>
    <w:p w14:paraId="13763857" w14:textId="77777777" w:rsidR="00391690" w:rsidRDefault="00391690" w:rsidP="00391690">
      <w:r>
        <w:t xml:space="preserve">    //NOT: BURADA YANLIS ADLANDIRMA YAPMISIM KARISIKLIK OLMAMASI ICIN ACIKLAMA GEREKSINIMI DUYDUM. SIPARIS BILGILERI LISTESI PROJEDE MAHALLE NESNESININ OZELLIGI OLARAK GOZUKMEKTEDIR BURADA YAPMAM GEREKEN ADLANDIRMA siparisBilgileri olması gerekiyordu kod dogru calısıyor fakat siz incelerken yanlış anlaşılma olmasın diye bunu yazdım.</w:t>
      </w:r>
    </w:p>
    <w:p w14:paraId="395C1515" w14:textId="77777777" w:rsidR="00391690" w:rsidRDefault="00391690" w:rsidP="00391690">
      <w:r>
        <w:t xml:space="preserve">    </w:t>
      </w:r>
    </w:p>
    <w:p w14:paraId="1CA1984E" w14:textId="77777777" w:rsidR="00391690" w:rsidRDefault="00391690" w:rsidP="00391690">
      <w:r>
        <w:t xml:space="preserve">    </w:t>
      </w:r>
    </w:p>
    <w:p w14:paraId="7E5C9B5C" w14:textId="77777777" w:rsidR="00391690" w:rsidRDefault="00391690" w:rsidP="00391690">
      <w:r>
        <w:t xml:space="preserve">    </w:t>
      </w:r>
    </w:p>
    <w:p w14:paraId="41C10D03" w14:textId="77777777" w:rsidR="00391690" w:rsidRDefault="00391690" w:rsidP="00391690">
      <w:r>
        <w:t xml:space="preserve">    public SiparisBilgileri(){  //CONSTRUCTOR</w:t>
      </w:r>
    </w:p>
    <w:p w14:paraId="261CF7D8" w14:textId="77777777" w:rsidR="00391690" w:rsidRDefault="00391690" w:rsidP="00391690">
      <w:r>
        <w:t xml:space="preserve">        Random r = new Random();</w:t>
      </w:r>
    </w:p>
    <w:p w14:paraId="405CE572" w14:textId="77777777" w:rsidR="00391690" w:rsidRDefault="00391690" w:rsidP="00391690">
      <w:r>
        <w:t xml:space="preserve">        </w:t>
      </w:r>
    </w:p>
    <w:p w14:paraId="46DB274C" w14:textId="77777777" w:rsidR="00391690" w:rsidRDefault="00391690" w:rsidP="00391690">
      <w:r>
        <w:t xml:space="preserve">        int sayi = r.nextInt(3)+3;  //SIPARISBILGILERINDE KAC TANE YEMEK SINIFINDAN NESNE OLACAKSA RANDOM SEKILDE 3ILE 6 ARASINDA BELIRLENIR</w:t>
      </w:r>
    </w:p>
    <w:p w14:paraId="607F6320" w14:textId="77777777" w:rsidR="00391690" w:rsidRDefault="00391690" w:rsidP="00391690">
      <w:r>
        <w:t xml:space="preserve">        </w:t>
      </w:r>
    </w:p>
    <w:p w14:paraId="120ABEA2" w14:textId="77777777" w:rsidR="00391690" w:rsidRDefault="00391690" w:rsidP="00391690">
      <w:r>
        <w:t xml:space="preserve">        ArrayList&lt;String&gt; geciciYemekAdlari = new ArrayList&lt;&gt;();    //GECICI YEMEK ARRAYLISTLERI BURADAN SECILEN ELEMAN SONRASINDA SILINECEK</w:t>
      </w:r>
    </w:p>
    <w:p w14:paraId="414017EE" w14:textId="77777777" w:rsidR="00391690" w:rsidRDefault="00391690" w:rsidP="00391690">
      <w:r>
        <w:t xml:space="preserve">        ArrayList&lt;Integer&gt; geciciYemekFiyatlari = new ArrayList&lt;&gt;();</w:t>
      </w:r>
    </w:p>
    <w:p w14:paraId="52E2DF73" w14:textId="77777777" w:rsidR="00391690" w:rsidRDefault="00391690" w:rsidP="00391690">
      <w:r>
        <w:t xml:space="preserve">        </w:t>
      </w:r>
    </w:p>
    <w:p w14:paraId="64A31E62" w14:textId="77777777" w:rsidR="00391690" w:rsidRDefault="00391690" w:rsidP="00391690">
      <w:r>
        <w:t xml:space="preserve">        Collections.addAll(geciciYemekAdlari, yemekAdlari); //ARRAYLISTE DIZILERIN EKLENMESI</w:t>
      </w:r>
    </w:p>
    <w:p w14:paraId="60D18D1C" w14:textId="77777777" w:rsidR="00391690" w:rsidRDefault="00391690" w:rsidP="00391690">
      <w:r>
        <w:lastRenderedPageBreak/>
        <w:t xml:space="preserve">        Collections.addAll(geciciYemekFiyatlari, yemekFiyatlari);</w:t>
      </w:r>
    </w:p>
    <w:p w14:paraId="621F6082" w14:textId="77777777" w:rsidR="00391690" w:rsidRDefault="00391690" w:rsidP="00391690">
      <w:r>
        <w:t xml:space="preserve">            </w:t>
      </w:r>
    </w:p>
    <w:p w14:paraId="68C6464C" w14:textId="77777777" w:rsidR="00391690" w:rsidRDefault="00391690" w:rsidP="00391690">
      <w:r>
        <w:t xml:space="preserve">        for(int a=0 ; a&lt;sayi ; a++){    //FOR DONGUSUYLE BELIRLENEN SAYI KADAR YEMEKSINIFI NESNESI EKLENIR</w:t>
      </w:r>
    </w:p>
    <w:p w14:paraId="1983C11B" w14:textId="77777777" w:rsidR="00391690" w:rsidRDefault="00391690" w:rsidP="00391690">
      <w:r>
        <w:t xml:space="preserve">            int sayi2 = r.nextInt(geciciYemekAdlari.size());</w:t>
      </w:r>
    </w:p>
    <w:p w14:paraId="6E93E712" w14:textId="77777777" w:rsidR="00391690" w:rsidRDefault="00391690" w:rsidP="00391690">
      <w:r>
        <w:t xml:space="preserve">            </w:t>
      </w:r>
    </w:p>
    <w:p w14:paraId="3B149B92" w14:textId="77777777" w:rsidR="00391690" w:rsidRDefault="00391690" w:rsidP="00391690">
      <w:r>
        <w:t xml:space="preserve">            siparisBilgileriListesi.add(new YemekSinifi(geciciYemekAdlari.get(sayi2), geciciYemekFiyatlari.get(sayi2)));    //ARRAYLISTTEN ELEMAN SECILIR VE YENI NESNE OLUSTURULUP ARRAYLISTE EKLENIR</w:t>
      </w:r>
    </w:p>
    <w:p w14:paraId="20A0F799" w14:textId="77777777" w:rsidR="00391690" w:rsidRDefault="00391690" w:rsidP="00391690">
      <w:r>
        <w:t xml:space="preserve">       </w:t>
      </w:r>
    </w:p>
    <w:p w14:paraId="5A476DF7" w14:textId="77777777" w:rsidR="00391690" w:rsidRDefault="00391690" w:rsidP="00391690">
      <w:r>
        <w:t xml:space="preserve">            geciciYemekAdlari.remove(sayi2);    //SECILEN YEMEK ARRAYLISTTEN SILINIR</w:t>
      </w:r>
    </w:p>
    <w:p w14:paraId="01527E37" w14:textId="77777777" w:rsidR="00391690" w:rsidRDefault="00391690" w:rsidP="00391690">
      <w:r>
        <w:t xml:space="preserve">            geciciYemekFiyatlari.remove(sayi2);</w:t>
      </w:r>
    </w:p>
    <w:p w14:paraId="54C0C385" w14:textId="77777777" w:rsidR="00391690" w:rsidRDefault="00391690" w:rsidP="00391690">
      <w:r>
        <w:t xml:space="preserve">        }</w:t>
      </w:r>
    </w:p>
    <w:p w14:paraId="0219A05C" w14:textId="77777777" w:rsidR="00391690" w:rsidRDefault="00391690" w:rsidP="00391690">
      <w:r>
        <w:t xml:space="preserve">    }</w:t>
      </w:r>
    </w:p>
    <w:p w14:paraId="2C299C99" w14:textId="77777777" w:rsidR="00391690" w:rsidRDefault="00391690" w:rsidP="00391690"/>
    <w:p w14:paraId="536975BF" w14:textId="77777777" w:rsidR="00391690" w:rsidRDefault="00391690" w:rsidP="00391690">
      <w:r>
        <w:t xml:space="preserve">    public ArrayList&lt;YemekSinifi&gt; getSiparisBilgileriListesi() {    //GETTER SETTER</w:t>
      </w:r>
    </w:p>
    <w:p w14:paraId="0FD6FAE7" w14:textId="77777777" w:rsidR="00391690" w:rsidRDefault="00391690" w:rsidP="00391690">
      <w:r>
        <w:t xml:space="preserve">        return siparisBilgileriListesi;</w:t>
      </w:r>
    </w:p>
    <w:p w14:paraId="45643394" w14:textId="77777777" w:rsidR="00391690" w:rsidRDefault="00391690" w:rsidP="00391690">
      <w:r>
        <w:t xml:space="preserve">    }</w:t>
      </w:r>
    </w:p>
    <w:p w14:paraId="301B8F6E" w14:textId="77777777" w:rsidR="00391690" w:rsidRDefault="00391690" w:rsidP="00391690"/>
    <w:p w14:paraId="2C5A408F" w14:textId="77777777" w:rsidR="00391690" w:rsidRDefault="00391690" w:rsidP="00391690">
      <w:r>
        <w:t xml:space="preserve">    public void setSiparisBilgileriListesi(ArrayList&lt;YemekSinifi&gt; siparisBilgileriListesi) {</w:t>
      </w:r>
    </w:p>
    <w:p w14:paraId="1D6B805F" w14:textId="77777777" w:rsidR="00391690" w:rsidRDefault="00391690" w:rsidP="00391690">
      <w:r>
        <w:t xml:space="preserve">        this.siparisBilgileriListesi = siparisBilgileriListesi;</w:t>
      </w:r>
    </w:p>
    <w:p w14:paraId="40288EDC" w14:textId="77777777" w:rsidR="00391690" w:rsidRDefault="00391690" w:rsidP="00391690">
      <w:r>
        <w:t xml:space="preserve">    }</w:t>
      </w:r>
    </w:p>
    <w:p w14:paraId="6EFD594C" w14:textId="77777777" w:rsidR="00391690" w:rsidRDefault="00391690" w:rsidP="00391690">
      <w:r>
        <w:t xml:space="preserve">    </w:t>
      </w:r>
    </w:p>
    <w:p w14:paraId="0857AE7A" w14:textId="77777777" w:rsidR="00391690" w:rsidRDefault="00391690" w:rsidP="00391690">
      <w:r>
        <w:t xml:space="preserve">    public void siparisBilgileriYazdir(){   //SIPARIS BILGILERININ YAZDIRILMASI</w:t>
      </w:r>
    </w:p>
    <w:p w14:paraId="26CD2728" w14:textId="77777777" w:rsidR="00391690" w:rsidRDefault="00391690" w:rsidP="00391690">
      <w:r>
        <w:t xml:space="preserve">        for(YemekSinifi yemekler : siparisBilgileriListesi){</w:t>
      </w:r>
    </w:p>
    <w:p w14:paraId="27640326" w14:textId="77777777" w:rsidR="00391690" w:rsidRDefault="00391690" w:rsidP="00391690">
      <w:r>
        <w:t xml:space="preserve">            System.out.println(yemekler.toString() + "\n");</w:t>
      </w:r>
    </w:p>
    <w:p w14:paraId="42D98592" w14:textId="77777777" w:rsidR="00391690" w:rsidRDefault="00391690" w:rsidP="00391690">
      <w:r>
        <w:t xml:space="preserve">        }</w:t>
      </w:r>
    </w:p>
    <w:p w14:paraId="2DE617CB" w14:textId="77777777" w:rsidR="00391690" w:rsidRDefault="00391690" w:rsidP="00391690">
      <w:r>
        <w:lastRenderedPageBreak/>
        <w:t xml:space="preserve">    }</w:t>
      </w:r>
    </w:p>
    <w:p w14:paraId="6F2B93D8" w14:textId="77777777" w:rsidR="00391690" w:rsidRDefault="00391690" w:rsidP="00391690">
      <w:r>
        <w:t xml:space="preserve">    </w:t>
      </w:r>
    </w:p>
    <w:p w14:paraId="75D3C225" w14:textId="77777777" w:rsidR="00391690" w:rsidRDefault="00391690" w:rsidP="00391690">
      <w:r>
        <w:t xml:space="preserve">    public int siparisBilgileriToplamFiyat(){   //SIPARISBILGILERININ TOPLAM FIYATININ FOR EACH DONGUSUYLE ILK BASTA OLUSTURDUGUMUZ ARRAYLISTIN DOLASILIP YEMEKSINIFINDAKI TOPLAMA METODUNU KULLANARAK SIPARISBILGILERINDEKI TOPLAM FIYAT HESAPLANIR</w:t>
      </w:r>
    </w:p>
    <w:p w14:paraId="57CC0F3C" w14:textId="77777777" w:rsidR="00391690" w:rsidRDefault="00391690" w:rsidP="00391690">
      <w:r>
        <w:t xml:space="preserve">        int toplamFiyat = 0;</w:t>
      </w:r>
    </w:p>
    <w:p w14:paraId="4A714C22" w14:textId="77777777" w:rsidR="00391690" w:rsidRDefault="00391690" w:rsidP="00391690">
      <w:r>
        <w:t xml:space="preserve">        for(YemekSinifi yemekler : siparisBilgileriListesi){</w:t>
      </w:r>
    </w:p>
    <w:p w14:paraId="77829E4C" w14:textId="77777777" w:rsidR="00391690" w:rsidRDefault="00391690" w:rsidP="00391690">
      <w:r>
        <w:t xml:space="preserve">            toplamFiyat += yemekler.yemekToplamFiyat();</w:t>
      </w:r>
    </w:p>
    <w:p w14:paraId="68FFC3AA" w14:textId="77777777" w:rsidR="00391690" w:rsidRDefault="00391690" w:rsidP="00391690">
      <w:r>
        <w:t xml:space="preserve">        }</w:t>
      </w:r>
    </w:p>
    <w:p w14:paraId="37024CEA" w14:textId="77777777" w:rsidR="00391690" w:rsidRDefault="00391690" w:rsidP="00391690">
      <w:r>
        <w:t xml:space="preserve">        </w:t>
      </w:r>
    </w:p>
    <w:p w14:paraId="6E4D8605" w14:textId="77777777" w:rsidR="00391690" w:rsidRDefault="00391690" w:rsidP="00391690">
      <w:r>
        <w:t xml:space="preserve">        return toplamFiyat;</w:t>
      </w:r>
    </w:p>
    <w:p w14:paraId="2F1B65EE" w14:textId="77777777" w:rsidR="00391690" w:rsidRDefault="00391690" w:rsidP="00391690">
      <w:r>
        <w:t xml:space="preserve">    }</w:t>
      </w:r>
    </w:p>
    <w:p w14:paraId="76E95182" w14:textId="266F191C" w:rsidR="00391690" w:rsidRDefault="00391690" w:rsidP="00391690">
      <w:r>
        <w:t>}</w:t>
      </w:r>
    </w:p>
    <w:p w14:paraId="0F2308F6" w14:textId="59AE1F7C" w:rsidR="00391690" w:rsidRDefault="00391690" w:rsidP="00391690">
      <w:r>
        <w:t>Mahalle CLASSı</w:t>
      </w:r>
    </w:p>
    <w:p w14:paraId="714BBF2A" w14:textId="77777777" w:rsidR="00391690" w:rsidRDefault="00391690" w:rsidP="00391690"/>
    <w:p w14:paraId="01F1B030" w14:textId="77777777" w:rsidR="00391690" w:rsidRDefault="00391690" w:rsidP="00391690">
      <w:r>
        <w:t>package tree;</w:t>
      </w:r>
    </w:p>
    <w:p w14:paraId="3000D3B7" w14:textId="77777777" w:rsidR="00391690" w:rsidRDefault="00391690" w:rsidP="00391690"/>
    <w:p w14:paraId="2AC6E8C1" w14:textId="77777777" w:rsidR="00391690" w:rsidRDefault="00391690" w:rsidP="00391690">
      <w:r>
        <w:t>import java.util.ArrayList;</w:t>
      </w:r>
    </w:p>
    <w:p w14:paraId="2BDBF35B" w14:textId="77777777" w:rsidR="00391690" w:rsidRDefault="00391690" w:rsidP="00391690">
      <w:r>
        <w:t>import java.util.Random;</w:t>
      </w:r>
    </w:p>
    <w:p w14:paraId="3013A939" w14:textId="77777777" w:rsidR="00391690" w:rsidRDefault="00391690" w:rsidP="00391690"/>
    <w:p w14:paraId="7D4FCE43" w14:textId="77777777" w:rsidR="00391690" w:rsidRDefault="00391690" w:rsidP="00391690"/>
    <w:p w14:paraId="79A8E961" w14:textId="77777777" w:rsidR="00391690" w:rsidRDefault="00391690" w:rsidP="00391690">
      <w:r>
        <w:t>public class Mahalle {  //MAHALLE NESNELERININ OLUSTURULACAGI CLASS</w:t>
      </w:r>
    </w:p>
    <w:p w14:paraId="600E36FB" w14:textId="77777777" w:rsidR="00391690" w:rsidRDefault="00391690" w:rsidP="00391690">
      <w:r>
        <w:t xml:space="preserve">    </w:t>
      </w:r>
    </w:p>
    <w:p w14:paraId="1C60280F" w14:textId="77777777" w:rsidR="00391690" w:rsidRDefault="00391690" w:rsidP="00391690">
      <w:r>
        <w:t xml:space="preserve">    private String mahalleAdi;  //MAHALLE CLASSININ 2 OZELLIGI VAR 1 MAHALLE ADI IKINCI OLARAK SIPARIS BILGILERININ TUTULACAGI SIPARISLER LISTESI</w:t>
      </w:r>
    </w:p>
    <w:p w14:paraId="2FED7801" w14:textId="77777777" w:rsidR="00391690" w:rsidRDefault="00391690" w:rsidP="00391690">
      <w:r>
        <w:t xml:space="preserve">    private ArrayList&lt;SiparisBilgileri&gt; siparislerListesi = new ArrayList&lt;&gt;();  //SIPARISBILGILERINI TUTMAK ICIN ARRAYLIST KULLANDIM</w:t>
      </w:r>
    </w:p>
    <w:p w14:paraId="44218CD0" w14:textId="77777777" w:rsidR="00391690" w:rsidRDefault="00391690" w:rsidP="00391690">
      <w:r>
        <w:lastRenderedPageBreak/>
        <w:t xml:space="preserve">    </w:t>
      </w:r>
    </w:p>
    <w:p w14:paraId="5623E838" w14:textId="77777777" w:rsidR="00391690" w:rsidRDefault="00391690" w:rsidP="00391690">
      <w:r>
        <w:t xml:space="preserve">    public Mahalle(String mahalleAdi){  //CONSTRUCTOR</w:t>
      </w:r>
    </w:p>
    <w:p w14:paraId="3A909252" w14:textId="77777777" w:rsidR="00391690" w:rsidRDefault="00391690" w:rsidP="00391690">
      <w:r>
        <w:t xml:space="preserve">        this.mahalleAdi = mahalleAdi;</w:t>
      </w:r>
    </w:p>
    <w:p w14:paraId="574A35CB" w14:textId="77777777" w:rsidR="00391690" w:rsidRDefault="00391690" w:rsidP="00391690">
      <w:r>
        <w:t xml:space="preserve">        </w:t>
      </w:r>
    </w:p>
    <w:p w14:paraId="54FE9D10" w14:textId="77777777" w:rsidR="00391690" w:rsidRDefault="00391690" w:rsidP="00391690">
      <w:r>
        <w:t xml:space="preserve">        Random r = new Random();    //5 ILE 11 ARASI RANDOM SAYI OLUSTURMAK ICIN RANDOM KULLANILACAK</w:t>
      </w:r>
    </w:p>
    <w:p w14:paraId="46DC535E" w14:textId="77777777" w:rsidR="00391690" w:rsidRDefault="00391690" w:rsidP="00391690">
      <w:r>
        <w:t xml:space="preserve">        int sayi = r.nextInt(6)+5;</w:t>
      </w:r>
    </w:p>
    <w:p w14:paraId="0D770DDA" w14:textId="77777777" w:rsidR="00391690" w:rsidRDefault="00391690" w:rsidP="00391690">
      <w:r>
        <w:t xml:space="preserve">        </w:t>
      </w:r>
    </w:p>
    <w:p w14:paraId="2B5B095D" w14:textId="77777777" w:rsidR="00391690" w:rsidRDefault="00391690" w:rsidP="00391690">
      <w:r>
        <w:t xml:space="preserve">        for(int a=0 ; a&lt;sayi ; a++){    //RANDOM OLUSAN SAYI KADAR DONECEK FOR DONGUSUYLE SIPARISLISTESI ARRAYLISTINE SIPARISBILGILERINDEN NESNE OLUSTURULUP ADD METODU ILE EKLENIR</w:t>
      </w:r>
    </w:p>
    <w:p w14:paraId="5E82EBDB" w14:textId="77777777" w:rsidR="00391690" w:rsidRDefault="00391690" w:rsidP="00391690">
      <w:r>
        <w:t xml:space="preserve">            siparislerListesi.add(new SiparisBilgileri());</w:t>
      </w:r>
    </w:p>
    <w:p w14:paraId="5F9F1DCD" w14:textId="77777777" w:rsidR="00391690" w:rsidRDefault="00391690" w:rsidP="00391690">
      <w:r>
        <w:t xml:space="preserve">        }</w:t>
      </w:r>
    </w:p>
    <w:p w14:paraId="76473B3A" w14:textId="77777777" w:rsidR="00391690" w:rsidRDefault="00391690" w:rsidP="00391690">
      <w:r>
        <w:t xml:space="preserve">        </w:t>
      </w:r>
    </w:p>
    <w:p w14:paraId="25B826A5" w14:textId="77777777" w:rsidR="00391690" w:rsidRDefault="00391690" w:rsidP="00391690">
      <w:r>
        <w:t xml:space="preserve">    }</w:t>
      </w:r>
    </w:p>
    <w:p w14:paraId="24AF441C" w14:textId="77777777" w:rsidR="00391690" w:rsidRDefault="00391690" w:rsidP="00391690"/>
    <w:p w14:paraId="72D4BA8A" w14:textId="77777777" w:rsidR="00391690" w:rsidRDefault="00391690" w:rsidP="00391690">
      <w:r>
        <w:t xml:space="preserve">    public String getMahalleAdi() { //GETTER SETTER</w:t>
      </w:r>
    </w:p>
    <w:p w14:paraId="66052E33" w14:textId="77777777" w:rsidR="00391690" w:rsidRDefault="00391690" w:rsidP="00391690">
      <w:r>
        <w:t xml:space="preserve">        return mahalleAdi;</w:t>
      </w:r>
    </w:p>
    <w:p w14:paraId="6FCA5449" w14:textId="77777777" w:rsidR="00391690" w:rsidRDefault="00391690" w:rsidP="00391690">
      <w:r>
        <w:t xml:space="preserve">    }</w:t>
      </w:r>
    </w:p>
    <w:p w14:paraId="401054BA" w14:textId="77777777" w:rsidR="00391690" w:rsidRDefault="00391690" w:rsidP="00391690"/>
    <w:p w14:paraId="4D8F461A" w14:textId="77777777" w:rsidR="00391690" w:rsidRDefault="00391690" w:rsidP="00391690">
      <w:r>
        <w:t xml:space="preserve">    public void setMahalleAdi(String mahalleAdi) {</w:t>
      </w:r>
    </w:p>
    <w:p w14:paraId="0C8127D1" w14:textId="77777777" w:rsidR="00391690" w:rsidRDefault="00391690" w:rsidP="00391690">
      <w:r>
        <w:t xml:space="preserve">        this.mahalleAdi = mahalleAdi;</w:t>
      </w:r>
    </w:p>
    <w:p w14:paraId="51E144A2" w14:textId="77777777" w:rsidR="00391690" w:rsidRDefault="00391690" w:rsidP="00391690">
      <w:r>
        <w:t xml:space="preserve">    }</w:t>
      </w:r>
    </w:p>
    <w:p w14:paraId="4A12CE2C" w14:textId="77777777" w:rsidR="00391690" w:rsidRDefault="00391690" w:rsidP="00391690"/>
    <w:p w14:paraId="4E7C4739" w14:textId="77777777" w:rsidR="00391690" w:rsidRDefault="00391690" w:rsidP="00391690">
      <w:r>
        <w:t xml:space="preserve">    public ArrayList&lt;SiparisBilgileri&gt; getSiparislerListesi() {</w:t>
      </w:r>
    </w:p>
    <w:p w14:paraId="10C53C5D" w14:textId="77777777" w:rsidR="00391690" w:rsidRDefault="00391690" w:rsidP="00391690">
      <w:r>
        <w:t xml:space="preserve">        return siparislerListesi;</w:t>
      </w:r>
    </w:p>
    <w:p w14:paraId="79A9696A" w14:textId="77777777" w:rsidR="00391690" w:rsidRDefault="00391690" w:rsidP="00391690">
      <w:r>
        <w:t xml:space="preserve">    }</w:t>
      </w:r>
    </w:p>
    <w:p w14:paraId="733DF919" w14:textId="77777777" w:rsidR="00391690" w:rsidRDefault="00391690" w:rsidP="00391690"/>
    <w:p w14:paraId="2B8A1C02" w14:textId="77777777" w:rsidR="00391690" w:rsidRDefault="00391690" w:rsidP="00391690">
      <w:r>
        <w:t xml:space="preserve">    public void setSiparislerListesi(ArrayList&lt;SiparisBilgileri&gt; siparislerListesi) {</w:t>
      </w:r>
    </w:p>
    <w:p w14:paraId="6C61502A" w14:textId="77777777" w:rsidR="00391690" w:rsidRDefault="00391690" w:rsidP="00391690">
      <w:r>
        <w:t xml:space="preserve">        this.siparislerListesi = siparislerListesi;</w:t>
      </w:r>
    </w:p>
    <w:p w14:paraId="6C4D5A7C" w14:textId="77777777" w:rsidR="00391690" w:rsidRDefault="00391690" w:rsidP="00391690">
      <w:r>
        <w:t xml:space="preserve">    }</w:t>
      </w:r>
    </w:p>
    <w:p w14:paraId="6E95315E" w14:textId="77777777" w:rsidR="00391690" w:rsidRDefault="00391690" w:rsidP="00391690">
      <w:r>
        <w:t xml:space="preserve">    </w:t>
      </w:r>
    </w:p>
    <w:p w14:paraId="6C93D9C2" w14:textId="77777777" w:rsidR="00391690" w:rsidRDefault="00391690" w:rsidP="00391690">
      <w:r>
        <w:t xml:space="preserve">    public void mahalleBilgiYazdir(){   //MAHALLE BILGILERININ YAZDIRILMASI MAHALLE ADI VE FOR EACH DONGUSU ILE SIPARISBILGILERILISTERI ARRAYLISTI DOLASILARAK YAZDIRMA GERCEKLESIR</w:t>
      </w:r>
    </w:p>
    <w:p w14:paraId="7F15D5FE" w14:textId="77777777" w:rsidR="00391690" w:rsidRDefault="00391690" w:rsidP="00391690">
      <w:r>
        <w:t xml:space="preserve">        System.out.println("Mahalle Adi: "+ mahalleAdi + "\n");</w:t>
      </w:r>
    </w:p>
    <w:p w14:paraId="03BF6E7C" w14:textId="77777777" w:rsidR="00391690" w:rsidRDefault="00391690" w:rsidP="00391690">
      <w:r>
        <w:t xml:space="preserve">        </w:t>
      </w:r>
    </w:p>
    <w:p w14:paraId="61FE2C3D" w14:textId="77777777" w:rsidR="00391690" w:rsidRDefault="00391690" w:rsidP="00391690">
      <w:r>
        <w:t xml:space="preserve">        </w:t>
      </w:r>
    </w:p>
    <w:p w14:paraId="6EF40BE8" w14:textId="77777777" w:rsidR="00391690" w:rsidRDefault="00391690" w:rsidP="00391690">
      <w:r>
        <w:t xml:space="preserve">        int siparisIndex =1;</w:t>
      </w:r>
    </w:p>
    <w:p w14:paraId="2379A4C4" w14:textId="77777777" w:rsidR="00391690" w:rsidRDefault="00391690" w:rsidP="00391690">
      <w:r>
        <w:t xml:space="preserve">        for(SiparisBilgileri siparis : siparislerListesi){</w:t>
      </w:r>
    </w:p>
    <w:p w14:paraId="0CB2B2D2" w14:textId="77777777" w:rsidR="00391690" w:rsidRDefault="00391690" w:rsidP="00391690">
      <w:r>
        <w:t xml:space="preserve">            System.out.println(siparisIndex+". sipariş: ");</w:t>
      </w:r>
    </w:p>
    <w:p w14:paraId="3E82DDEF" w14:textId="77777777" w:rsidR="00391690" w:rsidRDefault="00391690" w:rsidP="00391690">
      <w:r>
        <w:t xml:space="preserve">            siparis.siparisBilgileriYazdir();</w:t>
      </w:r>
    </w:p>
    <w:p w14:paraId="3D88E3C7" w14:textId="77777777" w:rsidR="00391690" w:rsidRDefault="00391690" w:rsidP="00391690">
      <w:r>
        <w:t xml:space="preserve">            siparisIndex++;</w:t>
      </w:r>
    </w:p>
    <w:p w14:paraId="47972DD9" w14:textId="77777777" w:rsidR="00391690" w:rsidRDefault="00391690" w:rsidP="00391690">
      <w:r>
        <w:t xml:space="preserve">        }</w:t>
      </w:r>
    </w:p>
    <w:p w14:paraId="0DC6AE88" w14:textId="77777777" w:rsidR="00391690" w:rsidRDefault="00391690" w:rsidP="00391690">
      <w:r>
        <w:t xml:space="preserve">        </w:t>
      </w:r>
    </w:p>
    <w:p w14:paraId="1A2262F0" w14:textId="77777777" w:rsidR="00391690" w:rsidRDefault="00391690" w:rsidP="00391690">
      <w:r>
        <w:t xml:space="preserve">        </w:t>
      </w:r>
    </w:p>
    <w:p w14:paraId="164FD31B" w14:textId="193C963D" w:rsidR="00391690" w:rsidRDefault="00391690" w:rsidP="00391690">
      <w:r>
        <w:t xml:space="preserve">    }</w:t>
      </w:r>
    </w:p>
    <w:p w14:paraId="07FAB2F0" w14:textId="445C59C2" w:rsidR="00391690" w:rsidRDefault="00391690" w:rsidP="00391690">
      <w:r>
        <w:t>}</w:t>
      </w:r>
    </w:p>
    <w:p w14:paraId="25EC38C7" w14:textId="40E442D1" w:rsidR="00391690" w:rsidRDefault="00391690" w:rsidP="00391690">
      <w:r>
        <w:t>TREE CLASSINDA BU KISIM ICIN GEREKLI METODLAR</w:t>
      </w:r>
    </w:p>
    <w:p w14:paraId="6093C924" w14:textId="77777777" w:rsidR="00391690" w:rsidRDefault="00391690" w:rsidP="00391690"/>
    <w:p w14:paraId="20985B4C" w14:textId="77777777" w:rsidR="00391690" w:rsidRDefault="00391690" w:rsidP="00391690">
      <w:r>
        <w:t>package tree;</w:t>
      </w:r>
    </w:p>
    <w:p w14:paraId="0FF337B2" w14:textId="77777777" w:rsidR="00391690" w:rsidRDefault="00391690" w:rsidP="00391690"/>
    <w:p w14:paraId="00AC6D47" w14:textId="77777777" w:rsidR="00391690" w:rsidRDefault="00391690" w:rsidP="00391690"/>
    <w:p w14:paraId="71E8E673" w14:textId="77777777" w:rsidR="00391690" w:rsidRDefault="00391690" w:rsidP="00391690">
      <w:r>
        <w:t>public class TREE {</w:t>
      </w:r>
    </w:p>
    <w:p w14:paraId="0EDDC9AF" w14:textId="77777777" w:rsidR="00391690" w:rsidRDefault="00391690" w:rsidP="00391690">
      <w:r>
        <w:lastRenderedPageBreak/>
        <w:t xml:space="preserve">    </w:t>
      </w:r>
    </w:p>
    <w:p w14:paraId="6D8EFFFC" w14:textId="77777777" w:rsidR="00391690" w:rsidRDefault="00391690" w:rsidP="00391690">
      <w:r>
        <w:t xml:space="preserve">    private TreeNode root;</w:t>
      </w:r>
    </w:p>
    <w:p w14:paraId="21FF5658" w14:textId="77777777" w:rsidR="00391690" w:rsidRDefault="00391690" w:rsidP="00391690">
      <w:r>
        <w:t xml:space="preserve">    private int derinlik = -1;  //AGACIN ILK DERINLIGININ 0 OLMASI ICIN -1 ATADIM. AGAC DOLASILIRKEN HER YENI RECURSION FONK GIRILDIGINDE 1 ARTACAK VE BU DEGERDE TUTULACAK</w:t>
      </w:r>
    </w:p>
    <w:p w14:paraId="5BA021BE" w14:textId="77777777" w:rsidR="00391690" w:rsidRDefault="00391690" w:rsidP="00391690">
      <w:r>
        <w:t xml:space="preserve">    private int maxDerinlik =0; //MAXDERINLIGI TUTMAK ICIN GEREKLI DEGISKEN</w:t>
      </w:r>
    </w:p>
    <w:p w14:paraId="293B6392" w14:textId="77777777" w:rsidR="00391690" w:rsidRDefault="00391690" w:rsidP="00391690">
      <w:r>
        <w:t xml:space="preserve">    private int toplamYemekSayisi =0;   //VERILEN YEMEGIN AGACTAKI TOPLAM SIPARIS SAYISINI BULMAK ICIN GEREKLI DEGISKEN</w:t>
      </w:r>
    </w:p>
    <w:p w14:paraId="6667A0F1" w14:textId="77777777" w:rsidR="00391690" w:rsidRDefault="00391690" w:rsidP="00391690">
      <w:r>
        <w:t xml:space="preserve">    private int yemeginEskiFiyati =0;   //BUNLAR GEREKLI DEGIL FAKAT FIYAT DEGISIMINI GOREBİLMEK ICIN YEMEGIN ESKI VE YENI FIYATINI TUTUYORLAR</w:t>
      </w:r>
    </w:p>
    <w:p w14:paraId="309633A4" w14:textId="77777777" w:rsidR="00391690" w:rsidRDefault="00391690" w:rsidP="00391690">
      <w:r>
        <w:t xml:space="preserve">    private int yemeginYeniFiyati =0;</w:t>
      </w:r>
    </w:p>
    <w:p w14:paraId="0D47D83F" w14:textId="77777777" w:rsidR="00391690" w:rsidRDefault="00391690" w:rsidP="00391690"/>
    <w:p w14:paraId="183FAF2C" w14:textId="77777777" w:rsidR="00391690" w:rsidRDefault="00391690" w:rsidP="00391690">
      <w:r>
        <w:t xml:space="preserve">    </w:t>
      </w:r>
    </w:p>
    <w:p w14:paraId="5E2FECFF" w14:textId="77777777" w:rsidR="00391690" w:rsidRDefault="00391690" w:rsidP="00391690">
      <w:r>
        <w:t xml:space="preserve">    </w:t>
      </w:r>
    </w:p>
    <w:p w14:paraId="6FA3CD72" w14:textId="77777777" w:rsidR="00391690" w:rsidRDefault="00391690" w:rsidP="00391690">
      <w:r>
        <w:t xml:space="preserve">    </w:t>
      </w:r>
    </w:p>
    <w:p w14:paraId="7A0D944F" w14:textId="77777777" w:rsidR="00391690" w:rsidRDefault="00391690" w:rsidP="00391690">
      <w:r>
        <w:t xml:space="preserve">    public TREE(){  //CONSTRUCTORDA ROOT A NULL ATAMASI YAPTIK AGACI KAYBETMEMEK ICIN ONEMLI ROOT KODUN YUKARISINDA KALMIS </w:t>
      </w:r>
    </w:p>
    <w:p w14:paraId="75FF8B50" w14:textId="77777777" w:rsidR="00391690" w:rsidRDefault="00391690" w:rsidP="00391690">
      <w:r>
        <w:t xml:space="preserve">        this.root =null;</w:t>
      </w:r>
    </w:p>
    <w:p w14:paraId="67907C90" w14:textId="77777777" w:rsidR="00391690" w:rsidRDefault="00391690" w:rsidP="00391690">
      <w:r>
        <w:t xml:space="preserve">    }</w:t>
      </w:r>
    </w:p>
    <w:p w14:paraId="2D078DEF" w14:textId="77777777" w:rsidR="00391690" w:rsidRDefault="00391690" w:rsidP="00391690"/>
    <w:p w14:paraId="15DCD9B3" w14:textId="77777777" w:rsidR="00391690" w:rsidRDefault="00391690" w:rsidP="00391690">
      <w:r>
        <w:t xml:space="preserve">    public TreeNode getRoot() { //ROOT ICIN GETTER VE SETTER</w:t>
      </w:r>
    </w:p>
    <w:p w14:paraId="549873A1" w14:textId="77777777" w:rsidR="00391690" w:rsidRDefault="00391690" w:rsidP="00391690">
      <w:r>
        <w:t xml:space="preserve">        return root;</w:t>
      </w:r>
    </w:p>
    <w:p w14:paraId="7798CBE4" w14:textId="77777777" w:rsidR="00391690" w:rsidRDefault="00391690" w:rsidP="00391690">
      <w:r>
        <w:t xml:space="preserve">    }</w:t>
      </w:r>
    </w:p>
    <w:p w14:paraId="3BD2D2F4" w14:textId="77777777" w:rsidR="00391690" w:rsidRDefault="00391690" w:rsidP="00391690"/>
    <w:p w14:paraId="21F3AE7D" w14:textId="77777777" w:rsidR="00391690" w:rsidRDefault="00391690" w:rsidP="00391690">
      <w:r>
        <w:t xml:space="preserve">    public void setRoot(TreeNode root) {</w:t>
      </w:r>
    </w:p>
    <w:p w14:paraId="1C79AEB4" w14:textId="77777777" w:rsidR="00391690" w:rsidRDefault="00391690" w:rsidP="00391690">
      <w:r>
        <w:t xml:space="preserve">        this.root = root;</w:t>
      </w:r>
    </w:p>
    <w:p w14:paraId="032FF933" w14:textId="77777777" w:rsidR="00391690" w:rsidRDefault="00391690" w:rsidP="00391690">
      <w:r>
        <w:t xml:space="preserve">    }</w:t>
      </w:r>
    </w:p>
    <w:p w14:paraId="6277C9C8" w14:textId="77777777" w:rsidR="00391690" w:rsidRDefault="00391690" w:rsidP="00391690">
      <w:r>
        <w:t xml:space="preserve">    </w:t>
      </w:r>
    </w:p>
    <w:p w14:paraId="2884D69A" w14:textId="77777777" w:rsidR="00391690" w:rsidRDefault="00391690" w:rsidP="00391690">
      <w:r>
        <w:lastRenderedPageBreak/>
        <w:t xml:space="preserve">    </w:t>
      </w:r>
    </w:p>
    <w:p w14:paraId="0B298D5E" w14:textId="77777777" w:rsidR="00391690" w:rsidRDefault="00391690" w:rsidP="00391690"/>
    <w:p w14:paraId="54210432" w14:textId="77777777" w:rsidR="00391690" w:rsidRDefault="00391690" w:rsidP="00391690">
      <w:r>
        <w:t xml:space="preserve">    public class TreeNode{  //AGAC DUGUMLERININ OLUSTURULDUGU CLASS ICINDE DATA SOL VE SAG COCUK OZELLIKLERI BULUNMAKTA</w:t>
      </w:r>
    </w:p>
    <w:p w14:paraId="11AAE316" w14:textId="77777777" w:rsidR="00391690" w:rsidRDefault="00391690" w:rsidP="00391690">
      <w:r>
        <w:t xml:space="preserve">        private Mahalle mahalleNesnesi; //DATA OLARAK MAHALLE CLASSINDAN NESNELER TUTAR </w:t>
      </w:r>
    </w:p>
    <w:p w14:paraId="63D66C33" w14:textId="77777777" w:rsidR="00391690" w:rsidRDefault="00391690" w:rsidP="00391690">
      <w:r>
        <w:t xml:space="preserve">        private TreeNode leftChild;</w:t>
      </w:r>
    </w:p>
    <w:p w14:paraId="3401DCFC" w14:textId="77777777" w:rsidR="00391690" w:rsidRDefault="00391690" w:rsidP="00391690">
      <w:r>
        <w:t xml:space="preserve">        private TreeNode rightChild;</w:t>
      </w:r>
    </w:p>
    <w:p w14:paraId="46877E12" w14:textId="77777777" w:rsidR="00391690" w:rsidRDefault="00391690" w:rsidP="00391690">
      <w:r>
        <w:t xml:space="preserve">        </w:t>
      </w:r>
    </w:p>
    <w:p w14:paraId="56FC602A" w14:textId="77777777" w:rsidR="00391690" w:rsidRDefault="00391690" w:rsidP="00391690">
      <w:r>
        <w:t xml:space="preserve">        public TreeNode(Mahalle mahalleNesnesi){    //CONSTRUCTOR</w:t>
      </w:r>
    </w:p>
    <w:p w14:paraId="2B020D1E" w14:textId="77777777" w:rsidR="00391690" w:rsidRDefault="00391690" w:rsidP="00391690">
      <w:r>
        <w:t xml:space="preserve">            this.mahalleNesnesi = mahalleNesnesi;</w:t>
      </w:r>
    </w:p>
    <w:p w14:paraId="08BDF3EB" w14:textId="77777777" w:rsidR="00391690" w:rsidRDefault="00391690" w:rsidP="00391690">
      <w:r>
        <w:t xml:space="preserve">            this.leftChild = null;</w:t>
      </w:r>
    </w:p>
    <w:p w14:paraId="7A4344CD" w14:textId="77777777" w:rsidR="00391690" w:rsidRDefault="00391690" w:rsidP="00391690">
      <w:r>
        <w:t xml:space="preserve">            this.rightChild = null;</w:t>
      </w:r>
    </w:p>
    <w:p w14:paraId="01B362CA" w14:textId="77777777" w:rsidR="00391690" w:rsidRDefault="00391690" w:rsidP="00391690">
      <w:r>
        <w:t xml:space="preserve">        }</w:t>
      </w:r>
    </w:p>
    <w:p w14:paraId="59E18BAA" w14:textId="77777777" w:rsidR="00391690" w:rsidRDefault="00391690" w:rsidP="00391690">
      <w:r>
        <w:t xml:space="preserve">        </w:t>
      </w:r>
    </w:p>
    <w:p w14:paraId="3CB7E003" w14:textId="77777777" w:rsidR="00391690" w:rsidRDefault="00391690" w:rsidP="00391690">
      <w:r>
        <w:t xml:space="preserve">        public void displayNode(){  //OLUSTURULAN TREENODUN GORUNTULENMESI ICIN METOD MAHALLE CLASSINDAKI BILGI YAZDIRMA METODU KULLANARAK YAZDIM</w:t>
      </w:r>
    </w:p>
    <w:p w14:paraId="7519A91B" w14:textId="77777777" w:rsidR="00391690" w:rsidRDefault="00391690" w:rsidP="00391690">
      <w:r>
        <w:t xml:space="preserve">            mahalleNesnesi.mahalleBilgiYazdir();</w:t>
      </w:r>
    </w:p>
    <w:p w14:paraId="74795EBA" w14:textId="77777777" w:rsidR="00391690" w:rsidRDefault="00391690" w:rsidP="00391690">
      <w:r>
        <w:t xml:space="preserve">        }</w:t>
      </w:r>
    </w:p>
    <w:p w14:paraId="6A8D9512" w14:textId="5924D8D1" w:rsidR="00391690" w:rsidRDefault="00391690" w:rsidP="00391690">
      <w:r>
        <w:t xml:space="preserve">    }</w:t>
      </w:r>
    </w:p>
    <w:p w14:paraId="0FE428FD" w14:textId="759EAA5B" w:rsidR="00391690" w:rsidRDefault="00391690" w:rsidP="00391690">
      <w:r>
        <w:t>}</w:t>
      </w:r>
    </w:p>
    <w:p w14:paraId="62FA5C7E" w14:textId="474960F4" w:rsidR="00391690" w:rsidRDefault="00391690" w:rsidP="00391690">
      <w:r>
        <w:t>MAIN CLASSı</w:t>
      </w:r>
    </w:p>
    <w:p w14:paraId="702261DF" w14:textId="77777777" w:rsidR="00391690" w:rsidRDefault="00391690" w:rsidP="00391690"/>
    <w:p w14:paraId="72118944" w14:textId="77777777" w:rsidR="00391690" w:rsidRDefault="00391690" w:rsidP="00391690">
      <w:r>
        <w:t>package tree;</w:t>
      </w:r>
    </w:p>
    <w:p w14:paraId="25CBED37" w14:textId="77777777" w:rsidR="00391690" w:rsidRDefault="00391690" w:rsidP="00391690"/>
    <w:p w14:paraId="1B582608" w14:textId="77777777" w:rsidR="00391690" w:rsidRDefault="00391690" w:rsidP="00391690"/>
    <w:p w14:paraId="1FB7CC96" w14:textId="77777777" w:rsidR="00391690" w:rsidRDefault="00391690" w:rsidP="00391690">
      <w:r>
        <w:t>public class MAINCLASS {</w:t>
      </w:r>
    </w:p>
    <w:p w14:paraId="69305B80" w14:textId="77777777" w:rsidR="00391690" w:rsidRDefault="00391690" w:rsidP="00391690">
      <w:r>
        <w:lastRenderedPageBreak/>
        <w:t xml:space="preserve">    </w:t>
      </w:r>
    </w:p>
    <w:p w14:paraId="7F332280" w14:textId="77777777" w:rsidR="00391690" w:rsidRDefault="00391690" w:rsidP="00391690">
      <w:r>
        <w:t xml:space="preserve">    static final int istenilenFiyat = 150;  //C SIKKI ICIN GEREKLI OLDUGUNDAN BURADA TANIMLADIM</w:t>
      </w:r>
    </w:p>
    <w:p w14:paraId="67BF8301" w14:textId="77777777" w:rsidR="00391690" w:rsidRDefault="00391690" w:rsidP="00391690">
      <w:r>
        <w:t xml:space="preserve">    static final String[] mahalleAdlari = {"Evka 3","Özkanlar","Atatürk","Erzene","Kazımdirik"};    //DOKUMANDA VERILEN ORNEK MAHALLELERI DIZIYE EKLEDIM</w:t>
      </w:r>
    </w:p>
    <w:p w14:paraId="3911BCF8" w14:textId="77777777" w:rsidR="00391690" w:rsidRDefault="00391690" w:rsidP="00391690">
      <w:r>
        <w:t xml:space="preserve">    </w:t>
      </w:r>
    </w:p>
    <w:p w14:paraId="788B3661" w14:textId="77777777" w:rsidR="00391690" w:rsidRDefault="00391690" w:rsidP="00391690">
      <w:r>
        <w:t xml:space="preserve">    </w:t>
      </w:r>
    </w:p>
    <w:p w14:paraId="0FB22199" w14:textId="77777777" w:rsidR="00391690" w:rsidRDefault="00391690" w:rsidP="00391690">
      <w:r>
        <w:t xml:space="preserve">    public static void main(String[] args) {</w:t>
      </w:r>
    </w:p>
    <w:p w14:paraId="3FBFB5E3" w14:textId="77777777" w:rsidR="00391690" w:rsidRDefault="00391690" w:rsidP="00391690">
      <w:r>
        <w:t xml:space="preserve">        TREE myTree = new TREE();   //TREE CLASSINDAN NESNE OLUSTURDUM</w:t>
      </w:r>
    </w:p>
    <w:p w14:paraId="38B18DFF" w14:textId="77777777" w:rsidR="00391690" w:rsidRDefault="00391690" w:rsidP="00391690">
      <w:r>
        <w:t xml:space="preserve">        </w:t>
      </w:r>
    </w:p>
    <w:p w14:paraId="0EA142E3" w14:textId="77777777" w:rsidR="00391690" w:rsidRDefault="00391690" w:rsidP="00391690">
      <w:r>
        <w:t xml:space="preserve">        for(String eklenecekMahalle : mahalleAdlari){   //OLUSTURULAN TREE YE ADD METODU KULLANILARAK MAHALLELER EKLENIYOR</w:t>
      </w:r>
    </w:p>
    <w:p w14:paraId="5B8FAA5F" w14:textId="77777777" w:rsidR="00391690" w:rsidRDefault="00391690" w:rsidP="00391690">
      <w:r>
        <w:t xml:space="preserve">            myTree.add(eklenecekMahalle);</w:t>
      </w:r>
    </w:p>
    <w:p w14:paraId="4C74692E" w14:textId="194D4617" w:rsidR="00391690" w:rsidRDefault="00391690" w:rsidP="00391690">
      <w:r>
        <w:t xml:space="preserve">        }       </w:t>
      </w:r>
    </w:p>
    <w:p w14:paraId="30AF5B69" w14:textId="103FBF16" w:rsidR="00391690" w:rsidRDefault="00391690" w:rsidP="00391690">
      <w:r>
        <w:t xml:space="preserve">    }</w:t>
      </w:r>
    </w:p>
    <w:p w14:paraId="65195139" w14:textId="5252A356" w:rsidR="00391690" w:rsidRDefault="00391690" w:rsidP="00391690">
      <w:r>
        <w:t>}</w:t>
      </w:r>
    </w:p>
    <w:p w14:paraId="6410D600" w14:textId="735447E4" w:rsidR="00B1498E" w:rsidRDefault="00B1498E" w:rsidP="00B1498E">
      <w:pPr>
        <w:pStyle w:val="Balk2"/>
      </w:pPr>
      <w:bookmarkStart w:id="1" w:name="_Toc92533879"/>
      <w:r>
        <w:t xml:space="preserve">1.b </w:t>
      </w:r>
      <w:r w:rsidR="00CF20C0">
        <w:t>Ağaç derinliği ve ağaçtaki bilgilerin ekrana listelenmesi</w:t>
      </w:r>
      <w:bookmarkEnd w:id="1"/>
    </w:p>
    <w:p w14:paraId="74EEA0E7" w14:textId="77777777" w:rsidR="00B1498E" w:rsidRDefault="00B1498E" w:rsidP="00B1498E">
      <w:pPr>
        <w:pStyle w:val="Balk3"/>
      </w:pPr>
      <w:bookmarkStart w:id="2" w:name="_Toc92533880"/>
      <w:r>
        <w:t>1.b.1 Kaynak Kod</w:t>
      </w:r>
      <w:bookmarkEnd w:id="2"/>
    </w:p>
    <w:p w14:paraId="606801FB" w14:textId="77777777" w:rsidR="00BC3BF0" w:rsidRDefault="00BC3BF0" w:rsidP="00BC3BF0">
      <w:r>
        <w:t>public void agactakiTumBilgilerinYazdirilmasi(){    //1.B MADDESI ICIN CALISACAK METOD</w:t>
      </w:r>
    </w:p>
    <w:p w14:paraId="1120E1E3" w14:textId="77777777" w:rsidR="00BC3BF0" w:rsidRDefault="00BC3BF0" w:rsidP="00BC3BF0">
      <w:r>
        <w:t xml:space="preserve">        //AGACIN DERINLIGI VE SONRASINDA TUM AGACTAKI BILGILERIN YAZDIRILMASINI YAPAR</w:t>
      </w:r>
    </w:p>
    <w:p w14:paraId="358683ED" w14:textId="77777777" w:rsidR="00BC3BF0" w:rsidRDefault="00BC3BF0" w:rsidP="00BC3BF0">
      <w:r>
        <w:t xml:space="preserve">        derinligiBulma(root, derinlik); //DERINLIGI DEGISKEN UZERINE ATAR</w:t>
      </w:r>
    </w:p>
    <w:p w14:paraId="047FF95D" w14:textId="77777777" w:rsidR="00BC3BF0" w:rsidRDefault="00BC3BF0" w:rsidP="00BC3BF0">
      <w:r>
        <w:t xml:space="preserve">        System.out.println("AGACIN DERİNLİGİ: "+ maxDerinlik + "\n");   </w:t>
      </w:r>
    </w:p>
    <w:p w14:paraId="3C8E053B" w14:textId="77777777" w:rsidR="00BC3BF0" w:rsidRDefault="00BC3BF0" w:rsidP="00BC3BF0">
      <w:r>
        <w:t xml:space="preserve">        preOrder(root); //AGACIN DOLASILMASI    HERHANGI BIR DOLASMA YONTEMI DE OLABILIRDI BUNU TERCIH ETTIM</w:t>
      </w:r>
    </w:p>
    <w:p w14:paraId="2F6B74DD" w14:textId="77777777" w:rsidR="00BC3BF0" w:rsidRDefault="00BC3BF0" w:rsidP="00BC3BF0">
      <w:r>
        <w:t xml:space="preserve">        </w:t>
      </w:r>
    </w:p>
    <w:p w14:paraId="486F0040" w14:textId="77777777" w:rsidR="00BC3BF0" w:rsidRDefault="00BC3BF0" w:rsidP="00BC3BF0">
      <w:r>
        <w:t xml:space="preserve">    }</w:t>
      </w:r>
    </w:p>
    <w:p w14:paraId="536C287E" w14:textId="77777777" w:rsidR="00BC3BF0" w:rsidRDefault="00BC3BF0" w:rsidP="00BC3BF0">
      <w:r>
        <w:t xml:space="preserve">    private void derinligiBulma(TreeNode node , int derinlik){    //AGACIN DERINLIGINI TUM AGACI DOLASARAK VE MEVCUT DERINLIGI MAXDERINLIKLE KARSILASTIRARAK MEVCUT DAHA DERINSE DEGERLERI GUNCELLEYEN RECURSION METOD</w:t>
      </w:r>
    </w:p>
    <w:p w14:paraId="775A4688" w14:textId="77777777" w:rsidR="00BC3BF0" w:rsidRDefault="00BC3BF0" w:rsidP="00BC3BF0">
      <w:r>
        <w:lastRenderedPageBreak/>
        <w:t xml:space="preserve">        if(node !=null){    //NODE NULL OLMADIGI SURECE CALISACAK RECURSION</w:t>
      </w:r>
    </w:p>
    <w:p w14:paraId="5D50CAA9" w14:textId="77777777" w:rsidR="00BC3BF0" w:rsidRDefault="00BC3BF0" w:rsidP="00BC3BF0">
      <w:r>
        <w:t xml:space="preserve">          derinlik ++;  //HER 1 KADEME ASAGIYA INILDIGINDA DERINLIK 1 ARTTIRILIR</w:t>
      </w:r>
    </w:p>
    <w:p w14:paraId="7F7BADF3" w14:textId="77777777" w:rsidR="00BC3BF0" w:rsidRDefault="00BC3BF0" w:rsidP="00BC3BF0">
      <w:r>
        <w:t xml:space="preserve">          </w:t>
      </w:r>
    </w:p>
    <w:p w14:paraId="46CD4D72" w14:textId="77777777" w:rsidR="00BC3BF0" w:rsidRDefault="00BC3BF0" w:rsidP="00BC3BF0">
      <w:r>
        <w:t xml:space="preserve">          if(derinlik &gt; maxDerinlik){   //DERINLIGIN KARSILASTIRILIP BLOK CALISIRSA MAXDERINLIGIN GUNCELLENMESI</w:t>
      </w:r>
    </w:p>
    <w:p w14:paraId="4D20E628" w14:textId="77777777" w:rsidR="00BC3BF0" w:rsidRDefault="00BC3BF0" w:rsidP="00BC3BF0">
      <w:r>
        <w:t xml:space="preserve">              maxDerinlik =derinlik;</w:t>
      </w:r>
    </w:p>
    <w:p w14:paraId="022A5AE9" w14:textId="77777777" w:rsidR="00BC3BF0" w:rsidRDefault="00BC3BF0" w:rsidP="00BC3BF0">
      <w:r>
        <w:t xml:space="preserve">          }</w:t>
      </w:r>
    </w:p>
    <w:p w14:paraId="2DEE4FF9" w14:textId="77777777" w:rsidR="00BC3BF0" w:rsidRDefault="00BC3BF0" w:rsidP="00BC3BF0">
      <w:r>
        <w:t xml:space="preserve">            derinligiBulma(node.leftChild, derinlik);   //TUM AGACIN DOLASILMASINI SAGLAYAN KISIM</w:t>
      </w:r>
    </w:p>
    <w:p w14:paraId="2A7EC732" w14:textId="77777777" w:rsidR="00BC3BF0" w:rsidRDefault="00BC3BF0" w:rsidP="00BC3BF0">
      <w:r>
        <w:t xml:space="preserve">            derinligiBulma(node.rightChild,derinlik);</w:t>
      </w:r>
    </w:p>
    <w:p w14:paraId="5CAC9B6F" w14:textId="77777777" w:rsidR="00BC3BF0" w:rsidRDefault="00BC3BF0" w:rsidP="00BC3BF0">
      <w:r>
        <w:t xml:space="preserve">          </w:t>
      </w:r>
    </w:p>
    <w:p w14:paraId="64D3DC18" w14:textId="77777777" w:rsidR="00BC3BF0" w:rsidRDefault="00BC3BF0" w:rsidP="00BC3BF0">
      <w:r>
        <w:t xml:space="preserve">        }</w:t>
      </w:r>
    </w:p>
    <w:p w14:paraId="0D7B6F0B" w14:textId="2EAF7EB4" w:rsidR="00BC3BF0" w:rsidRDefault="00BC3BF0" w:rsidP="00BC3BF0">
      <w:r>
        <w:t xml:space="preserve">    }</w:t>
      </w:r>
    </w:p>
    <w:p w14:paraId="010DD9D7" w14:textId="4858B097" w:rsidR="00BC3BF0" w:rsidRDefault="00BC3BF0" w:rsidP="00BC3BF0">
      <w:r>
        <w:t>public void add(String stringToAddTree){    //AGACA ELEMAN EKLEMEYE SAGLAYAN METOD ICINDE RECURSION FONKSIYONU CAGIRIYOR</w:t>
      </w:r>
    </w:p>
    <w:p w14:paraId="0B6ABEB6" w14:textId="77777777" w:rsidR="00BC3BF0" w:rsidRDefault="00BC3BF0" w:rsidP="00BC3BF0">
      <w:r>
        <w:t xml:space="preserve">        root = addWithRecursion(root, stringToAddTree);</w:t>
      </w:r>
    </w:p>
    <w:p w14:paraId="1923090A" w14:textId="77777777" w:rsidR="00BC3BF0" w:rsidRDefault="00BC3BF0" w:rsidP="00BC3BF0">
      <w:r>
        <w:t xml:space="preserve">    }</w:t>
      </w:r>
    </w:p>
    <w:p w14:paraId="701E7718" w14:textId="77777777" w:rsidR="00BC3BF0" w:rsidRDefault="00BC3BF0" w:rsidP="00BC3BF0">
      <w:r>
        <w:t xml:space="preserve">    </w:t>
      </w:r>
    </w:p>
    <w:p w14:paraId="5BCBCD97" w14:textId="77777777" w:rsidR="00BC3BF0" w:rsidRDefault="00BC3BF0" w:rsidP="00BC3BF0">
      <w:r>
        <w:t xml:space="preserve">    private TreeNode addWithRecursion(TreeNode node , String stringToAddTree){  //RECURSION BIR METOD NODE NULLSA ELEMAN ELEMAN EKLENIR KARSILASTIRMA DURUMUNA GORE AGACTA ILERLENIR</w:t>
      </w:r>
    </w:p>
    <w:p w14:paraId="349AF173" w14:textId="77777777" w:rsidR="00BC3BF0" w:rsidRDefault="00BC3BF0" w:rsidP="00BC3BF0">
      <w:r>
        <w:t xml:space="preserve">        </w:t>
      </w:r>
    </w:p>
    <w:p w14:paraId="372D8937" w14:textId="77777777" w:rsidR="00BC3BF0" w:rsidRDefault="00BC3BF0" w:rsidP="00BC3BF0">
      <w:r>
        <w:t xml:space="preserve">        if(node ==null){    //NODE NULL A ESIT OLDUGUNDA CALISACAK BLOK EKLENECEK MAHALLENIN ADINDA MAHALLE NESNESI OLUSTURULUR VE AGACA EKLENIR</w:t>
      </w:r>
    </w:p>
    <w:p w14:paraId="68F5E4E9" w14:textId="77777777" w:rsidR="00BC3BF0" w:rsidRDefault="00BC3BF0" w:rsidP="00BC3BF0">
      <w:r>
        <w:t xml:space="preserve">            node = new TreeNode(new Mahalle(stringToAddTree));</w:t>
      </w:r>
    </w:p>
    <w:p w14:paraId="3C5BA7FF" w14:textId="77777777" w:rsidR="00BC3BF0" w:rsidRDefault="00BC3BF0" w:rsidP="00BC3BF0">
      <w:r>
        <w:t xml:space="preserve">            return node;</w:t>
      </w:r>
    </w:p>
    <w:p w14:paraId="2348A3F3" w14:textId="77777777" w:rsidR="00BC3BF0" w:rsidRDefault="00BC3BF0" w:rsidP="00BC3BF0">
      <w:r>
        <w:t xml:space="preserve">        }</w:t>
      </w:r>
    </w:p>
    <w:p w14:paraId="34C6719A" w14:textId="77777777" w:rsidR="00BC3BF0" w:rsidRDefault="00BC3BF0" w:rsidP="00BC3BF0"/>
    <w:p w14:paraId="3C00EFFF" w14:textId="77777777" w:rsidR="00BC3BF0" w:rsidRDefault="00BC3BF0" w:rsidP="00BC3BF0">
      <w:r>
        <w:t xml:space="preserve">        //  IKI STRINGIN COMPARETO METOD SONUCU</w:t>
      </w:r>
    </w:p>
    <w:p w14:paraId="0B03D551" w14:textId="77777777" w:rsidR="00BC3BF0" w:rsidRDefault="00BC3BF0" w:rsidP="00BC3BF0">
      <w:r>
        <w:lastRenderedPageBreak/>
        <w:t xml:space="preserve">        //  SAYI 0 CIKIYORSA AYNI STRINGLERDIR</w:t>
      </w:r>
    </w:p>
    <w:p w14:paraId="2D1B4970" w14:textId="77777777" w:rsidR="00BC3BF0" w:rsidRDefault="00BC3BF0" w:rsidP="00BC3BF0">
      <w:r>
        <w:t xml:space="preserve">        //  SAYI 1 CIKIYORSA SOLDAKI SAGDAKINDEN ALFABETIK SIRADA DAHA BUYUKTUR F &gt; A MESELA</w:t>
      </w:r>
    </w:p>
    <w:p w14:paraId="0ADD0C55" w14:textId="77777777" w:rsidR="00BC3BF0" w:rsidRDefault="00BC3BF0" w:rsidP="00BC3BF0">
      <w:r>
        <w:t xml:space="preserve">        //  SAYI -1 CIKIYORSA SOLDAKI SAGDAKINDEN ALFABETIK SIRADA DAHA KUCUKTUR N &lt; S MESELA</w:t>
      </w:r>
    </w:p>
    <w:p w14:paraId="5D2EC6A9" w14:textId="77777777" w:rsidR="00BC3BF0" w:rsidRDefault="00BC3BF0" w:rsidP="00BC3BF0">
      <w:r>
        <w:t xml:space="preserve">        </w:t>
      </w:r>
    </w:p>
    <w:p w14:paraId="66881A8F" w14:textId="77777777" w:rsidR="00BC3BF0" w:rsidRDefault="00BC3BF0" w:rsidP="00BC3BF0">
      <w:r>
        <w:t xml:space="preserve">        if(stringToAddTree.compareTo(node.mahalleNesnesi.getMahalleAdi()) &lt;0){ //SAYI -1 SE SOLA GİDİLİR </w:t>
      </w:r>
    </w:p>
    <w:p w14:paraId="0E6FBFA3" w14:textId="77777777" w:rsidR="00BC3BF0" w:rsidRDefault="00BC3BF0" w:rsidP="00BC3BF0">
      <w:r>
        <w:t xml:space="preserve">            node.leftChild = addWithRecursion(node.leftChild, stringToAddTree);</w:t>
      </w:r>
    </w:p>
    <w:p w14:paraId="701781F7" w14:textId="77777777" w:rsidR="00BC3BF0" w:rsidRDefault="00BC3BF0" w:rsidP="00BC3BF0">
      <w:r>
        <w:t xml:space="preserve">            return node;</w:t>
      </w:r>
    </w:p>
    <w:p w14:paraId="50E1D1F2" w14:textId="77777777" w:rsidR="00BC3BF0" w:rsidRDefault="00BC3BF0" w:rsidP="00BC3BF0">
      <w:r>
        <w:t xml:space="preserve">            </w:t>
      </w:r>
    </w:p>
    <w:p w14:paraId="02401C71" w14:textId="77777777" w:rsidR="00BC3BF0" w:rsidRDefault="00BC3BF0" w:rsidP="00BC3BF0">
      <w:r>
        <w:t xml:space="preserve">        }</w:t>
      </w:r>
    </w:p>
    <w:p w14:paraId="708FC143" w14:textId="77777777" w:rsidR="00BC3BF0" w:rsidRDefault="00BC3BF0" w:rsidP="00BC3BF0">
      <w:r>
        <w:t xml:space="preserve">        else{   //SAYI 1SE SAGA GIDILIR</w:t>
      </w:r>
    </w:p>
    <w:p w14:paraId="55F6199B" w14:textId="77777777" w:rsidR="00BC3BF0" w:rsidRDefault="00BC3BF0" w:rsidP="00BC3BF0">
      <w:r>
        <w:t xml:space="preserve">            node.rightChild = addWithRecursion(node.rightChild, stringToAddTree);</w:t>
      </w:r>
    </w:p>
    <w:p w14:paraId="5D414039" w14:textId="77777777" w:rsidR="00BC3BF0" w:rsidRDefault="00BC3BF0" w:rsidP="00BC3BF0">
      <w:r>
        <w:t xml:space="preserve">            return node;</w:t>
      </w:r>
    </w:p>
    <w:p w14:paraId="2B49C0A5" w14:textId="77777777" w:rsidR="00BC3BF0" w:rsidRDefault="00BC3BF0" w:rsidP="00BC3BF0">
      <w:r>
        <w:t xml:space="preserve">        }</w:t>
      </w:r>
    </w:p>
    <w:p w14:paraId="47705009" w14:textId="77777777" w:rsidR="00BC3BF0" w:rsidRDefault="00BC3BF0" w:rsidP="00BC3BF0">
      <w:r>
        <w:t xml:space="preserve">    }</w:t>
      </w:r>
    </w:p>
    <w:p w14:paraId="3ABB37CC" w14:textId="77777777" w:rsidR="00BC3BF0" w:rsidRDefault="00BC3BF0" w:rsidP="00BC3BF0">
      <w:r>
        <w:t xml:space="preserve">    </w:t>
      </w:r>
    </w:p>
    <w:p w14:paraId="3B584E5F" w14:textId="77777777" w:rsidR="00BC3BF0" w:rsidRDefault="00BC3BF0" w:rsidP="00BC3BF0">
      <w:r>
        <w:t xml:space="preserve">    public void preOrder(TreeNode node){    //AGACIN ILK OLARAK SOL ELEMANI SONRA PARENT EN SON SAG ELEMANIN YAZDIRILDIGI RECURSION DOLASMA YONTEMI</w:t>
      </w:r>
    </w:p>
    <w:p w14:paraId="45C3745E" w14:textId="77777777" w:rsidR="00BC3BF0" w:rsidRDefault="00BC3BF0" w:rsidP="00BC3BF0">
      <w:r>
        <w:t xml:space="preserve">        if(node !=null){    //NODE NULL OLMADIGI SURECE ILERLEYECEK</w:t>
      </w:r>
    </w:p>
    <w:p w14:paraId="76541C87" w14:textId="77777777" w:rsidR="00BC3BF0" w:rsidRDefault="00BC3BF0" w:rsidP="00BC3BF0">
      <w:r>
        <w:t xml:space="preserve">            node.displayNode();</w:t>
      </w:r>
    </w:p>
    <w:p w14:paraId="13D753D8" w14:textId="77777777" w:rsidR="00BC3BF0" w:rsidRDefault="00BC3BF0" w:rsidP="00BC3BF0">
      <w:r>
        <w:t xml:space="preserve">            preOrder(node.leftChild);</w:t>
      </w:r>
    </w:p>
    <w:p w14:paraId="46B82F0E" w14:textId="77777777" w:rsidR="00BC3BF0" w:rsidRDefault="00BC3BF0" w:rsidP="00BC3BF0">
      <w:r>
        <w:t xml:space="preserve">            preOrder(node.rightChild);</w:t>
      </w:r>
    </w:p>
    <w:p w14:paraId="22F1FEA9" w14:textId="77777777" w:rsidR="00BC3BF0" w:rsidRDefault="00BC3BF0" w:rsidP="00BC3BF0">
      <w:r>
        <w:t xml:space="preserve">        }</w:t>
      </w:r>
    </w:p>
    <w:p w14:paraId="38C35351" w14:textId="77777777" w:rsidR="00BC3BF0" w:rsidRDefault="00BC3BF0" w:rsidP="00BC3BF0">
      <w:r>
        <w:t xml:space="preserve">    }</w:t>
      </w:r>
    </w:p>
    <w:p w14:paraId="38600D90" w14:textId="77777777" w:rsidR="00BC3BF0" w:rsidRDefault="00BC3BF0" w:rsidP="00BC3BF0">
      <w:r>
        <w:t xml:space="preserve">    </w:t>
      </w:r>
    </w:p>
    <w:p w14:paraId="57F51D8F" w14:textId="77777777" w:rsidR="00BC3BF0" w:rsidRDefault="00BC3BF0" w:rsidP="00BC3BF0">
      <w:r>
        <w:t xml:space="preserve">    public void inOrder (TreeNode node){    //AGACIN ILK OLARAK PARENT SONRA SOL ELEMANI EN SON SAG ELEMANIN YAZDIRILDIGI RECURSION DOLASMA YONTEMI</w:t>
      </w:r>
    </w:p>
    <w:p w14:paraId="717BE564" w14:textId="77777777" w:rsidR="00BC3BF0" w:rsidRDefault="00BC3BF0" w:rsidP="00BC3BF0">
      <w:r>
        <w:lastRenderedPageBreak/>
        <w:t xml:space="preserve">        if(node!=null){  //NODE NULL OLMADIGI SURECE ILERLEYECEK</w:t>
      </w:r>
    </w:p>
    <w:p w14:paraId="391C237E" w14:textId="77777777" w:rsidR="00BC3BF0" w:rsidRDefault="00BC3BF0" w:rsidP="00BC3BF0">
      <w:r>
        <w:t xml:space="preserve">            inOrder(node.leftChild);</w:t>
      </w:r>
    </w:p>
    <w:p w14:paraId="078A5D7D" w14:textId="77777777" w:rsidR="00BC3BF0" w:rsidRDefault="00BC3BF0" w:rsidP="00BC3BF0">
      <w:r>
        <w:t xml:space="preserve">            node.displayNode();</w:t>
      </w:r>
    </w:p>
    <w:p w14:paraId="6231272D" w14:textId="77777777" w:rsidR="00BC3BF0" w:rsidRDefault="00BC3BF0" w:rsidP="00BC3BF0">
      <w:r>
        <w:t xml:space="preserve">            inOrder(node.rightChild);</w:t>
      </w:r>
    </w:p>
    <w:p w14:paraId="12B8CDFB" w14:textId="77777777" w:rsidR="00BC3BF0" w:rsidRDefault="00BC3BF0" w:rsidP="00BC3BF0">
      <w:r>
        <w:t xml:space="preserve">        }</w:t>
      </w:r>
    </w:p>
    <w:p w14:paraId="56C2C77C" w14:textId="77777777" w:rsidR="00BC3BF0" w:rsidRDefault="00BC3BF0" w:rsidP="00BC3BF0">
      <w:r>
        <w:t xml:space="preserve">    }</w:t>
      </w:r>
    </w:p>
    <w:p w14:paraId="096BCDD2" w14:textId="77777777" w:rsidR="00BC3BF0" w:rsidRDefault="00BC3BF0" w:rsidP="00BC3BF0"/>
    <w:p w14:paraId="07C3A8BD" w14:textId="77777777" w:rsidR="00BC3BF0" w:rsidRDefault="00BC3BF0" w:rsidP="00BC3BF0">
      <w:r>
        <w:t xml:space="preserve">    public void postOrder (TreeNode node){  //AGACIN ILK OLARAK SOL ELEMANI SONRA SAG ELEMANI EN SON PARENT ELEMANIN YAZDIRILDIGI RECURSION DOLASMA YONTEMI</w:t>
      </w:r>
    </w:p>
    <w:p w14:paraId="782D1E05" w14:textId="77777777" w:rsidR="00BC3BF0" w:rsidRDefault="00BC3BF0" w:rsidP="00BC3BF0">
      <w:r>
        <w:t xml:space="preserve">        if(node!=null){  //NODE NULL OLMADIGI SURECE ILERLEYECEK</w:t>
      </w:r>
    </w:p>
    <w:p w14:paraId="75E58AF7" w14:textId="77777777" w:rsidR="00BC3BF0" w:rsidRDefault="00BC3BF0" w:rsidP="00BC3BF0">
      <w:r>
        <w:t xml:space="preserve">            postOrder(node.leftChild);</w:t>
      </w:r>
    </w:p>
    <w:p w14:paraId="02112E54" w14:textId="77777777" w:rsidR="00BC3BF0" w:rsidRDefault="00BC3BF0" w:rsidP="00BC3BF0">
      <w:r>
        <w:t xml:space="preserve">            postOrder(node.rightChild);</w:t>
      </w:r>
    </w:p>
    <w:p w14:paraId="682B0516" w14:textId="77777777" w:rsidR="00BC3BF0" w:rsidRDefault="00BC3BF0" w:rsidP="00BC3BF0">
      <w:r>
        <w:t xml:space="preserve">            node.displayNode();</w:t>
      </w:r>
    </w:p>
    <w:p w14:paraId="556EFC27" w14:textId="77777777" w:rsidR="00BC3BF0" w:rsidRDefault="00BC3BF0" w:rsidP="00BC3BF0">
      <w:r>
        <w:t xml:space="preserve">        }</w:t>
      </w:r>
    </w:p>
    <w:p w14:paraId="1DCC48E0" w14:textId="77777777" w:rsidR="00BC3BF0" w:rsidRDefault="00BC3BF0" w:rsidP="00BC3BF0">
      <w:r>
        <w:t xml:space="preserve">    }</w:t>
      </w:r>
    </w:p>
    <w:p w14:paraId="019FB522" w14:textId="411471A5" w:rsidR="00B1498E" w:rsidRPr="001C6C80" w:rsidRDefault="00BC3BF0" w:rsidP="00BC3BF0">
      <w:r>
        <w:t xml:space="preserve">    </w:t>
      </w:r>
    </w:p>
    <w:p w14:paraId="66F48C87" w14:textId="77777777" w:rsidR="00B1498E" w:rsidRDefault="00B1498E" w:rsidP="00B1498E">
      <w:pPr>
        <w:pStyle w:val="Balk3"/>
      </w:pPr>
      <w:bookmarkStart w:id="3" w:name="_Toc92533881"/>
      <w:r>
        <w:lastRenderedPageBreak/>
        <w:t>1.b.2 Ekran görüntüleri</w:t>
      </w:r>
      <w:bookmarkEnd w:id="3"/>
    </w:p>
    <w:p w14:paraId="4EBFF335" w14:textId="05C227A2" w:rsidR="00B1498E" w:rsidRDefault="00BC3BF0" w:rsidP="00B1498E">
      <w:r w:rsidRPr="00BC3BF0">
        <w:drawing>
          <wp:inline distT="0" distB="0" distL="0" distR="0" wp14:anchorId="7E7520FD" wp14:editId="1F1F1054">
            <wp:extent cx="5972810" cy="6231890"/>
            <wp:effectExtent l="0" t="0" r="8890" b="0"/>
            <wp:docPr id="2" name="Resim 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pic:nvPicPr>
                  <pic:blipFill>
                    <a:blip r:embed="rId7"/>
                    <a:stretch>
                      <a:fillRect/>
                    </a:stretch>
                  </pic:blipFill>
                  <pic:spPr>
                    <a:xfrm>
                      <a:off x="0" y="0"/>
                      <a:ext cx="5972810" cy="6231890"/>
                    </a:xfrm>
                    <a:prstGeom prst="rect">
                      <a:avLst/>
                    </a:prstGeom>
                  </pic:spPr>
                </pic:pic>
              </a:graphicData>
            </a:graphic>
          </wp:inline>
        </w:drawing>
      </w:r>
    </w:p>
    <w:p w14:paraId="04771F69" w14:textId="4E2B5C6D" w:rsidR="00BC3BF0" w:rsidRDefault="00BC3BF0" w:rsidP="00B1498E">
      <w:r w:rsidRPr="00BC3BF0">
        <w:lastRenderedPageBreak/>
        <w:drawing>
          <wp:inline distT="0" distB="0" distL="0" distR="0" wp14:anchorId="573D5522" wp14:editId="66F7DECD">
            <wp:extent cx="4658375" cy="8011643"/>
            <wp:effectExtent l="0" t="0" r="8890" b="8890"/>
            <wp:docPr id="3" name="Resim 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içeren bir resim&#10;&#10;Açıklama otomatik olarak oluşturuldu"/>
                    <pic:cNvPicPr/>
                  </pic:nvPicPr>
                  <pic:blipFill>
                    <a:blip r:embed="rId8"/>
                    <a:stretch>
                      <a:fillRect/>
                    </a:stretch>
                  </pic:blipFill>
                  <pic:spPr>
                    <a:xfrm>
                      <a:off x="0" y="0"/>
                      <a:ext cx="4658375" cy="8011643"/>
                    </a:xfrm>
                    <a:prstGeom prst="rect">
                      <a:avLst/>
                    </a:prstGeom>
                  </pic:spPr>
                </pic:pic>
              </a:graphicData>
            </a:graphic>
          </wp:inline>
        </w:drawing>
      </w:r>
    </w:p>
    <w:p w14:paraId="7085A866" w14:textId="3C4FCD7C" w:rsidR="00BC3BF0" w:rsidRDefault="00BC3BF0" w:rsidP="00B1498E">
      <w:r w:rsidRPr="00BC3BF0">
        <w:lastRenderedPageBreak/>
        <w:drawing>
          <wp:inline distT="0" distB="0" distL="0" distR="0" wp14:anchorId="0EE20811" wp14:editId="105C3451">
            <wp:extent cx="3258005" cy="8078327"/>
            <wp:effectExtent l="0" t="0" r="0" b="0"/>
            <wp:docPr id="5" name="Resim 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metin içeren bir resim&#10;&#10;Açıklama otomatik olarak oluşturuldu"/>
                    <pic:cNvPicPr/>
                  </pic:nvPicPr>
                  <pic:blipFill>
                    <a:blip r:embed="rId9"/>
                    <a:stretch>
                      <a:fillRect/>
                    </a:stretch>
                  </pic:blipFill>
                  <pic:spPr>
                    <a:xfrm>
                      <a:off x="0" y="0"/>
                      <a:ext cx="3258005" cy="8078327"/>
                    </a:xfrm>
                    <a:prstGeom prst="rect">
                      <a:avLst/>
                    </a:prstGeom>
                  </pic:spPr>
                </pic:pic>
              </a:graphicData>
            </a:graphic>
          </wp:inline>
        </w:drawing>
      </w:r>
    </w:p>
    <w:p w14:paraId="5C8AE184" w14:textId="25861159" w:rsidR="00BC3BF0" w:rsidRDefault="00BC3BF0" w:rsidP="00B1498E">
      <w:r w:rsidRPr="00BC3BF0">
        <w:lastRenderedPageBreak/>
        <w:drawing>
          <wp:inline distT="0" distB="0" distL="0" distR="0" wp14:anchorId="588AC031" wp14:editId="5DFBF22A">
            <wp:extent cx="3581900" cy="7944959"/>
            <wp:effectExtent l="0" t="0" r="0" b="0"/>
            <wp:docPr id="6" name="Resim 6"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descr="metin içeren bir resim&#10;&#10;Açıklama otomatik olarak oluşturuldu"/>
                    <pic:cNvPicPr/>
                  </pic:nvPicPr>
                  <pic:blipFill>
                    <a:blip r:embed="rId10"/>
                    <a:stretch>
                      <a:fillRect/>
                    </a:stretch>
                  </pic:blipFill>
                  <pic:spPr>
                    <a:xfrm>
                      <a:off x="0" y="0"/>
                      <a:ext cx="3581900" cy="7944959"/>
                    </a:xfrm>
                    <a:prstGeom prst="rect">
                      <a:avLst/>
                    </a:prstGeom>
                  </pic:spPr>
                </pic:pic>
              </a:graphicData>
            </a:graphic>
          </wp:inline>
        </w:drawing>
      </w:r>
    </w:p>
    <w:p w14:paraId="23543FE0" w14:textId="7C5EBFD9" w:rsidR="00BC3BF0" w:rsidRDefault="00BC3BF0" w:rsidP="00B1498E">
      <w:r w:rsidRPr="00BC3BF0">
        <w:lastRenderedPageBreak/>
        <w:drawing>
          <wp:inline distT="0" distB="0" distL="0" distR="0" wp14:anchorId="74994140" wp14:editId="36692FE2">
            <wp:extent cx="2638793" cy="7506748"/>
            <wp:effectExtent l="0" t="0" r="9525" b="0"/>
            <wp:docPr id="7" name="Resim 7"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descr="metin içeren bir resim&#10;&#10;Açıklama otomatik olarak oluşturuldu"/>
                    <pic:cNvPicPr/>
                  </pic:nvPicPr>
                  <pic:blipFill>
                    <a:blip r:embed="rId11"/>
                    <a:stretch>
                      <a:fillRect/>
                    </a:stretch>
                  </pic:blipFill>
                  <pic:spPr>
                    <a:xfrm>
                      <a:off x="0" y="0"/>
                      <a:ext cx="2638793" cy="7506748"/>
                    </a:xfrm>
                    <a:prstGeom prst="rect">
                      <a:avLst/>
                    </a:prstGeom>
                  </pic:spPr>
                </pic:pic>
              </a:graphicData>
            </a:graphic>
          </wp:inline>
        </w:drawing>
      </w:r>
    </w:p>
    <w:p w14:paraId="59F2E45D" w14:textId="4F8694FE" w:rsidR="00BC3BF0" w:rsidRDefault="00BC3BF0" w:rsidP="00B1498E">
      <w:r w:rsidRPr="00BC3BF0">
        <w:lastRenderedPageBreak/>
        <w:drawing>
          <wp:inline distT="0" distB="0" distL="0" distR="0" wp14:anchorId="319F261E" wp14:editId="418612A8">
            <wp:extent cx="2410161" cy="7868748"/>
            <wp:effectExtent l="0" t="0" r="9525" b="0"/>
            <wp:docPr id="8" name="Resim 8"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descr="metin içeren bir resim&#10;&#10;Açıklama otomatik olarak oluşturuldu"/>
                    <pic:cNvPicPr/>
                  </pic:nvPicPr>
                  <pic:blipFill>
                    <a:blip r:embed="rId12"/>
                    <a:stretch>
                      <a:fillRect/>
                    </a:stretch>
                  </pic:blipFill>
                  <pic:spPr>
                    <a:xfrm>
                      <a:off x="0" y="0"/>
                      <a:ext cx="2410161" cy="7868748"/>
                    </a:xfrm>
                    <a:prstGeom prst="rect">
                      <a:avLst/>
                    </a:prstGeom>
                  </pic:spPr>
                </pic:pic>
              </a:graphicData>
            </a:graphic>
          </wp:inline>
        </w:drawing>
      </w:r>
    </w:p>
    <w:p w14:paraId="790EA591" w14:textId="03426315" w:rsidR="00BC3BF0" w:rsidRDefault="00BC3BF0" w:rsidP="00B1498E">
      <w:r w:rsidRPr="00BC3BF0">
        <w:lastRenderedPageBreak/>
        <w:drawing>
          <wp:inline distT="0" distB="0" distL="0" distR="0" wp14:anchorId="677F93E0" wp14:editId="2458F1D6">
            <wp:extent cx="3000794" cy="7840169"/>
            <wp:effectExtent l="0" t="0" r="9525" b="0"/>
            <wp:docPr id="9" name="Resim 9"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metin içeren bir resim&#10;&#10;Açıklama otomatik olarak oluşturuldu"/>
                    <pic:cNvPicPr/>
                  </pic:nvPicPr>
                  <pic:blipFill>
                    <a:blip r:embed="rId13"/>
                    <a:stretch>
                      <a:fillRect/>
                    </a:stretch>
                  </pic:blipFill>
                  <pic:spPr>
                    <a:xfrm>
                      <a:off x="0" y="0"/>
                      <a:ext cx="3000794" cy="7840169"/>
                    </a:xfrm>
                    <a:prstGeom prst="rect">
                      <a:avLst/>
                    </a:prstGeom>
                  </pic:spPr>
                </pic:pic>
              </a:graphicData>
            </a:graphic>
          </wp:inline>
        </w:drawing>
      </w:r>
    </w:p>
    <w:p w14:paraId="24DFC2EB" w14:textId="50D48B5C" w:rsidR="00BC3BF0" w:rsidRDefault="00BC3BF0" w:rsidP="00B1498E">
      <w:r w:rsidRPr="00BC3BF0">
        <w:lastRenderedPageBreak/>
        <w:drawing>
          <wp:inline distT="0" distB="0" distL="0" distR="0" wp14:anchorId="0A3F4C70" wp14:editId="39641DB5">
            <wp:extent cx="2381582" cy="7516274"/>
            <wp:effectExtent l="0" t="0" r="0" b="8890"/>
            <wp:docPr id="10" name="Resim 10"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metin içeren bir resim&#10;&#10;Açıklama otomatik olarak oluşturuldu"/>
                    <pic:cNvPicPr/>
                  </pic:nvPicPr>
                  <pic:blipFill>
                    <a:blip r:embed="rId14"/>
                    <a:stretch>
                      <a:fillRect/>
                    </a:stretch>
                  </pic:blipFill>
                  <pic:spPr>
                    <a:xfrm>
                      <a:off x="0" y="0"/>
                      <a:ext cx="2381582" cy="7516274"/>
                    </a:xfrm>
                    <a:prstGeom prst="rect">
                      <a:avLst/>
                    </a:prstGeom>
                  </pic:spPr>
                </pic:pic>
              </a:graphicData>
            </a:graphic>
          </wp:inline>
        </w:drawing>
      </w:r>
    </w:p>
    <w:p w14:paraId="04F323C3" w14:textId="7012F465" w:rsidR="00BC3BF0" w:rsidRDefault="00BC3BF0" w:rsidP="00B1498E">
      <w:r w:rsidRPr="00BC3BF0">
        <w:lastRenderedPageBreak/>
        <w:drawing>
          <wp:inline distT="0" distB="0" distL="0" distR="0" wp14:anchorId="540A38BF" wp14:editId="272FCE88">
            <wp:extent cx="2162477" cy="7944959"/>
            <wp:effectExtent l="0" t="0" r="9525" b="0"/>
            <wp:docPr id="11" name="Resim 1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descr="metin içeren bir resim&#10;&#10;Açıklama otomatik olarak oluşturuldu"/>
                    <pic:cNvPicPr/>
                  </pic:nvPicPr>
                  <pic:blipFill>
                    <a:blip r:embed="rId15"/>
                    <a:stretch>
                      <a:fillRect/>
                    </a:stretch>
                  </pic:blipFill>
                  <pic:spPr>
                    <a:xfrm>
                      <a:off x="0" y="0"/>
                      <a:ext cx="2162477" cy="7944959"/>
                    </a:xfrm>
                    <a:prstGeom prst="rect">
                      <a:avLst/>
                    </a:prstGeom>
                  </pic:spPr>
                </pic:pic>
              </a:graphicData>
            </a:graphic>
          </wp:inline>
        </w:drawing>
      </w:r>
    </w:p>
    <w:p w14:paraId="2236C15A" w14:textId="3245028D" w:rsidR="00BC3BF0" w:rsidRDefault="00BC3BF0" w:rsidP="00B1498E">
      <w:r w:rsidRPr="00BC3BF0">
        <w:lastRenderedPageBreak/>
        <w:drawing>
          <wp:inline distT="0" distB="0" distL="0" distR="0" wp14:anchorId="44FCA32F" wp14:editId="2B0D24AE">
            <wp:extent cx="2791215" cy="7925906"/>
            <wp:effectExtent l="0" t="0" r="9525" b="0"/>
            <wp:docPr id="12" name="Resim 1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m 12" descr="metin içeren bir resim&#10;&#10;Açıklama otomatik olarak oluşturuldu"/>
                    <pic:cNvPicPr/>
                  </pic:nvPicPr>
                  <pic:blipFill>
                    <a:blip r:embed="rId16"/>
                    <a:stretch>
                      <a:fillRect/>
                    </a:stretch>
                  </pic:blipFill>
                  <pic:spPr>
                    <a:xfrm>
                      <a:off x="0" y="0"/>
                      <a:ext cx="2791215" cy="7925906"/>
                    </a:xfrm>
                    <a:prstGeom prst="rect">
                      <a:avLst/>
                    </a:prstGeom>
                  </pic:spPr>
                </pic:pic>
              </a:graphicData>
            </a:graphic>
          </wp:inline>
        </w:drawing>
      </w:r>
    </w:p>
    <w:p w14:paraId="1C7F9ECF" w14:textId="7773C927" w:rsidR="00BC3BF0" w:rsidRDefault="00BC3BF0" w:rsidP="00B1498E">
      <w:r w:rsidRPr="00BC3BF0">
        <w:lastRenderedPageBreak/>
        <w:drawing>
          <wp:inline distT="0" distB="0" distL="0" distR="0" wp14:anchorId="2D184594" wp14:editId="1732159C">
            <wp:extent cx="2876951" cy="7859222"/>
            <wp:effectExtent l="0" t="0" r="0" b="8890"/>
            <wp:docPr id="13" name="Resim 1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3" descr="metin içeren bir resim&#10;&#10;Açıklama otomatik olarak oluşturuldu"/>
                    <pic:cNvPicPr/>
                  </pic:nvPicPr>
                  <pic:blipFill>
                    <a:blip r:embed="rId17"/>
                    <a:stretch>
                      <a:fillRect/>
                    </a:stretch>
                  </pic:blipFill>
                  <pic:spPr>
                    <a:xfrm>
                      <a:off x="0" y="0"/>
                      <a:ext cx="2876951" cy="7859222"/>
                    </a:xfrm>
                    <a:prstGeom prst="rect">
                      <a:avLst/>
                    </a:prstGeom>
                  </pic:spPr>
                </pic:pic>
              </a:graphicData>
            </a:graphic>
          </wp:inline>
        </w:drawing>
      </w:r>
    </w:p>
    <w:p w14:paraId="2FF8C1F3" w14:textId="0C372C5A" w:rsidR="00BC3BF0" w:rsidRDefault="00BC3BF0" w:rsidP="00B1498E">
      <w:r w:rsidRPr="00BC3BF0">
        <w:lastRenderedPageBreak/>
        <w:drawing>
          <wp:inline distT="0" distB="0" distL="0" distR="0" wp14:anchorId="0186916F" wp14:editId="22861097">
            <wp:extent cx="2534004" cy="8145012"/>
            <wp:effectExtent l="0" t="0" r="0" b="0"/>
            <wp:docPr id="14" name="Resim 14"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sim 14" descr="metin içeren bir resim&#10;&#10;Açıklama otomatik olarak oluşturuldu"/>
                    <pic:cNvPicPr/>
                  </pic:nvPicPr>
                  <pic:blipFill>
                    <a:blip r:embed="rId18"/>
                    <a:stretch>
                      <a:fillRect/>
                    </a:stretch>
                  </pic:blipFill>
                  <pic:spPr>
                    <a:xfrm>
                      <a:off x="0" y="0"/>
                      <a:ext cx="2534004" cy="8145012"/>
                    </a:xfrm>
                    <a:prstGeom prst="rect">
                      <a:avLst/>
                    </a:prstGeom>
                  </pic:spPr>
                </pic:pic>
              </a:graphicData>
            </a:graphic>
          </wp:inline>
        </w:drawing>
      </w:r>
    </w:p>
    <w:p w14:paraId="3BAD4037" w14:textId="4AE403D1" w:rsidR="00BC3BF0" w:rsidRDefault="00BC3BF0" w:rsidP="00B1498E">
      <w:r w:rsidRPr="00BC3BF0">
        <w:lastRenderedPageBreak/>
        <w:drawing>
          <wp:inline distT="0" distB="0" distL="0" distR="0" wp14:anchorId="7E8D2322" wp14:editId="0789C1FF">
            <wp:extent cx="2343477" cy="7573432"/>
            <wp:effectExtent l="0" t="0" r="0" b="8890"/>
            <wp:docPr id="15" name="Resim 1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sim 15" descr="metin içeren bir resim&#10;&#10;Açıklama otomatik olarak oluşturuldu"/>
                    <pic:cNvPicPr/>
                  </pic:nvPicPr>
                  <pic:blipFill>
                    <a:blip r:embed="rId19"/>
                    <a:stretch>
                      <a:fillRect/>
                    </a:stretch>
                  </pic:blipFill>
                  <pic:spPr>
                    <a:xfrm>
                      <a:off x="0" y="0"/>
                      <a:ext cx="2343477" cy="7573432"/>
                    </a:xfrm>
                    <a:prstGeom prst="rect">
                      <a:avLst/>
                    </a:prstGeom>
                  </pic:spPr>
                </pic:pic>
              </a:graphicData>
            </a:graphic>
          </wp:inline>
        </w:drawing>
      </w:r>
    </w:p>
    <w:p w14:paraId="28733AE6" w14:textId="05340C19" w:rsidR="00BC3BF0" w:rsidRDefault="00BC3BF0" w:rsidP="00B1498E">
      <w:r w:rsidRPr="00BC3BF0">
        <w:lastRenderedPageBreak/>
        <w:drawing>
          <wp:inline distT="0" distB="0" distL="0" distR="0" wp14:anchorId="1F532B5E" wp14:editId="54B37FA0">
            <wp:extent cx="2724530" cy="7964011"/>
            <wp:effectExtent l="0" t="0" r="0" b="0"/>
            <wp:docPr id="16" name="Resim 16"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im 16" descr="metin içeren bir resim&#10;&#10;Açıklama otomatik olarak oluşturuldu"/>
                    <pic:cNvPicPr/>
                  </pic:nvPicPr>
                  <pic:blipFill>
                    <a:blip r:embed="rId20"/>
                    <a:stretch>
                      <a:fillRect/>
                    </a:stretch>
                  </pic:blipFill>
                  <pic:spPr>
                    <a:xfrm>
                      <a:off x="0" y="0"/>
                      <a:ext cx="2724530" cy="7964011"/>
                    </a:xfrm>
                    <a:prstGeom prst="rect">
                      <a:avLst/>
                    </a:prstGeom>
                  </pic:spPr>
                </pic:pic>
              </a:graphicData>
            </a:graphic>
          </wp:inline>
        </w:drawing>
      </w:r>
    </w:p>
    <w:p w14:paraId="38C0CEEF" w14:textId="01F5529A" w:rsidR="00BC3BF0" w:rsidRDefault="00BC3BF0" w:rsidP="00B1498E">
      <w:r w:rsidRPr="00BC3BF0">
        <w:lastRenderedPageBreak/>
        <w:drawing>
          <wp:inline distT="0" distB="0" distL="0" distR="0" wp14:anchorId="3A29DC6E" wp14:editId="72FA289F">
            <wp:extent cx="2905530" cy="8021169"/>
            <wp:effectExtent l="0" t="0" r="9525" b="0"/>
            <wp:docPr id="17" name="Resim 17"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sim 17" descr="metin içeren bir resim&#10;&#10;Açıklama otomatik olarak oluşturuldu"/>
                    <pic:cNvPicPr/>
                  </pic:nvPicPr>
                  <pic:blipFill>
                    <a:blip r:embed="rId21"/>
                    <a:stretch>
                      <a:fillRect/>
                    </a:stretch>
                  </pic:blipFill>
                  <pic:spPr>
                    <a:xfrm>
                      <a:off x="0" y="0"/>
                      <a:ext cx="2905530" cy="8021169"/>
                    </a:xfrm>
                    <a:prstGeom prst="rect">
                      <a:avLst/>
                    </a:prstGeom>
                  </pic:spPr>
                </pic:pic>
              </a:graphicData>
            </a:graphic>
          </wp:inline>
        </w:drawing>
      </w:r>
    </w:p>
    <w:p w14:paraId="3B6E94B8" w14:textId="21E9C5F4" w:rsidR="00BC3BF0" w:rsidRDefault="00BC3BF0" w:rsidP="00B1498E">
      <w:r w:rsidRPr="00BC3BF0">
        <w:lastRenderedPageBreak/>
        <w:drawing>
          <wp:inline distT="0" distB="0" distL="0" distR="0" wp14:anchorId="138481AE" wp14:editId="5D6FB7C4">
            <wp:extent cx="2638793" cy="7916380"/>
            <wp:effectExtent l="0" t="0" r="9525" b="8890"/>
            <wp:docPr id="18" name="Resim 18"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sim 18" descr="metin içeren bir resim&#10;&#10;Açıklama otomatik olarak oluşturuldu"/>
                    <pic:cNvPicPr/>
                  </pic:nvPicPr>
                  <pic:blipFill>
                    <a:blip r:embed="rId22"/>
                    <a:stretch>
                      <a:fillRect/>
                    </a:stretch>
                  </pic:blipFill>
                  <pic:spPr>
                    <a:xfrm>
                      <a:off x="0" y="0"/>
                      <a:ext cx="2638793" cy="7916380"/>
                    </a:xfrm>
                    <a:prstGeom prst="rect">
                      <a:avLst/>
                    </a:prstGeom>
                  </pic:spPr>
                </pic:pic>
              </a:graphicData>
            </a:graphic>
          </wp:inline>
        </w:drawing>
      </w:r>
    </w:p>
    <w:p w14:paraId="205BDCC3" w14:textId="2B55F970" w:rsidR="00BC3BF0" w:rsidRDefault="00BC3BF0" w:rsidP="00B1498E">
      <w:r w:rsidRPr="00BC3BF0">
        <w:lastRenderedPageBreak/>
        <w:drawing>
          <wp:inline distT="0" distB="0" distL="0" distR="0" wp14:anchorId="7044F52B" wp14:editId="207E60D8">
            <wp:extent cx="3315163" cy="7935432"/>
            <wp:effectExtent l="0" t="0" r="0" b="0"/>
            <wp:docPr id="19" name="Resim 19"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sim 19" descr="metin içeren bir resim&#10;&#10;Açıklama otomatik olarak oluşturuldu"/>
                    <pic:cNvPicPr/>
                  </pic:nvPicPr>
                  <pic:blipFill>
                    <a:blip r:embed="rId23"/>
                    <a:stretch>
                      <a:fillRect/>
                    </a:stretch>
                  </pic:blipFill>
                  <pic:spPr>
                    <a:xfrm>
                      <a:off x="0" y="0"/>
                      <a:ext cx="3315163" cy="7935432"/>
                    </a:xfrm>
                    <a:prstGeom prst="rect">
                      <a:avLst/>
                    </a:prstGeom>
                  </pic:spPr>
                </pic:pic>
              </a:graphicData>
            </a:graphic>
          </wp:inline>
        </w:drawing>
      </w:r>
    </w:p>
    <w:p w14:paraId="1C4F15A8" w14:textId="7DCD669B" w:rsidR="00BC3BF0" w:rsidRDefault="00BC3BF0" w:rsidP="00B1498E">
      <w:r w:rsidRPr="00BC3BF0">
        <w:lastRenderedPageBreak/>
        <w:drawing>
          <wp:inline distT="0" distB="0" distL="0" distR="0" wp14:anchorId="1BB6EE23" wp14:editId="53DA6E7C">
            <wp:extent cx="3029373" cy="7497221"/>
            <wp:effectExtent l="0" t="0" r="0" b="0"/>
            <wp:docPr id="20" name="Resim 20"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sim 20" descr="metin içeren bir resim&#10;&#10;Açıklama otomatik olarak oluşturuldu"/>
                    <pic:cNvPicPr/>
                  </pic:nvPicPr>
                  <pic:blipFill>
                    <a:blip r:embed="rId24"/>
                    <a:stretch>
                      <a:fillRect/>
                    </a:stretch>
                  </pic:blipFill>
                  <pic:spPr>
                    <a:xfrm>
                      <a:off x="0" y="0"/>
                      <a:ext cx="3029373" cy="7497221"/>
                    </a:xfrm>
                    <a:prstGeom prst="rect">
                      <a:avLst/>
                    </a:prstGeom>
                  </pic:spPr>
                </pic:pic>
              </a:graphicData>
            </a:graphic>
          </wp:inline>
        </w:drawing>
      </w:r>
    </w:p>
    <w:p w14:paraId="4BE64729" w14:textId="717ACDB0" w:rsidR="00BC3BF0" w:rsidRDefault="00BC3BF0" w:rsidP="00B1498E">
      <w:r w:rsidRPr="00BC3BF0">
        <w:lastRenderedPageBreak/>
        <w:drawing>
          <wp:inline distT="0" distB="0" distL="0" distR="0" wp14:anchorId="4EBA2DEA" wp14:editId="57805647">
            <wp:extent cx="2953162" cy="7916380"/>
            <wp:effectExtent l="0" t="0" r="0" b="8890"/>
            <wp:docPr id="21" name="Resim 2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esim 21" descr="metin içeren bir resim&#10;&#10;Açıklama otomatik olarak oluşturuldu"/>
                    <pic:cNvPicPr/>
                  </pic:nvPicPr>
                  <pic:blipFill>
                    <a:blip r:embed="rId25"/>
                    <a:stretch>
                      <a:fillRect/>
                    </a:stretch>
                  </pic:blipFill>
                  <pic:spPr>
                    <a:xfrm>
                      <a:off x="0" y="0"/>
                      <a:ext cx="2953162" cy="7916380"/>
                    </a:xfrm>
                    <a:prstGeom prst="rect">
                      <a:avLst/>
                    </a:prstGeom>
                  </pic:spPr>
                </pic:pic>
              </a:graphicData>
            </a:graphic>
          </wp:inline>
        </w:drawing>
      </w:r>
    </w:p>
    <w:p w14:paraId="0F31C85C" w14:textId="1BA73606" w:rsidR="00BC3BF0" w:rsidRDefault="00BC3BF0" w:rsidP="00B1498E">
      <w:r w:rsidRPr="00BC3BF0">
        <w:lastRenderedPageBreak/>
        <w:drawing>
          <wp:inline distT="0" distB="0" distL="0" distR="0" wp14:anchorId="6908E4FA" wp14:editId="154538F8">
            <wp:extent cx="2734057" cy="7992590"/>
            <wp:effectExtent l="0" t="0" r="9525" b="0"/>
            <wp:docPr id="22" name="Resim 2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22" descr="metin içeren bir resim&#10;&#10;Açıklama otomatik olarak oluşturuldu"/>
                    <pic:cNvPicPr/>
                  </pic:nvPicPr>
                  <pic:blipFill>
                    <a:blip r:embed="rId26"/>
                    <a:stretch>
                      <a:fillRect/>
                    </a:stretch>
                  </pic:blipFill>
                  <pic:spPr>
                    <a:xfrm>
                      <a:off x="0" y="0"/>
                      <a:ext cx="2734057" cy="7992590"/>
                    </a:xfrm>
                    <a:prstGeom prst="rect">
                      <a:avLst/>
                    </a:prstGeom>
                  </pic:spPr>
                </pic:pic>
              </a:graphicData>
            </a:graphic>
          </wp:inline>
        </w:drawing>
      </w:r>
    </w:p>
    <w:p w14:paraId="78D032EF" w14:textId="4AB1BE1F" w:rsidR="00BC3BF0" w:rsidRDefault="00BC3BF0" w:rsidP="00B1498E">
      <w:r w:rsidRPr="00BC3BF0">
        <w:lastRenderedPageBreak/>
        <w:drawing>
          <wp:inline distT="0" distB="0" distL="0" distR="0" wp14:anchorId="1CC8CEC5" wp14:editId="5EB1164F">
            <wp:extent cx="2905530" cy="8164064"/>
            <wp:effectExtent l="0" t="0" r="9525" b="8890"/>
            <wp:docPr id="23" name="Resim 2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sim 23" descr="metin içeren bir resim&#10;&#10;Açıklama otomatik olarak oluşturuldu"/>
                    <pic:cNvPicPr/>
                  </pic:nvPicPr>
                  <pic:blipFill>
                    <a:blip r:embed="rId27"/>
                    <a:stretch>
                      <a:fillRect/>
                    </a:stretch>
                  </pic:blipFill>
                  <pic:spPr>
                    <a:xfrm>
                      <a:off x="0" y="0"/>
                      <a:ext cx="2905530" cy="8164064"/>
                    </a:xfrm>
                    <a:prstGeom prst="rect">
                      <a:avLst/>
                    </a:prstGeom>
                  </pic:spPr>
                </pic:pic>
              </a:graphicData>
            </a:graphic>
          </wp:inline>
        </w:drawing>
      </w:r>
    </w:p>
    <w:p w14:paraId="1FD79AE8" w14:textId="74ABE74C" w:rsidR="00BC3BF0" w:rsidRDefault="00BC3BF0" w:rsidP="00B1498E">
      <w:r w:rsidRPr="00BC3BF0">
        <w:lastRenderedPageBreak/>
        <w:drawing>
          <wp:inline distT="0" distB="0" distL="0" distR="0" wp14:anchorId="01D54FF1" wp14:editId="6F687171">
            <wp:extent cx="3096057" cy="6277851"/>
            <wp:effectExtent l="0" t="0" r="9525" b="8890"/>
            <wp:docPr id="24" name="Resim 24"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esim 24" descr="metin içeren bir resim&#10;&#10;Açıklama otomatik olarak oluşturuldu"/>
                    <pic:cNvPicPr/>
                  </pic:nvPicPr>
                  <pic:blipFill>
                    <a:blip r:embed="rId28"/>
                    <a:stretch>
                      <a:fillRect/>
                    </a:stretch>
                  </pic:blipFill>
                  <pic:spPr>
                    <a:xfrm>
                      <a:off x="0" y="0"/>
                      <a:ext cx="3096057" cy="6277851"/>
                    </a:xfrm>
                    <a:prstGeom prst="rect">
                      <a:avLst/>
                    </a:prstGeom>
                  </pic:spPr>
                </pic:pic>
              </a:graphicData>
            </a:graphic>
          </wp:inline>
        </w:drawing>
      </w:r>
    </w:p>
    <w:p w14:paraId="44B67F92" w14:textId="01ACE0D8" w:rsidR="00B1498E" w:rsidRDefault="00B1498E" w:rsidP="00B1498E">
      <w:pPr>
        <w:pStyle w:val="Balk2"/>
      </w:pPr>
      <w:bookmarkStart w:id="4" w:name="_Toc92533882"/>
      <w:r>
        <w:t xml:space="preserve">1.c </w:t>
      </w:r>
      <w:r w:rsidR="006B3E2E" w:rsidRPr="006B3E2E">
        <w:t xml:space="preserve">150 TL üstündeki siparişlerin bilgilerini </w:t>
      </w:r>
      <w:r w:rsidR="00CF20C0">
        <w:t>listeleme</w:t>
      </w:r>
      <w:bookmarkEnd w:id="4"/>
    </w:p>
    <w:p w14:paraId="2848E8AB" w14:textId="77777777" w:rsidR="00B1498E" w:rsidRDefault="00B1498E" w:rsidP="00B1498E">
      <w:pPr>
        <w:pStyle w:val="Balk3"/>
      </w:pPr>
      <w:bookmarkStart w:id="5" w:name="_Toc92533883"/>
      <w:r>
        <w:t>1.c.1 Kaynak Kod</w:t>
      </w:r>
      <w:bookmarkEnd w:id="5"/>
    </w:p>
    <w:p w14:paraId="1012BFCA" w14:textId="446764DB" w:rsidR="00B1498E" w:rsidRDefault="002529BD" w:rsidP="00B1498E">
      <w:r>
        <w:t>MAIN CLASS I ICINDEKI KODLAR</w:t>
      </w:r>
    </w:p>
    <w:p w14:paraId="4D94FEF3" w14:textId="65115ECD" w:rsidR="002529BD" w:rsidRDefault="002529BD" w:rsidP="00B1498E">
      <w:r w:rsidRPr="002529BD">
        <w:t xml:space="preserve">        myTree.dolasmaVeFiyatUstuYazdirma("Evka 3", istenilenFiyat);    //C maddesi mahalle adı girilebilir</w:t>
      </w:r>
    </w:p>
    <w:p w14:paraId="35D2E69E" w14:textId="417B2CCF" w:rsidR="002529BD" w:rsidRDefault="002529BD" w:rsidP="00B1498E">
      <w:r>
        <w:t>TREE CLASSI ICINDEKI KODLAR</w:t>
      </w:r>
    </w:p>
    <w:p w14:paraId="2D62CAFA" w14:textId="77777777" w:rsidR="002529BD" w:rsidRDefault="002529BD" w:rsidP="002529BD">
      <w:r>
        <w:t>public void dolasmaVeFiyatUstuYazdirma(String arananMahalleAdi , int fiyat){    //1.C KISMI ICIN CALISACAK METOD</w:t>
      </w:r>
    </w:p>
    <w:p w14:paraId="4211A16D" w14:textId="77777777" w:rsidR="002529BD" w:rsidRDefault="002529BD" w:rsidP="002529BD">
      <w:r>
        <w:lastRenderedPageBreak/>
        <w:t xml:space="preserve">        //ADI GELEN MAHALLE BASKA BIR METODA GIDILEREKK ORADA KULLANILIR</w:t>
      </w:r>
    </w:p>
    <w:p w14:paraId="396AACD0" w14:textId="77777777" w:rsidR="002529BD" w:rsidRDefault="002529BD" w:rsidP="002529BD">
      <w:r>
        <w:t xml:space="preserve">        dolasmaVeYazdirma(getRoot(), arananMahalleAdi, fiyat);</w:t>
      </w:r>
    </w:p>
    <w:p w14:paraId="4C7475B6" w14:textId="77777777" w:rsidR="002529BD" w:rsidRDefault="002529BD" w:rsidP="002529BD">
      <w:r>
        <w:t xml:space="preserve">    }</w:t>
      </w:r>
    </w:p>
    <w:p w14:paraId="2AD4B244" w14:textId="77777777" w:rsidR="002529BD" w:rsidRDefault="002529BD" w:rsidP="002529BD">
      <w:r>
        <w:t xml:space="preserve">    </w:t>
      </w:r>
    </w:p>
    <w:p w14:paraId="3CC7AACD" w14:textId="77777777" w:rsidR="002529BD" w:rsidRDefault="002529BD" w:rsidP="002529BD">
      <w:r>
        <w:t xml:space="preserve">    private void dolasmaVeYazdirma(TreeNode node , String arananMahalleAdi ,int fiyat){ //TUM AGAC DOLASILIR VE ISTENEN MAHALLEDEKI SIPARISBILGILERI GELEN FIYAT UZERIYSE YAZDIRILIR</w:t>
      </w:r>
    </w:p>
    <w:p w14:paraId="52F05AFB" w14:textId="77777777" w:rsidR="002529BD" w:rsidRDefault="002529BD" w:rsidP="002529BD">
      <w:r>
        <w:t xml:space="preserve">        //  BURADA MAHALLENIN TREE DE BULUNMAMA DURUMUNU KONTROL ETMEDIM DOKUMANDA DA OLMAYINCA KODU YAZARKEN AKLIMA GELMEDI</w:t>
      </w:r>
    </w:p>
    <w:p w14:paraId="69DF2739" w14:textId="77777777" w:rsidR="002529BD" w:rsidRDefault="002529BD" w:rsidP="002529BD">
      <w:r>
        <w:t xml:space="preserve">        //  SONDAKI ELSE BLOGUNU ELSE IF YAPIP COMPARETO = 0 YAPILIP EN SONA ELSE EKLENIRSE MAHALLENIN AGACTA OLMAMA DURUMUNDA HATALI CALISMA DURUMUNUN ONUNE GECILMIS OLUNUR</w:t>
      </w:r>
    </w:p>
    <w:p w14:paraId="30F09FF5" w14:textId="77777777" w:rsidR="002529BD" w:rsidRDefault="002529BD" w:rsidP="002529BD">
      <w:r>
        <w:t xml:space="preserve">        </w:t>
      </w:r>
    </w:p>
    <w:p w14:paraId="1A354336" w14:textId="77777777" w:rsidR="002529BD" w:rsidRDefault="002529BD" w:rsidP="002529BD">
      <w:r>
        <w:t xml:space="preserve">        </w:t>
      </w:r>
    </w:p>
    <w:p w14:paraId="086033DB" w14:textId="77777777" w:rsidR="002529BD" w:rsidRDefault="002529BD" w:rsidP="002529BD">
      <w:r>
        <w:t xml:space="preserve">        </w:t>
      </w:r>
    </w:p>
    <w:p w14:paraId="6DB205BD" w14:textId="77777777" w:rsidR="002529BD" w:rsidRDefault="002529BD" w:rsidP="002529BD">
      <w:r>
        <w:t xml:space="preserve">        if(node!= null){    //NODE NULL OLMADIGI SURECE CALISACAK RECURSION</w:t>
      </w:r>
    </w:p>
    <w:p w14:paraId="619311CE" w14:textId="77777777" w:rsidR="002529BD" w:rsidRDefault="002529BD" w:rsidP="002529BD">
      <w:r>
        <w:t xml:space="preserve">            </w:t>
      </w:r>
    </w:p>
    <w:p w14:paraId="621EE646" w14:textId="77777777" w:rsidR="002529BD" w:rsidRDefault="002529BD" w:rsidP="002529BD">
      <w:r>
        <w:t xml:space="preserve">            //  IKI STRINGIN COMPARETO METOD SONUCU</w:t>
      </w:r>
    </w:p>
    <w:p w14:paraId="5674EE7C" w14:textId="77777777" w:rsidR="002529BD" w:rsidRDefault="002529BD" w:rsidP="002529BD">
      <w:r>
        <w:t xml:space="preserve">        //  SAYI 0 CIKIYORSA AYNI STRINGLERDIR</w:t>
      </w:r>
    </w:p>
    <w:p w14:paraId="5EEDE9D4" w14:textId="77777777" w:rsidR="002529BD" w:rsidRDefault="002529BD" w:rsidP="002529BD">
      <w:r>
        <w:t xml:space="preserve">        //  SAYI 1 CIKIYORSA SOLDAKI SAGDAKINDEN ALFABETIK SIRADA DAHA BUYUKTUR F &gt; A MESELA</w:t>
      </w:r>
    </w:p>
    <w:p w14:paraId="68306199" w14:textId="77777777" w:rsidR="002529BD" w:rsidRDefault="002529BD" w:rsidP="002529BD">
      <w:r>
        <w:t xml:space="preserve">        //  SAYI -1 CIKIYORSA SOLDAKI SAGDAKINDEN ALFABETIK SIRADA DAHA KUCUKTUR N &lt; S MESELA</w:t>
      </w:r>
    </w:p>
    <w:p w14:paraId="231D26E4" w14:textId="77777777" w:rsidR="002529BD" w:rsidRDefault="002529BD" w:rsidP="002529BD">
      <w:r>
        <w:t xml:space="preserve">            </w:t>
      </w:r>
    </w:p>
    <w:p w14:paraId="3069B96B" w14:textId="77777777" w:rsidR="002529BD" w:rsidRDefault="002529BD" w:rsidP="002529BD">
      <w:r>
        <w:t xml:space="preserve">            if(arananMahalleAdi.compareTo(node.mahalleNesnesi.getMahalleAdi())&lt;0){  //ARANAN MAHALLE VE AGAC DOLASILIRKEN MEVCUT NODE KARSILASTIRMA SONUCU SOLA VEYA SAGA GIDILIR</w:t>
      </w:r>
    </w:p>
    <w:p w14:paraId="62FB0760" w14:textId="77777777" w:rsidR="002529BD" w:rsidRDefault="002529BD" w:rsidP="002529BD">
      <w:r>
        <w:t xml:space="preserve">                dolasmaVeYazdirma(node.leftChild, arananMahalleAdi , fiyat);</w:t>
      </w:r>
    </w:p>
    <w:p w14:paraId="5356CEFB" w14:textId="77777777" w:rsidR="002529BD" w:rsidRDefault="002529BD" w:rsidP="002529BD">
      <w:r>
        <w:t xml:space="preserve">                </w:t>
      </w:r>
    </w:p>
    <w:p w14:paraId="444F5C9C" w14:textId="77777777" w:rsidR="002529BD" w:rsidRDefault="002529BD" w:rsidP="002529BD">
      <w:r>
        <w:t xml:space="preserve">            }</w:t>
      </w:r>
    </w:p>
    <w:p w14:paraId="33A095F4" w14:textId="77777777" w:rsidR="002529BD" w:rsidRDefault="002529BD" w:rsidP="002529BD">
      <w:r>
        <w:t xml:space="preserve">            else if(arananMahalleAdi.compareTo(node.mahalleNesnesi.getMahalleAdi())&gt;0){</w:t>
      </w:r>
    </w:p>
    <w:p w14:paraId="32A57DD8" w14:textId="77777777" w:rsidR="002529BD" w:rsidRDefault="002529BD" w:rsidP="002529BD">
      <w:r>
        <w:lastRenderedPageBreak/>
        <w:t xml:space="preserve">                dolasmaVeYazdirma(node.rightChild, arananMahalleAdi , fiyat);</w:t>
      </w:r>
    </w:p>
    <w:p w14:paraId="11D996E5" w14:textId="77777777" w:rsidR="002529BD" w:rsidRDefault="002529BD" w:rsidP="002529BD">
      <w:r>
        <w:t xml:space="preserve">            }</w:t>
      </w:r>
    </w:p>
    <w:p w14:paraId="637E9758" w14:textId="77777777" w:rsidR="002529BD" w:rsidRDefault="002529BD" w:rsidP="002529BD">
      <w:r>
        <w:t xml:space="preserve">            </w:t>
      </w:r>
    </w:p>
    <w:p w14:paraId="0A81081A" w14:textId="77777777" w:rsidR="002529BD" w:rsidRDefault="002529BD" w:rsidP="002529BD">
      <w:r>
        <w:t xml:space="preserve">            else{   //MAHALLEYE GELINDIGINDE MAHALLE ADI YAZDIRILIR</w:t>
      </w:r>
    </w:p>
    <w:p w14:paraId="13208DF6" w14:textId="77777777" w:rsidR="002529BD" w:rsidRDefault="002529BD" w:rsidP="002529BD">
      <w:r>
        <w:t xml:space="preserve">                //SONRASINDA SIPARISLERLISTESI DOLASILIR ICINDE SIPARISBILGILERI SAKLIYORDU O CLASSIN TOPLAM FIYAT METODU KULLANILARAK KARSILASTIRMA FIYATIMIZDAN BUYUKSE BILGILERI YAZDIRILIR</w:t>
      </w:r>
    </w:p>
    <w:p w14:paraId="62F2D8E7" w14:textId="77777777" w:rsidR="002529BD" w:rsidRDefault="002529BD" w:rsidP="002529BD">
      <w:r>
        <w:t xml:space="preserve">                </w:t>
      </w:r>
    </w:p>
    <w:p w14:paraId="1977FB26" w14:textId="77777777" w:rsidR="002529BD" w:rsidRDefault="002529BD" w:rsidP="002529BD">
      <w:r>
        <w:t xml:space="preserve">                System.out.println("MAHALLE ADI: "+node.mahalleNesnesi.getMahalleAdi());</w:t>
      </w:r>
    </w:p>
    <w:p w14:paraId="2AEAA37E" w14:textId="77777777" w:rsidR="002529BD" w:rsidRDefault="002529BD" w:rsidP="002529BD">
      <w:r>
        <w:t xml:space="preserve">                for(SiparisBilgileri siparisBilgileri : node.mahalleNesnesi.getSiparislerListesi()){    // SIPARISLERLISTESININ FOREACH ILE DOLASILMASI</w:t>
      </w:r>
    </w:p>
    <w:p w14:paraId="068EE594" w14:textId="77777777" w:rsidR="002529BD" w:rsidRDefault="002529BD" w:rsidP="002529BD">
      <w:r>
        <w:t xml:space="preserve">                    </w:t>
      </w:r>
    </w:p>
    <w:p w14:paraId="330A1936" w14:textId="77777777" w:rsidR="002529BD" w:rsidRDefault="002529BD" w:rsidP="002529BD">
      <w:r>
        <w:t xml:space="preserve">                    if(siparisBilgileri.siparisBilgileriToplamFiyat()&gt;fiyat){   //SIPARISBILGILERI TOPLAM FIYATI BUYUKSE CALISACAK BLOK</w:t>
      </w:r>
    </w:p>
    <w:p w14:paraId="2575FA2B" w14:textId="77777777" w:rsidR="002529BD" w:rsidRDefault="002529BD" w:rsidP="002529BD">
      <w:r>
        <w:t xml:space="preserve">                        System.out.println("SİPARİŞ TOPLAM FİYAT: "+siparisBilgileri.siparisBilgileriToplamFiyat() + "TL ");</w:t>
      </w:r>
    </w:p>
    <w:p w14:paraId="3A0B1D63" w14:textId="77777777" w:rsidR="002529BD" w:rsidRDefault="002529BD" w:rsidP="002529BD">
      <w:r>
        <w:t xml:space="preserve">                        siparisBilgileri.siparisBilgileriYazdir();</w:t>
      </w:r>
    </w:p>
    <w:p w14:paraId="577329AB" w14:textId="77777777" w:rsidR="002529BD" w:rsidRDefault="002529BD" w:rsidP="002529BD">
      <w:r>
        <w:t xml:space="preserve">                    }</w:t>
      </w:r>
    </w:p>
    <w:p w14:paraId="781262A1" w14:textId="77777777" w:rsidR="002529BD" w:rsidRDefault="002529BD" w:rsidP="002529BD">
      <w:r>
        <w:t xml:space="preserve">                    </w:t>
      </w:r>
    </w:p>
    <w:p w14:paraId="745EAEB3" w14:textId="77777777" w:rsidR="002529BD" w:rsidRDefault="002529BD" w:rsidP="002529BD">
      <w:r>
        <w:t xml:space="preserve">                }</w:t>
      </w:r>
    </w:p>
    <w:p w14:paraId="6F60FEBD" w14:textId="77777777" w:rsidR="002529BD" w:rsidRDefault="002529BD" w:rsidP="002529BD">
      <w:r>
        <w:t xml:space="preserve">            } </w:t>
      </w:r>
    </w:p>
    <w:p w14:paraId="77198048" w14:textId="77777777" w:rsidR="002529BD" w:rsidRDefault="002529BD" w:rsidP="002529BD">
      <w:r>
        <w:t xml:space="preserve">        }</w:t>
      </w:r>
    </w:p>
    <w:p w14:paraId="2D72CEAD" w14:textId="285B5274" w:rsidR="002529BD" w:rsidRPr="001C6C80" w:rsidRDefault="002529BD" w:rsidP="002529BD">
      <w:r>
        <w:t xml:space="preserve">    }</w:t>
      </w:r>
    </w:p>
    <w:p w14:paraId="3A546FCA" w14:textId="77777777" w:rsidR="00B1498E" w:rsidRDefault="00B1498E" w:rsidP="00B1498E">
      <w:pPr>
        <w:pStyle w:val="Balk3"/>
      </w:pPr>
      <w:bookmarkStart w:id="6" w:name="_Toc92533884"/>
      <w:r>
        <w:lastRenderedPageBreak/>
        <w:t>1.c.2 Ekran görüntüleri</w:t>
      </w:r>
      <w:bookmarkEnd w:id="6"/>
    </w:p>
    <w:p w14:paraId="54517631" w14:textId="05A762D2" w:rsidR="00B1498E" w:rsidRDefault="00A90F0D" w:rsidP="00B1498E">
      <w:r w:rsidRPr="00A90F0D">
        <w:drawing>
          <wp:inline distT="0" distB="0" distL="0" distR="0" wp14:anchorId="03E05D2B" wp14:editId="519614C3">
            <wp:extent cx="5972810" cy="7265035"/>
            <wp:effectExtent l="0" t="0" r="8890" b="0"/>
            <wp:docPr id="25" name="Resim 25"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Resim 25" descr="metin içeren bir resim&#10;&#10;Açıklama otomatik olarak oluşturuldu"/>
                    <pic:cNvPicPr/>
                  </pic:nvPicPr>
                  <pic:blipFill>
                    <a:blip r:embed="rId29"/>
                    <a:stretch>
                      <a:fillRect/>
                    </a:stretch>
                  </pic:blipFill>
                  <pic:spPr>
                    <a:xfrm>
                      <a:off x="0" y="0"/>
                      <a:ext cx="5972810" cy="7265035"/>
                    </a:xfrm>
                    <a:prstGeom prst="rect">
                      <a:avLst/>
                    </a:prstGeom>
                  </pic:spPr>
                </pic:pic>
              </a:graphicData>
            </a:graphic>
          </wp:inline>
        </w:drawing>
      </w:r>
    </w:p>
    <w:p w14:paraId="0186CDF0" w14:textId="2350E9AC" w:rsidR="00A90F0D" w:rsidRDefault="00A90F0D" w:rsidP="00B1498E">
      <w:r w:rsidRPr="00A90F0D">
        <w:lastRenderedPageBreak/>
        <w:drawing>
          <wp:inline distT="0" distB="0" distL="0" distR="0" wp14:anchorId="63FDE679" wp14:editId="1E7FAE5D">
            <wp:extent cx="3410426" cy="7906853"/>
            <wp:effectExtent l="0" t="0" r="0" b="0"/>
            <wp:docPr id="26" name="Resim 26"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esim 26" descr="metin içeren bir resim&#10;&#10;Açıklama otomatik olarak oluşturuldu"/>
                    <pic:cNvPicPr/>
                  </pic:nvPicPr>
                  <pic:blipFill>
                    <a:blip r:embed="rId30"/>
                    <a:stretch>
                      <a:fillRect/>
                    </a:stretch>
                  </pic:blipFill>
                  <pic:spPr>
                    <a:xfrm>
                      <a:off x="0" y="0"/>
                      <a:ext cx="3410426" cy="7906853"/>
                    </a:xfrm>
                    <a:prstGeom prst="rect">
                      <a:avLst/>
                    </a:prstGeom>
                  </pic:spPr>
                </pic:pic>
              </a:graphicData>
            </a:graphic>
          </wp:inline>
        </w:drawing>
      </w:r>
    </w:p>
    <w:p w14:paraId="722134B0" w14:textId="3EFA8C09" w:rsidR="00A90F0D" w:rsidRDefault="00A90F0D" w:rsidP="00B1498E">
      <w:r w:rsidRPr="00A90F0D">
        <w:lastRenderedPageBreak/>
        <w:drawing>
          <wp:inline distT="0" distB="0" distL="0" distR="0" wp14:anchorId="40BCCAC8" wp14:editId="25BC2C41">
            <wp:extent cx="4877481" cy="7935432"/>
            <wp:effectExtent l="0" t="0" r="0" b="8890"/>
            <wp:docPr id="27" name="Resim 27"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Resim 27" descr="metin içeren bir resim&#10;&#10;Açıklama otomatik olarak oluşturuldu"/>
                    <pic:cNvPicPr/>
                  </pic:nvPicPr>
                  <pic:blipFill>
                    <a:blip r:embed="rId31"/>
                    <a:stretch>
                      <a:fillRect/>
                    </a:stretch>
                  </pic:blipFill>
                  <pic:spPr>
                    <a:xfrm>
                      <a:off x="0" y="0"/>
                      <a:ext cx="4877481" cy="7935432"/>
                    </a:xfrm>
                    <a:prstGeom prst="rect">
                      <a:avLst/>
                    </a:prstGeom>
                  </pic:spPr>
                </pic:pic>
              </a:graphicData>
            </a:graphic>
          </wp:inline>
        </w:drawing>
      </w:r>
    </w:p>
    <w:p w14:paraId="2CDB079E" w14:textId="6F3C92AB" w:rsidR="00A90F0D" w:rsidRDefault="00A90F0D" w:rsidP="00B1498E">
      <w:r w:rsidRPr="00A90F0D">
        <w:lastRenderedPageBreak/>
        <w:drawing>
          <wp:inline distT="0" distB="0" distL="0" distR="0" wp14:anchorId="01D39EF0" wp14:editId="2E85178F">
            <wp:extent cx="3829584" cy="8011643"/>
            <wp:effectExtent l="0" t="0" r="0" b="8890"/>
            <wp:docPr id="28" name="Resim 28"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Resim 28" descr="metin içeren bir resim&#10;&#10;Açıklama otomatik olarak oluşturuldu"/>
                    <pic:cNvPicPr/>
                  </pic:nvPicPr>
                  <pic:blipFill>
                    <a:blip r:embed="rId32"/>
                    <a:stretch>
                      <a:fillRect/>
                    </a:stretch>
                  </pic:blipFill>
                  <pic:spPr>
                    <a:xfrm>
                      <a:off x="0" y="0"/>
                      <a:ext cx="3829584" cy="8011643"/>
                    </a:xfrm>
                    <a:prstGeom prst="rect">
                      <a:avLst/>
                    </a:prstGeom>
                  </pic:spPr>
                </pic:pic>
              </a:graphicData>
            </a:graphic>
          </wp:inline>
        </w:drawing>
      </w:r>
    </w:p>
    <w:p w14:paraId="1D154994" w14:textId="3392E500" w:rsidR="00CF20C0" w:rsidRPr="007D0C10" w:rsidRDefault="00CF20C0" w:rsidP="00CF20C0">
      <w:pPr>
        <w:pStyle w:val="Balk2"/>
      </w:pPr>
      <w:bookmarkStart w:id="7" w:name="_Toc92533885"/>
      <w:r>
        <w:lastRenderedPageBreak/>
        <w:t xml:space="preserve">1.d </w:t>
      </w:r>
      <w:r w:rsidR="007D0C10" w:rsidRPr="007D0C10">
        <w:t>Bir yiyecek/içeceğin tüm ağaçta kaç adet sipariş verildiğini döndürme</w:t>
      </w:r>
      <w:r w:rsidR="00592B44">
        <w:t xml:space="preserve"> ve </w:t>
      </w:r>
      <w:r w:rsidR="005B54BC">
        <w:t xml:space="preserve">fiyat </w:t>
      </w:r>
      <w:r w:rsidR="00592B44">
        <w:t>güncelleme</w:t>
      </w:r>
      <w:bookmarkEnd w:id="7"/>
    </w:p>
    <w:p w14:paraId="06BD1287" w14:textId="2BBBD58E" w:rsidR="007D0C10" w:rsidRDefault="007D0C10" w:rsidP="007D0C10">
      <w:pPr>
        <w:pStyle w:val="Balk3"/>
      </w:pPr>
      <w:bookmarkStart w:id="8" w:name="_Toc92533886"/>
      <w:r>
        <w:t>1.d.1 Kaynak Kod</w:t>
      </w:r>
      <w:bookmarkEnd w:id="8"/>
    </w:p>
    <w:p w14:paraId="1E7C87CE" w14:textId="677E61BD" w:rsidR="007D0C10" w:rsidRDefault="00A90F0D" w:rsidP="007D0C10">
      <w:r>
        <w:t>MAIN CLASSI ICINDE CALISACAK KISIM</w:t>
      </w:r>
    </w:p>
    <w:p w14:paraId="0E131031" w14:textId="2E1C7FF3" w:rsidR="00A90F0D" w:rsidRDefault="00A90F0D" w:rsidP="007D0C10">
      <w:r w:rsidRPr="00A90F0D">
        <w:t xml:space="preserve">        myTree.arananYemeginToplamSayisiveFiyatinGuncellenmesi("Burger");</w:t>
      </w:r>
    </w:p>
    <w:p w14:paraId="166561E0" w14:textId="65119013" w:rsidR="00A90F0D" w:rsidRDefault="002529BD" w:rsidP="007D0C10">
      <w:r>
        <w:t>TREE CLASSINDAKI METODLAR</w:t>
      </w:r>
    </w:p>
    <w:p w14:paraId="02597629" w14:textId="77777777" w:rsidR="002529BD" w:rsidRDefault="002529BD" w:rsidP="002529BD">
      <w:r>
        <w:t>public void arananYemeginToplamSayisiveFiyatinGuncellenmesi(String arananYemeginAdi){   //1.D ICIN CALISACK METOD BASKA BIR METODA GIDER YAZDIRMA KISIMLARINI VE MAINDE YAPILACAK GETROOT YERINE O ISLEMI BURADA YAPAR</w:t>
      </w:r>
    </w:p>
    <w:p w14:paraId="3D16A36A" w14:textId="77777777" w:rsidR="002529BD" w:rsidRDefault="002529BD" w:rsidP="002529BD">
      <w:r>
        <w:t xml:space="preserve">        yemekAramaVeFiyatGuncelleme(arananYemeginAdi, root);    //GIDILECEK RECURSION METOD</w:t>
      </w:r>
    </w:p>
    <w:p w14:paraId="2887ECE8" w14:textId="77777777" w:rsidR="002529BD" w:rsidRDefault="002529BD" w:rsidP="002529BD">
      <w:r>
        <w:t xml:space="preserve">        System.out.println("AĞACTAKİ TOPLAM "+arananYemeginAdi + " SAYISI: "+ toplamYemekSayisi);   //DEGISKENDE TUTULAN SAYI GIDILEN METODDA DEGISIR VE BURADA O DEGISKEN KULLANILARAK SAYI YAZDIRILIR</w:t>
      </w:r>
    </w:p>
    <w:p w14:paraId="01985122" w14:textId="77777777" w:rsidR="002529BD" w:rsidRDefault="002529BD" w:rsidP="002529BD"/>
    <w:p w14:paraId="4B6D3874" w14:textId="77777777" w:rsidR="002529BD" w:rsidRDefault="002529BD" w:rsidP="002529BD">
      <w:r>
        <w:t xml:space="preserve">        </w:t>
      </w:r>
    </w:p>
    <w:p w14:paraId="381B8F56" w14:textId="77777777" w:rsidR="002529BD" w:rsidRDefault="002529BD" w:rsidP="002529BD">
      <w:r>
        <w:t xml:space="preserve">        System.out.println("İSTENEN YEMEGİN ESKİ FİYATI: "+ yemeginEskiFiyati+"\nİSTENEN YEMEĞİN YENİ FİYATI: "+ yemeginYeniFiyati);    //BURASI GEREKLI DEGIL FAKAT GORME ACISINDAN DAHA IYI OLACAGINI DUSUNDUGUM ICIN YAZDIM</w:t>
      </w:r>
    </w:p>
    <w:p w14:paraId="1456A957" w14:textId="77777777" w:rsidR="002529BD" w:rsidRDefault="002529BD" w:rsidP="002529BD">
      <w:r>
        <w:t xml:space="preserve">    }</w:t>
      </w:r>
    </w:p>
    <w:p w14:paraId="5BAB32F0" w14:textId="77777777" w:rsidR="002529BD" w:rsidRDefault="002529BD" w:rsidP="002529BD">
      <w:r>
        <w:t xml:space="preserve">    </w:t>
      </w:r>
    </w:p>
    <w:p w14:paraId="51CE1434" w14:textId="77777777" w:rsidR="002529BD" w:rsidRDefault="002529BD" w:rsidP="002529BD">
      <w:r>
        <w:t xml:space="preserve">    private void yemekAramaVeFiyatGuncelleme(String arananYemeginAdi , TreeNode node ){ //AGACTAKI TUM NESNELER DOLASILIR HER NESNENIN SIPARISLISTERI SIPARISLISTELERININ SIPARISBILGILERI SIPARISBILGILERINDEKI YEMEKSINIFI NESNELERINDEKI METODLAR KULLANILARAK KARSILASTIRMA YAPILIR</w:t>
      </w:r>
    </w:p>
    <w:p w14:paraId="69E9E1C2" w14:textId="77777777" w:rsidR="002529BD" w:rsidRDefault="002529BD" w:rsidP="002529BD">
      <w:r>
        <w:t xml:space="preserve">        </w:t>
      </w:r>
    </w:p>
    <w:p w14:paraId="4C86CBA2" w14:textId="77777777" w:rsidR="002529BD" w:rsidRDefault="002529BD" w:rsidP="002529BD">
      <w:r>
        <w:t xml:space="preserve">        if(node !=null){    //NODE NULL OLMADIGI SURECE CALISACAK RECURSION</w:t>
      </w:r>
    </w:p>
    <w:p w14:paraId="6A3EDEDD" w14:textId="77777777" w:rsidR="002529BD" w:rsidRDefault="002529BD" w:rsidP="002529BD">
      <w:r>
        <w:t xml:space="preserve">        </w:t>
      </w:r>
    </w:p>
    <w:p w14:paraId="08F8BC66" w14:textId="77777777" w:rsidR="002529BD" w:rsidRDefault="002529BD" w:rsidP="002529BD"/>
    <w:p w14:paraId="49604F0D" w14:textId="77777777" w:rsidR="002529BD" w:rsidRDefault="002529BD" w:rsidP="002529BD">
      <w:r>
        <w:t xml:space="preserve">            </w:t>
      </w:r>
    </w:p>
    <w:p w14:paraId="0EC56FD4" w14:textId="77777777" w:rsidR="002529BD" w:rsidRDefault="002529BD" w:rsidP="002529BD">
      <w:r>
        <w:lastRenderedPageBreak/>
        <w:t xml:space="preserve">            for(SiparisBilgileri siparisBilgileri : node.mahalleNesnesi.getSiparislerListesi()){    //NODE DAKI MAHALLE NESNESININ SIPARISLISTESININ DOLASILMASI</w:t>
      </w:r>
    </w:p>
    <w:p w14:paraId="475FE425" w14:textId="77777777" w:rsidR="002529BD" w:rsidRDefault="002529BD" w:rsidP="002529BD">
      <w:r>
        <w:t xml:space="preserve">                for(YemekSinifi yemekler : siparisBilgileri.getSiparisBilgileriListesi()){  //SIPARISBILGILERININ DOLASILIP YEMEKSINIFI NESNELERININ INCELENMESI</w:t>
      </w:r>
    </w:p>
    <w:p w14:paraId="44C027E6" w14:textId="77777777" w:rsidR="002529BD" w:rsidRDefault="002529BD" w:rsidP="002529BD">
      <w:r>
        <w:t xml:space="preserve">                    if (yemekler.getYemekAdi().equals(arananYemeginAdi)){   //GELEN YEMEKSINIFI NESNESI ARANANYEMEKLE ESITSE CALISACAK IF BLOGU</w:t>
      </w:r>
    </w:p>
    <w:p w14:paraId="1AC76ED6" w14:textId="77777777" w:rsidR="002529BD" w:rsidRDefault="002529BD" w:rsidP="002529BD">
      <w:r>
        <w:t xml:space="preserve">                        yemeginEskiFiyati = yemekler.getYemekBirimFiyati();</w:t>
      </w:r>
    </w:p>
    <w:p w14:paraId="6FF3B7C5" w14:textId="77777777" w:rsidR="002529BD" w:rsidRDefault="002529BD" w:rsidP="002529BD">
      <w:r>
        <w:t xml:space="preserve">                        yemekler.setYemekBirimFiyati(yemekler.getYemekBirimFiyati() - (yemekler.getYemekBirimFiyati()*10/100)); //FIYATTA INDIRIM YAPILIR VE DEGISTIRILIR</w:t>
      </w:r>
    </w:p>
    <w:p w14:paraId="73DDEAF6" w14:textId="77777777" w:rsidR="002529BD" w:rsidRDefault="002529BD" w:rsidP="002529BD">
      <w:r>
        <w:t xml:space="preserve">                        yemeginYeniFiyati = yemekler.getYemekBirimFiyati();</w:t>
      </w:r>
    </w:p>
    <w:p w14:paraId="238BDCE0" w14:textId="77777777" w:rsidR="002529BD" w:rsidRDefault="002529BD" w:rsidP="002529BD">
      <w:r>
        <w:t xml:space="preserve">                        </w:t>
      </w:r>
    </w:p>
    <w:p w14:paraId="47A53A71" w14:textId="77777777" w:rsidR="002529BD" w:rsidRDefault="002529BD" w:rsidP="002529BD">
      <w:r>
        <w:t xml:space="preserve">                        </w:t>
      </w:r>
    </w:p>
    <w:p w14:paraId="28BFDC51" w14:textId="77777777" w:rsidR="002529BD" w:rsidRDefault="002529BD" w:rsidP="002529BD">
      <w:r>
        <w:t xml:space="preserve">                        int yemekSiparisAdedi = yemekler.getYemekSiparisAdedi();    </w:t>
      </w:r>
    </w:p>
    <w:p w14:paraId="6373CC0A" w14:textId="77777777" w:rsidR="002529BD" w:rsidRDefault="002529BD" w:rsidP="002529BD">
      <w:r>
        <w:t xml:space="preserve">                        toplamYemekSayisi += yemekSiparisAdedi; //ARANAN YEMEGIN SIPARIS ADEDI ILK BASTA OLUSTURULAN DEGISKENE EKLENIR</w:t>
      </w:r>
    </w:p>
    <w:p w14:paraId="6C6799CF" w14:textId="77777777" w:rsidR="002529BD" w:rsidRDefault="002529BD" w:rsidP="002529BD">
      <w:r>
        <w:t xml:space="preserve">                       </w:t>
      </w:r>
    </w:p>
    <w:p w14:paraId="5D8495E8" w14:textId="77777777" w:rsidR="002529BD" w:rsidRDefault="002529BD" w:rsidP="002529BD">
      <w:r>
        <w:t xml:space="preserve">                    }</w:t>
      </w:r>
    </w:p>
    <w:p w14:paraId="4277BAED" w14:textId="77777777" w:rsidR="002529BD" w:rsidRDefault="002529BD" w:rsidP="002529BD">
      <w:r>
        <w:t xml:space="preserve">                }</w:t>
      </w:r>
    </w:p>
    <w:p w14:paraId="064AE12E" w14:textId="77777777" w:rsidR="002529BD" w:rsidRDefault="002529BD" w:rsidP="002529BD">
      <w:r>
        <w:t xml:space="preserve">            }</w:t>
      </w:r>
    </w:p>
    <w:p w14:paraId="01AD5557" w14:textId="77777777" w:rsidR="002529BD" w:rsidRDefault="002529BD" w:rsidP="002529BD">
      <w:r>
        <w:t xml:space="preserve">        </w:t>
      </w:r>
    </w:p>
    <w:p w14:paraId="71AFA3D9" w14:textId="77777777" w:rsidR="002529BD" w:rsidRDefault="002529BD" w:rsidP="002529BD">
      <w:r>
        <w:t xml:space="preserve">            yemekAramaVeFiyatGuncelleme(arananYemeginAdi, node.leftChild);  //DOLASMAYI SAGLAYAN KISIM</w:t>
      </w:r>
    </w:p>
    <w:p w14:paraId="7A2DB357" w14:textId="77777777" w:rsidR="002529BD" w:rsidRDefault="002529BD" w:rsidP="002529BD">
      <w:r>
        <w:t xml:space="preserve">            yemekAramaVeFiyatGuncelleme(arananYemeginAdi, node.rightChild);</w:t>
      </w:r>
    </w:p>
    <w:p w14:paraId="46461CF2" w14:textId="77777777" w:rsidR="002529BD" w:rsidRDefault="002529BD" w:rsidP="002529BD">
      <w:r>
        <w:t xml:space="preserve">        }</w:t>
      </w:r>
    </w:p>
    <w:p w14:paraId="0AD15200" w14:textId="77777777" w:rsidR="002529BD" w:rsidRDefault="002529BD" w:rsidP="002529BD">
      <w:r>
        <w:t xml:space="preserve">        </w:t>
      </w:r>
    </w:p>
    <w:p w14:paraId="6DD118D8" w14:textId="5165B863" w:rsidR="002529BD" w:rsidRDefault="002529BD" w:rsidP="002529BD">
      <w:r>
        <w:t xml:space="preserve">    }</w:t>
      </w:r>
    </w:p>
    <w:p w14:paraId="465F9D15" w14:textId="77777777" w:rsidR="002529BD" w:rsidRPr="001C6C80" w:rsidRDefault="002529BD" w:rsidP="002529BD"/>
    <w:p w14:paraId="2A72BD9B" w14:textId="7588FCBD" w:rsidR="007D0C10" w:rsidRDefault="007D0C10" w:rsidP="007D0C10">
      <w:pPr>
        <w:pStyle w:val="Balk3"/>
      </w:pPr>
      <w:bookmarkStart w:id="9" w:name="_Toc92533887"/>
      <w:r>
        <w:lastRenderedPageBreak/>
        <w:t>1.d.2 Ekran görüntüleri</w:t>
      </w:r>
      <w:bookmarkEnd w:id="9"/>
    </w:p>
    <w:p w14:paraId="0EE0C000" w14:textId="54F73988" w:rsidR="007D0C10" w:rsidRDefault="00A90F0D" w:rsidP="007D0C10">
      <w:r w:rsidRPr="00A90F0D">
        <w:drawing>
          <wp:inline distT="0" distB="0" distL="0" distR="0" wp14:anchorId="2B66FF3C" wp14:editId="37100CEE">
            <wp:extent cx="5972810" cy="1003935"/>
            <wp:effectExtent l="0" t="0" r="8890" b="5715"/>
            <wp:docPr id="29" name="Resim 29"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Resim 29" descr="metin içeren bir resim&#10;&#10;Açıklama otomatik olarak oluşturuldu"/>
                    <pic:cNvPicPr/>
                  </pic:nvPicPr>
                  <pic:blipFill>
                    <a:blip r:embed="rId33"/>
                    <a:stretch>
                      <a:fillRect/>
                    </a:stretch>
                  </pic:blipFill>
                  <pic:spPr>
                    <a:xfrm>
                      <a:off x="0" y="0"/>
                      <a:ext cx="5972810" cy="1003935"/>
                    </a:xfrm>
                    <a:prstGeom prst="rect">
                      <a:avLst/>
                    </a:prstGeom>
                  </pic:spPr>
                </pic:pic>
              </a:graphicData>
            </a:graphic>
          </wp:inline>
        </w:drawing>
      </w:r>
    </w:p>
    <w:p w14:paraId="54301F86" w14:textId="797755BE" w:rsidR="00B1498E" w:rsidRDefault="00B1498E" w:rsidP="00B1498E">
      <w:pPr>
        <w:pStyle w:val="Balk2"/>
      </w:pPr>
      <w:bookmarkStart w:id="10" w:name="_Toc92533888"/>
      <w:r>
        <w:t xml:space="preserve">2.a </w:t>
      </w:r>
      <w:r w:rsidR="00987D89">
        <w:t>Hash Tablosuna Ekleme</w:t>
      </w:r>
      <w:bookmarkEnd w:id="10"/>
    </w:p>
    <w:p w14:paraId="070A3C77" w14:textId="77777777" w:rsidR="00AA04A3" w:rsidRDefault="00AA04A3" w:rsidP="00AA04A3">
      <w:r>
        <w:t>// FOR DONGUSUYLE ILK BASTA OLUSTURULAN MAHALLELERIN SAKLI OLDUGU DIZIDEKI ELEMANLARI HASHMAP E PUT METODU ILE EKLEYEN METOD</w:t>
      </w:r>
    </w:p>
    <w:p w14:paraId="2EBE5F1F" w14:textId="77777777" w:rsidR="00AA04A3" w:rsidRDefault="00AA04A3" w:rsidP="00AA04A3">
      <w:r>
        <w:t xml:space="preserve">    public static void hashmapElemanlariEkleme(HashMap&lt;String,Integer&gt; myHashMap){</w:t>
      </w:r>
    </w:p>
    <w:p w14:paraId="58540373" w14:textId="77777777" w:rsidR="00AA04A3" w:rsidRDefault="00AA04A3" w:rsidP="00AA04A3">
      <w:r>
        <w:t xml:space="preserve">        for(int a = 0; a&lt;mahalleAdlari.length ;a++){    //FOR DONGUSU</w:t>
      </w:r>
    </w:p>
    <w:p w14:paraId="2A152ECA" w14:textId="77777777" w:rsidR="00AA04A3" w:rsidRDefault="00AA04A3" w:rsidP="00AA04A3">
      <w:r>
        <w:t xml:space="preserve">            myHashMap.put(mahalleAdlari[a],mahalleNufuslari[a]);</w:t>
      </w:r>
    </w:p>
    <w:p w14:paraId="09B0D753" w14:textId="77777777" w:rsidR="00AA04A3" w:rsidRDefault="00AA04A3" w:rsidP="00AA04A3">
      <w:r>
        <w:t xml:space="preserve">        }</w:t>
      </w:r>
    </w:p>
    <w:p w14:paraId="1CC89976" w14:textId="604139C2" w:rsidR="00B1498E" w:rsidRPr="001C6C80" w:rsidRDefault="00AA04A3" w:rsidP="00AA04A3">
      <w:r>
        <w:t xml:space="preserve">    }</w:t>
      </w:r>
    </w:p>
    <w:p w14:paraId="537E47FF" w14:textId="2CFFD989" w:rsidR="00B1498E" w:rsidRDefault="00B1498E" w:rsidP="00B1498E">
      <w:pPr>
        <w:pStyle w:val="Balk2"/>
      </w:pPr>
      <w:bookmarkStart w:id="11" w:name="_Toc92533889"/>
      <w:r>
        <w:t xml:space="preserve">2.b </w:t>
      </w:r>
      <w:r w:rsidR="00987D89">
        <w:t>Hash Tablosu Güncelleme</w:t>
      </w:r>
      <w:bookmarkEnd w:id="11"/>
    </w:p>
    <w:p w14:paraId="412F8D55" w14:textId="77777777" w:rsidR="00EB4B4F" w:rsidRDefault="00EB4B4F" w:rsidP="00EB4B4F">
      <w:r>
        <w:t>//KONSOLDAN SCANNER YARDIMIYLA HARF ALIP BU HARFI BUYULTUP SONRASINDA FOREACH DONGUSUYLE HASHMAPTEKI KEY DEGERLERINI DOLASARAK UYGUN MAHALLELERIN NUFUSLARINI 1 ARTTIRAN METOD</w:t>
      </w:r>
    </w:p>
    <w:p w14:paraId="584DDF4D" w14:textId="77777777" w:rsidR="00EB4B4F" w:rsidRDefault="00EB4B4F" w:rsidP="00EB4B4F">
      <w:r>
        <w:t xml:space="preserve">    public static void basHarfeGoreNufusArttirma(HashMap&lt;String,Integer&gt; myHashMap){</w:t>
      </w:r>
    </w:p>
    <w:p w14:paraId="3E7C7C9E" w14:textId="77777777" w:rsidR="00EB4B4F" w:rsidRDefault="00EB4B4F" w:rsidP="00EB4B4F">
      <w:r>
        <w:t xml:space="preserve">        </w:t>
      </w:r>
    </w:p>
    <w:p w14:paraId="48C5859A" w14:textId="77777777" w:rsidR="00EB4B4F" w:rsidRDefault="00EB4B4F" w:rsidP="00EB4B4F">
      <w:r>
        <w:t xml:space="preserve">        //SCANNER</w:t>
      </w:r>
    </w:p>
    <w:p w14:paraId="5CA3345E" w14:textId="77777777" w:rsidR="00EB4B4F" w:rsidRDefault="00EB4B4F" w:rsidP="00EB4B4F">
      <w:r>
        <w:t xml:space="preserve">        Scanner scanner = new Scanner(System.in);</w:t>
      </w:r>
    </w:p>
    <w:p w14:paraId="7C1CE8AA" w14:textId="77777777" w:rsidR="00EB4B4F" w:rsidRDefault="00EB4B4F" w:rsidP="00EB4B4F">
      <w:r>
        <w:t xml:space="preserve">        </w:t>
      </w:r>
    </w:p>
    <w:p w14:paraId="7C16BEE2" w14:textId="77777777" w:rsidR="00EB4B4F" w:rsidRDefault="00EB4B4F" w:rsidP="00EB4B4F">
      <w:r>
        <w:t xml:space="preserve">        //HARF ALIMI</w:t>
      </w:r>
    </w:p>
    <w:p w14:paraId="0FA5F17F" w14:textId="77777777" w:rsidR="00EB4B4F" w:rsidRDefault="00EB4B4F" w:rsidP="00EB4B4F">
      <w:r>
        <w:t xml:space="preserve">        System.out.print("UYGUN MAHALLELERIN NUFUSLARINI ARTTIRMAK ICIN HARF GIRINIZ: ");</w:t>
      </w:r>
    </w:p>
    <w:p w14:paraId="6C2E3F52" w14:textId="77777777" w:rsidR="00EB4B4F" w:rsidRDefault="00EB4B4F" w:rsidP="00EB4B4F">
      <w:r>
        <w:t xml:space="preserve">        char basHarf = scanner.next().toUpperCase().charAt(0);  //BAS HARFIN OLUSTURULMASI</w:t>
      </w:r>
    </w:p>
    <w:p w14:paraId="454010BE" w14:textId="77777777" w:rsidR="00EB4B4F" w:rsidRDefault="00EB4B4F" w:rsidP="00EB4B4F">
      <w:r>
        <w:t xml:space="preserve">        </w:t>
      </w:r>
    </w:p>
    <w:p w14:paraId="45CF2EDA" w14:textId="77777777" w:rsidR="00EB4B4F" w:rsidRDefault="00EB4B4F" w:rsidP="00EB4B4F"/>
    <w:p w14:paraId="38453544" w14:textId="77777777" w:rsidR="00EB4B4F" w:rsidRDefault="00EB4B4F" w:rsidP="00EB4B4F">
      <w:r>
        <w:t xml:space="preserve">        </w:t>
      </w:r>
    </w:p>
    <w:p w14:paraId="521943E6" w14:textId="77777777" w:rsidR="00EB4B4F" w:rsidRDefault="00EB4B4F" w:rsidP="00EB4B4F">
      <w:r>
        <w:lastRenderedPageBreak/>
        <w:t xml:space="preserve">        int arttirilanSehirSayisi =0;</w:t>
      </w:r>
    </w:p>
    <w:p w14:paraId="2E4EB25C" w14:textId="77777777" w:rsidR="00EB4B4F" w:rsidRDefault="00EB4B4F" w:rsidP="00EB4B4F">
      <w:r>
        <w:t xml:space="preserve">        for(String keys : myHashMap.keySet()){  //FOR EACH DONGUSUYLE HASHMAPTEKI KEYSET DOLASILIR VE OLUSTURULAN BAS HARF KEYSETTEKI MAHALLELERIN ILK HARFLERINE ESITSE O MAHALLENIN NUFUSU 1 ARTTIRILIR</w:t>
      </w:r>
    </w:p>
    <w:p w14:paraId="1C1D4B2A" w14:textId="77777777" w:rsidR="00EB4B4F" w:rsidRDefault="00EB4B4F" w:rsidP="00EB4B4F">
      <w:r>
        <w:t xml:space="preserve">            if(keys.charAt(0) ==basHarf){</w:t>
      </w:r>
    </w:p>
    <w:p w14:paraId="2AD958A2" w14:textId="77777777" w:rsidR="00EB4B4F" w:rsidRDefault="00EB4B4F" w:rsidP="00EB4B4F">
      <w:r>
        <w:t xml:space="preserve">                myHashMap.replace(keys, myHashMap.get(keys)+nufusArttirmaMiktari);</w:t>
      </w:r>
    </w:p>
    <w:p w14:paraId="6F2A188A" w14:textId="77777777" w:rsidR="00EB4B4F" w:rsidRDefault="00EB4B4F" w:rsidP="00EB4B4F">
      <w:r>
        <w:t xml:space="preserve">                arttirilanSehirSayisi++;</w:t>
      </w:r>
    </w:p>
    <w:p w14:paraId="3CFC503B" w14:textId="77777777" w:rsidR="00EB4B4F" w:rsidRDefault="00EB4B4F" w:rsidP="00EB4B4F">
      <w:r>
        <w:t xml:space="preserve">            }</w:t>
      </w:r>
    </w:p>
    <w:p w14:paraId="369EC911" w14:textId="77777777" w:rsidR="00EB4B4F" w:rsidRDefault="00EB4B4F" w:rsidP="00EB4B4F">
      <w:r>
        <w:t xml:space="preserve">        }</w:t>
      </w:r>
    </w:p>
    <w:p w14:paraId="04945EA8" w14:textId="77777777" w:rsidR="00EB4B4F" w:rsidRDefault="00EB4B4F" w:rsidP="00EB4B4F">
      <w:r>
        <w:t xml:space="preserve">        if(arttirilanSehirSayisi ==0){  //SEHIR NUFUSU ARTTIRILMAMISSA </w:t>
      </w:r>
    </w:p>
    <w:p w14:paraId="4AFFFF77" w14:textId="77777777" w:rsidR="00EB4B4F" w:rsidRDefault="00EB4B4F" w:rsidP="00EB4B4F">
      <w:r>
        <w:t xml:space="preserve">            System.out.println("HashMap'te GİRDİĞİNİZ BAS HARFTE MAHALLE BULUNMAMAKTADIR.");</w:t>
      </w:r>
    </w:p>
    <w:p w14:paraId="59F8470E" w14:textId="77777777" w:rsidR="00EB4B4F" w:rsidRDefault="00EB4B4F" w:rsidP="00EB4B4F">
      <w:r>
        <w:t xml:space="preserve">        }</w:t>
      </w:r>
    </w:p>
    <w:p w14:paraId="24CAC139" w14:textId="77777777" w:rsidR="00EB4B4F" w:rsidRDefault="00EB4B4F" w:rsidP="00EB4B4F">
      <w:r>
        <w:t xml:space="preserve">        else{   //SEHIR NUFUSU ARTTIRILMISSA SEHIRLER YAZDIRILIR</w:t>
      </w:r>
    </w:p>
    <w:p w14:paraId="11637915" w14:textId="77777777" w:rsidR="00EB4B4F" w:rsidRDefault="00EB4B4F" w:rsidP="00EB4B4F">
      <w:r>
        <w:t xml:space="preserve">            System.out.println("VERILEN BAS HARFE GORE ILGILI MAHALLELERIN NUFUSLARININ 1'ER ARTTIRILDIKTAN SONRAKI NUFUSLARI");</w:t>
      </w:r>
    </w:p>
    <w:p w14:paraId="4C08BC6C" w14:textId="488243A6" w:rsidR="00EB4B4F" w:rsidRDefault="00EB4B4F" w:rsidP="00EB4B4F">
      <w:r>
        <w:t xml:space="preserve">            hashMapElemanlariYazdirma(myHashMap);</w:t>
      </w:r>
    </w:p>
    <w:p w14:paraId="0631554D" w14:textId="77777777" w:rsidR="00EB4B4F" w:rsidRDefault="00EB4B4F" w:rsidP="00EB4B4F">
      <w:r>
        <w:t xml:space="preserve">        }</w:t>
      </w:r>
    </w:p>
    <w:p w14:paraId="2DA22B30" w14:textId="77777777" w:rsidR="00EB4B4F" w:rsidRDefault="00EB4B4F" w:rsidP="00EB4B4F">
      <w:r>
        <w:t xml:space="preserve">        </w:t>
      </w:r>
    </w:p>
    <w:p w14:paraId="415F9D77" w14:textId="77777777" w:rsidR="00EB4B4F" w:rsidRDefault="00EB4B4F" w:rsidP="00EB4B4F">
      <w:r>
        <w:t xml:space="preserve">    }</w:t>
      </w:r>
    </w:p>
    <w:p w14:paraId="0C28AD95" w14:textId="77777777" w:rsidR="00EB4B4F" w:rsidRDefault="00EB4B4F" w:rsidP="00EB4B4F">
      <w:r>
        <w:t xml:space="preserve">    </w:t>
      </w:r>
    </w:p>
    <w:p w14:paraId="0F97EE52" w14:textId="77777777" w:rsidR="00EB4B4F" w:rsidRDefault="00EB4B4F" w:rsidP="00EB4B4F">
      <w:r>
        <w:t xml:space="preserve">    public static void hashMapElemanlariYazdirma(HashMap&lt;String,Integer&gt; myHashMap){    //FOR EACH DONGUSUYLE HASH MAPTEKI KEY VE VALUE DEGERLERI YAZDIRILIR</w:t>
      </w:r>
    </w:p>
    <w:p w14:paraId="529E7450" w14:textId="77777777" w:rsidR="00EB4B4F" w:rsidRDefault="00EB4B4F" w:rsidP="00EB4B4F">
      <w:r>
        <w:t xml:space="preserve">        for(String keys: myHashMap.keySet()){</w:t>
      </w:r>
    </w:p>
    <w:p w14:paraId="23E10791" w14:textId="77777777" w:rsidR="00EB4B4F" w:rsidRDefault="00EB4B4F" w:rsidP="00EB4B4F">
      <w:r>
        <w:t xml:space="preserve">            System.out.print("Mahalle ADI: "+ keys+"\t");</w:t>
      </w:r>
    </w:p>
    <w:p w14:paraId="0AEC0BBD" w14:textId="77777777" w:rsidR="00EB4B4F" w:rsidRDefault="00EB4B4F" w:rsidP="00EB4B4F">
      <w:r>
        <w:t xml:space="preserve">            System.out.println("NUFUSU: "+ myHashMap.get(keys));</w:t>
      </w:r>
    </w:p>
    <w:p w14:paraId="1C8AFEC5" w14:textId="77777777" w:rsidR="00EB4B4F" w:rsidRDefault="00EB4B4F" w:rsidP="00EB4B4F">
      <w:r>
        <w:t xml:space="preserve">        }</w:t>
      </w:r>
    </w:p>
    <w:p w14:paraId="55B0458E" w14:textId="1B5C8C62" w:rsidR="00B1498E" w:rsidRPr="001C6C80" w:rsidRDefault="00EB4B4F" w:rsidP="00EB4B4F">
      <w:r>
        <w:t xml:space="preserve">    }</w:t>
      </w:r>
    </w:p>
    <w:p w14:paraId="7F181667" w14:textId="6AC477BE" w:rsidR="00B1498E" w:rsidRDefault="00B1498E" w:rsidP="00B1498E">
      <w:pPr>
        <w:pStyle w:val="Balk2"/>
      </w:pPr>
      <w:bookmarkStart w:id="12" w:name="_Toc92533890"/>
      <w:r>
        <w:lastRenderedPageBreak/>
        <w:t xml:space="preserve">3.a </w:t>
      </w:r>
      <w:r w:rsidR="00987D89">
        <w:t>Heap</w:t>
      </w:r>
      <w:r w:rsidR="008F41A6">
        <w:t xml:space="preserve"> Veri Yapısı Tasarlama</w:t>
      </w:r>
      <w:bookmarkEnd w:id="12"/>
    </w:p>
    <w:p w14:paraId="5D7ABE64" w14:textId="14EA9ECE" w:rsidR="008F41A6" w:rsidRDefault="00AE2530" w:rsidP="008F41A6">
      <w:r>
        <w:t xml:space="preserve">MAX HEAP CLASSI </w:t>
      </w:r>
    </w:p>
    <w:p w14:paraId="08A5B724" w14:textId="77777777" w:rsidR="00AE2530" w:rsidRDefault="00AE2530" w:rsidP="00AE2530"/>
    <w:p w14:paraId="586F99B2" w14:textId="77777777" w:rsidR="00AE2530" w:rsidRDefault="00AE2530" w:rsidP="00AE2530">
      <w:r>
        <w:t>package maxheap;</w:t>
      </w:r>
    </w:p>
    <w:p w14:paraId="4C6835A7" w14:textId="77777777" w:rsidR="00AE2530" w:rsidRDefault="00AE2530" w:rsidP="00AE2530"/>
    <w:p w14:paraId="54DF2866" w14:textId="77777777" w:rsidR="00AE2530" w:rsidRDefault="00AE2530" w:rsidP="00AE2530">
      <w:r>
        <w:t>import java.util.ArrayList;</w:t>
      </w:r>
    </w:p>
    <w:p w14:paraId="101DBE01" w14:textId="77777777" w:rsidR="00AE2530" w:rsidRDefault="00AE2530" w:rsidP="00AE2530"/>
    <w:p w14:paraId="600EE3E2" w14:textId="77777777" w:rsidR="00AE2530" w:rsidRDefault="00AE2530" w:rsidP="00AE2530">
      <w:r>
        <w:t>//MAXHEAP CLASSI</w:t>
      </w:r>
    </w:p>
    <w:p w14:paraId="364945CB" w14:textId="77777777" w:rsidR="00AE2530" w:rsidRDefault="00AE2530" w:rsidP="00AE2530">
      <w:r>
        <w:t>//PROJE ICIN GEREKLI OLAN KISIM BURASI</w:t>
      </w:r>
    </w:p>
    <w:p w14:paraId="34075DC7" w14:textId="77777777" w:rsidR="00AE2530" w:rsidRDefault="00AE2530" w:rsidP="00AE2530">
      <w:r>
        <w:t>//MIN HEAP I KONUYU ANLAMAYA CALISIRKEN OLUSTURMUSTUM</w:t>
      </w:r>
    </w:p>
    <w:p w14:paraId="19A57DC0" w14:textId="77777777" w:rsidR="00AE2530" w:rsidRDefault="00AE2530" w:rsidP="00AE2530"/>
    <w:p w14:paraId="7CD5FC26" w14:textId="77777777" w:rsidR="00AE2530" w:rsidRDefault="00AE2530" w:rsidP="00AE2530">
      <w:r>
        <w:t>public class HEAP { //HEAP CLASSI</w:t>
      </w:r>
    </w:p>
    <w:p w14:paraId="38372FFF" w14:textId="77777777" w:rsidR="00AE2530" w:rsidRDefault="00AE2530" w:rsidP="00AE2530">
      <w:r>
        <w:t xml:space="preserve">    </w:t>
      </w:r>
    </w:p>
    <w:p w14:paraId="38391C95" w14:textId="77777777" w:rsidR="00AE2530" w:rsidRDefault="00AE2530" w:rsidP="00AE2530">
      <w:r>
        <w:t xml:space="preserve">    private ArrayList&lt;Node&gt; heapList;   //HEAPTEKI VERILERI ARRAYLISTTE SAKLAYARAK YAPTIM</w:t>
      </w:r>
    </w:p>
    <w:p w14:paraId="020A5CE5" w14:textId="77777777" w:rsidR="00AE2530" w:rsidRDefault="00AE2530" w:rsidP="00AE2530">
      <w:r>
        <w:t xml:space="preserve">    </w:t>
      </w:r>
    </w:p>
    <w:p w14:paraId="629A6BB8" w14:textId="77777777" w:rsidR="00AE2530" w:rsidRDefault="00AE2530" w:rsidP="00AE2530">
      <w:r>
        <w:t xml:space="preserve">    public HEAP(){  //CONSTRUCTOR</w:t>
      </w:r>
    </w:p>
    <w:p w14:paraId="59236A54" w14:textId="77777777" w:rsidR="00AE2530" w:rsidRDefault="00AE2530" w:rsidP="00AE2530">
      <w:r>
        <w:t xml:space="preserve">        heapList = new ArrayList&lt;&gt;();</w:t>
      </w:r>
    </w:p>
    <w:p w14:paraId="3EB30C5B" w14:textId="77777777" w:rsidR="00AE2530" w:rsidRDefault="00AE2530" w:rsidP="00AE2530">
      <w:r>
        <w:t xml:space="preserve">    }</w:t>
      </w:r>
    </w:p>
    <w:p w14:paraId="75EDD1DA" w14:textId="77777777" w:rsidR="00AE2530" w:rsidRDefault="00AE2530" w:rsidP="00AE2530">
      <w:r>
        <w:t xml:space="preserve">    </w:t>
      </w:r>
    </w:p>
    <w:p w14:paraId="3F988D62" w14:textId="77777777" w:rsidR="00AE2530" w:rsidRDefault="00AE2530" w:rsidP="00AE2530">
      <w:r>
        <w:t xml:space="preserve">    </w:t>
      </w:r>
    </w:p>
    <w:p w14:paraId="5A74C5BC" w14:textId="77777777" w:rsidR="00AE2530" w:rsidRDefault="00AE2530" w:rsidP="00AE2530">
      <w:r>
        <w:t xml:space="preserve">    public void add(Mahalle mahalle){   //HEAP E GELEN MAHALLE CLASSINDAN NESNENIN EKLENMESI</w:t>
      </w:r>
    </w:p>
    <w:p w14:paraId="4CD2B508" w14:textId="77777777" w:rsidR="00AE2530" w:rsidRDefault="00AE2530" w:rsidP="00AE2530">
      <w:r>
        <w:t xml:space="preserve">        Node newNode = new Node(mahalle);</w:t>
      </w:r>
    </w:p>
    <w:p w14:paraId="4A77D7C9" w14:textId="77777777" w:rsidR="00AE2530" w:rsidRDefault="00AE2530" w:rsidP="00AE2530">
      <w:r>
        <w:t xml:space="preserve">        </w:t>
      </w:r>
    </w:p>
    <w:p w14:paraId="729E18BA" w14:textId="77777777" w:rsidR="00AE2530" w:rsidRDefault="00AE2530" w:rsidP="00AE2530">
      <w:r>
        <w:t xml:space="preserve">        if(heapList.isEmpty()){ //LISTE BOSSA 0.INDEXE NULL 1.INDEXE GELEN MAHALLE NESNESI ARRAYLISTTE ADD METODU ILE EKLENIR</w:t>
      </w:r>
    </w:p>
    <w:p w14:paraId="36278830" w14:textId="77777777" w:rsidR="00AE2530" w:rsidRDefault="00AE2530" w:rsidP="00AE2530">
      <w:r>
        <w:t xml:space="preserve">            heapList.add(null);</w:t>
      </w:r>
    </w:p>
    <w:p w14:paraId="25A07394" w14:textId="77777777" w:rsidR="00AE2530" w:rsidRDefault="00AE2530" w:rsidP="00AE2530">
      <w:r>
        <w:lastRenderedPageBreak/>
        <w:t xml:space="preserve">            heapList.add(1,newNode);</w:t>
      </w:r>
    </w:p>
    <w:p w14:paraId="177EBBF3" w14:textId="77777777" w:rsidR="00AE2530" w:rsidRDefault="00AE2530" w:rsidP="00AE2530">
      <w:r>
        <w:t xml:space="preserve">        }</w:t>
      </w:r>
    </w:p>
    <w:p w14:paraId="73FD222E" w14:textId="77777777" w:rsidR="00AE2530" w:rsidRDefault="00AE2530" w:rsidP="00AE2530">
      <w:r>
        <w:t xml:space="preserve">        </w:t>
      </w:r>
    </w:p>
    <w:p w14:paraId="511534CC" w14:textId="77777777" w:rsidR="00AE2530" w:rsidRDefault="00AE2530" w:rsidP="00AE2530">
      <w:r>
        <w:t xml:space="preserve">        else{   //HEAPLIST BOS DEGILSE CALISACAK KISIM</w:t>
      </w:r>
    </w:p>
    <w:p w14:paraId="35975A24" w14:textId="77777777" w:rsidR="00AE2530" w:rsidRDefault="00AE2530" w:rsidP="00AE2530">
      <w:r>
        <w:t xml:space="preserve">            heapList.add(newNode);  //ARRAYLISTE ADD METODU ILE SONA DOGRU ELEMANLAR EKLENIR VE EKLENEN ELEMANLARIN HEAP YAPISINI BOZMAMASI ICIN YAPRAKTAN ROOT A DOGRU DUZENLENMESI GEREKIR</w:t>
      </w:r>
    </w:p>
    <w:p w14:paraId="0A69DD5D" w14:textId="77777777" w:rsidR="00AE2530" w:rsidRDefault="00AE2530" w:rsidP="00AE2530">
      <w:r>
        <w:t xml:space="preserve">            yukariyaDogruDuzenleme();   //HEAPIN YUKARIYA DOGRU DUZENLENMESI</w:t>
      </w:r>
    </w:p>
    <w:p w14:paraId="1A5DFACD" w14:textId="77777777" w:rsidR="00AE2530" w:rsidRDefault="00AE2530" w:rsidP="00AE2530">
      <w:r>
        <w:t xml:space="preserve">        }</w:t>
      </w:r>
    </w:p>
    <w:p w14:paraId="226B3EED" w14:textId="77777777" w:rsidR="00AE2530" w:rsidRDefault="00AE2530" w:rsidP="00AE2530">
      <w:r>
        <w:t xml:space="preserve">        </w:t>
      </w:r>
    </w:p>
    <w:p w14:paraId="0759C346" w14:textId="77777777" w:rsidR="00AE2530" w:rsidRDefault="00AE2530" w:rsidP="00AE2530">
      <w:r>
        <w:t xml:space="preserve">    }</w:t>
      </w:r>
    </w:p>
    <w:p w14:paraId="19A4F840" w14:textId="77777777" w:rsidR="00AE2530" w:rsidRDefault="00AE2530" w:rsidP="00AE2530">
      <w:r>
        <w:t xml:space="preserve">    </w:t>
      </w:r>
    </w:p>
    <w:p w14:paraId="68D45BFB" w14:textId="77777777" w:rsidR="00AE2530" w:rsidRDefault="00AE2530" w:rsidP="00AE2530">
      <w:r>
        <w:t xml:space="preserve">    public Mahalle delete(){    //HEAPTEN ELEMAN SILMEYI SAGLAYAN METOD</w:t>
      </w:r>
    </w:p>
    <w:p w14:paraId="35D996E2" w14:textId="77777777" w:rsidR="00AE2530" w:rsidRDefault="00AE2530" w:rsidP="00AE2530">
      <w:r>
        <w:t xml:space="preserve">        </w:t>
      </w:r>
    </w:p>
    <w:p w14:paraId="777E28C0" w14:textId="77777777" w:rsidR="00AE2530" w:rsidRDefault="00AE2530" w:rsidP="00AE2530">
      <w:r>
        <w:t xml:space="preserve">        if(heapList.size() ==2){    //HEAPTE 1 TANE ELEMAN VARSA CUNKU 0.INDEXE NULL ATAMISTIK CALISACAK METOD</w:t>
      </w:r>
    </w:p>
    <w:p w14:paraId="3DEE46FC" w14:textId="77777777" w:rsidR="00AE2530" w:rsidRDefault="00AE2530" w:rsidP="00AE2530">
      <w:r>
        <w:t xml:space="preserve">            Node nodeToDelete = heapList.get(1);    //SILINECEK ELEMAN DEGISKENE ATANIR VE 1.INDEXTE ELEMAN SILINIP VERISI GONDERILIR</w:t>
      </w:r>
    </w:p>
    <w:p w14:paraId="7926077D" w14:textId="77777777" w:rsidR="00AE2530" w:rsidRDefault="00AE2530" w:rsidP="00AE2530">
      <w:r>
        <w:t xml:space="preserve">            heapList.remove(1);</w:t>
      </w:r>
    </w:p>
    <w:p w14:paraId="42FA2D5D" w14:textId="77777777" w:rsidR="00AE2530" w:rsidRDefault="00AE2530" w:rsidP="00AE2530">
      <w:r>
        <w:t xml:space="preserve">            return nodeToDelete.getMahalle();</w:t>
      </w:r>
    </w:p>
    <w:p w14:paraId="12AB1271" w14:textId="77777777" w:rsidR="00AE2530" w:rsidRDefault="00AE2530" w:rsidP="00AE2530">
      <w:r>
        <w:t xml:space="preserve">        }</w:t>
      </w:r>
    </w:p>
    <w:p w14:paraId="47EF41BB" w14:textId="77777777" w:rsidR="00AE2530" w:rsidRDefault="00AE2530" w:rsidP="00AE2530">
      <w:r>
        <w:t xml:space="preserve">        else if(heapList.size()&lt;2){ //SIZE 2DEN KUCUKSE ELEMAN YOKTUR</w:t>
      </w:r>
    </w:p>
    <w:p w14:paraId="40B9841E" w14:textId="77777777" w:rsidR="00AE2530" w:rsidRDefault="00AE2530" w:rsidP="00AE2530">
      <w:r>
        <w:t xml:space="preserve">            System.out.println("NO ELEMENT IN THE HEAP");</w:t>
      </w:r>
    </w:p>
    <w:p w14:paraId="280E3CEE" w14:textId="77777777" w:rsidR="00AE2530" w:rsidRDefault="00AE2530" w:rsidP="00AE2530">
      <w:r>
        <w:t xml:space="preserve">            return null;</w:t>
      </w:r>
    </w:p>
    <w:p w14:paraId="45443B9F" w14:textId="77777777" w:rsidR="00AE2530" w:rsidRDefault="00AE2530" w:rsidP="00AE2530">
      <w:r>
        <w:t xml:space="preserve">        }</w:t>
      </w:r>
    </w:p>
    <w:p w14:paraId="65B00F56" w14:textId="77777777" w:rsidR="00AE2530" w:rsidRDefault="00AE2530" w:rsidP="00AE2530">
      <w:r>
        <w:t xml:space="preserve">        </w:t>
      </w:r>
    </w:p>
    <w:p w14:paraId="2E494882" w14:textId="77777777" w:rsidR="00AE2530" w:rsidRDefault="00AE2530" w:rsidP="00AE2530">
      <w:r>
        <w:lastRenderedPageBreak/>
        <w:t xml:space="preserve">        Node nodeToDelete = heapList.get(1);    //YUKARIDAKI BLOKLARDAN RETURNLE CIKIS YAPMAZSA CALISACAK KISIMLAR</w:t>
      </w:r>
    </w:p>
    <w:p w14:paraId="4C6F7D24" w14:textId="77777777" w:rsidR="00AE2530" w:rsidRDefault="00AE2530" w:rsidP="00AE2530">
      <w:r>
        <w:t xml:space="preserve">        int lastElementIndex = heapList.size()-1;   //SON EKLENEN ELEMANIN INDEXI ALINIR</w:t>
      </w:r>
    </w:p>
    <w:p w14:paraId="6C20A6B7" w14:textId="77777777" w:rsidR="00AE2530" w:rsidRDefault="00AE2530" w:rsidP="00AE2530">
      <w:r>
        <w:t xml:space="preserve">        </w:t>
      </w:r>
    </w:p>
    <w:p w14:paraId="3BA8B61D" w14:textId="77777777" w:rsidR="00AE2530" w:rsidRDefault="00AE2530" w:rsidP="00AE2530">
      <w:r>
        <w:t xml:space="preserve">        heapList.set(1,heapList.get(lastElementIndex) );    //ILK YANI ROOTTAKI ELEMAN DEGISKENE ATANMISTI BURADA ONUN YERINE SON YAPRAKTAKI ELEMAN GELIR</w:t>
      </w:r>
    </w:p>
    <w:p w14:paraId="525F4549" w14:textId="77777777" w:rsidR="00AE2530" w:rsidRDefault="00AE2530" w:rsidP="00AE2530">
      <w:r>
        <w:t xml:space="preserve">        heapList.remove(lastElementIndex);  //SON YAPRAKTAKI ELEMAN SUAN ROOTTA OLDUGU ICIN O KISIM SILINIR</w:t>
      </w:r>
    </w:p>
    <w:p w14:paraId="2BF1D7B0" w14:textId="77777777" w:rsidR="00AE2530" w:rsidRDefault="00AE2530" w:rsidP="00AE2530">
      <w:r>
        <w:t xml:space="preserve">        </w:t>
      </w:r>
    </w:p>
    <w:p w14:paraId="77EC506D" w14:textId="77777777" w:rsidR="00AE2530" w:rsidRDefault="00AE2530" w:rsidP="00AE2530">
      <w:r>
        <w:t xml:space="preserve">        asagiyaDogruDuzenleme();    //HEAP YAPISI BOZULMAMASI ICIN ROOTTAKI ELEMAN COCUKLARIYLA KARSILASTIRILIP GEREKLI DEGISIKLIKLER YAPILARAK UYGUN DUZEN SAGLANIR</w:t>
      </w:r>
    </w:p>
    <w:p w14:paraId="3FD66F77" w14:textId="77777777" w:rsidR="00AE2530" w:rsidRDefault="00AE2530" w:rsidP="00AE2530">
      <w:r>
        <w:t xml:space="preserve">        </w:t>
      </w:r>
    </w:p>
    <w:p w14:paraId="207F0A77" w14:textId="77777777" w:rsidR="00AE2530" w:rsidRDefault="00AE2530" w:rsidP="00AE2530">
      <w:r>
        <w:t xml:space="preserve">        return nodeToDelete.getMahalle();   //SILINEN ELEMANIN GONDERILMESI</w:t>
      </w:r>
    </w:p>
    <w:p w14:paraId="44C12FBA" w14:textId="77777777" w:rsidR="00AE2530" w:rsidRDefault="00AE2530" w:rsidP="00AE2530">
      <w:r>
        <w:t xml:space="preserve">        </w:t>
      </w:r>
    </w:p>
    <w:p w14:paraId="4250CAC3" w14:textId="77777777" w:rsidR="00AE2530" w:rsidRDefault="00AE2530" w:rsidP="00AE2530">
      <w:r>
        <w:t xml:space="preserve">    }</w:t>
      </w:r>
    </w:p>
    <w:p w14:paraId="307F6CAA" w14:textId="77777777" w:rsidR="00AE2530" w:rsidRDefault="00AE2530" w:rsidP="00AE2530">
      <w:r>
        <w:t xml:space="preserve">    </w:t>
      </w:r>
    </w:p>
    <w:p w14:paraId="237876B9" w14:textId="77777777" w:rsidR="00AE2530" w:rsidRDefault="00AE2530" w:rsidP="00AE2530">
      <w:r>
        <w:t xml:space="preserve">    private void yukariyaDogruDuzenleme(){  //ELEMAN EKLENDIGINDE MAXHEAP YAPISININ KORUNMASI ICIN GEREKLI OLAN METOD</w:t>
      </w:r>
    </w:p>
    <w:p w14:paraId="5F6F5D30" w14:textId="77777777" w:rsidR="00AE2530" w:rsidRDefault="00AE2530" w:rsidP="00AE2530">
      <w:r>
        <w:t xml:space="preserve">        </w:t>
      </w:r>
    </w:p>
    <w:p w14:paraId="4E56ED4D" w14:textId="77777777" w:rsidR="00AE2530" w:rsidRDefault="00AE2530" w:rsidP="00AE2530">
      <w:r>
        <w:t xml:space="preserve">        int lastElementIndex = heapList.size()-1;   //SON ELEMANIN INDEXI BULUNUR</w:t>
      </w:r>
    </w:p>
    <w:p w14:paraId="77DA8E44" w14:textId="77777777" w:rsidR="00AE2530" w:rsidRDefault="00AE2530" w:rsidP="00AE2530">
      <w:r>
        <w:t xml:space="preserve">        </w:t>
      </w:r>
    </w:p>
    <w:p w14:paraId="1690CB1B" w14:textId="77777777" w:rsidR="00AE2530" w:rsidRDefault="00AE2530" w:rsidP="00AE2530">
      <w:r>
        <w:t xml:space="preserve">        int parentIndex =lastElementIndex/2;    //PARENTININ INDEXI BULUNUR</w:t>
      </w:r>
    </w:p>
    <w:p w14:paraId="4BCC7CC9" w14:textId="77777777" w:rsidR="00AE2530" w:rsidRDefault="00AE2530" w:rsidP="00AE2530">
      <w:r>
        <w:t xml:space="preserve">        </w:t>
      </w:r>
    </w:p>
    <w:p w14:paraId="7EDC0AC6" w14:textId="77777777" w:rsidR="00AE2530" w:rsidRDefault="00AE2530" w:rsidP="00AE2530">
      <w:r>
        <w:t xml:space="preserve">        Node lastElement = heapList.get(lastElementIndex);</w:t>
      </w:r>
    </w:p>
    <w:p w14:paraId="5A965360" w14:textId="77777777" w:rsidR="00AE2530" w:rsidRDefault="00AE2530" w:rsidP="00AE2530">
      <w:r>
        <w:t xml:space="preserve">        </w:t>
      </w:r>
    </w:p>
    <w:p w14:paraId="5409770B" w14:textId="77777777" w:rsidR="00AE2530" w:rsidRDefault="00AE2530" w:rsidP="00AE2530">
      <w:r>
        <w:t xml:space="preserve">        while(lastElementIndex&gt;0 &amp;&amp; parentIndex&gt;0 &amp;&amp; heapList.get(parentIndex).getMahalle().getMahalleNufusu() &lt; lastElement.getMahalle().getMahalleNufusu()){  //INDEXLER ARRAYLISTTEN TASMIYORSA VE YAPRAKTAKI ELEMANIN NUFUSU PARENTINDAN BUYUK OLDUGU SURECE CALISACAK WHILE DONGUSU</w:t>
      </w:r>
    </w:p>
    <w:p w14:paraId="0A28D3CA" w14:textId="77777777" w:rsidR="00AE2530" w:rsidRDefault="00AE2530" w:rsidP="00AE2530">
      <w:r>
        <w:lastRenderedPageBreak/>
        <w:t xml:space="preserve">            //BUYUK OLDUKCA CALISACAK OLMASININ SEBEBI MAXHEAP YAPISINDA ROOTTA EN BUYUK ELEMAN BULUNUR</w:t>
      </w:r>
    </w:p>
    <w:p w14:paraId="5B51AA59" w14:textId="77777777" w:rsidR="00AE2530" w:rsidRDefault="00AE2530" w:rsidP="00AE2530">
      <w:r>
        <w:t xml:space="preserve">            heapList.set(lastElementIndex , heapList.get(parentIndex)); //PARENT ASAGI INDIRILIR VE INDEX DEGERLERI GUNCELLENIR</w:t>
      </w:r>
    </w:p>
    <w:p w14:paraId="6700FA7C" w14:textId="77777777" w:rsidR="00AE2530" w:rsidRDefault="00AE2530" w:rsidP="00AE2530">
      <w:r>
        <w:t xml:space="preserve">            lastElementIndex = parentIndex;</w:t>
      </w:r>
    </w:p>
    <w:p w14:paraId="2B96654D" w14:textId="77777777" w:rsidR="00AE2530" w:rsidRDefault="00AE2530" w:rsidP="00AE2530">
      <w:r>
        <w:t xml:space="preserve">            parentIndex = parentIndex/2;</w:t>
      </w:r>
    </w:p>
    <w:p w14:paraId="43B91749" w14:textId="77777777" w:rsidR="00AE2530" w:rsidRDefault="00AE2530" w:rsidP="00AE2530">
      <w:r>
        <w:t xml:space="preserve">            </w:t>
      </w:r>
    </w:p>
    <w:p w14:paraId="2EBF1CF8" w14:textId="77777777" w:rsidR="00AE2530" w:rsidRDefault="00AE2530" w:rsidP="00AE2530">
      <w:r>
        <w:t xml:space="preserve">        }</w:t>
      </w:r>
    </w:p>
    <w:p w14:paraId="74C71A93" w14:textId="77777777" w:rsidR="00AE2530" w:rsidRDefault="00AE2530" w:rsidP="00AE2530">
      <w:r>
        <w:t xml:space="preserve">        heapList.set(lastElementIndex, lastElement);    //WHILE DONGUSUNDEN CIKILNCA BULUNAN INDEX E YAPRAKTAKI ELEMAN EKLENIR</w:t>
      </w:r>
    </w:p>
    <w:p w14:paraId="15537A5B" w14:textId="77777777" w:rsidR="00AE2530" w:rsidRDefault="00AE2530" w:rsidP="00AE2530">
      <w:r>
        <w:t xml:space="preserve">        </w:t>
      </w:r>
    </w:p>
    <w:p w14:paraId="3E89BFC3" w14:textId="77777777" w:rsidR="00AE2530" w:rsidRDefault="00AE2530" w:rsidP="00AE2530">
      <w:r>
        <w:t xml:space="preserve">        </w:t>
      </w:r>
    </w:p>
    <w:p w14:paraId="458E795A" w14:textId="77777777" w:rsidR="00AE2530" w:rsidRDefault="00AE2530" w:rsidP="00AE2530">
      <w:r>
        <w:t xml:space="preserve">    }</w:t>
      </w:r>
    </w:p>
    <w:p w14:paraId="05D23F8D" w14:textId="77777777" w:rsidR="00AE2530" w:rsidRDefault="00AE2530" w:rsidP="00AE2530">
      <w:r>
        <w:t xml:space="preserve">    </w:t>
      </w:r>
    </w:p>
    <w:p w14:paraId="6DDCAD22" w14:textId="77777777" w:rsidR="00AE2530" w:rsidRDefault="00AE2530" w:rsidP="00AE2530">
      <w:r>
        <w:t xml:space="preserve">    private void asagiyaDogruDuzenleme(){   //ROOTTAKI YANI MAXHEAPTEKI EN BUYUK ELEMAN SILININCE YERINE YAPRAKTAKI ELEMAN GETIRILIR VE YAPI TEKRARDAN DUZENLENIR</w:t>
      </w:r>
    </w:p>
    <w:p w14:paraId="45EAD1EF" w14:textId="77777777" w:rsidR="00AE2530" w:rsidRDefault="00AE2530" w:rsidP="00AE2530">
      <w:r>
        <w:t xml:space="preserve">        int firstElementIndex =1;</w:t>
      </w:r>
    </w:p>
    <w:p w14:paraId="5C849CE8" w14:textId="77777777" w:rsidR="00AE2530" w:rsidRDefault="00AE2530" w:rsidP="00AE2530">
      <w:r>
        <w:t xml:space="preserve">        </w:t>
      </w:r>
    </w:p>
    <w:p w14:paraId="66845D60" w14:textId="77777777" w:rsidR="00AE2530" w:rsidRDefault="00AE2530" w:rsidP="00AE2530">
      <w:r>
        <w:t xml:space="preserve">        Node firstElement = heapList.get(firstElementIndex);    //ILK ELEMAN SUAN YAPRAKTAKI ELEMAN</w:t>
      </w:r>
    </w:p>
    <w:p w14:paraId="7EFF17B1" w14:textId="77777777" w:rsidR="00AE2530" w:rsidRDefault="00AE2530" w:rsidP="00AE2530">
      <w:r>
        <w:t xml:space="preserve">        </w:t>
      </w:r>
    </w:p>
    <w:p w14:paraId="1B3CF01E" w14:textId="77777777" w:rsidR="00AE2530" w:rsidRDefault="00AE2530" w:rsidP="00AE2530">
      <w:r>
        <w:t xml:space="preserve">        Node biggerChild = buyukCocukBulma(firstElementIndex);  //MAX HEAP YAPISINDA DAHA BUYUK OLAN  YUKARIDA OLACAGI ICIN BUYUK COCUK YUKARIYA GECER ONUN ICIN BUYUK COCUK BULUNUR</w:t>
      </w:r>
    </w:p>
    <w:p w14:paraId="0BD46A78" w14:textId="77777777" w:rsidR="00AE2530" w:rsidRDefault="00AE2530" w:rsidP="00AE2530">
      <w:r>
        <w:t xml:space="preserve">        </w:t>
      </w:r>
    </w:p>
    <w:p w14:paraId="6F054094" w14:textId="77777777" w:rsidR="00AE2530" w:rsidRDefault="00AE2530" w:rsidP="00AE2530">
      <w:r>
        <w:t xml:space="preserve">        int biggerChildIndex = heapList.indexOf(biggerChild);   //BUYUK COCUGUN INDEXI</w:t>
      </w:r>
    </w:p>
    <w:p w14:paraId="378B5671" w14:textId="77777777" w:rsidR="00AE2530" w:rsidRDefault="00AE2530" w:rsidP="00AE2530">
      <w:r>
        <w:t xml:space="preserve">        </w:t>
      </w:r>
    </w:p>
    <w:p w14:paraId="777FFD72" w14:textId="77777777" w:rsidR="00AE2530" w:rsidRDefault="00AE2530" w:rsidP="00AE2530">
      <w:r>
        <w:t xml:space="preserve">        while(biggerChild !=null &amp;&amp; firstElement.getMahalle().getMahalleNufusu() &lt; biggerChild.getMahalle().getMahalleNufusu()){    //YAPRAGA GIDILMEMISSE VE BUYUK COCUGUN NUFUSU PARENTTAN BUYUK OLDUGU SURECE YER DEGISTIRILIR</w:t>
      </w:r>
    </w:p>
    <w:p w14:paraId="042AFACD" w14:textId="77777777" w:rsidR="00AE2530" w:rsidRDefault="00AE2530" w:rsidP="00AE2530">
      <w:r>
        <w:lastRenderedPageBreak/>
        <w:t xml:space="preserve">            heapList.set(firstElementIndex, biggerChild);       //BUYUK COCUK YUKARIYA CIKTI</w:t>
      </w:r>
    </w:p>
    <w:p w14:paraId="7FE42BAA" w14:textId="77777777" w:rsidR="00AE2530" w:rsidRDefault="00AE2530" w:rsidP="00AE2530">
      <w:r>
        <w:t xml:space="preserve">            heapList.set(biggerChildIndex, firstElement);       //PARENTI COCUGUN ESKI YERINE GECTI</w:t>
      </w:r>
    </w:p>
    <w:p w14:paraId="6F6C0481" w14:textId="77777777" w:rsidR="00AE2530" w:rsidRDefault="00AE2530" w:rsidP="00AE2530">
      <w:r>
        <w:t xml:space="preserve">            </w:t>
      </w:r>
    </w:p>
    <w:p w14:paraId="1DF5AA7F" w14:textId="77777777" w:rsidR="00AE2530" w:rsidRDefault="00AE2530" w:rsidP="00AE2530">
      <w:r>
        <w:t xml:space="preserve">            firstElementIndex = heapList.indexOf(firstElement);     //YENI INDEX DEGERLERINE GORE ILK BASTAKI PARENT TEKRAR COCUKLARIYLA KARSILASTIRILACAK BUNUN ICIN TEKRARDAN COCUKLARIN BUYUK OLANI BULUNUR</w:t>
      </w:r>
    </w:p>
    <w:p w14:paraId="749A97AF" w14:textId="77777777" w:rsidR="00AE2530" w:rsidRDefault="00AE2530" w:rsidP="00AE2530">
      <w:r>
        <w:t xml:space="preserve">            firstElement = heapList.get(firstElementIndex);</w:t>
      </w:r>
    </w:p>
    <w:p w14:paraId="69BA14B3" w14:textId="77777777" w:rsidR="00AE2530" w:rsidRDefault="00AE2530" w:rsidP="00AE2530">
      <w:r>
        <w:t xml:space="preserve">            </w:t>
      </w:r>
    </w:p>
    <w:p w14:paraId="22B9083F" w14:textId="77777777" w:rsidR="00AE2530" w:rsidRDefault="00AE2530" w:rsidP="00AE2530">
      <w:r>
        <w:t xml:space="preserve">            biggerChild = buyukCocukBulma(firstElementIndex);</w:t>
      </w:r>
    </w:p>
    <w:p w14:paraId="2F7E1DF9" w14:textId="77777777" w:rsidR="00AE2530" w:rsidRDefault="00AE2530" w:rsidP="00AE2530">
      <w:r>
        <w:t xml:space="preserve">            biggerChildIndex = heapList.indexOf(biggerChild);</w:t>
      </w:r>
    </w:p>
    <w:p w14:paraId="14509F12" w14:textId="77777777" w:rsidR="00AE2530" w:rsidRDefault="00AE2530" w:rsidP="00AE2530">
      <w:r>
        <w:t xml:space="preserve">        }</w:t>
      </w:r>
    </w:p>
    <w:p w14:paraId="73F31F32" w14:textId="77777777" w:rsidR="00AE2530" w:rsidRDefault="00AE2530" w:rsidP="00AE2530">
      <w:r>
        <w:t xml:space="preserve">        </w:t>
      </w:r>
    </w:p>
    <w:p w14:paraId="5100C111" w14:textId="77777777" w:rsidR="00AE2530" w:rsidRDefault="00AE2530" w:rsidP="00AE2530">
      <w:r>
        <w:t xml:space="preserve">        </w:t>
      </w:r>
    </w:p>
    <w:p w14:paraId="24FB856A" w14:textId="77777777" w:rsidR="00AE2530" w:rsidRDefault="00AE2530" w:rsidP="00AE2530">
      <w:r>
        <w:t xml:space="preserve">        </w:t>
      </w:r>
    </w:p>
    <w:p w14:paraId="6039FDFC" w14:textId="77777777" w:rsidR="00AE2530" w:rsidRDefault="00AE2530" w:rsidP="00AE2530">
      <w:r>
        <w:t xml:space="preserve">        </w:t>
      </w:r>
    </w:p>
    <w:p w14:paraId="2BD19B84" w14:textId="77777777" w:rsidR="00AE2530" w:rsidRDefault="00AE2530" w:rsidP="00AE2530">
      <w:r>
        <w:t xml:space="preserve">    }</w:t>
      </w:r>
    </w:p>
    <w:p w14:paraId="2347F12B" w14:textId="77777777" w:rsidR="00AE2530" w:rsidRDefault="00AE2530" w:rsidP="00AE2530">
      <w:r>
        <w:t xml:space="preserve">    </w:t>
      </w:r>
    </w:p>
    <w:p w14:paraId="19FBCCC6" w14:textId="77777777" w:rsidR="00AE2530" w:rsidRDefault="00AE2530" w:rsidP="00AE2530">
      <w:r>
        <w:t xml:space="preserve">    private Node buyukCocukBulma(int parentIndex){  //BUYUK COCUGUN BULUNDUGU METOD</w:t>
      </w:r>
    </w:p>
    <w:p w14:paraId="6BEB8CB6" w14:textId="77777777" w:rsidR="00AE2530" w:rsidRDefault="00AE2530" w:rsidP="00AE2530">
      <w:r>
        <w:t xml:space="preserve">        int leftChildIndex = 2*parentIndex; //FORMULE UYGUN SEKILDE COCUKLARIN INDEXLERININ BULUNMASI</w:t>
      </w:r>
    </w:p>
    <w:p w14:paraId="46821894" w14:textId="77777777" w:rsidR="00AE2530" w:rsidRDefault="00AE2530" w:rsidP="00AE2530">
      <w:r>
        <w:t xml:space="preserve">        int rightChildIndex = 2*parentIndex +1;</w:t>
      </w:r>
    </w:p>
    <w:p w14:paraId="07F5C65A" w14:textId="77777777" w:rsidR="00AE2530" w:rsidRDefault="00AE2530" w:rsidP="00AE2530">
      <w:r>
        <w:t xml:space="preserve">        </w:t>
      </w:r>
    </w:p>
    <w:p w14:paraId="7AC72356" w14:textId="77777777" w:rsidR="00AE2530" w:rsidRDefault="00AE2530" w:rsidP="00AE2530">
      <w:r>
        <w:t xml:space="preserve">        Node biggerChild;</w:t>
      </w:r>
    </w:p>
    <w:p w14:paraId="44A3A6BC" w14:textId="77777777" w:rsidR="00AE2530" w:rsidRDefault="00AE2530" w:rsidP="00AE2530">
      <w:r>
        <w:t xml:space="preserve">        </w:t>
      </w:r>
    </w:p>
    <w:p w14:paraId="554043F3" w14:textId="77777777" w:rsidR="00AE2530" w:rsidRDefault="00AE2530" w:rsidP="00AE2530">
      <w:r>
        <w:t xml:space="preserve">        if((leftChildIndex &gt;=heapList.size() || rightChildIndex &gt;=heapList.size())) //ARRAYLISTTEN TASIYORSA NULL DONDURUR</w:t>
      </w:r>
    </w:p>
    <w:p w14:paraId="1D7BB053" w14:textId="77777777" w:rsidR="00AE2530" w:rsidRDefault="00AE2530" w:rsidP="00AE2530">
      <w:r>
        <w:t xml:space="preserve">            return null;</w:t>
      </w:r>
    </w:p>
    <w:p w14:paraId="2D281AF9" w14:textId="77777777" w:rsidR="00AE2530" w:rsidRDefault="00AE2530" w:rsidP="00AE2530">
      <w:r>
        <w:lastRenderedPageBreak/>
        <w:t xml:space="preserve">        </w:t>
      </w:r>
    </w:p>
    <w:p w14:paraId="769F8C7C" w14:textId="77777777" w:rsidR="00AE2530" w:rsidRDefault="00AE2530" w:rsidP="00AE2530">
      <w:r>
        <w:t xml:space="preserve">        if(heapList.get(leftChildIndex).getMahalle().getMahalleNufusu() &gt; heapList.get(rightChildIndex).getMahalle().getMahalleNufusu()){   //SOLDAKI COCUGUN NUFUSU DAHA BUYUKSE BUYUK COCUK SOLDAKI OLUR</w:t>
      </w:r>
    </w:p>
    <w:p w14:paraId="61DD5C91" w14:textId="77777777" w:rsidR="00AE2530" w:rsidRDefault="00AE2530" w:rsidP="00AE2530">
      <w:r>
        <w:t xml:space="preserve">            biggerChild = heapList.get(leftChildIndex);</w:t>
      </w:r>
    </w:p>
    <w:p w14:paraId="043519B2" w14:textId="77777777" w:rsidR="00AE2530" w:rsidRDefault="00AE2530" w:rsidP="00AE2530">
      <w:r>
        <w:t xml:space="preserve">        }</w:t>
      </w:r>
    </w:p>
    <w:p w14:paraId="04276E2D" w14:textId="77777777" w:rsidR="00AE2530" w:rsidRDefault="00AE2530" w:rsidP="00AE2530">
      <w:r>
        <w:t xml:space="preserve">        else if(heapList.get(leftChildIndex).getMahalle().getMahalleNufusu() &lt; heapList.get(rightChildIndex).getMahalle().getMahalleNufusu()){  //SAGDAKI COCUGUN NUFUSU DAHA BUYUKSE BUYUK COCUK SAGDAKI OLUR</w:t>
      </w:r>
    </w:p>
    <w:p w14:paraId="77BA63C6" w14:textId="77777777" w:rsidR="00AE2530" w:rsidRDefault="00AE2530" w:rsidP="00AE2530">
      <w:r>
        <w:t xml:space="preserve">            biggerChild = heapList.get(rightChildIndex);</w:t>
      </w:r>
    </w:p>
    <w:p w14:paraId="4492A24F" w14:textId="77777777" w:rsidR="00AE2530" w:rsidRDefault="00AE2530" w:rsidP="00AE2530">
      <w:r>
        <w:t xml:space="preserve">        }</w:t>
      </w:r>
    </w:p>
    <w:p w14:paraId="48698272" w14:textId="77777777" w:rsidR="00AE2530" w:rsidRDefault="00AE2530" w:rsidP="00AE2530">
      <w:r>
        <w:t xml:space="preserve">        else{   //ELSE DURUMUNDE NULL DONDURUR</w:t>
      </w:r>
    </w:p>
    <w:p w14:paraId="12BE2FC6" w14:textId="77777777" w:rsidR="00AE2530" w:rsidRDefault="00AE2530" w:rsidP="00AE2530">
      <w:r>
        <w:t xml:space="preserve">            return null;</w:t>
      </w:r>
    </w:p>
    <w:p w14:paraId="253B8909" w14:textId="77777777" w:rsidR="00AE2530" w:rsidRDefault="00AE2530" w:rsidP="00AE2530">
      <w:r>
        <w:t xml:space="preserve">        }</w:t>
      </w:r>
    </w:p>
    <w:p w14:paraId="7804EA65" w14:textId="77777777" w:rsidR="00AE2530" w:rsidRDefault="00AE2530" w:rsidP="00AE2530">
      <w:r>
        <w:t xml:space="preserve">        </w:t>
      </w:r>
    </w:p>
    <w:p w14:paraId="6FA11382" w14:textId="77777777" w:rsidR="00AE2530" w:rsidRDefault="00AE2530" w:rsidP="00AE2530">
      <w:r>
        <w:t xml:space="preserve">        return biggerChild; //BUYUK COCUGUN GONDERILMESI</w:t>
      </w:r>
    </w:p>
    <w:p w14:paraId="117654F2" w14:textId="77777777" w:rsidR="00AE2530" w:rsidRDefault="00AE2530" w:rsidP="00AE2530">
      <w:r>
        <w:t xml:space="preserve">    }</w:t>
      </w:r>
    </w:p>
    <w:p w14:paraId="03A57EFE" w14:textId="77777777" w:rsidR="00AE2530" w:rsidRDefault="00AE2530" w:rsidP="00AE2530">
      <w:r>
        <w:t xml:space="preserve">    </w:t>
      </w:r>
    </w:p>
    <w:p w14:paraId="7F0576CA" w14:textId="77777777" w:rsidR="00AE2530" w:rsidRDefault="00AE2530" w:rsidP="00AE2530">
      <w:r>
        <w:t xml:space="preserve">    </w:t>
      </w:r>
    </w:p>
    <w:p w14:paraId="0FAB1D25" w14:textId="77777777" w:rsidR="00AE2530" w:rsidRDefault="00AE2530" w:rsidP="00AE2530">
      <w:r>
        <w:t xml:space="preserve">    </w:t>
      </w:r>
    </w:p>
    <w:p w14:paraId="3289CE5D" w14:textId="77777777" w:rsidR="00AE2530" w:rsidRDefault="00AE2530" w:rsidP="00AE2530">
      <w:r>
        <w:t xml:space="preserve">    </w:t>
      </w:r>
    </w:p>
    <w:p w14:paraId="6BBE88EB" w14:textId="77777777" w:rsidR="00AE2530" w:rsidRDefault="00AE2530" w:rsidP="00AE2530">
      <w:r>
        <w:t xml:space="preserve">    public void heapElemanlariYazdirma(){   //FOR DONGUSUYLE HEAPTEKI ELEMANLAR ARRAYLISTTE DOLASILARAK YAZDIRILIR</w:t>
      </w:r>
    </w:p>
    <w:p w14:paraId="079795FD" w14:textId="77777777" w:rsidR="00AE2530" w:rsidRDefault="00AE2530" w:rsidP="00AE2530">
      <w:r>
        <w:t xml:space="preserve">        for(int a=1 ; a&lt;heapList.size() ; a++){</w:t>
      </w:r>
    </w:p>
    <w:p w14:paraId="5D61ACB4" w14:textId="77777777" w:rsidR="00AE2530" w:rsidRDefault="00AE2530" w:rsidP="00AE2530">
      <w:r>
        <w:t xml:space="preserve">            System.out.println(heapList.get(a).getMahalle().toString());</w:t>
      </w:r>
    </w:p>
    <w:p w14:paraId="072B4C29" w14:textId="77777777" w:rsidR="00AE2530" w:rsidRDefault="00AE2530" w:rsidP="00AE2530">
      <w:r>
        <w:t xml:space="preserve">        }</w:t>
      </w:r>
    </w:p>
    <w:p w14:paraId="23158169" w14:textId="77777777" w:rsidR="00AE2530" w:rsidRDefault="00AE2530" w:rsidP="00AE2530">
      <w:r>
        <w:t xml:space="preserve">        </w:t>
      </w:r>
    </w:p>
    <w:p w14:paraId="0B125BAF" w14:textId="77777777" w:rsidR="00AE2530" w:rsidRDefault="00AE2530" w:rsidP="00AE2530">
      <w:r>
        <w:lastRenderedPageBreak/>
        <w:t xml:space="preserve">    }</w:t>
      </w:r>
    </w:p>
    <w:p w14:paraId="5A540770" w14:textId="77777777" w:rsidR="00AE2530" w:rsidRDefault="00AE2530" w:rsidP="00AE2530">
      <w:r>
        <w:t xml:space="preserve">    </w:t>
      </w:r>
    </w:p>
    <w:p w14:paraId="64AE3CBC" w14:textId="77777777" w:rsidR="00AE2530" w:rsidRDefault="00AE2530" w:rsidP="00AE2530">
      <w:r>
        <w:t xml:space="preserve">    </w:t>
      </w:r>
    </w:p>
    <w:p w14:paraId="0B5CEB77" w14:textId="77777777" w:rsidR="00AE2530" w:rsidRDefault="00AE2530" w:rsidP="00AE2530">
      <w:r>
        <w:t xml:space="preserve">    public boolean isEmpty(){   //ARRAYLISTIN SIZE I 1E ESIT VE KUCUKSE TRUE DONDURUR CUNKU 0.INDEXE NULL EKLEMISTIK</w:t>
      </w:r>
    </w:p>
    <w:p w14:paraId="06C1EEAE" w14:textId="77777777" w:rsidR="00AE2530" w:rsidRDefault="00AE2530" w:rsidP="00AE2530">
      <w:r>
        <w:t xml:space="preserve">        return (heapList.size()&lt;=1);</w:t>
      </w:r>
    </w:p>
    <w:p w14:paraId="58EE3066" w14:textId="77777777" w:rsidR="00AE2530" w:rsidRDefault="00AE2530" w:rsidP="00AE2530">
      <w:r>
        <w:t xml:space="preserve">    }</w:t>
      </w:r>
    </w:p>
    <w:p w14:paraId="44C392D2" w14:textId="77777777" w:rsidR="00AE2530" w:rsidRDefault="00AE2530" w:rsidP="00AE2530">
      <w:r>
        <w:t xml:space="preserve">    </w:t>
      </w:r>
    </w:p>
    <w:p w14:paraId="1DE44CFF" w14:textId="77777777" w:rsidR="00AE2530" w:rsidRDefault="00AE2530" w:rsidP="00AE2530">
      <w:r>
        <w:t xml:space="preserve">    public Mahalle peek(){  //ROOTTAKI ELEMANIN VERILERI GONDERILIR AMA DEGISIKLIK YAPILMAZ</w:t>
      </w:r>
    </w:p>
    <w:p w14:paraId="5A6A89C8" w14:textId="77777777" w:rsidR="00AE2530" w:rsidRDefault="00AE2530" w:rsidP="00AE2530">
      <w:r>
        <w:t xml:space="preserve">        if(!isEmpty()) return heapList.get(1).getMahalle();</w:t>
      </w:r>
    </w:p>
    <w:p w14:paraId="4434B1DF" w14:textId="77777777" w:rsidR="00AE2530" w:rsidRDefault="00AE2530" w:rsidP="00AE2530">
      <w:r>
        <w:t xml:space="preserve">        else return null;</w:t>
      </w:r>
    </w:p>
    <w:p w14:paraId="34988749" w14:textId="77777777" w:rsidR="00AE2530" w:rsidRDefault="00AE2530" w:rsidP="00AE2530">
      <w:r>
        <w:t xml:space="preserve">    }</w:t>
      </w:r>
    </w:p>
    <w:p w14:paraId="5A8ADC1A" w14:textId="77777777" w:rsidR="00AE2530" w:rsidRDefault="00AE2530" w:rsidP="00AE2530">
      <w:r>
        <w:t xml:space="preserve">    </w:t>
      </w:r>
    </w:p>
    <w:p w14:paraId="1C2AB075" w14:textId="77777777" w:rsidR="00AE2530" w:rsidRDefault="00AE2530" w:rsidP="00AE2530"/>
    <w:p w14:paraId="2CC03845" w14:textId="77777777" w:rsidR="00AE2530" w:rsidRDefault="00AE2530" w:rsidP="00AE2530">
      <w:r>
        <w:t xml:space="preserve">    public class Node{  //NODE CLASSI</w:t>
      </w:r>
    </w:p>
    <w:p w14:paraId="653B78A5" w14:textId="77777777" w:rsidR="00AE2530" w:rsidRDefault="00AE2530" w:rsidP="00AE2530">
      <w:r>
        <w:t xml:space="preserve">        private Mahalle mahalle;    //MAHALLE NESNESI</w:t>
      </w:r>
    </w:p>
    <w:p w14:paraId="35903A05" w14:textId="77777777" w:rsidR="00AE2530" w:rsidRDefault="00AE2530" w:rsidP="00AE2530">
      <w:r>
        <w:t xml:space="preserve">        </w:t>
      </w:r>
    </w:p>
    <w:p w14:paraId="790E90C1" w14:textId="77777777" w:rsidR="00AE2530" w:rsidRDefault="00AE2530" w:rsidP="00AE2530">
      <w:r>
        <w:t xml:space="preserve">        public Node(Mahalle mahalle){   //CONSTRUCTOR VE GETTER SETTER</w:t>
      </w:r>
    </w:p>
    <w:p w14:paraId="3ED42C22" w14:textId="77777777" w:rsidR="00AE2530" w:rsidRDefault="00AE2530" w:rsidP="00AE2530">
      <w:r>
        <w:t xml:space="preserve">            this.mahalle = mahalle;</w:t>
      </w:r>
    </w:p>
    <w:p w14:paraId="6CADDD1B" w14:textId="77777777" w:rsidR="00AE2530" w:rsidRDefault="00AE2530" w:rsidP="00AE2530">
      <w:r>
        <w:t xml:space="preserve">        }</w:t>
      </w:r>
    </w:p>
    <w:p w14:paraId="65083CF5" w14:textId="77777777" w:rsidR="00AE2530" w:rsidRDefault="00AE2530" w:rsidP="00AE2530"/>
    <w:p w14:paraId="08176F6E" w14:textId="77777777" w:rsidR="00AE2530" w:rsidRDefault="00AE2530" w:rsidP="00AE2530">
      <w:r>
        <w:t xml:space="preserve">        public Mahalle getMahalle() {</w:t>
      </w:r>
    </w:p>
    <w:p w14:paraId="061A7C12" w14:textId="77777777" w:rsidR="00AE2530" w:rsidRDefault="00AE2530" w:rsidP="00AE2530">
      <w:r>
        <w:t xml:space="preserve">            return mahalle;</w:t>
      </w:r>
    </w:p>
    <w:p w14:paraId="41167F5A" w14:textId="77777777" w:rsidR="00AE2530" w:rsidRDefault="00AE2530" w:rsidP="00AE2530">
      <w:r>
        <w:t xml:space="preserve">        }</w:t>
      </w:r>
    </w:p>
    <w:p w14:paraId="17207E1C" w14:textId="77777777" w:rsidR="00AE2530" w:rsidRDefault="00AE2530" w:rsidP="00AE2530"/>
    <w:p w14:paraId="5492A68D" w14:textId="77777777" w:rsidR="00AE2530" w:rsidRDefault="00AE2530" w:rsidP="00AE2530">
      <w:r>
        <w:t xml:space="preserve">        public void setMahalle(Mahalle mahalle) {</w:t>
      </w:r>
    </w:p>
    <w:p w14:paraId="190C59C6" w14:textId="77777777" w:rsidR="00AE2530" w:rsidRDefault="00AE2530" w:rsidP="00AE2530">
      <w:r>
        <w:lastRenderedPageBreak/>
        <w:t xml:space="preserve">            this.mahalle = mahalle;</w:t>
      </w:r>
    </w:p>
    <w:p w14:paraId="09DCBFA6" w14:textId="77777777" w:rsidR="00AE2530" w:rsidRDefault="00AE2530" w:rsidP="00AE2530">
      <w:r>
        <w:t xml:space="preserve">        }</w:t>
      </w:r>
    </w:p>
    <w:p w14:paraId="74B0F80D" w14:textId="77777777" w:rsidR="00AE2530" w:rsidRDefault="00AE2530" w:rsidP="00AE2530">
      <w:r>
        <w:t xml:space="preserve">        </w:t>
      </w:r>
    </w:p>
    <w:p w14:paraId="44290621" w14:textId="77777777" w:rsidR="00AE2530" w:rsidRDefault="00AE2530" w:rsidP="00AE2530">
      <w:r>
        <w:t xml:space="preserve">        </w:t>
      </w:r>
    </w:p>
    <w:p w14:paraId="74DD001E" w14:textId="77777777" w:rsidR="00AE2530" w:rsidRDefault="00AE2530" w:rsidP="00AE2530">
      <w:r>
        <w:t xml:space="preserve">    }</w:t>
      </w:r>
    </w:p>
    <w:p w14:paraId="5D5A80D3" w14:textId="77777777" w:rsidR="00AE2530" w:rsidRDefault="00AE2530" w:rsidP="00AE2530">
      <w:r>
        <w:t xml:space="preserve">    </w:t>
      </w:r>
    </w:p>
    <w:p w14:paraId="07DAEEF3" w14:textId="28253D98" w:rsidR="00AE2530" w:rsidRDefault="00AE2530" w:rsidP="00AE2530">
      <w:r>
        <w:t>}</w:t>
      </w:r>
    </w:p>
    <w:p w14:paraId="37B8BB4C" w14:textId="6B5490E4" w:rsidR="00AE2530" w:rsidRDefault="00AE2530" w:rsidP="00AE2530">
      <w:r>
        <w:t xml:space="preserve">MAHALLE CLASSI </w:t>
      </w:r>
    </w:p>
    <w:p w14:paraId="5AE522C3" w14:textId="77777777" w:rsidR="00AE2530" w:rsidRDefault="00AE2530" w:rsidP="00AE2530"/>
    <w:p w14:paraId="237381E3" w14:textId="77777777" w:rsidR="00AE2530" w:rsidRDefault="00AE2530" w:rsidP="00AE2530">
      <w:r>
        <w:t>package maxheap;</w:t>
      </w:r>
    </w:p>
    <w:p w14:paraId="214A9C49" w14:textId="77777777" w:rsidR="00AE2530" w:rsidRDefault="00AE2530" w:rsidP="00AE2530"/>
    <w:p w14:paraId="465A668C" w14:textId="77777777" w:rsidR="00AE2530" w:rsidRDefault="00AE2530" w:rsidP="00AE2530"/>
    <w:p w14:paraId="151CF462" w14:textId="77777777" w:rsidR="00AE2530" w:rsidRDefault="00AE2530" w:rsidP="00AE2530">
      <w:r>
        <w:t>public class Mahalle {  //HEAP E EKLENECEK MAHALLE NESNELERININ OLUSTURULDUGU CLASS</w:t>
      </w:r>
    </w:p>
    <w:p w14:paraId="12D8202E" w14:textId="77777777" w:rsidR="00AE2530" w:rsidRDefault="00AE2530" w:rsidP="00AE2530">
      <w:r>
        <w:t xml:space="preserve">    </w:t>
      </w:r>
    </w:p>
    <w:p w14:paraId="0857509E" w14:textId="77777777" w:rsidR="00AE2530" w:rsidRDefault="00AE2530" w:rsidP="00AE2530">
      <w:r>
        <w:t xml:space="preserve">    private String mahalleAdi;  //MAHALLE ADI VE NUFUSU VERILERI BULUNUYOR</w:t>
      </w:r>
    </w:p>
    <w:p w14:paraId="18BC70F4" w14:textId="77777777" w:rsidR="00AE2530" w:rsidRDefault="00AE2530" w:rsidP="00AE2530">
      <w:r>
        <w:t xml:space="preserve">    private int mahalleNufusu;</w:t>
      </w:r>
    </w:p>
    <w:p w14:paraId="1045F2EC" w14:textId="77777777" w:rsidR="00AE2530" w:rsidRDefault="00AE2530" w:rsidP="00AE2530">
      <w:r>
        <w:t xml:space="preserve">    </w:t>
      </w:r>
    </w:p>
    <w:p w14:paraId="6684F6A3" w14:textId="77777777" w:rsidR="00AE2530" w:rsidRDefault="00AE2530" w:rsidP="00AE2530">
      <w:r>
        <w:t xml:space="preserve">    public Mahalle(String mahalleAdi , int mahalleNufusu){  //CONSTRUCTOR </w:t>
      </w:r>
    </w:p>
    <w:p w14:paraId="15F6C02E" w14:textId="77777777" w:rsidR="00AE2530" w:rsidRDefault="00AE2530" w:rsidP="00AE2530">
      <w:r>
        <w:t xml:space="preserve">        this.mahalleAdi = mahalleAdi;</w:t>
      </w:r>
    </w:p>
    <w:p w14:paraId="36376CF1" w14:textId="77777777" w:rsidR="00AE2530" w:rsidRDefault="00AE2530" w:rsidP="00AE2530">
      <w:r>
        <w:t xml:space="preserve">        this.mahalleNufusu = mahalleNufusu;</w:t>
      </w:r>
    </w:p>
    <w:p w14:paraId="075B374A" w14:textId="77777777" w:rsidR="00AE2530" w:rsidRDefault="00AE2530" w:rsidP="00AE2530">
      <w:r>
        <w:t xml:space="preserve">    }</w:t>
      </w:r>
    </w:p>
    <w:p w14:paraId="5164CE46" w14:textId="77777777" w:rsidR="00AE2530" w:rsidRDefault="00AE2530" w:rsidP="00AE2530"/>
    <w:p w14:paraId="234A3CB5" w14:textId="77777777" w:rsidR="00AE2530" w:rsidRDefault="00AE2530" w:rsidP="00AE2530">
      <w:r>
        <w:t xml:space="preserve">    public String getMahalleAdi() { //GETTER SETTER VE TOSTRING METODLARI</w:t>
      </w:r>
    </w:p>
    <w:p w14:paraId="7207A718" w14:textId="77777777" w:rsidR="00AE2530" w:rsidRDefault="00AE2530" w:rsidP="00AE2530">
      <w:r>
        <w:t xml:space="preserve">        return mahalleAdi;</w:t>
      </w:r>
    </w:p>
    <w:p w14:paraId="2AA23E87" w14:textId="77777777" w:rsidR="00AE2530" w:rsidRDefault="00AE2530" w:rsidP="00AE2530">
      <w:r>
        <w:t xml:space="preserve">    }</w:t>
      </w:r>
    </w:p>
    <w:p w14:paraId="2D458FCB" w14:textId="77777777" w:rsidR="00AE2530" w:rsidRDefault="00AE2530" w:rsidP="00AE2530"/>
    <w:p w14:paraId="60AA34E9" w14:textId="77777777" w:rsidR="00AE2530" w:rsidRDefault="00AE2530" w:rsidP="00AE2530">
      <w:r>
        <w:lastRenderedPageBreak/>
        <w:t xml:space="preserve">    public void setMahalleAdi(String mahalleAdi) {</w:t>
      </w:r>
    </w:p>
    <w:p w14:paraId="7CBCCA7F" w14:textId="77777777" w:rsidR="00AE2530" w:rsidRDefault="00AE2530" w:rsidP="00AE2530">
      <w:r>
        <w:t xml:space="preserve">        this.mahalleAdi = mahalleAdi;</w:t>
      </w:r>
    </w:p>
    <w:p w14:paraId="71B17401" w14:textId="77777777" w:rsidR="00AE2530" w:rsidRDefault="00AE2530" w:rsidP="00AE2530">
      <w:r>
        <w:t xml:space="preserve">    }</w:t>
      </w:r>
    </w:p>
    <w:p w14:paraId="3FBC2C98" w14:textId="77777777" w:rsidR="00AE2530" w:rsidRDefault="00AE2530" w:rsidP="00AE2530"/>
    <w:p w14:paraId="3107A227" w14:textId="77777777" w:rsidR="00AE2530" w:rsidRDefault="00AE2530" w:rsidP="00AE2530">
      <w:r>
        <w:t xml:space="preserve">    public int getMahalleNufusu() {</w:t>
      </w:r>
    </w:p>
    <w:p w14:paraId="0CE49155" w14:textId="77777777" w:rsidR="00AE2530" w:rsidRDefault="00AE2530" w:rsidP="00AE2530">
      <w:r>
        <w:t xml:space="preserve">        return mahalleNufusu;</w:t>
      </w:r>
    </w:p>
    <w:p w14:paraId="37A81138" w14:textId="77777777" w:rsidR="00AE2530" w:rsidRDefault="00AE2530" w:rsidP="00AE2530">
      <w:r>
        <w:t xml:space="preserve">    }</w:t>
      </w:r>
    </w:p>
    <w:p w14:paraId="45A952AE" w14:textId="77777777" w:rsidR="00AE2530" w:rsidRDefault="00AE2530" w:rsidP="00AE2530"/>
    <w:p w14:paraId="0BD5C60A" w14:textId="77777777" w:rsidR="00AE2530" w:rsidRDefault="00AE2530" w:rsidP="00AE2530">
      <w:r>
        <w:t xml:space="preserve">    public void setMahalleNufusu(int mahalleNufusu) {</w:t>
      </w:r>
    </w:p>
    <w:p w14:paraId="231B2588" w14:textId="77777777" w:rsidR="00AE2530" w:rsidRDefault="00AE2530" w:rsidP="00AE2530">
      <w:r>
        <w:t xml:space="preserve">        this.mahalleNufusu = mahalleNufusu;</w:t>
      </w:r>
    </w:p>
    <w:p w14:paraId="637B9936" w14:textId="77777777" w:rsidR="00AE2530" w:rsidRDefault="00AE2530" w:rsidP="00AE2530">
      <w:r>
        <w:t xml:space="preserve">    }</w:t>
      </w:r>
    </w:p>
    <w:p w14:paraId="17B19F69" w14:textId="77777777" w:rsidR="00AE2530" w:rsidRDefault="00AE2530" w:rsidP="00AE2530">
      <w:r>
        <w:t xml:space="preserve">    </w:t>
      </w:r>
    </w:p>
    <w:p w14:paraId="143D3D1D" w14:textId="77777777" w:rsidR="00AE2530" w:rsidRDefault="00AE2530" w:rsidP="00AE2530">
      <w:r>
        <w:t xml:space="preserve">    @Override</w:t>
      </w:r>
    </w:p>
    <w:p w14:paraId="0C5E3D55" w14:textId="77777777" w:rsidR="00AE2530" w:rsidRDefault="00AE2530" w:rsidP="00AE2530">
      <w:r>
        <w:t xml:space="preserve">    public String toString(){</w:t>
      </w:r>
    </w:p>
    <w:p w14:paraId="16639769" w14:textId="77777777" w:rsidR="00AE2530" w:rsidRDefault="00AE2530" w:rsidP="00AE2530">
      <w:r>
        <w:t xml:space="preserve">        return "Mahalle ADI: " + mahalleAdi+</w:t>
      </w:r>
    </w:p>
    <w:p w14:paraId="05B44D19" w14:textId="77777777" w:rsidR="00AE2530" w:rsidRDefault="00AE2530" w:rsidP="00AE2530">
      <w:r>
        <w:t xml:space="preserve">                " Mahalle NÜFUSU: " + mahalleNufusu;</w:t>
      </w:r>
    </w:p>
    <w:p w14:paraId="70FE632A" w14:textId="77777777" w:rsidR="00AE2530" w:rsidRDefault="00AE2530" w:rsidP="00AE2530">
      <w:r>
        <w:t xml:space="preserve">    }</w:t>
      </w:r>
    </w:p>
    <w:p w14:paraId="6A2F2D1A" w14:textId="77777777" w:rsidR="00AE2530" w:rsidRDefault="00AE2530" w:rsidP="00AE2530">
      <w:r>
        <w:t xml:space="preserve">    </w:t>
      </w:r>
    </w:p>
    <w:p w14:paraId="2EE23F8C" w14:textId="77777777" w:rsidR="00AE2530" w:rsidRDefault="00AE2530" w:rsidP="00AE2530">
      <w:r>
        <w:t xml:space="preserve">    </w:t>
      </w:r>
    </w:p>
    <w:p w14:paraId="26476993" w14:textId="0A70FF91" w:rsidR="00AE2530" w:rsidRDefault="00AE2530" w:rsidP="00AE2530">
      <w:r>
        <w:t>}</w:t>
      </w:r>
    </w:p>
    <w:p w14:paraId="2C090876" w14:textId="20323E9E" w:rsidR="00AE2530" w:rsidRDefault="00AE2530" w:rsidP="00AE2530">
      <w:r>
        <w:t xml:space="preserve">MAIN CLASSI </w:t>
      </w:r>
    </w:p>
    <w:p w14:paraId="7CD05CBB" w14:textId="77777777" w:rsidR="00AE2530" w:rsidRDefault="00AE2530" w:rsidP="00AE2530"/>
    <w:p w14:paraId="60826300" w14:textId="77777777" w:rsidR="00AE2530" w:rsidRDefault="00AE2530" w:rsidP="00AE2530">
      <w:r>
        <w:t>package maxheap;</w:t>
      </w:r>
    </w:p>
    <w:p w14:paraId="051CD497" w14:textId="77777777" w:rsidR="00AE2530" w:rsidRDefault="00AE2530" w:rsidP="00AE2530"/>
    <w:p w14:paraId="3E145350" w14:textId="77777777" w:rsidR="00AE2530" w:rsidRDefault="00AE2530" w:rsidP="00AE2530"/>
    <w:p w14:paraId="2CCCEF38" w14:textId="77777777" w:rsidR="00AE2530" w:rsidRDefault="00AE2530" w:rsidP="00AE2530">
      <w:r>
        <w:t>//PROJEDE ISTENEN MAXHEAP ICIN MAIN CLASSI VE MAXHEAP CLASSI BURADADIR</w:t>
      </w:r>
    </w:p>
    <w:p w14:paraId="4D01F1F0" w14:textId="77777777" w:rsidR="00AE2530" w:rsidRDefault="00AE2530" w:rsidP="00AE2530"/>
    <w:p w14:paraId="5EAB5FAC" w14:textId="77777777" w:rsidR="00AE2530" w:rsidRDefault="00AE2530" w:rsidP="00AE2530">
      <w:r>
        <w:t xml:space="preserve">public class MAINCLASS {    </w:t>
      </w:r>
    </w:p>
    <w:p w14:paraId="6F82415E" w14:textId="77777777" w:rsidR="00AE2530" w:rsidRDefault="00AE2530" w:rsidP="00AE2530"/>
    <w:p w14:paraId="7312A4F6" w14:textId="77777777" w:rsidR="00AE2530" w:rsidRDefault="00AE2530" w:rsidP="00AE2530">
      <w:r>
        <w:t xml:space="preserve">    //SECTIGIM MAHALLELER VE NUFUSLARI</w:t>
      </w:r>
    </w:p>
    <w:p w14:paraId="2D4F6E46" w14:textId="77777777" w:rsidR="00AE2530" w:rsidRDefault="00AE2530" w:rsidP="00AE2530">
      <w:r>
        <w:t xml:space="preserve">    static final String[] mahalleAdlari = {"ERZENE", "KAZIMDİRİK","YEŞİLOVA","ATATÜRK","İNÖNÜ","MEVLANA","EVKA 3","ERGENE","KIZILAY","MERİÇ"};</w:t>
      </w:r>
    </w:p>
    <w:p w14:paraId="5B46457A" w14:textId="77777777" w:rsidR="00AE2530" w:rsidRDefault="00AE2530" w:rsidP="00AE2530">
      <w:r>
        <w:t xml:space="preserve">    static final int[] mahalleNufuslari ={35135,33934,31008,28912,25778,25492,20445,11245,15795,8394};</w:t>
      </w:r>
    </w:p>
    <w:p w14:paraId="31E42F30" w14:textId="77777777" w:rsidR="00AE2530" w:rsidRDefault="00AE2530" w:rsidP="00AE2530">
      <w:r>
        <w:t xml:space="preserve">    static final int cikarilacakMahalleSayisi =3;</w:t>
      </w:r>
    </w:p>
    <w:p w14:paraId="19F3246C" w14:textId="77777777" w:rsidR="00AE2530" w:rsidRDefault="00AE2530" w:rsidP="00AE2530">
      <w:r>
        <w:t xml:space="preserve">    </w:t>
      </w:r>
    </w:p>
    <w:p w14:paraId="1FC910DD" w14:textId="77777777" w:rsidR="00AE2530" w:rsidRDefault="00AE2530" w:rsidP="00AE2530">
      <w:r>
        <w:t xml:space="preserve">    public static void main(String[] args) {</w:t>
      </w:r>
    </w:p>
    <w:p w14:paraId="7F98A8A7" w14:textId="77777777" w:rsidR="00AE2530" w:rsidRDefault="00AE2530" w:rsidP="00AE2530">
      <w:r>
        <w:t xml:space="preserve">        </w:t>
      </w:r>
    </w:p>
    <w:p w14:paraId="1E8AFB9E" w14:textId="77777777" w:rsidR="00AE2530" w:rsidRDefault="00AE2530" w:rsidP="00AE2530">
      <w:r>
        <w:t xml:space="preserve">        HEAP heap = new HEAP(); //MAXHEAP CLASSINDAN NESNE OLUSTURDUM</w:t>
      </w:r>
    </w:p>
    <w:p w14:paraId="54E39412" w14:textId="77777777" w:rsidR="00AE2530" w:rsidRDefault="00AE2530" w:rsidP="00AE2530">
      <w:r>
        <w:t xml:space="preserve">        </w:t>
      </w:r>
    </w:p>
    <w:p w14:paraId="39B44ECE" w14:textId="77777777" w:rsidR="00AE2530" w:rsidRDefault="00AE2530" w:rsidP="00AE2530">
      <w:r>
        <w:t xml:space="preserve">        for(int a = 0 ; a&lt;mahalleAdlari.length ; a++){  //FOR DONGUSUYLE DIZI DOLASILARAK ELEMANLAR HEAP E YENI NESNE OLUSTURULARAK EKLENIYOR</w:t>
      </w:r>
    </w:p>
    <w:p w14:paraId="55400DA0" w14:textId="77777777" w:rsidR="00AE2530" w:rsidRDefault="00AE2530" w:rsidP="00AE2530">
      <w:r>
        <w:t xml:space="preserve">            heap.add(new Mahalle(mahalleAdlari[a], mahalleNufuslari[a]));</w:t>
      </w:r>
    </w:p>
    <w:p w14:paraId="15579655" w14:textId="77777777" w:rsidR="00AE2530" w:rsidRDefault="00AE2530" w:rsidP="00AE2530">
      <w:r>
        <w:t xml:space="preserve">        }</w:t>
      </w:r>
    </w:p>
    <w:p w14:paraId="5C2F013C" w14:textId="77777777" w:rsidR="00AE2530" w:rsidRDefault="00AE2530" w:rsidP="00AE2530">
      <w:r>
        <w:t xml:space="preserve">        </w:t>
      </w:r>
    </w:p>
    <w:p w14:paraId="124F4A25" w14:textId="77777777" w:rsidR="00AE2530" w:rsidRDefault="00AE2530" w:rsidP="00AE2530">
      <w:r>
        <w:t xml:space="preserve">        System.out.println("-----------TUM MAHALLELER EKLENDIKTEN SONRA HEAP-----------");</w:t>
      </w:r>
    </w:p>
    <w:p w14:paraId="06DC1DC6" w14:textId="77777777" w:rsidR="00AE2530" w:rsidRDefault="00AE2530" w:rsidP="00AE2530">
      <w:r>
        <w:t xml:space="preserve">        heap.heapElemanlariYazdirma();</w:t>
      </w:r>
    </w:p>
    <w:p w14:paraId="456EEE7A" w14:textId="77777777" w:rsidR="00AE2530" w:rsidRDefault="00AE2530" w:rsidP="00AE2530">
      <w:r>
        <w:t xml:space="preserve">        </w:t>
      </w:r>
    </w:p>
    <w:p w14:paraId="4BBF84FA" w14:textId="77777777" w:rsidR="00AE2530" w:rsidRDefault="00AE2530" w:rsidP="00AE2530">
      <w:r>
        <w:t xml:space="preserve">        System.out.println("\n----------- HEAPTEN MAX NUFUSLU 3 MAHALLE CIKARILMASI -----------");</w:t>
      </w:r>
    </w:p>
    <w:p w14:paraId="0D5D4FAD" w14:textId="77777777" w:rsidR="00AE2530" w:rsidRDefault="00AE2530" w:rsidP="00AE2530">
      <w:r>
        <w:t xml:space="preserve">        for(int a= 1 ; a&lt;=cikarilacakMahalleSayisi ;a++){   //MAXHEAPTEKI DELETE METODU KULLANILARAK HEAPTEN ELEMANLAR SILINIR</w:t>
      </w:r>
    </w:p>
    <w:p w14:paraId="4FC6660E" w14:textId="77777777" w:rsidR="00AE2530" w:rsidRDefault="00AE2530" w:rsidP="00AE2530">
      <w:r>
        <w:t xml:space="preserve">            System.out.println("HEAPTEN CIKARILAN EN BUYUK "+a+".MAHALLE BILGILERI;");</w:t>
      </w:r>
    </w:p>
    <w:p w14:paraId="0946087F" w14:textId="77777777" w:rsidR="00AE2530" w:rsidRDefault="00AE2530" w:rsidP="00AE2530">
      <w:r>
        <w:t xml:space="preserve">            System.out.println(heap.delete());</w:t>
      </w:r>
    </w:p>
    <w:p w14:paraId="5EC0A8B5" w14:textId="77777777" w:rsidR="00AE2530" w:rsidRDefault="00AE2530" w:rsidP="00AE2530">
      <w:r>
        <w:lastRenderedPageBreak/>
        <w:t xml:space="preserve">        }</w:t>
      </w:r>
    </w:p>
    <w:p w14:paraId="201506EA" w14:textId="77777777" w:rsidR="00AE2530" w:rsidRDefault="00AE2530" w:rsidP="00AE2530">
      <w:r>
        <w:t xml:space="preserve">        </w:t>
      </w:r>
    </w:p>
    <w:p w14:paraId="61B70CB5" w14:textId="77777777" w:rsidR="00AE2530" w:rsidRDefault="00AE2530" w:rsidP="00AE2530">
      <w:r>
        <w:t xml:space="preserve">        </w:t>
      </w:r>
    </w:p>
    <w:p w14:paraId="466F6374" w14:textId="77777777" w:rsidR="00AE2530" w:rsidRDefault="00AE2530" w:rsidP="00AE2530">
      <w:r>
        <w:t xml:space="preserve">    }</w:t>
      </w:r>
    </w:p>
    <w:p w14:paraId="3A4741F7" w14:textId="77777777" w:rsidR="00AE2530" w:rsidRDefault="00AE2530" w:rsidP="00AE2530">
      <w:r>
        <w:t xml:space="preserve">    </w:t>
      </w:r>
    </w:p>
    <w:p w14:paraId="4298FC87" w14:textId="5ABA7EFD" w:rsidR="00AE2530" w:rsidRDefault="00AE2530" w:rsidP="00AE2530">
      <w:r>
        <w:t>}</w:t>
      </w:r>
    </w:p>
    <w:p w14:paraId="31F1F115" w14:textId="662BF87B" w:rsidR="00B1498E" w:rsidRDefault="00B1498E" w:rsidP="00B1498E">
      <w:pPr>
        <w:pStyle w:val="Balk2"/>
      </w:pPr>
      <w:bookmarkStart w:id="13" w:name="_Toc92533891"/>
      <w:r>
        <w:t xml:space="preserve">3.b </w:t>
      </w:r>
      <w:r w:rsidR="00C51C34">
        <w:t>Max Heap düğüm yerleştirme</w:t>
      </w:r>
      <w:bookmarkEnd w:id="13"/>
    </w:p>
    <w:p w14:paraId="7B4F94B1" w14:textId="77777777" w:rsidR="00AE2530" w:rsidRDefault="00AE2530" w:rsidP="00AE2530">
      <w:r>
        <w:t>public void add(Mahalle mahalle){   //HEAP E GELEN MAHALLE CLASSINDAN NESNENIN EKLENMESI</w:t>
      </w:r>
    </w:p>
    <w:p w14:paraId="37083320" w14:textId="77777777" w:rsidR="00AE2530" w:rsidRDefault="00AE2530" w:rsidP="00AE2530">
      <w:r>
        <w:t xml:space="preserve">        Node newNode = new Node(mahalle);</w:t>
      </w:r>
    </w:p>
    <w:p w14:paraId="509E30F6" w14:textId="77777777" w:rsidR="00AE2530" w:rsidRDefault="00AE2530" w:rsidP="00AE2530">
      <w:r>
        <w:t xml:space="preserve">        </w:t>
      </w:r>
    </w:p>
    <w:p w14:paraId="5FC91B24" w14:textId="77777777" w:rsidR="00AE2530" w:rsidRDefault="00AE2530" w:rsidP="00AE2530">
      <w:r>
        <w:t xml:space="preserve">        if(heapList.isEmpty()){ //LISTE BOSSA 0.INDEXE NULL 1.INDEXE GELEN MAHALLE NESNESI ARRAYLISTTE ADD METODU ILE EKLENIR</w:t>
      </w:r>
    </w:p>
    <w:p w14:paraId="412322BF" w14:textId="77777777" w:rsidR="00AE2530" w:rsidRDefault="00AE2530" w:rsidP="00AE2530">
      <w:r>
        <w:t xml:space="preserve">            heapList.add(null);</w:t>
      </w:r>
    </w:p>
    <w:p w14:paraId="7BF8DE16" w14:textId="77777777" w:rsidR="00AE2530" w:rsidRDefault="00AE2530" w:rsidP="00AE2530">
      <w:r>
        <w:t xml:space="preserve">            heapList.add(1,newNode);</w:t>
      </w:r>
    </w:p>
    <w:p w14:paraId="156CF6FE" w14:textId="77777777" w:rsidR="00AE2530" w:rsidRDefault="00AE2530" w:rsidP="00AE2530">
      <w:r>
        <w:t xml:space="preserve">        }</w:t>
      </w:r>
    </w:p>
    <w:p w14:paraId="104C31A3" w14:textId="77777777" w:rsidR="00AE2530" w:rsidRDefault="00AE2530" w:rsidP="00AE2530">
      <w:r>
        <w:t xml:space="preserve">        </w:t>
      </w:r>
    </w:p>
    <w:p w14:paraId="5618F901" w14:textId="77777777" w:rsidR="00AE2530" w:rsidRDefault="00AE2530" w:rsidP="00AE2530">
      <w:r>
        <w:t xml:space="preserve">        else{   //HEAPLIST BOS DEGILSE CALISACAK KISIM</w:t>
      </w:r>
    </w:p>
    <w:p w14:paraId="17157D72" w14:textId="77777777" w:rsidR="00AE2530" w:rsidRDefault="00AE2530" w:rsidP="00AE2530">
      <w:r>
        <w:t xml:space="preserve">            heapList.add(newNode);  //ARRAYLISTE ADD METODU ILE SONA DOGRU ELEMANLAR EKLENIR VE EKLENEN ELEMANLARIN HEAP YAPISINI BOZMAMASI ICIN YAPRAKTAN ROOT A DOGRU DUZENLENMESI GEREKIR</w:t>
      </w:r>
    </w:p>
    <w:p w14:paraId="2E7A4F57" w14:textId="77777777" w:rsidR="00AE2530" w:rsidRDefault="00AE2530" w:rsidP="00AE2530">
      <w:r>
        <w:t xml:space="preserve">            yukariyaDogruDuzenleme();   //HEAPIN YUKARIYA DOGRU DUZENLENMESI</w:t>
      </w:r>
    </w:p>
    <w:p w14:paraId="254276AD" w14:textId="77777777" w:rsidR="00AE2530" w:rsidRDefault="00AE2530" w:rsidP="00AE2530">
      <w:r>
        <w:t xml:space="preserve">        }</w:t>
      </w:r>
    </w:p>
    <w:p w14:paraId="01CF9BED" w14:textId="77777777" w:rsidR="00AE2530" w:rsidRDefault="00AE2530" w:rsidP="00AE2530">
      <w:r>
        <w:t xml:space="preserve">        </w:t>
      </w:r>
    </w:p>
    <w:p w14:paraId="29BA7BD6" w14:textId="779465DA" w:rsidR="00B1498E" w:rsidRDefault="00AE2530" w:rsidP="00AE2530">
      <w:r>
        <w:t xml:space="preserve">    }</w:t>
      </w:r>
    </w:p>
    <w:p w14:paraId="13146252" w14:textId="6EEE4D64" w:rsidR="00AE2530" w:rsidRDefault="00AE2530" w:rsidP="00AE2530"/>
    <w:p w14:paraId="341ECEB4" w14:textId="77777777" w:rsidR="00AE2530" w:rsidRDefault="00AE2530" w:rsidP="00AE2530">
      <w:r>
        <w:t>private void yukariyaDogruDuzenleme(){  //ELEMAN EKLENDIGINDE MAXHEAP YAPISININ KORUNMASI ICIN GEREKLI OLAN METOD</w:t>
      </w:r>
    </w:p>
    <w:p w14:paraId="1CECACC1" w14:textId="77777777" w:rsidR="00AE2530" w:rsidRDefault="00AE2530" w:rsidP="00AE2530">
      <w:r>
        <w:lastRenderedPageBreak/>
        <w:t xml:space="preserve">        </w:t>
      </w:r>
    </w:p>
    <w:p w14:paraId="3EAC2807" w14:textId="77777777" w:rsidR="00AE2530" w:rsidRDefault="00AE2530" w:rsidP="00AE2530">
      <w:r>
        <w:t xml:space="preserve">        int lastElementIndex = heapList.size()-1;   //SON ELEMANIN INDEXI BULUNUR</w:t>
      </w:r>
    </w:p>
    <w:p w14:paraId="6D886C0F" w14:textId="77777777" w:rsidR="00AE2530" w:rsidRDefault="00AE2530" w:rsidP="00AE2530">
      <w:r>
        <w:t xml:space="preserve">        </w:t>
      </w:r>
    </w:p>
    <w:p w14:paraId="25A65B49" w14:textId="77777777" w:rsidR="00AE2530" w:rsidRDefault="00AE2530" w:rsidP="00AE2530">
      <w:r>
        <w:t xml:space="preserve">        int parentIndex =lastElementIndex/2;    //PARENTININ INDEXI BULUNUR</w:t>
      </w:r>
    </w:p>
    <w:p w14:paraId="7A08BF48" w14:textId="77777777" w:rsidR="00AE2530" w:rsidRDefault="00AE2530" w:rsidP="00AE2530">
      <w:r>
        <w:t xml:space="preserve">        </w:t>
      </w:r>
    </w:p>
    <w:p w14:paraId="3C9F1D1A" w14:textId="77777777" w:rsidR="00AE2530" w:rsidRDefault="00AE2530" w:rsidP="00AE2530">
      <w:r>
        <w:t xml:space="preserve">        Node lastElement = heapList.get(lastElementIndex);</w:t>
      </w:r>
    </w:p>
    <w:p w14:paraId="3F2C304F" w14:textId="77777777" w:rsidR="00AE2530" w:rsidRDefault="00AE2530" w:rsidP="00AE2530">
      <w:r>
        <w:t xml:space="preserve">        </w:t>
      </w:r>
    </w:p>
    <w:p w14:paraId="1D461394" w14:textId="77777777" w:rsidR="00AE2530" w:rsidRDefault="00AE2530" w:rsidP="00AE2530">
      <w:r>
        <w:t xml:space="preserve">        while(lastElementIndex&gt;0 &amp;&amp; parentIndex&gt;0 &amp;&amp; heapList.get(parentIndex).getMahalle().getMahalleNufusu() &lt; lastElement.getMahalle().getMahalleNufusu()){  //INDEXLER ARRAYLISTTEN TASMIYORSA VE YAPRAKTAKI ELEMANIN NUFUSU PARENTINDAN BUYUK OLDUGU SURECE CALISACAK WHILE DONGUSU</w:t>
      </w:r>
    </w:p>
    <w:p w14:paraId="2469D62E" w14:textId="77777777" w:rsidR="00AE2530" w:rsidRDefault="00AE2530" w:rsidP="00AE2530">
      <w:r>
        <w:t xml:space="preserve">            //BUYUK OLDUKCA CALISACAK OLMASININ SEBEBI MAXHEAP YAPISINDA ROOTTA EN BUYUK ELEMAN BULUNUR</w:t>
      </w:r>
    </w:p>
    <w:p w14:paraId="0B4A6C25" w14:textId="77777777" w:rsidR="00AE2530" w:rsidRDefault="00AE2530" w:rsidP="00AE2530">
      <w:r>
        <w:t xml:space="preserve">            heapList.set(lastElementIndex , heapList.get(parentIndex)); //PARENT ASAGI INDIRILIR VE INDEX DEGERLERI GUNCELLENIR</w:t>
      </w:r>
    </w:p>
    <w:p w14:paraId="41237B38" w14:textId="77777777" w:rsidR="00AE2530" w:rsidRDefault="00AE2530" w:rsidP="00AE2530">
      <w:r>
        <w:t xml:space="preserve">            lastElementIndex = parentIndex;</w:t>
      </w:r>
    </w:p>
    <w:p w14:paraId="093ADA88" w14:textId="77777777" w:rsidR="00AE2530" w:rsidRDefault="00AE2530" w:rsidP="00AE2530">
      <w:r>
        <w:t xml:space="preserve">            parentIndex = parentIndex/2;</w:t>
      </w:r>
    </w:p>
    <w:p w14:paraId="31DE35F3" w14:textId="77777777" w:rsidR="00AE2530" w:rsidRDefault="00AE2530" w:rsidP="00AE2530">
      <w:r>
        <w:t xml:space="preserve">            </w:t>
      </w:r>
    </w:p>
    <w:p w14:paraId="34C87B01" w14:textId="77777777" w:rsidR="00AE2530" w:rsidRDefault="00AE2530" w:rsidP="00AE2530">
      <w:r>
        <w:t xml:space="preserve">        }</w:t>
      </w:r>
    </w:p>
    <w:p w14:paraId="0A239308" w14:textId="77777777" w:rsidR="00AE2530" w:rsidRDefault="00AE2530" w:rsidP="00AE2530">
      <w:r>
        <w:t xml:space="preserve">        heapList.set(lastElementIndex, lastElement);    //WHILE DONGUSUNDEN CIKILNCA BULUNAN INDEX E YAPRAKTAKI ELEMAN EKLENIR</w:t>
      </w:r>
    </w:p>
    <w:p w14:paraId="11CC6031" w14:textId="77777777" w:rsidR="00AE2530" w:rsidRDefault="00AE2530" w:rsidP="00AE2530">
      <w:r>
        <w:t xml:space="preserve">        </w:t>
      </w:r>
    </w:p>
    <w:p w14:paraId="6892F9CF" w14:textId="77777777" w:rsidR="00AE2530" w:rsidRDefault="00AE2530" w:rsidP="00AE2530">
      <w:r>
        <w:t xml:space="preserve">        </w:t>
      </w:r>
    </w:p>
    <w:p w14:paraId="471BDE87" w14:textId="69867B60" w:rsidR="00AE2530" w:rsidRDefault="00AE2530" w:rsidP="00AE2530">
      <w:r>
        <w:t xml:space="preserve">    }</w:t>
      </w:r>
    </w:p>
    <w:p w14:paraId="709AC41E" w14:textId="5ADE56F2" w:rsidR="00C51C34" w:rsidRDefault="00C51C34" w:rsidP="00C51C34">
      <w:pPr>
        <w:pStyle w:val="Balk2"/>
      </w:pPr>
      <w:bookmarkStart w:id="14" w:name="_Toc92533892"/>
      <w:r>
        <w:t>3.c Heap bilgi çekme</w:t>
      </w:r>
      <w:bookmarkEnd w:id="14"/>
    </w:p>
    <w:p w14:paraId="7069F53F" w14:textId="6E9F6340" w:rsidR="00C51C34" w:rsidRDefault="00C51C34" w:rsidP="00C51C34">
      <w:pPr>
        <w:pStyle w:val="Balk3"/>
      </w:pPr>
      <w:bookmarkStart w:id="15" w:name="_Toc92533893"/>
      <w:r>
        <w:t>3.c.1 Kaynak Kod</w:t>
      </w:r>
      <w:bookmarkEnd w:id="15"/>
    </w:p>
    <w:p w14:paraId="771D4B99" w14:textId="77777777" w:rsidR="00AE2530" w:rsidRDefault="00AE2530" w:rsidP="00AE2530">
      <w:r>
        <w:t>public Mahalle delete(){    //HEAPTEN ELEMAN SILMEYI SAGLAYAN METOD</w:t>
      </w:r>
    </w:p>
    <w:p w14:paraId="39EA1F4C" w14:textId="77777777" w:rsidR="00AE2530" w:rsidRDefault="00AE2530" w:rsidP="00AE2530">
      <w:r>
        <w:t xml:space="preserve">        </w:t>
      </w:r>
    </w:p>
    <w:p w14:paraId="65BF840B" w14:textId="77777777" w:rsidR="00AE2530" w:rsidRDefault="00AE2530" w:rsidP="00AE2530">
      <w:r>
        <w:lastRenderedPageBreak/>
        <w:t xml:space="preserve">        if(heapList.size() ==2){    //HEAPTE 1 TANE ELEMAN VARSA CUNKU 0.INDEXE NULL ATAMISTIK CALISACAK METOD</w:t>
      </w:r>
    </w:p>
    <w:p w14:paraId="7F39873D" w14:textId="77777777" w:rsidR="00AE2530" w:rsidRDefault="00AE2530" w:rsidP="00AE2530">
      <w:r>
        <w:t xml:space="preserve">            Node nodeToDelete = heapList.get(1);    //SILINECEK ELEMAN DEGISKENE ATANIR VE 1.INDEXTE ELEMAN SILINIP VERISI GONDERILIR</w:t>
      </w:r>
    </w:p>
    <w:p w14:paraId="5D0628EB" w14:textId="77777777" w:rsidR="00AE2530" w:rsidRDefault="00AE2530" w:rsidP="00AE2530">
      <w:r>
        <w:t xml:space="preserve">            heapList.remove(1);</w:t>
      </w:r>
    </w:p>
    <w:p w14:paraId="505C9FA7" w14:textId="77777777" w:rsidR="00AE2530" w:rsidRDefault="00AE2530" w:rsidP="00AE2530">
      <w:r>
        <w:t xml:space="preserve">            return nodeToDelete.getMahalle();</w:t>
      </w:r>
    </w:p>
    <w:p w14:paraId="0C65B32C" w14:textId="77777777" w:rsidR="00AE2530" w:rsidRDefault="00AE2530" w:rsidP="00AE2530">
      <w:r>
        <w:t xml:space="preserve">        }</w:t>
      </w:r>
    </w:p>
    <w:p w14:paraId="349748DF" w14:textId="77777777" w:rsidR="00AE2530" w:rsidRDefault="00AE2530" w:rsidP="00AE2530">
      <w:r>
        <w:t xml:space="preserve">        else if(heapList.size()&lt;2){ //SIZE 2DEN KUCUKSE ELEMAN YOKTUR</w:t>
      </w:r>
    </w:p>
    <w:p w14:paraId="2AD35B18" w14:textId="77777777" w:rsidR="00AE2530" w:rsidRDefault="00AE2530" w:rsidP="00AE2530">
      <w:r>
        <w:t xml:space="preserve">            System.out.println("NO ELEMENT IN THE HEAP");</w:t>
      </w:r>
    </w:p>
    <w:p w14:paraId="095A7785" w14:textId="77777777" w:rsidR="00AE2530" w:rsidRDefault="00AE2530" w:rsidP="00AE2530">
      <w:r>
        <w:t xml:space="preserve">            return null;</w:t>
      </w:r>
    </w:p>
    <w:p w14:paraId="6EA7EDF3" w14:textId="77777777" w:rsidR="00AE2530" w:rsidRDefault="00AE2530" w:rsidP="00AE2530">
      <w:r>
        <w:t xml:space="preserve">        }</w:t>
      </w:r>
    </w:p>
    <w:p w14:paraId="3B606BCE" w14:textId="77777777" w:rsidR="00AE2530" w:rsidRDefault="00AE2530" w:rsidP="00AE2530">
      <w:r>
        <w:t xml:space="preserve">        </w:t>
      </w:r>
    </w:p>
    <w:p w14:paraId="7D14804B" w14:textId="77777777" w:rsidR="00AE2530" w:rsidRDefault="00AE2530" w:rsidP="00AE2530">
      <w:r>
        <w:t xml:space="preserve">        Node nodeToDelete = heapList.get(1);    //YUKARIDAKI BLOKLARDAN RETURNLE CIKIS YAPMAZSA CALISACAK KISIMLAR</w:t>
      </w:r>
    </w:p>
    <w:p w14:paraId="168AC1DF" w14:textId="77777777" w:rsidR="00AE2530" w:rsidRDefault="00AE2530" w:rsidP="00AE2530">
      <w:r>
        <w:t xml:space="preserve">        int lastElementIndex = heapList.size()-1;   //SON EKLENEN ELEMANIN INDEXI ALINIR</w:t>
      </w:r>
    </w:p>
    <w:p w14:paraId="643C4EF8" w14:textId="77777777" w:rsidR="00AE2530" w:rsidRDefault="00AE2530" w:rsidP="00AE2530">
      <w:r>
        <w:t xml:space="preserve">        </w:t>
      </w:r>
    </w:p>
    <w:p w14:paraId="78AE5A74" w14:textId="77777777" w:rsidR="00AE2530" w:rsidRDefault="00AE2530" w:rsidP="00AE2530">
      <w:r>
        <w:t xml:space="preserve">        heapList.set(1,heapList.get(lastElementIndex) );    //ILK YANI ROOTTAKI ELEMAN DEGISKENE ATANMISTI BURADA ONUN YERINE SON YAPRAKTAKI ELEMAN GELIR</w:t>
      </w:r>
    </w:p>
    <w:p w14:paraId="53D11697" w14:textId="77777777" w:rsidR="00AE2530" w:rsidRDefault="00AE2530" w:rsidP="00AE2530">
      <w:r>
        <w:t xml:space="preserve">        heapList.remove(lastElementIndex);  //SON YAPRAKTAKI ELEMAN SUAN ROOTTA OLDUGU ICIN O KISIM SILINIR</w:t>
      </w:r>
    </w:p>
    <w:p w14:paraId="175C81D7" w14:textId="77777777" w:rsidR="00AE2530" w:rsidRDefault="00AE2530" w:rsidP="00AE2530">
      <w:r>
        <w:t xml:space="preserve">        </w:t>
      </w:r>
    </w:p>
    <w:p w14:paraId="52EDC68F" w14:textId="77777777" w:rsidR="00AE2530" w:rsidRDefault="00AE2530" w:rsidP="00AE2530">
      <w:r>
        <w:t xml:space="preserve">        asagiyaDogruDuzenleme();    //HEAP YAPISI BOZULMAMASI ICIN ROOTTAKI ELEMAN COCUKLARIYLA KARSILASTIRILIP GEREKLI DEGISIKLIKLER YAPILARAK UYGUN DUZEN SAGLANIR</w:t>
      </w:r>
    </w:p>
    <w:p w14:paraId="06E7314C" w14:textId="77777777" w:rsidR="00AE2530" w:rsidRDefault="00AE2530" w:rsidP="00AE2530">
      <w:r>
        <w:t xml:space="preserve">        </w:t>
      </w:r>
    </w:p>
    <w:p w14:paraId="6E5ADFD0" w14:textId="77777777" w:rsidR="00AE2530" w:rsidRDefault="00AE2530" w:rsidP="00AE2530">
      <w:r>
        <w:t xml:space="preserve">        return nodeToDelete.getMahalle();   //SILINEN ELEMANIN GONDERILMESI</w:t>
      </w:r>
    </w:p>
    <w:p w14:paraId="2F491909" w14:textId="77777777" w:rsidR="00AE2530" w:rsidRDefault="00AE2530" w:rsidP="00AE2530">
      <w:r>
        <w:t xml:space="preserve">        </w:t>
      </w:r>
    </w:p>
    <w:p w14:paraId="2FFEB511" w14:textId="4A4BE458" w:rsidR="00C51C34" w:rsidRDefault="00AE2530" w:rsidP="00AE2530">
      <w:r>
        <w:t xml:space="preserve">    }</w:t>
      </w:r>
    </w:p>
    <w:p w14:paraId="5C83D484" w14:textId="16B06F81" w:rsidR="00AE2530" w:rsidRDefault="00AE2530" w:rsidP="00AE2530"/>
    <w:p w14:paraId="5A9934CD" w14:textId="77777777" w:rsidR="00AE2530" w:rsidRDefault="00AE2530" w:rsidP="00AE2530">
      <w:r>
        <w:lastRenderedPageBreak/>
        <w:t>private void asagiyaDogruDuzenleme(){   //ROOTTAKI YANI MAXHEAPTEKI EN BUYUK ELEMAN SILININCE YERINE YAPRAKTAKI ELEMAN GETIRILIR VE YAPI TEKRARDAN DUZENLENIR</w:t>
      </w:r>
    </w:p>
    <w:p w14:paraId="428B7663" w14:textId="77777777" w:rsidR="00AE2530" w:rsidRDefault="00AE2530" w:rsidP="00AE2530">
      <w:r>
        <w:t xml:space="preserve">        int firstElementIndex =1;</w:t>
      </w:r>
    </w:p>
    <w:p w14:paraId="7B498C9A" w14:textId="77777777" w:rsidR="00AE2530" w:rsidRDefault="00AE2530" w:rsidP="00AE2530">
      <w:r>
        <w:t xml:space="preserve">        </w:t>
      </w:r>
    </w:p>
    <w:p w14:paraId="4FA3EB94" w14:textId="77777777" w:rsidR="00AE2530" w:rsidRDefault="00AE2530" w:rsidP="00AE2530">
      <w:r>
        <w:t xml:space="preserve">        Node firstElement = heapList.get(firstElementIndex);    //ILK ELEMAN SUAN YAPRAKTAKI ELEMAN</w:t>
      </w:r>
    </w:p>
    <w:p w14:paraId="5E915B84" w14:textId="77777777" w:rsidR="00AE2530" w:rsidRDefault="00AE2530" w:rsidP="00AE2530">
      <w:r>
        <w:t xml:space="preserve">        </w:t>
      </w:r>
    </w:p>
    <w:p w14:paraId="0970AD20" w14:textId="77777777" w:rsidR="00AE2530" w:rsidRDefault="00AE2530" w:rsidP="00AE2530">
      <w:r>
        <w:t xml:space="preserve">        Node biggerChild = buyukCocukBulma(firstElementIndex);  //MAX HEAP YAPISINDA DAHA BUYUK OLAN  YUKARIDA OLACAGI ICIN BUYUK COCUK YUKARIYA GECER ONUN ICIN BUYUK COCUK BULUNUR</w:t>
      </w:r>
    </w:p>
    <w:p w14:paraId="42AE53C1" w14:textId="77777777" w:rsidR="00AE2530" w:rsidRDefault="00AE2530" w:rsidP="00AE2530">
      <w:r>
        <w:t xml:space="preserve">        </w:t>
      </w:r>
    </w:p>
    <w:p w14:paraId="34CFF69E" w14:textId="77777777" w:rsidR="00AE2530" w:rsidRDefault="00AE2530" w:rsidP="00AE2530">
      <w:r>
        <w:t xml:space="preserve">        int biggerChildIndex = heapList.indexOf(biggerChild);   //BUYUK COCUGUN INDEXI</w:t>
      </w:r>
    </w:p>
    <w:p w14:paraId="2934EDA2" w14:textId="77777777" w:rsidR="00AE2530" w:rsidRDefault="00AE2530" w:rsidP="00AE2530">
      <w:r>
        <w:t xml:space="preserve">        </w:t>
      </w:r>
    </w:p>
    <w:p w14:paraId="6E8D1858" w14:textId="77777777" w:rsidR="00AE2530" w:rsidRDefault="00AE2530" w:rsidP="00AE2530">
      <w:r>
        <w:t xml:space="preserve">        while(biggerChild !=null &amp;&amp; firstElement.getMahalle().getMahalleNufusu() &lt; biggerChild.getMahalle().getMahalleNufusu()){    //YAPRAGA GIDILMEMISSE VE BUYUK COCUGUN NUFUSU PARENTTAN BUYUK OLDUGU SURECE YER DEGISTIRILIR</w:t>
      </w:r>
    </w:p>
    <w:p w14:paraId="35EBE686" w14:textId="77777777" w:rsidR="00AE2530" w:rsidRDefault="00AE2530" w:rsidP="00AE2530">
      <w:r>
        <w:t xml:space="preserve">            heapList.set(firstElementIndex, biggerChild);       //BUYUK COCUK YUKARIYA CIKTI</w:t>
      </w:r>
    </w:p>
    <w:p w14:paraId="35F77494" w14:textId="77777777" w:rsidR="00AE2530" w:rsidRDefault="00AE2530" w:rsidP="00AE2530">
      <w:r>
        <w:t xml:space="preserve">            heapList.set(biggerChildIndex, firstElement);       //PARENTI COCUGUN ESKI YERINE GECTI</w:t>
      </w:r>
    </w:p>
    <w:p w14:paraId="714019B2" w14:textId="77777777" w:rsidR="00AE2530" w:rsidRDefault="00AE2530" w:rsidP="00AE2530">
      <w:r>
        <w:t xml:space="preserve">            </w:t>
      </w:r>
    </w:p>
    <w:p w14:paraId="4326A9E4" w14:textId="77777777" w:rsidR="00AE2530" w:rsidRDefault="00AE2530" w:rsidP="00AE2530">
      <w:r>
        <w:t xml:space="preserve">            firstElementIndex = heapList.indexOf(firstElement);     //YENI INDEX DEGERLERINE GORE ILK BASTAKI PARENT TEKRAR COCUKLARIYLA KARSILASTIRILACAK BUNUN ICIN TEKRARDAN COCUKLARIN BUYUK OLANI BULUNUR</w:t>
      </w:r>
    </w:p>
    <w:p w14:paraId="3D505CC8" w14:textId="77777777" w:rsidR="00AE2530" w:rsidRDefault="00AE2530" w:rsidP="00AE2530">
      <w:r>
        <w:t xml:space="preserve">            firstElement = heapList.get(firstElementIndex);</w:t>
      </w:r>
    </w:p>
    <w:p w14:paraId="4F042D09" w14:textId="77777777" w:rsidR="00AE2530" w:rsidRDefault="00AE2530" w:rsidP="00AE2530">
      <w:r>
        <w:t xml:space="preserve">            </w:t>
      </w:r>
    </w:p>
    <w:p w14:paraId="6E409DF0" w14:textId="77777777" w:rsidR="00AE2530" w:rsidRDefault="00AE2530" w:rsidP="00AE2530">
      <w:r>
        <w:t xml:space="preserve">            biggerChild = buyukCocukBulma(firstElementIndex);</w:t>
      </w:r>
    </w:p>
    <w:p w14:paraId="3FF80111" w14:textId="77777777" w:rsidR="00AE2530" w:rsidRDefault="00AE2530" w:rsidP="00AE2530">
      <w:r>
        <w:t xml:space="preserve">            biggerChildIndex = heapList.indexOf(biggerChild);</w:t>
      </w:r>
    </w:p>
    <w:p w14:paraId="284DACD6" w14:textId="77777777" w:rsidR="00AE2530" w:rsidRDefault="00AE2530" w:rsidP="00AE2530">
      <w:r>
        <w:t xml:space="preserve">        }</w:t>
      </w:r>
    </w:p>
    <w:p w14:paraId="46EC6868" w14:textId="77777777" w:rsidR="00AE2530" w:rsidRDefault="00AE2530" w:rsidP="00AE2530">
      <w:r>
        <w:t xml:space="preserve">        </w:t>
      </w:r>
    </w:p>
    <w:p w14:paraId="766E2F60" w14:textId="77777777" w:rsidR="00AE2530" w:rsidRDefault="00AE2530" w:rsidP="00AE2530">
      <w:r>
        <w:t xml:space="preserve">        </w:t>
      </w:r>
    </w:p>
    <w:p w14:paraId="7C1C6EA8" w14:textId="77777777" w:rsidR="00AE2530" w:rsidRDefault="00AE2530" w:rsidP="00AE2530">
      <w:r>
        <w:t xml:space="preserve">        </w:t>
      </w:r>
    </w:p>
    <w:p w14:paraId="69CE1BBD" w14:textId="77777777" w:rsidR="00AE2530" w:rsidRDefault="00AE2530" w:rsidP="00AE2530">
      <w:r>
        <w:lastRenderedPageBreak/>
        <w:t xml:space="preserve">        </w:t>
      </w:r>
    </w:p>
    <w:p w14:paraId="230B137A" w14:textId="77777777" w:rsidR="00AE2530" w:rsidRDefault="00AE2530" w:rsidP="00AE2530">
      <w:r>
        <w:t xml:space="preserve">    }</w:t>
      </w:r>
    </w:p>
    <w:p w14:paraId="7AF705C9" w14:textId="77777777" w:rsidR="00AE2530" w:rsidRDefault="00AE2530" w:rsidP="00AE2530">
      <w:r>
        <w:t xml:space="preserve">    </w:t>
      </w:r>
    </w:p>
    <w:p w14:paraId="71A5E162" w14:textId="77777777" w:rsidR="00AE2530" w:rsidRDefault="00AE2530" w:rsidP="00AE2530">
      <w:r>
        <w:t xml:space="preserve">    private Node buyukCocukBulma(int parentIndex){  //BUYUK COCUGUN BULUNDUGU METOD</w:t>
      </w:r>
    </w:p>
    <w:p w14:paraId="03C46610" w14:textId="77777777" w:rsidR="00AE2530" w:rsidRDefault="00AE2530" w:rsidP="00AE2530">
      <w:r>
        <w:t xml:space="preserve">        int leftChildIndex = 2*parentIndex; //FORMULE UYGUN SEKILDE COCUKLARIN INDEXLERININ BULUNMASI</w:t>
      </w:r>
    </w:p>
    <w:p w14:paraId="208C3839" w14:textId="77777777" w:rsidR="00AE2530" w:rsidRDefault="00AE2530" w:rsidP="00AE2530">
      <w:r>
        <w:t xml:space="preserve">        int rightChildIndex = 2*parentIndex +1;</w:t>
      </w:r>
    </w:p>
    <w:p w14:paraId="3E55B654" w14:textId="77777777" w:rsidR="00AE2530" w:rsidRDefault="00AE2530" w:rsidP="00AE2530">
      <w:r>
        <w:t xml:space="preserve">        </w:t>
      </w:r>
    </w:p>
    <w:p w14:paraId="79408343" w14:textId="77777777" w:rsidR="00AE2530" w:rsidRDefault="00AE2530" w:rsidP="00AE2530">
      <w:r>
        <w:t xml:space="preserve">        Node biggerChild;</w:t>
      </w:r>
    </w:p>
    <w:p w14:paraId="3AF89DDF" w14:textId="77777777" w:rsidR="00AE2530" w:rsidRDefault="00AE2530" w:rsidP="00AE2530">
      <w:r>
        <w:t xml:space="preserve">        </w:t>
      </w:r>
    </w:p>
    <w:p w14:paraId="6ECD49A7" w14:textId="77777777" w:rsidR="00AE2530" w:rsidRDefault="00AE2530" w:rsidP="00AE2530">
      <w:r>
        <w:t xml:space="preserve">        if((leftChildIndex &gt;=heapList.size() || rightChildIndex &gt;=heapList.size())) //ARRAYLISTTEN TASIYORSA NULL DONDURUR</w:t>
      </w:r>
    </w:p>
    <w:p w14:paraId="548F7D1C" w14:textId="77777777" w:rsidR="00AE2530" w:rsidRDefault="00AE2530" w:rsidP="00AE2530">
      <w:r>
        <w:t xml:space="preserve">            return null;</w:t>
      </w:r>
    </w:p>
    <w:p w14:paraId="1FBF7550" w14:textId="77777777" w:rsidR="00AE2530" w:rsidRDefault="00AE2530" w:rsidP="00AE2530">
      <w:r>
        <w:t xml:space="preserve">        </w:t>
      </w:r>
    </w:p>
    <w:p w14:paraId="0F04453F" w14:textId="77777777" w:rsidR="00AE2530" w:rsidRDefault="00AE2530" w:rsidP="00AE2530">
      <w:r>
        <w:t xml:space="preserve">        if(heapList.get(leftChildIndex).getMahalle().getMahalleNufusu() &gt; heapList.get(rightChildIndex).getMahalle().getMahalleNufusu()){   //SOLDAKI COCUGUN NUFUSU DAHA BUYUKSE BUYUK COCUK SOLDAKI OLUR</w:t>
      </w:r>
    </w:p>
    <w:p w14:paraId="31E14ACB" w14:textId="77777777" w:rsidR="00AE2530" w:rsidRDefault="00AE2530" w:rsidP="00AE2530">
      <w:r>
        <w:t xml:space="preserve">            biggerChild = heapList.get(leftChildIndex);</w:t>
      </w:r>
    </w:p>
    <w:p w14:paraId="2AFF1D79" w14:textId="77777777" w:rsidR="00AE2530" w:rsidRDefault="00AE2530" w:rsidP="00AE2530">
      <w:r>
        <w:t xml:space="preserve">        }</w:t>
      </w:r>
    </w:p>
    <w:p w14:paraId="181A68A0" w14:textId="77777777" w:rsidR="00AE2530" w:rsidRDefault="00AE2530" w:rsidP="00AE2530">
      <w:r>
        <w:t xml:space="preserve">        else if(heapList.get(leftChildIndex).getMahalle().getMahalleNufusu() &lt; heapList.get(rightChildIndex).getMahalle().getMahalleNufusu()){  //SAGDAKI COCUGUN NUFUSU DAHA BUYUKSE BUYUK COCUK SAGDAKI OLUR</w:t>
      </w:r>
    </w:p>
    <w:p w14:paraId="482C8868" w14:textId="77777777" w:rsidR="00AE2530" w:rsidRDefault="00AE2530" w:rsidP="00AE2530">
      <w:r>
        <w:t xml:space="preserve">            biggerChild = heapList.get(rightChildIndex);</w:t>
      </w:r>
    </w:p>
    <w:p w14:paraId="6F79E627" w14:textId="77777777" w:rsidR="00AE2530" w:rsidRDefault="00AE2530" w:rsidP="00AE2530">
      <w:r>
        <w:t xml:space="preserve">        }</w:t>
      </w:r>
    </w:p>
    <w:p w14:paraId="327F6758" w14:textId="77777777" w:rsidR="00AE2530" w:rsidRDefault="00AE2530" w:rsidP="00AE2530">
      <w:r>
        <w:t xml:space="preserve">        else{   //ELSE DURUMUNDE NULL DONDURUR</w:t>
      </w:r>
    </w:p>
    <w:p w14:paraId="5CAC7A80" w14:textId="77777777" w:rsidR="00AE2530" w:rsidRDefault="00AE2530" w:rsidP="00AE2530">
      <w:r>
        <w:t xml:space="preserve">            return null;</w:t>
      </w:r>
    </w:p>
    <w:p w14:paraId="5FE4710A" w14:textId="77777777" w:rsidR="00AE2530" w:rsidRDefault="00AE2530" w:rsidP="00AE2530">
      <w:r>
        <w:t xml:space="preserve">        }</w:t>
      </w:r>
    </w:p>
    <w:p w14:paraId="59D18617" w14:textId="77777777" w:rsidR="00AE2530" w:rsidRDefault="00AE2530" w:rsidP="00AE2530">
      <w:r>
        <w:t xml:space="preserve">        </w:t>
      </w:r>
    </w:p>
    <w:p w14:paraId="56120B0D" w14:textId="77777777" w:rsidR="00AE2530" w:rsidRDefault="00AE2530" w:rsidP="00AE2530">
      <w:r>
        <w:lastRenderedPageBreak/>
        <w:t xml:space="preserve">        return biggerChild; //BUYUK COCUGUN GONDERILMESI</w:t>
      </w:r>
    </w:p>
    <w:p w14:paraId="0D3EE4BE" w14:textId="77777777" w:rsidR="00AE2530" w:rsidRDefault="00AE2530" w:rsidP="00AE2530">
      <w:r>
        <w:t xml:space="preserve">    }</w:t>
      </w:r>
    </w:p>
    <w:p w14:paraId="09B25BF1" w14:textId="40D9F988" w:rsidR="00AE2530" w:rsidRDefault="00AE2530" w:rsidP="00AE2530">
      <w:r>
        <w:t xml:space="preserve">    </w:t>
      </w:r>
    </w:p>
    <w:p w14:paraId="02F68E52" w14:textId="0F6D84DA" w:rsidR="00C51C34" w:rsidRDefault="00C51C34" w:rsidP="00C51C34">
      <w:pPr>
        <w:pStyle w:val="Balk3"/>
      </w:pPr>
      <w:bookmarkStart w:id="16" w:name="_Toc92533894"/>
      <w:r>
        <w:t>3.c.2 Ekran görüntüleri</w:t>
      </w:r>
      <w:bookmarkEnd w:id="16"/>
    </w:p>
    <w:p w14:paraId="34E7B22F" w14:textId="77777777" w:rsidR="002529BD" w:rsidRDefault="00AE2530" w:rsidP="00C51C34">
      <w:r w:rsidRPr="00AE2530">
        <w:rPr>
          <w:noProof/>
        </w:rPr>
        <w:drawing>
          <wp:inline distT="0" distB="0" distL="0" distR="0" wp14:anchorId="6D500309" wp14:editId="6A406613">
            <wp:extent cx="5972810" cy="5607050"/>
            <wp:effectExtent l="0" t="0" r="889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72810" cy="5607050"/>
                    </a:xfrm>
                    <a:prstGeom prst="rect">
                      <a:avLst/>
                    </a:prstGeom>
                  </pic:spPr>
                </pic:pic>
              </a:graphicData>
            </a:graphic>
          </wp:inline>
        </w:drawing>
      </w:r>
    </w:p>
    <w:p w14:paraId="47B9A52B" w14:textId="77777777" w:rsidR="002529BD" w:rsidRDefault="002529BD" w:rsidP="00C51C34"/>
    <w:p w14:paraId="4880106B" w14:textId="77777777" w:rsidR="002529BD" w:rsidRDefault="002529BD" w:rsidP="00C51C34"/>
    <w:p w14:paraId="27C533D3" w14:textId="77777777" w:rsidR="002529BD" w:rsidRDefault="002529BD" w:rsidP="00C51C34"/>
    <w:p w14:paraId="1AD1F025" w14:textId="7402BACD" w:rsidR="00C51C34" w:rsidRDefault="00C51C34" w:rsidP="00C51C34">
      <w:r>
        <w:tab/>
      </w:r>
    </w:p>
    <w:p w14:paraId="722D85F9" w14:textId="7C6CDB18" w:rsidR="00B1498E" w:rsidRDefault="00B1498E" w:rsidP="00B1498E">
      <w:pPr>
        <w:pStyle w:val="Balk2"/>
      </w:pPr>
      <w:bookmarkStart w:id="17" w:name="_Toc92533895"/>
      <w:r>
        <w:lastRenderedPageBreak/>
        <w:t xml:space="preserve">4.a </w:t>
      </w:r>
      <w:r w:rsidR="00C51C34">
        <w:t xml:space="preserve">Simple sorting </w:t>
      </w:r>
      <w:r w:rsidR="00911E43">
        <w:t xml:space="preserve">veya Advanced sorting </w:t>
      </w:r>
      <w:r w:rsidR="00C51C34">
        <w:t>algoritması</w:t>
      </w:r>
      <w:bookmarkEnd w:id="17"/>
    </w:p>
    <w:p w14:paraId="09D44015" w14:textId="77777777" w:rsidR="00AE2530" w:rsidRDefault="00AE2530" w:rsidP="00AE2530"/>
    <w:p w14:paraId="2EAB112A" w14:textId="77777777" w:rsidR="00AE2530" w:rsidRDefault="00AE2530" w:rsidP="00AE2530">
      <w:r>
        <w:t>package bubblesort;</w:t>
      </w:r>
    </w:p>
    <w:p w14:paraId="73BE4030" w14:textId="77777777" w:rsidR="00AE2530" w:rsidRDefault="00AE2530" w:rsidP="00AE2530"/>
    <w:p w14:paraId="64B159A9" w14:textId="77777777" w:rsidR="00AE2530" w:rsidRDefault="00AE2530" w:rsidP="00AE2530">
      <w:r>
        <w:t>import java.util.Random;</w:t>
      </w:r>
    </w:p>
    <w:p w14:paraId="02C99BB7" w14:textId="77777777" w:rsidR="00AE2530" w:rsidRDefault="00AE2530" w:rsidP="00AE2530">
      <w:r>
        <w:t xml:space="preserve">//SIMPLE SORTING DEN BUBBLE SORT UN KODUNU YAZDIM </w:t>
      </w:r>
    </w:p>
    <w:p w14:paraId="0B675D80" w14:textId="77777777" w:rsidR="00AE2530" w:rsidRDefault="00AE2530" w:rsidP="00AE2530"/>
    <w:p w14:paraId="177ABCD0" w14:textId="77777777" w:rsidR="00AE2530" w:rsidRDefault="00AE2530" w:rsidP="00AE2530"/>
    <w:p w14:paraId="5AAA42B4" w14:textId="77777777" w:rsidR="00AE2530" w:rsidRDefault="00AE2530" w:rsidP="00AE2530">
      <w:r>
        <w:t>public class MAINCLASS {</w:t>
      </w:r>
    </w:p>
    <w:p w14:paraId="50CDEB76" w14:textId="77777777" w:rsidR="00AE2530" w:rsidRDefault="00AE2530" w:rsidP="00AE2530"/>
    <w:p w14:paraId="06CEFDF7" w14:textId="77777777" w:rsidR="00AE2530" w:rsidRDefault="00AE2530" w:rsidP="00AE2530">
      <w:r>
        <w:t xml:space="preserve">    static final int diziBoyutu =10;    //ISTEDIGIMIZ DEGERLER GIRILEBILIR BEN BU DEGERLERI GIRDIM</w:t>
      </w:r>
    </w:p>
    <w:p w14:paraId="4DF19604" w14:textId="77777777" w:rsidR="00AE2530" w:rsidRDefault="00AE2530" w:rsidP="00AE2530">
      <w:r>
        <w:t xml:space="preserve">    static final int sayiAraligi = 100;</w:t>
      </w:r>
    </w:p>
    <w:p w14:paraId="4814F484" w14:textId="77777777" w:rsidR="00AE2530" w:rsidRDefault="00AE2530" w:rsidP="00AE2530">
      <w:r>
        <w:t xml:space="preserve">    </w:t>
      </w:r>
    </w:p>
    <w:p w14:paraId="66F5365B" w14:textId="77777777" w:rsidR="00AE2530" w:rsidRDefault="00AE2530" w:rsidP="00AE2530">
      <w:r>
        <w:t xml:space="preserve">    public static void main(String[] args) {</w:t>
      </w:r>
    </w:p>
    <w:p w14:paraId="6833290F" w14:textId="77777777" w:rsidR="00AE2530" w:rsidRDefault="00AE2530" w:rsidP="00AE2530">
      <w:r>
        <w:t xml:space="preserve">        </w:t>
      </w:r>
    </w:p>
    <w:p w14:paraId="0DBB02CA" w14:textId="77777777" w:rsidR="00AE2530" w:rsidRDefault="00AE2530" w:rsidP="00AE2530">
      <w:r>
        <w:t xml:space="preserve">        int[] array = new int[diziBoyutu];  //DIZI BOYUTUNDA YANI KAC TANE SAYI OLACAKSA ONLARIN BOYUTUNDA DIZI OLUSTURULDU</w:t>
      </w:r>
    </w:p>
    <w:p w14:paraId="5A66A6CB" w14:textId="77777777" w:rsidR="00AE2530" w:rsidRDefault="00AE2530" w:rsidP="00AE2530">
      <w:r>
        <w:t xml:space="preserve">        </w:t>
      </w:r>
    </w:p>
    <w:p w14:paraId="2F19A86B" w14:textId="77777777" w:rsidR="00AE2530" w:rsidRDefault="00AE2530" w:rsidP="00AE2530">
      <w:r>
        <w:t xml:space="preserve">        Random r = new Random();</w:t>
      </w:r>
    </w:p>
    <w:p w14:paraId="065ECF37" w14:textId="77777777" w:rsidR="00AE2530" w:rsidRDefault="00AE2530" w:rsidP="00AE2530">
      <w:r>
        <w:t xml:space="preserve">        </w:t>
      </w:r>
    </w:p>
    <w:p w14:paraId="7E402940" w14:textId="77777777" w:rsidR="00AE2530" w:rsidRDefault="00AE2530" w:rsidP="00AE2530">
      <w:r>
        <w:t xml:space="preserve">        for(int a=0 ; a&lt;array.length ;a++){ //RANDOM SAYILAR OLUSTURULARAK FOR DONGUSUYLE DIZIYE EKLENDI</w:t>
      </w:r>
    </w:p>
    <w:p w14:paraId="7E7B65E5" w14:textId="77777777" w:rsidR="00AE2530" w:rsidRDefault="00AE2530" w:rsidP="00AE2530">
      <w:r>
        <w:t xml:space="preserve">            array[a] = r.nextInt(sayiAraligi);</w:t>
      </w:r>
    </w:p>
    <w:p w14:paraId="5F0106E3" w14:textId="77777777" w:rsidR="00AE2530" w:rsidRDefault="00AE2530" w:rsidP="00AE2530">
      <w:r>
        <w:t xml:space="preserve">        }</w:t>
      </w:r>
    </w:p>
    <w:p w14:paraId="457226AE" w14:textId="77777777" w:rsidR="00AE2530" w:rsidRDefault="00AE2530" w:rsidP="00AE2530">
      <w:r>
        <w:t xml:space="preserve">        </w:t>
      </w:r>
    </w:p>
    <w:p w14:paraId="4742B07C" w14:textId="77777777" w:rsidR="00AE2530" w:rsidRDefault="00AE2530" w:rsidP="00AE2530">
      <w:r>
        <w:t xml:space="preserve">        System.out.println("-----DIZI SIRALANMADAN ONCEKI GOSTERIMI-----"); </w:t>
      </w:r>
    </w:p>
    <w:p w14:paraId="647965A1" w14:textId="77777777" w:rsidR="00AE2530" w:rsidRDefault="00AE2530" w:rsidP="00AE2530">
      <w:r>
        <w:t xml:space="preserve">        printTheArray(array);</w:t>
      </w:r>
    </w:p>
    <w:p w14:paraId="203CB080" w14:textId="77777777" w:rsidR="00AE2530" w:rsidRDefault="00AE2530" w:rsidP="00AE2530">
      <w:r>
        <w:lastRenderedPageBreak/>
        <w:t xml:space="preserve">        bubbleSort(array);</w:t>
      </w:r>
    </w:p>
    <w:p w14:paraId="534BDE43" w14:textId="77777777" w:rsidR="00AE2530" w:rsidRDefault="00AE2530" w:rsidP="00AE2530">
      <w:r>
        <w:t xml:space="preserve">        System.out.println("-----DIZI SIRALANDIKTAN SONRAKI GOSTERIMI-----");</w:t>
      </w:r>
    </w:p>
    <w:p w14:paraId="209AA049" w14:textId="77777777" w:rsidR="00AE2530" w:rsidRDefault="00AE2530" w:rsidP="00AE2530">
      <w:r>
        <w:t xml:space="preserve">        printTheArray(array);</w:t>
      </w:r>
    </w:p>
    <w:p w14:paraId="6703D23B" w14:textId="77777777" w:rsidR="00AE2530" w:rsidRDefault="00AE2530" w:rsidP="00AE2530">
      <w:r>
        <w:t xml:space="preserve">        </w:t>
      </w:r>
    </w:p>
    <w:p w14:paraId="18A506BD" w14:textId="77777777" w:rsidR="00AE2530" w:rsidRDefault="00AE2530" w:rsidP="00AE2530">
      <w:r>
        <w:t xml:space="preserve">        </w:t>
      </w:r>
    </w:p>
    <w:p w14:paraId="0E004A51" w14:textId="77777777" w:rsidR="00AE2530" w:rsidRDefault="00AE2530" w:rsidP="00AE2530">
      <w:r>
        <w:t xml:space="preserve">    }</w:t>
      </w:r>
    </w:p>
    <w:p w14:paraId="3C2FCE1B" w14:textId="77777777" w:rsidR="00AE2530" w:rsidRDefault="00AE2530" w:rsidP="00AE2530">
      <w:r>
        <w:t xml:space="preserve">    </w:t>
      </w:r>
    </w:p>
    <w:p w14:paraId="1102C2FE" w14:textId="77777777" w:rsidR="00AE2530" w:rsidRDefault="00AE2530" w:rsidP="00AE2530">
      <w:r>
        <w:t xml:space="preserve">    public static void printTheArray(int[] array){  //DIZININ FOR DONGUSU KULLANILARAK ELEMANLARININ YAZDIRILMASI</w:t>
      </w:r>
    </w:p>
    <w:p w14:paraId="31FF544E" w14:textId="77777777" w:rsidR="00AE2530" w:rsidRDefault="00AE2530" w:rsidP="00AE2530">
      <w:r>
        <w:t xml:space="preserve">        for(int a=0; a&lt;array.length ;a++){</w:t>
      </w:r>
    </w:p>
    <w:p w14:paraId="2B51F97F" w14:textId="77777777" w:rsidR="00AE2530" w:rsidRDefault="00AE2530" w:rsidP="00AE2530">
      <w:r>
        <w:t xml:space="preserve">            System.out.println("DİZİNİN "+(a+1)+". ELEMANI: " + array[a]);</w:t>
      </w:r>
    </w:p>
    <w:p w14:paraId="02DD49B8" w14:textId="77777777" w:rsidR="00AE2530" w:rsidRDefault="00AE2530" w:rsidP="00AE2530">
      <w:r>
        <w:t xml:space="preserve">        }</w:t>
      </w:r>
    </w:p>
    <w:p w14:paraId="7E61BD61" w14:textId="77777777" w:rsidR="00AE2530" w:rsidRDefault="00AE2530" w:rsidP="00AE2530">
      <w:r>
        <w:t xml:space="preserve">    }</w:t>
      </w:r>
    </w:p>
    <w:p w14:paraId="06AB3286" w14:textId="77777777" w:rsidR="00AE2530" w:rsidRDefault="00AE2530" w:rsidP="00AE2530">
      <w:r>
        <w:t xml:space="preserve">    </w:t>
      </w:r>
    </w:p>
    <w:p w14:paraId="70BDE1AB" w14:textId="77777777" w:rsidR="00AE2530" w:rsidRDefault="00AE2530" w:rsidP="00AE2530">
      <w:r>
        <w:t xml:space="preserve">    public static void bubbleSort(int[] array){ //BUBBLE SORTTA ELEMANLAR IKILI OLARAK KARSILASTIRILIR VE 1 TUR SONUCUNDA 1 ELEMAN GITMESI GEREKEN YERE YANI SONA GIDER BU DURUMDA CHANGED TRUE OLUR</w:t>
      </w:r>
    </w:p>
    <w:p w14:paraId="3F8756A8" w14:textId="77777777" w:rsidR="00AE2530" w:rsidRDefault="00AE2530" w:rsidP="00AE2530">
      <w:r>
        <w:t xml:space="preserve">        //CHANGED YANI LISTE SIRALI OLDUGUNDA FALSE VERECEGI ICIN WHILE DONGUSUYLE ELEMANLAR SIRALANISA KADAR CALISIR VE SONUCUNDA SIRALANMIS OLURLAR</w:t>
      </w:r>
    </w:p>
    <w:p w14:paraId="4614367C" w14:textId="77777777" w:rsidR="00AE2530" w:rsidRDefault="00AE2530" w:rsidP="00AE2530">
      <w:r>
        <w:t xml:space="preserve">        </w:t>
      </w:r>
    </w:p>
    <w:p w14:paraId="107B0984" w14:textId="77777777" w:rsidR="00AE2530" w:rsidRDefault="00AE2530" w:rsidP="00AE2530">
      <w:r>
        <w:t xml:space="preserve">        boolean isChanged =true;</w:t>
      </w:r>
    </w:p>
    <w:p w14:paraId="5B28D7F4" w14:textId="77777777" w:rsidR="00AE2530" w:rsidRDefault="00AE2530" w:rsidP="00AE2530">
      <w:r>
        <w:t xml:space="preserve">        </w:t>
      </w:r>
    </w:p>
    <w:p w14:paraId="48F1A506" w14:textId="77777777" w:rsidR="00AE2530" w:rsidRDefault="00AE2530" w:rsidP="00AE2530">
      <w:r>
        <w:t xml:space="preserve">        while(isChanged){   //TRUE OLDUGU SURECE CALISACAK WHILE DONGUSU</w:t>
      </w:r>
    </w:p>
    <w:p w14:paraId="7954BAE8" w14:textId="77777777" w:rsidR="00AE2530" w:rsidRDefault="00AE2530" w:rsidP="00AE2530">
      <w:r>
        <w:t xml:space="preserve">            isChanged =false;   //FOR DONGUSUNE GIRMEDEN ONCE FALSE ATANIR DONGUDEKI IF BLOGUNA GIRMEZSE SIRALANMIS OLUR FALSE AYNEN KALIR VE WHILE DONGUSU DE BITMIS OLUR</w:t>
      </w:r>
    </w:p>
    <w:p w14:paraId="42934D6B" w14:textId="77777777" w:rsidR="00AE2530" w:rsidRDefault="00AE2530" w:rsidP="00AE2530">
      <w:r>
        <w:t xml:space="preserve">            for(int a=0 ; a&lt;array.length-1 ;a++){   //ELEMANLARIN DOLASILMASI FAKAT UZUNLUGUN 1 KUCUGU KADAR CALISIR CUNKU SON KARSILASTIRMADA SONDAN BIR ONCEKI VE SONUNCU ELEMAN KARSILASTIRILIR TEKRAR KARSILASTIRILMASI YAPILIRSA SONUNCU ELEMANLA HERHANGI BIRISI KARSILASTIRILAMAZ BUNDAN DOLAYI 1 EKSIGI</w:t>
      </w:r>
    </w:p>
    <w:p w14:paraId="280DD485" w14:textId="77777777" w:rsidR="00AE2530" w:rsidRDefault="00AE2530" w:rsidP="00AE2530">
      <w:r>
        <w:lastRenderedPageBreak/>
        <w:t xml:space="preserve">                if(array[a] &gt; array[a+1]){  //EN KUCUK ELEMANIN SOLDA OLMASINI ISTEDIGIM ICIN SOLDAKI ELEMAN BUYUKSE SAGDAKINDEN BLOK CALISIR</w:t>
      </w:r>
    </w:p>
    <w:p w14:paraId="359EB335" w14:textId="77777777" w:rsidR="00AE2530" w:rsidRDefault="00AE2530" w:rsidP="00AE2530">
      <w:r>
        <w:t xml:space="preserve">                    int temp = array[a+1];</w:t>
      </w:r>
    </w:p>
    <w:p w14:paraId="244DB745" w14:textId="77777777" w:rsidR="00AE2530" w:rsidRDefault="00AE2530" w:rsidP="00AE2530">
      <w:r>
        <w:t xml:space="preserve">                    array[a+1] = array[a];  //YER DEGISTIRME ICIN SAGDAKI ELEMANIN KAYBOLMAMASI ICIN SAGDAKI ELEMAN DEGISKENE ATANDI VE SOLDAKI SAGA GECIRILDI SOLDAKININ YERINE DE DEGISKENDEKI VERI KULLANILARAK GECIRILIR</w:t>
      </w:r>
    </w:p>
    <w:p w14:paraId="547CA2B0" w14:textId="77777777" w:rsidR="00AE2530" w:rsidRDefault="00AE2530" w:rsidP="00AE2530">
      <w:r>
        <w:t xml:space="preserve">                    array[a] = temp;</w:t>
      </w:r>
    </w:p>
    <w:p w14:paraId="4C7A24DC" w14:textId="77777777" w:rsidR="00AE2530" w:rsidRDefault="00AE2530" w:rsidP="00AE2530">
      <w:r>
        <w:t xml:space="preserve">                    isChanged =true;    //YER DEGISTIRME GERCEKLESTIGI ICIN TRUE YA DONER</w:t>
      </w:r>
    </w:p>
    <w:p w14:paraId="04E4ED7C" w14:textId="77777777" w:rsidR="00AE2530" w:rsidRDefault="00AE2530" w:rsidP="00AE2530">
      <w:r>
        <w:t xml:space="preserve">                    </w:t>
      </w:r>
    </w:p>
    <w:p w14:paraId="5D774E31" w14:textId="77777777" w:rsidR="00AE2530" w:rsidRDefault="00AE2530" w:rsidP="00AE2530">
      <w:r>
        <w:t xml:space="preserve">                    printTheArray(array);   //DEBUG ICIN KULLANIYORUM</w:t>
      </w:r>
    </w:p>
    <w:p w14:paraId="44FF84B8" w14:textId="77777777" w:rsidR="00AE2530" w:rsidRDefault="00AE2530" w:rsidP="00AE2530"/>
    <w:p w14:paraId="1993554C" w14:textId="77777777" w:rsidR="00AE2530" w:rsidRDefault="00AE2530" w:rsidP="00AE2530">
      <w:r>
        <w:t xml:space="preserve">                }</w:t>
      </w:r>
    </w:p>
    <w:p w14:paraId="443BFEE7" w14:textId="77777777" w:rsidR="00AE2530" w:rsidRDefault="00AE2530" w:rsidP="00AE2530">
      <w:r>
        <w:t xml:space="preserve">            }</w:t>
      </w:r>
    </w:p>
    <w:p w14:paraId="4CAEC9E5" w14:textId="77777777" w:rsidR="00AE2530" w:rsidRDefault="00AE2530" w:rsidP="00AE2530">
      <w:r>
        <w:t xml:space="preserve">        }</w:t>
      </w:r>
    </w:p>
    <w:p w14:paraId="68843832" w14:textId="77777777" w:rsidR="00AE2530" w:rsidRDefault="00AE2530" w:rsidP="00AE2530">
      <w:r>
        <w:t xml:space="preserve">        </w:t>
      </w:r>
    </w:p>
    <w:p w14:paraId="336CC67C" w14:textId="77777777" w:rsidR="00AE2530" w:rsidRDefault="00AE2530" w:rsidP="00AE2530">
      <w:r>
        <w:t xml:space="preserve">    }</w:t>
      </w:r>
    </w:p>
    <w:p w14:paraId="6F07413C" w14:textId="77777777" w:rsidR="00AE2530" w:rsidRDefault="00AE2530" w:rsidP="00AE2530">
      <w:r>
        <w:t xml:space="preserve">    </w:t>
      </w:r>
    </w:p>
    <w:p w14:paraId="045E91DD" w14:textId="77777777" w:rsidR="00AE2530" w:rsidRDefault="00AE2530" w:rsidP="00AE2530">
      <w:r>
        <w:t xml:space="preserve">    </w:t>
      </w:r>
    </w:p>
    <w:p w14:paraId="53DB7592" w14:textId="3B0E7086" w:rsidR="00911E43" w:rsidRDefault="00AE2530" w:rsidP="00AE2530">
      <w:r>
        <w:t>}</w:t>
      </w:r>
    </w:p>
    <w:p w14:paraId="1F09F817" w14:textId="1B6F9124" w:rsidR="00B1498E" w:rsidRDefault="00B1498E" w:rsidP="00B1498E">
      <w:pPr>
        <w:pStyle w:val="Balk2"/>
      </w:pPr>
      <w:bookmarkStart w:id="18" w:name="_Toc92533896"/>
      <w:r>
        <w:t>4.</w:t>
      </w:r>
      <w:r w:rsidR="000E64F2">
        <w:t>b</w:t>
      </w:r>
      <w:r>
        <w:t xml:space="preserve"> </w:t>
      </w:r>
      <w:r w:rsidR="005A3FDE">
        <w:t>Sıralama algoritma</w:t>
      </w:r>
      <w:r w:rsidR="003C7D48">
        <w:t>sı ile</w:t>
      </w:r>
      <w:r w:rsidR="005A3FDE">
        <w:t xml:space="preserve"> karşılaştırılması</w:t>
      </w:r>
      <w:bookmarkEnd w:id="18"/>
    </w:p>
    <w:p w14:paraId="7B5DF344" w14:textId="77777777" w:rsidR="008F0A00" w:rsidRDefault="008F0A00" w:rsidP="008F0A00">
      <w:pPr>
        <w:jc w:val="both"/>
        <w:rPr>
          <w:sz w:val="24"/>
          <w:szCs w:val="24"/>
        </w:rPr>
      </w:pPr>
      <w:r>
        <w:rPr>
          <w:sz w:val="24"/>
          <w:szCs w:val="24"/>
        </w:rPr>
        <w:t>bubble sort -&gt;N</w:t>
      </w:r>
      <w:r>
        <w:rPr>
          <w:sz w:val="24"/>
          <w:szCs w:val="24"/>
          <w:vertAlign w:val="superscript"/>
        </w:rPr>
        <w:t>2</w:t>
      </w:r>
      <w:r>
        <w:rPr>
          <w:sz w:val="24"/>
          <w:szCs w:val="24"/>
        </w:rPr>
        <w:t xml:space="preserve">  </w:t>
      </w:r>
    </w:p>
    <w:p w14:paraId="5E4A6B5A" w14:textId="77777777" w:rsidR="008F0A00" w:rsidRPr="00C750A7" w:rsidRDefault="008F0A00" w:rsidP="008F0A00">
      <w:pPr>
        <w:jc w:val="both"/>
        <w:rPr>
          <w:sz w:val="24"/>
          <w:szCs w:val="24"/>
          <w:vertAlign w:val="superscript"/>
        </w:rPr>
      </w:pPr>
      <w:r>
        <w:rPr>
          <w:sz w:val="24"/>
          <w:szCs w:val="24"/>
        </w:rPr>
        <w:t>quick sort -&gt; log</w:t>
      </w:r>
      <w:r w:rsidRPr="00A04172">
        <w:rPr>
          <w:sz w:val="14"/>
          <w:szCs w:val="14"/>
        </w:rPr>
        <w:t>2</w:t>
      </w:r>
      <w:r>
        <w:rPr>
          <w:sz w:val="24"/>
          <w:szCs w:val="24"/>
        </w:rPr>
        <w:t>N en kötü durumda -&gt; N</w:t>
      </w:r>
      <w:r>
        <w:rPr>
          <w:sz w:val="24"/>
          <w:szCs w:val="24"/>
          <w:vertAlign w:val="superscript"/>
        </w:rPr>
        <w:t>2</w:t>
      </w:r>
    </w:p>
    <w:p w14:paraId="680556A7" w14:textId="19FC155A" w:rsidR="008F0A00" w:rsidRPr="00FB49ED" w:rsidRDefault="008F0A00" w:rsidP="008F0A00">
      <w:pPr>
        <w:jc w:val="both"/>
        <w:rPr>
          <w:sz w:val="24"/>
          <w:szCs w:val="24"/>
        </w:rPr>
      </w:pPr>
      <w:r>
        <w:rPr>
          <w:sz w:val="24"/>
          <w:szCs w:val="24"/>
        </w:rPr>
        <w:t>quicksort hızlı bir algoritmadır ancak uygulanması karmaşıktır, küçük veri grupları için mantıklı değildir ama büyük veriler için oldukça mantıklıdır. Bubble sort ise yavaş bir algoritmadır fakat uygulanması kolaydır ve küçük veri grupları için quicksort a göre daha mantıklıdır.</w:t>
      </w:r>
    </w:p>
    <w:p w14:paraId="5C7F489F" w14:textId="1583C65F" w:rsidR="00B1498E" w:rsidRDefault="00B1498E" w:rsidP="00B1498E"/>
    <w:p w14:paraId="1A11D36E" w14:textId="03A5A13E" w:rsidR="00B1498E" w:rsidRDefault="00B1498E" w:rsidP="00B1498E">
      <w:pPr>
        <w:pStyle w:val="Balk2"/>
      </w:pPr>
      <w:bookmarkStart w:id="19" w:name="_Toc92533897"/>
      <w:r>
        <w:lastRenderedPageBreak/>
        <w:t>4.</w:t>
      </w:r>
      <w:r w:rsidR="000E64F2">
        <w:t>c</w:t>
      </w:r>
      <w:r>
        <w:t xml:space="preserve"> </w:t>
      </w:r>
      <w:r w:rsidR="00606C0A">
        <w:t>Görselleştirme araçları</w:t>
      </w:r>
      <w:bookmarkEnd w:id="19"/>
    </w:p>
    <w:p w14:paraId="3AC3DE98" w14:textId="484802CB" w:rsidR="00392195" w:rsidRDefault="008F0A00" w:rsidP="00B1498E">
      <w:r>
        <w:rPr>
          <w:sz w:val="24"/>
          <w:szCs w:val="24"/>
        </w:rPr>
        <w:t>Etkileşimli görselleştirme araçları bence kod yazmaya başlamadan önce kullanılması gereklidir çünkü verilerin bağlantısını ve yapılacak işlemin mantığını görsel olarak görebiliyoruz ve farklı durumlarda inceleyebiliyoruz. Video ise kesinlikle gece izlenmemeli sağlığa zararlı. Video ise yazılan kodun hangi mantıkta düzenleme yapıldığını görmek açısından faydalı olabileceğini düşünüyorum.</w:t>
      </w:r>
    </w:p>
    <w:p w14:paraId="19C70483" w14:textId="62956885" w:rsidR="00392195" w:rsidRDefault="00392195" w:rsidP="00B1498E"/>
    <w:p w14:paraId="18D7A9DC" w14:textId="10314F39" w:rsidR="00392195" w:rsidRDefault="00392195" w:rsidP="00B1498E"/>
    <w:p w14:paraId="4EB8EE1C" w14:textId="66B14148" w:rsidR="00392195" w:rsidRDefault="00392195" w:rsidP="00B1498E"/>
    <w:p w14:paraId="3922529B" w14:textId="26692CE9" w:rsidR="00392195" w:rsidRDefault="00392195" w:rsidP="00B1498E"/>
    <w:p w14:paraId="2BECB4DF" w14:textId="3B412389" w:rsidR="00392195" w:rsidRDefault="00392195" w:rsidP="00B1498E"/>
    <w:p w14:paraId="4CFD0DD2" w14:textId="2060F464" w:rsidR="00392195" w:rsidRDefault="00392195" w:rsidP="00B1498E"/>
    <w:p w14:paraId="428C65F0" w14:textId="47536133" w:rsidR="00392195" w:rsidRDefault="00392195" w:rsidP="00B1498E"/>
    <w:p w14:paraId="64C4B7FE" w14:textId="2DBAF317" w:rsidR="00392195" w:rsidRDefault="00392195" w:rsidP="00B1498E"/>
    <w:p w14:paraId="780C7944" w14:textId="273B879A" w:rsidR="00392195" w:rsidRDefault="00392195" w:rsidP="00B1498E"/>
    <w:p w14:paraId="31CDD438" w14:textId="78CD5EE4" w:rsidR="00392195" w:rsidRDefault="00392195" w:rsidP="00B1498E"/>
    <w:p w14:paraId="79BE5539" w14:textId="6501F2ED" w:rsidR="00392195" w:rsidRDefault="00392195" w:rsidP="00B1498E"/>
    <w:p w14:paraId="16D149BD" w14:textId="306B2356" w:rsidR="00392195" w:rsidRDefault="00392195" w:rsidP="00B1498E"/>
    <w:p w14:paraId="5A73F5F5" w14:textId="45B02C6E" w:rsidR="00B1498E" w:rsidRDefault="00B1498E" w:rsidP="00B1498E">
      <w:pPr>
        <w:pStyle w:val="Balk1"/>
      </w:pPr>
      <w:bookmarkStart w:id="20" w:name="_Toc92533898"/>
      <w:r>
        <w:t>Özdeğerlendirme Tablosu</w:t>
      </w:r>
      <w:bookmarkEnd w:id="20"/>
    </w:p>
    <w:p w14:paraId="2DAFA1BB" w14:textId="49EA0A05" w:rsidR="00B1498E" w:rsidRDefault="00B1498E" w:rsidP="00B1498E">
      <w:pPr>
        <w:spacing w:after="120" w:line="240" w:lineRule="auto"/>
        <w:jc w:val="both"/>
        <w:rPr>
          <w:b/>
          <w:sz w:val="24"/>
          <w:szCs w:val="24"/>
        </w:rPr>
      </w:pPr>
      <w:r>
        <w:rPr>
          <w:b/>
          <w:sz w:val="24"/>
          <w:szCs w:val="24"/>
        </w:rPr>
        <w:t>Özdeğerlendirme Tablosu</w:t>
      </w:r>
    </w:p>
    <w:tbl>
      <w:tblPr>
        <w:tblStyle w:val="TabloKlavuzu"/>
        <w:tblW w:w="0" w:type="auto"/>
        <w:tblLook w:val="04A0" w:firstRow="1" w:lastRow="0" w:firstColumn="1" w:lastColumn="0" w:noHBand="0" w:noVBand="1"/>
      </w:tblPr>
      <w:tblGrid>
        <w:gridCol w:w="4988"/>
        <w:gridCol w:w="674"/>
        <w:gridCol w:w="1025"/>
        <w:gridCol w:w="2375"/>
      </w:tblGrid>
      <w:tr w:rsidR="008872C7" w14:paraId="62FEF09D" w14:textId="77777777" w:rsidTr="008872C7">
        <w:tc>
          <w:tcPr>
            <w:tcW w:w="4988" w:type="dxa"/>
          </w:tcPr>
          <w:p w14:paraId="346891F4" w14:textId="77777777" w:rsidR="008872C7" w:rsidRDefault="008872C7" w:rsidP="00BC3BF0">
            <w:pPr>
              <w:rPr>
                <w:b/>
                <w:sz w:val="24"/>
                <w:szCs w:val="24"/>
              </w:rPr>
            </w:pPr>
            <w:r>
              <w:rPr>
                <w:b/>
                <w:sz w:val="24"/>
                <w:szCs w:val="24"/>
              </w:rPr>
              <w:t>Proje 3 Maddeleri</w:t>
            </w:r>
          </w:p>
        </w:tc>
        <w:tc>
          <w:tcPr>
            <w:tcW w:w="674" w:type="dxa"/>
          </w:tcPr>
          <w:p w14:paraId="2AB3FCBB" w14:textId="77777777" w:rsidR="008872C7" w:rsidRDefault="008872C7" w:rsidP="00BC3BF0">
            <w:pPr>
              <w:jc w:val="center"/>
              <w:rPr>
                <w:b/>
                <w:sz w:val="24"/>
                <w:szCs w:val="24"/>
              </w:rPr>
            </w:pPr>
            <w:r>
              <w:rPr>
                <w:b/>
                <w:sz w:val="24"/>
                <w:szCs w:val="24"/>
              </w:rPr>
              <w:t>Not</w:t>
            </w:r>
          </w:p>
        </w:tc>
        <w:tc>
          <w:tcPr>
            <w:tcW w:w="1025" w:type="dxa"/>
          </w:tcPr>
          <w:p w14:paraId="55F36986" w14:textId="77777777" w:rsidR="008872C7" w:rsidRDefault="008872C7" w:rsidP="00BC3BF0">
            <w:pPr>
              <w:jc w:val="center"/>
              <w:rPr>
                <w:b/>
                <w:sz w:val="24"/>
                <w:szCs w:val="24"/>
              </w:rPr>
            </w:pPr>
            <w:r>
              <w:rPr>
                <w:b/>
                <w:sz w:val="24"/>
                <w:szCs w:val="24"/>
              </w:rPr>
              <w:t>Tahmini Not</w:t>
            </w:r>
          </w:p>
        </w:tc>
        <w:tc>
          <w:tcPr>
            <w:tcW w:w="2375" w:type="dxa"/>
          </w:tcPr>
          <w:p w14:paraId="7624207A" w14:textId="77777777" w:rsidR="008872C7" w:rsidRDefault="008872C7" w:rsidP="00BC3BF0">
            <w:pPr>
              <w:jc w:val="both"/>
              <w:rPr>
                <w:b/>
                <w:sz w:val="24"/>
                <w:szCs w:val="24"/>
              </w:rPr>
            </w:pPr>
            <w:r>
              <w:rPr>
                <w:b/>
                <w:sz w:val="24"/>
                <w:szCs w:val="24"/>
              </w:rPr>
              <w:t xml:space="preserve">Açıklama </w:t>
            </w:r>
          </w:p>
        </w:tc>
      </w:tr>
      <w:tr w:rsidR="008872C7" w14:paraId="58F4B253" w14:textId="77777777" w:rsidTr="008872C7">
        <w:tc>
          <w:tcPr>
            <w:tcW w:w="4988" w:type="dxa"/>
          </w:tcPr>
          <w:p w14:paraId="6961A075" w14:textId="77777777" w:rsidR="008872C7" w:rsidRDefault="008872C7" w:rsidP="00BC3BF0">
            <w:pPr>
              <w:rPr>
                <w:b/>
                <w:sz w:val="24"/>
                <w:szCs w:val="24"/>
              </w:rPr>
            </w:pPr>
            <w:r>
              <w:rPr>
                <w:b/>
                <w:sz w:val="24"/>
                <w:szCs w:val="24"/>
              </w:rPr>
              <w:t>1 a) Ağaç  (Yemek Sipariş Ağacı Oluşturma)</w:t>
            </w:r>
          </w:p>
        </w:tc>
        <w:tc>
          <w:tcPr>
            <w:tcW w:w="674" w:type="dxa"/>
          </w:tcPr>
          <w:p w14:paraId="61559825" w14:textId="77777777" w:rsidR="008872C7" w:rsidRDefault="008872C7" w:rsidP="00BC3BF0">
            <w:pPr>
              <w:jc w:val="center"/>
              <w:rPr>
                <w:b/>
                <w:sz w:val="24"/>
                <w:szCs w:val="24"/>
              </w:rPr>
            </w:pPr>
            <w:r>
              <w:rPr>
                <w:b/>
                <w:sz w:val="24"/>
                <w:szCs w:val="24"/>
              </w:rPr>
              <w:t>10</w:t>
            </w:r>
          </w:p>
        </w:tc>
        <w:tc>
          <w:tcPr>
            <w:tcW w:w="1025" w:type="dxa"/>
          </w:tcPr>
          <w:p w14:paraId="2BBAB602" w14:textId="327D2BC6" w:rsidR="008872C7" w:rsidRDefault="002529BD" w:rsidP="00BC3BF0">
            <w:pPr>
              <w:jc w:val="both"/>
              <w:rPr>
                <w:b/>
                <w:sz w:val="24"/>
                <w:szCs w:val="24"/>
              </w:rPr>
            </w:pPr>
            <w:r>
              <w:rPr>
                <w:b/>
                <w:sz w:val="24"/>
                <w:szCs w:val="24"/>
              </w:rPr>
              <w:t>10</w:t>
            </w:r>
          </w:p>
        </w:tc>
        <w:tc>
          <w:tcPr>
            <w:tcW w:w="2375" w:type="dxa"/>
          </w:tcPr>
          <w:p w14:paraId="34E53A27" w14:textId="24AE147A" w:rsidR="008872C7" w:rsidRDefault="002529BD" w:rsidP="00BC3BF0">
            <w:pPr>
              <w:jc w:val="both"/>
              <w:rPr>
                <w:b/>
                <w:sz w:val="24"/>
                <w:szCs w:val="24"/>
              </w:rPr>
            </w:pPr>
            <w:r>
              <w:rPr>
                <w:b/>
                <w:sz w:val="24"/>
                <w:szCs w:val="24"/>
              </w:rPr>
              <w:t>YAPILDI</w:t>
            </w:r>
          </w:p>
        </w:tc>
      </w:tr>
      <w:tr w:rsidR="008872C7" w14:paraId="74FD4066" w14:textId="77777777" w:rsidTr="008872C7">
        <w:tc>
          <w:tcPr>
            <w:tcW w:w="4988" w:type="dxa"/>
          </w:tcPr>
          <w:p w14:paraId="3E69F0EB" w14:textId="77777777" w:rsidR="008872C7" w:rsidRDefault="008872C7" w:rsidP="00BC3BF0">
            <w:pPr>
              <w:rPr>
                <w:b/>
                <w:sz w:val="24"/>
                <w:szCs w:val="24"/>
              </w:rPr>
            </w:pPr>
            <w:r>
              <w:rPr>
                <w:b/>
                <w:sz w:val="24"/>
                <w:szCs w:val="24"/>
              </w:rPr>
              <w:t>1 b) Derinlik Bulma, Ağacı Listeleme</w:t>
            </w:r>
          </w:p>
        </w:tc>
        <w:tc>
          <w:tcPr>
            <w:tcW w:w="674" w:type="dxa"/>
          </w:tcPr>
          <w:p w14:paraId="014C4E40" w14:textId="77777777" w:rsidR="008872C7" w:rsidRDefault="008872C7" w:rsidP="00BC3BF0">
            <w:pPr>
              <w:jc w:val="center"/>
              <w:rPr>
                <w:b/>
                <w:sz w:val="24"/>
                <w:szCs w:val="24"/>
              </w:rPr>
            </w:pPr>
            <w:r>
              <w:rPr>
                <w:b/>
                <w:sz w:val="24"/>
                <w:szCs w:val="24"/>
              </w:rPr>
              <w:t>10</w:t>
            </w:r>
          </w:p>
        </w:tc>
        <w:tc>
          <w:tcPr>
            <w:tcW w:w="1025" w:type="dxa"/>
          </w:tcPr>
          <w:p w14:paraId="6762AFC9" w14:textId="3848222B" w:rsidR="008872C7" w:rsidRDefault="002529BD" w:rsidP="00BC3BF0">
            <w:pPr>
              <w:jc w:val="both"/>
              <w:rPr>
                <w:b/>
                <w:sz w:val="24"/>
                <w:szCs w:val="24"/>
              </w:rPr>
            </w:pPr>
            <w:r>
              <w:rPr>
                <w:b/>
                <w:sz w:val="24"/>
                <w:szCs w:val="24"/>
              </w:rPr>
              <w:t>10</w:t>
            </w:r>
          </w:p>
        </w:tc>
        <w:tc>
          <w:tcPr>
            <w:tcW w:w="2375" w:type="dxa"/>
          </w:tcPr>
          <w:p w14:paraId="4FFE9740" w14:textId="4554603D" w:rsidR="008872C7" w:rsidRDefault="002529BD" w:rsidP="00BC3BF0">
            <w:pPr>
              <w:jc w:val="both"/>
              <w:rPr>
                <w:b/>
                <w:sz w:val="24"/>
                <w:szCs w:val="24"/>
              </w:rPr>
            </w:pPr>
            <w:r>
              <w:rPr>
                <w:b/>
                <w:sz w:val="24"/>
                <w:szCs w:val="24"/>
              </w:rPr>
              <w:t>YAPILDI</w:t>
            </w:r>
          </w:p>
        </w:tc>
      </w:tr>
      <w:tr w:rsidR="008872C7" w14:paraId="26A6254D" w14:textId="77777777" w:rsidTr="008872C7">
        <w:tc>
          <w:tcPr>
            <w:tcW w:w="4988" w:type="dxa"/>
          </w:tcPr>
          <w:p w14:paraId="329C7434" w14:textId="77777777" w:rsidR="008872C7" w:rsidRDefault="008872C7" w:rsidP="00BC3BF0">
            <w:pPr>
              <w:rPr>
                <w:b/>
                <w:sz w:val="24"/>
                <w:szCs w:val="24"/>
              </w:rPr>
            </w:pPr>
            <w:r>
              <w:rPr>
                <w:b/>
                <w:sz w:val="24"/>
                <w:szCs w:val="24"/>
              </w:rPr>
              <w:t>1 c) Arama ve Listeleme</w:t>
            </w:r>
          </w:p>
        </w:tc>
        <w:tc>
          <w:tcPr>
            <w:tcW w:w="674" w:type="dxa"/>
          </w:tcPr>
          <w:p w14:paraId="3722BF24" w14:textId="77777777" w:rsidR="008872C7" w:rsidRDefault="008872C7" w:rsidP="00BC3BF0">
            <w:pPr>
              <w:jc w:val="center"/>
              <w:rPr>
                <w:b/>
                <w:sz w:val="24"/>
                <w:szCs w:val="24"/>
              </w:rPr>
            </w:pPr>
            <w:r>
              <w:rPr>
                <w:b/>
                <w:sz w:val="24"/>
                <w:szCs w:val="24"/>
              </w:rPr>
              <w:t>10</w:t>
            </w:r>
          </w:p>
        </w:tc>
        <w:tc>
          <w:tcPr>
            <w:tcW w:w="1025" w:type="dxa"/>
          </w:tcPr>
          <w:p w14:paraId="4B0B9029" w14:textId="1E446E70" w:rsidR="008872C7" w:rsidRDefault="002529BD" w:rsidP="00BC3BF0">
            <w:pPr>
              <w:jc w:val="both"/>
              <w:rPr>
                <w:b/>
                <w:sz w:val="24"/>
                <w:szCs w:val="24"/>
              </w:rPr>
            </w:pPr>
            <w:r>
              <w:rPr>
                <w:b/>
                <w:sz w:val="24"/>
                <w:szCs w:val="24"/>
              </w:rPr>
              <w:t>10</w:t>
            </w:r>
          </w:p>
        </w:tc>
        <w:tc>
          <w:tcPr>
            <w:tcW w:w="2375" w:type="dxa"/>
          </w:tcPr>
          <w:p w14:paraId="15A644B2" w14:textId="50FCEEC8" w:rsidR="008872C7" w:rsidRDefault="002529BD" w:rsidP="00BC3BF0">
            <w:pPr>
              <w:jc w:val="both"/>
              <w:rPr>
                <w:b/>
                <w:sz w:val="24"/>
                <w:szCs w:val="24"/>
              </w:rPr>
            </w:pPr>
            <w:r>
              <w:rPr>
                <w:b/>
                <w:sz w:val="24"/>
                <w:szCs w:val="24"/>
              </w:rPr>
              <w:t>YAPILDI</w:t>
            </w:r>
          </w:p>
        </w:tc>
      </w:tr>
      <w:tr w:rsidR="008872C7" w14:paraId="33D8E3E9" w14:textId="77777777" w:rsidTr="008872C7">
        <w:tc>
          <w:tcPr>
            <w:tcW w:w="4988" w:type="dxa"/>
          </w:tcPr>
          <w:p w14:paraId="4EF1BD22" w14:textId="77777777" w:rsidR="008872C7" w:rsidRDefault="008872C7" w:rsidP="00BC3BF0">
            <w:pPr>
              <w:rPr>
                <w:b/>
                <w:sz w:val="24"/>
                <w:szCs w:val="24"/>
              </w:rPr>
            </w:pPr>
            <w:r>
              <w:rPr>
                <w:b/>
                <w:sz w:val="24"/>
                <w:szCs w:val="24"/>
              </w:rPr>
              <w:t xml:space="preserve">1 d) Ağaçta bir yemek türüne indirim yapma </w:t>
            </w:r>
          </w:p>
        </w:tc>
        <w:tc>
          <w:tcPr>
            <w:tcW w:w="674" w:type="dxa"/>
          </w:tcPr>
          <w:p w14:paraId="2AF1AA1A" w14:textId="77777777" w:rsidR="008872C7" w:rsidRDefault="008872C7" w:rsidP="00BC3BF0">
            <w:pPr>
              <w:jc w:val="center"/>
              <w:rPr>
                <w:b/>
                <w:sz w:val="24"/>
                <w:szCs w:val="24"/>
              </w:rPr>
            </w:pPr>
            <w:r>
              <w:rPr>
                <w:b/>
                <w:sz w:val="24"/>
                <w:szCs w:val="24"/>
              </w:rPr>
              <w:t>10</w:t>
            </w:r>
          </w:p>
        </w:tc>
        <w:tc>
          <w:tcPr>
            <w:tcW w:w="1025" w:type="dxa"/>
          </w:tcPr>
          <w:p w14:paraId="14177EBD" w14:textId="42E64C9C" w:rsidR="008872C7" w:rsidRDefault="002529BD" w:rsidP="00BC3BF0">
            <w:pPr>
              <w:jc w:val="both"/>
              <w:rPr>
                <w:b/>
                <w:sz w:val="24"/>
                <w:szCs w:val="24"/>
              </w:rPr>
            </w:pPr>
            <w:r>
              <w:rPr>
                <w:b/>
                <w:sz w:val="24"/>
                <w:szCs w:val="24"/>
              </w:rPr>
              <w:t>10</w:t>
            </w:r>
          </w:p>
        </w:tc>
        <w:tc>
          <w:tcPr>
            <w:tcW w:w="2375" w:type="dxa"/>
          </w:tcPr>
          <w:p w14:paraId="6465E396" w14:textId="12615AB5" w:rsidR="008872C7" w:rsidRDefault="002529BD" w:rsidP="00BC3BF0">
            <w:pPr>
              <w:jc w:val="both"/>
              <w:rPr>
                <w:b/>
                <w:sz w:val="24"/>
                <w:szCs w:val="24"/>
              </w:rPr>
            </w:pPr>
            <w:r>
              <w:rPr>
                <w:b/>
                <w:sz w:val="24"/>
                <w:szCs w:val="24"/>
              </w:rPr>
              <w:t>YAPILDI</w:t>
            </w:r>
          </w:p>
        </w:tc>
      </w:tr>
      <w:tr w:rsidR="008872C7" w14:paraId="1E2E5803" w14:textId="77777777" w:rsidTr="008872C7">
        <w:tc>
          <w:tcPr>
            <w:tcW w:w="4988" w:type="dxa"/>
          </w:tcPr>
          <w:p w14:paraId="22AC2322" w14:textId="77777777" w:rsidR="008872C7" w:rsidRDefault="008872C7" w:rsidP="00BC3BF0">
            <w:pPr>
              <w:rPr>
                <w:b/>
                <w:sz w:val="24"/>
                <w:szCs w:val="24"/>
              </w:rPr>
            </w:pPr>
            <w:r>
              <w:rPr>
                <w:b/>
                <w:sz w:val="24"/>
                <w:szCs w:val="24"/>
              </w:rPr>
              <w:t>2) Hash Tablosu</w:t>
            </w:r>
          </w:p>
        </w:tc>
        <w:tc>
          <w:tcPr>
            <w:tcW w:w="674" w:type="dxa"/>
          </w:tcPr>
          <w:p w14:paraId="40CC9FC0" w14:textId="77777777" w:rsidR="008872C7" w:rsidRDefault="008872C7" w:rsidP="00BC3BF0">
            <w:pPr>
              <w:jc w:val="center"/>
              <w:rPr>
                <w:b/>
                <w:sz w:val="24"/>
                <w:szCs w:val="24"/>
              </w:rPr>
            </w:pPr>
            <w:r>
              <w:rPr>
                <w:b/>
                <w:sz w:val="24"/>
                <w:szCs w:val="24"/>
              </w:rPr>
              <w:t>15</w:t>
            </w:r>
          </w:p>
        </w:tc>
        <w:tc>
          <w:tcPr>
            <w:tcW w:w="1025" w:type="dxa"/>
          </w:tcPr>
          <w:p w14:paraId="05195EC6" w14:textId="2EB4CB4C" w:rsidR="008872C7" w:rsidRDefault="008F0A00" w:rsidP="00BC3BF0">
            <w:pPr>
              <w:jc w:val="both"/>
              <w:rPr>
                <w:b/>
                <w:sz w:val="24"/>
                <w:szCs w:val="24"/>
              </w:rPr>
            </w:pPr>
            <w:r>
              <w:rPr>
                <w:b/>
                <w:sz w:val="24"/>
                <w:szCs w:val="24"/>
              </w:rPr>
              <w:t>15</w:t>
            </w:r>
          </w:p>
        </w:tc>
        <w:tc>
          <w:tcPr>
            <w:tcW w:w="2375" w:type="dxa"/>
          </w:tcPr>
          <w:p w14:paraId="39557320" w14:textId="6E42999B" w:rsidR="008872C7" w:rsidRDefault="008F0A00" w:rsidP="00BC3BF0">
            <w:pPr>
              <w:jc w:val="both"/>
              <w:rPr>
                <w:b/>
                <w:sz w:val="24"/>
                <w:szCs w:val="24"/>
              </w:rPr>
            </w:pPr>
            <w:r>
              <w:rPr>
                <w:b/>
                <w:sz w:val="24"/>
                <w:szCs w:val="24"/>
              </w:rPr>
              <w:t>YAPILDI</w:t>
            </w:r>
          </w:p>
        </w:tc>
      </w:tr>
      <w:tr w:rsidR="008872C7" w14:paraId="20D54996" w14:textId="77777777" w:rsidTr="008872C7">
        <w:tc>
          <w:tcPr>
            <w:tcW w:w="4988" w:type="dxa"/>
          </w:tcPr>
          <w:p w14:paraId="72F32635" w14:textId="77777777" w:rsidR="008872C7" w:rsidRDefault="008872C7" w:rsidP="00BC3BF0">
            <w:pPr>
              <w:rPr>
                <w:b/>
                <w:sz w:val="24"/>
                <w:szCs w:val="24"/>
              </w:rPr>
            </w:pPr>
            <w:r>
              <w:rPr>
                <w:b/>
                <w:sz w:val="24"/>
                <w:szCs w:val="24"/>
              </w:rPr>
              <w:lastRenderedPageBreak/>
              <w:t>3) Yığın Ağacı (Heap)</w:t>
            </w:r>
          </w:p>
        </w:tc>
        <w:tc>
          <w:tcPr>
            <w:tcW w:w="674" w:type="dxa"/>
          </w:tcPr>
          <w:p w14:paraId="750DA527" w14:textId="77777777" w:rsidR="008872C7" w:rsidRDefault="008872C7" w:rsidP="00BC3BF0">
            <w:pPr>
              <w:jc w:val="center"/>
              <w:rPr>
                <w:b/>
                <w:sz w:val="24"/>
                <w:szCs w:val="24"/>
              </w:rPr>
            </w:pPr>
            <w:r>
              <w:rPr>
                <w:b/>
                <w:sz w:val="24"/>
                <w:szCs w:val="24"/>
              </w:rPr>
              <w:t>15</w:t>
            </w:r>
          </w:p>
        </w:tc>
        <w:tc>
          <w:tcPr>
            <w:tcW w:w="1025" w:type="dxa"/>
          </w:tcPr>
          <w:p w14:paraId="2785CA92" w14:textId="2C00B816" w:rsidR="008872C7" w:rsidRDefault="008F0A00" w:rsidP="00BC3BF0">
            <w:pPr>
              <w:jc w:val="both"/>
              <w:rPr>
                <w:b/>
                <w:sz w:val="24"/>
                <w:szCs w:val="24"/>
              </w:rPr>
            </w:pPr>
            <w:r>
              <w:rPr>
                <w:b/>
                <w:sz w:val="24"/>
                <w:szCs w:val="24"/>
              </w:rPr>
              <w:t>15</w:t>
            </w:r>
          </w:p>
        </w:tc>
        <w:tc>
          <w:tcPr>
            <w:tcW w:w="2375" w:type="dxa"/>
          </w:tcPr>
          <w:p w14:paraId="52B91130" w14:textId="11804ACA" w:rsidR="008872C7" w:rsidRDefault="008F0A00" w:rsidP="00BC3BF0">
            <w:pPr>
              <w:jc w:val="both"/>
              <w:rPr>
                <w:b/>
                <w:sz w:val="24"/>
                <w:szCs w:val="24"/>
              </w:rPr>
            </w:pPr>
            <w:r>
              <w:rPr>
                <w:b/>
                <w:sz w:val="24"/>
                <w:szCs w:val="24"/>
              </w:rPr>
              <w:t>YAPILDI</w:t>
            </w:r>
          </w:p>
        </w:tc>
      </w:tr>
      <w:tr w:rsidR="008872C7" w14:paraId="739D921F" w14:textId="77777777" w:rsidTr="008872C7">
        <w:tc>
          <w:tcPr>
            <w:tcW w:w="4988" w:type="dxa"/>
          </w:tcPr>
          <w:p w14:paraId="3174CF97" w14:textId="77777777" w:rsidR="008872C7" w:rsidRDefault="008872C7" w:rsidP="00BC3BF0">
            <w:pPr>
              <w:rPr>
                <w:b/>
                <w:sz w:val="24"/>
                <w:szCs w:val="24"/>
              </w:rPr>
            </w:pPr>
            <w:r>
              <w:rPr>
                <w:b/>
                <w:sz w:val="24"/>
                <w:szCs w:val="24"/>
              </w:rPr>
              <w:t>4) Sıralama Algoritmaları</w:t>
            </w:r>
          </w:p>
        </w:tc>
        <w:tc>
          <w:tcPr>
            <w:tcW w:w="674" w:type="dxa"/>
          </w:tcPr>
          <w:p w14:paraId="694CB45C" w14:textId="77777777" w:rsidR="008872C7" w:rsidRDefault="008872C7" w:rsidP="00BC3BF0">
            <w:pPr>
              <w:jc w:val="center"/>
              <w:rPr>
                <w:b/>
                <w:sz w:val="24"/>
                <w:szCs w:val="24"/>
              </w:rPr>
            </w:pPr>
            <w:r>
              <w:rPr>
                <w:b/>
                <w:sz w:val="24"/>
                <w:szCs w:val="24"/>
              </w:rPr>
              <w:t>20</w:t>
            </w:r>
          </w:p>
        </w:tc>
        <w:tc>
          <w:tcPr>
            <w:tcW w:w="1025" w:type="dxa"/>
          </w:tcPr>
          <w:p w14:paraId="3EB02BD4" w14:textId="2479B619" w:rsidR="008872C7" w:rsidRDefault="008F0A00" w:rsidP="00BC3BF0">
            <w:pPr>
              <w:jc w:val="both"/>
              <w:rPr>
                <w:b/>
                <w:sz w:val="24"/>
                <w:szCs w:val="24"/>
              </w:rPr>
            </w:pPr>
            <w:r>
              <w:rPr>
                <w:b/>
                <w:sz w:val="24"/>
                <w:szCs w:val="24"/>
              </w:rPr>
              <w:t>20</w:t>
            </w:r>
          </w:p>
        </w:tc>
        <w:tc>
          <w:tcPr>
            <w:tcW w:w="2375" w:type="dxa"/>
          </w:tcPr>
          <w:p w14:paraId="078E27E8" w14:textId="3A188EF3" w:rsidR="008872C7" w:rsidRDefault="008F0A00" w:rsidP="00BC3BF0">
            <w:pPr>
              <w:jc w:val="both"/>
              <w:rPr>
                <w:b/>
                <w:sz w:val="24"/>
                <w:szCs w:val="24"/>
              </w:rPr>
            </w:pPr>
            <w:r>
              <w:rPr>
                <w:b/>
                <w:sz w:val="24"/>
                <w:szCs w:val="24"/>
              </w:rPr>
              <w:t>YAPILDI</w:t>
            </w:r>
          </w:p>
        </w:tc>
      </w:tr>
      <w:tr w:rsidR="008872C7" w14:paraId="31467F45" w14:textId="77777777" w:rsidTr="008872C7">
        <w:tc>
          <w:tcPr>
            <w:tcW w:w="4988" w:type="dxa"/>
          </w:tcPr>
          <w:p w14:paraId="7EFB9ADB" w14:textId="77777777" w:rsidR="008872C7" w:rsidRDefault="008872C7" w:rsidP="00BC3BF0">
            <w:pPr>
              <w:rPr>
                <w:b/>
                <w:sz w:val="24"/>
                <w:szCs w:val="24"/>
              </w:rPr>
            </w:pPr>
            <w:r>
              <w:rPr>
                <w:b/>
                <w:sz w:val="24"/>
                <w:szCs w:val="24"/>
              </w:rPr>
              <w:t>5) Özdeğerlendirme Tablosu</w:t>
            </w:r>
          </w:p>
        </w:tc>
        <w:tc>
          <w:tcPr>
            <w:tcW w:w="674" w:type="dxa"/>
          </w:tcPr>
          <w:p w14:paraId="1570BD78" w14:textId="77777777" w:rsidR="008872C7" w:rsidRDefault="008872C7" w:rsidP="00BC3BF0">
            <w:pPr>
              <w:jc w:val="center"/>
              <w:rPr>
                <w:b/>
                <w:sz w:val="24"/>
                <w:szCs w:val="24"/>
              </w:rPr>
            </w:pPr>
            <w:r>
              <w:rPr>
                <w:b/>
                <w:sz w:val="24"/>
                <w:szCs w:val="24"/>
              </w:rPr>
              <w:t>10</w:t>
            </w:r>
          </w:p>
        </w:tc>
        <w:tc>
          <w:tcPr>
            <w:tcW w:w="1025" w:type="dxa"/>
          </w:tcPr>
          <w:p w14:paraId="21216C74" w14:textId="2869C6A8" w:rsidR="008872C7" w:rsidRDefault="008F0A00" w:rsidP="00BC3BF0">
            <w:pPr>
              <w:jc w:val="both"/>
              <w:rPr>
                <w:b/>
                <w:sz w:val="24"/>
                <w:szCs w:val="24"/>
              </w:rPr>
            </w:pPr>
            <w:r>
              <w:rPr>
                <w:b/>
                <w:sz w:val="24"/>
                <w:szCs w:val="24"/>
              </w:rPr>
              <w:t>10</w:t>
            </w:r>
          </w:p>
        </w:tc>
        <w:tc>
          <w:tcPr>
            <w:tcW w:w="2375" w:type="dxa"/>
          </w:tcPr>
          <w:p w14:paraId="1A4A5909" w14:textId="6C9E1E62" w:rsidR="008872C7" w:rsidRDefault="008F0A00" w:rsidP="00BC3BF0">
            <w:pPr>
              <w:jc w:val="both"/>
              <w:rPr>
                <w:b/>
                <w:sz w:val="24"/>
                <w:szCs w:val="24"/>
              </w:rPr>
            </w:pPr>
            <w:r>
              <w:rPr>
                <w:b/>
                <w:sz w:val="24"/>
                <w:szCs w:val="24"/>
              </w:rPr>
              <w:t>YAPILDI</w:t>
            </w:r>
          </w:p>
        </w:tc>
      </w:tr>
      <w:tr w:rsidR="008872C7" w14:paraId="364EE6F5" w14:textId="77777777" w:rsidTr="008872C7">
        <w:tc>
          <w:tcPr>
            <w:tcW w:w="4988" w:type="dxa"/>
          </w:tcPr>
          <w:p w14:paraId="3CA13B6B" w14:textId="645381D5" w:rsidR="008872C7" w:rsidRDefault="008872C7" w:rsidP="008872C7">
            <w:pPr>
              <w:jc w:val="right"/>
              <w:rPr>
                <w:b/>
                <w:sz w:val="24"/>
                <w:szCs w:val="24"/>
              </w:rPr>
            </w:pPr>
            <w:r>
              <w:rPr>
                <w:b/>
                <w:sz w:val="24"/>
                <w:szCs w:val="24"/>
              </w:rPr>
              <w:t>Toplam</w:t>
            </w:r>
          </w:p>
        </w:tc>
        <w:tc>
          <w:tcPr>
            <w:tcW w:w="674" w:type="dxa"/>
          </w:tcPr>
          <w:p w14:paraId="107146EC" w14:textId="72A8C761" w:rsidR="008872C7" w:rsidRDefault="008872C7" w:rsidP="008872C7">
            <w:pPr>
              <w:jc w:val="center"/>
              <w:rPr>
                <w:b/>
                <w:sz w:val="24"/>
                <w:szCs w:val="24"/>
              </w:rPr>
            </w:pPr>
            <w:r>
              <w:rPr>
                <w:b/>
                <w:sz w:val="24"/>
                <w:szCs w:val="24"/>
              </w:rPr>
              <w:t>100</w:t>
            </w:r>
          </w:p>
        </w:tc>
        <w:tc>
          <w:tcPr>
            <w:tcW w:w="1025" w:type="dxa"/>
          </w:tcPr>
          <w:p w14:paraId="64BA9769" w14:textId="47F8060C" w:rsidR="008872C7" w:rsidRDefault="002529BD" w:rsidP="008872C7">
            <w:pPr>
              <w:jc w:val="both"/>
              <w:rPr>
                <w:b/>
                <w:sz w:val="24"/>
                <w:szCs w:val="24"/>
              </w:rPr>
            </w:pPr>
            <w:r>
              <w:rPr>
                <w:b/>
                <w:sz w:val="24"/>
                <w:szCs w:val="24"/>
              </w:rPr>
              <w:t>100</w:t>
            </w:r>
          </w:p>
        </w:tc>
        <w:tc>
          <w:tcPr>
            <w:tcW w:w="2375" w:type="dxa"/>
          </w:tcPr>
          <w:p w14:paraId="654F8284" w14:textId="3BE18262" w:rsidR="008872C7" w:rsidRDefault="002529BD" w:rsidP="008872C7">
            <w:pPr>
              <w:jc w:val="both"/>
              <w:rPr>
                <w:b/>
                <w:sz w:val="24"/>
                <w:szCs w:val="24"/>
              </w:rPr>
            </w:pPr>
            <w:r>
              <w:rPr>
                <w:b/>
                <w:sz w:val="24"/>
                <w:szCs w:val="24"/>
              </w:rPr>
              <w:t>YAPILDI</w:t>
            </w:r>
          </w:p>
        </w:tc>
      </w:tr>
    </w:tbl>
    <w:p w14:paraId="387F60E1" w14:textId="77777777" w:rsidR="00686AE4" w:rsidRPr="0099127B" w:rsidRDefault="00686AE4" w:rsidP="00686AE4">
      <w:pPr>
        <w:jc w:val="both"/>
        <w:rPr>
          <w:b/>
          <w:sz w:val="24"/>
          <w:szCs w:val="24"/>
        </w:rPr>
      </w:pPr>
      <w:r>
        <w:rPr>
          <w:b/>
          <w:sz w:val="24"/>
          <w:szCs w:val="24"/>
        </w:rPr>
        <w:t xml:space="preserve">Açıklama kısmında yapıldı, yapılmadı bilgisi ve hangi maddelerin nasıl yapıldığı (ve nelerin yapılmadığı / yapılamadığı) yazılmalıdır. Tahmini not kısmına da ilgili maddeden kaç almayı beklediğinizi yazmalısınız. </w:t>
      </w:r>
    </w:p>
    <w:p w14:paraId="328F427A" w14:textId="3CF601EF" w:rsidR="008872C7" w:rsidRDefault="008872C7" w:rsidP="00B1498E">
      <w:pPr>
        <w:spacing w:after="120" w:line="240" w:lineRule="auto"/>
        <w:jc w:val="both"/>
        <w:rPr>
          <w:b/>
          <w:sz w:val="24"/>
          <w:szCs w:val="24"/>
        </w:rPr>
      </w:pPr>
    </w:p>
    <w:p w14:paraId="44B50FD5" w14:textId="712D2855" w:rsidR="008872C7" w:rsidRDefault="008872C7" w:rsidP="00B1498E">
      <w:pPr>
        <w:spacing w:after="120" w:line="240" w:lineRule="auto"/>
        <w:jc w:val="both"/>
        <w:rPr>
          <w:b/>
          <w:sz w:val="24"/>
          <w:szCs w:val="24"/>
        </w:rPr>
      </w:pPr>
    </w:p>
    <w:p w14:paraId="6C71296E" w14:textId="4C4F582C" w:rsidR="008872C7" w:rsidRDefault="008872C7" w:rsidP="00B1498E">
      <w:pPr>
        <w:spacing w:after="120" w:line="240" w:lineRule="auto"/>
        <w:jc w:val="both"/>
        <w:rPr>
          <w:b/>
          <w:sz w:val="24"/>
          <w:szCs w:val="24"/>
        </w:rPr>
      </w:pPr>
    </w:p>
    <w:p w14:paraId="1AF66987" w14:textId="7A3B15D7" w:rsidR="008872C7" w:rsidRDefault="008872C7" w:rsidP="00B1498E">
      <w:pPr>
        <w:spacing w:after="120" w:line="240" w:lineRule="auto"/>
        <w:jc w:val="both"/>
        <w:rPr>
          <w:b/>
          <w:sz w:val="24"/>
          <w:szCs w:val="24"/>
        </w:rPr>
      </w:pPr>
    </w:p>
    <w:p w14:paraId="47C1C2FB" w14:textId="6F61E3FC" w:rsidR="008872C7" w:rsidRDefault="008872C7" w:rsidP="00B1498E">
      <w:pPr>
        <w:spacing w:after="120" w:line="240" w:lineRule="auto"/>
        <w:jc w:val="both"/>
        <w:rPr>
          <w:b/>
          <w:sz w:val="24"/>
          <w:szCs w:val="24"/>
        </w:rPr>
      </w:pPr>
    </w:p>
    <w:p w14:paraId="19741B5B" w14:textId="77777777" w:rsidR="008872C7" w:rsidRDefault="008872C7" w:rsidP="00B1498E">
      <w:pPr>
        <w:spacing w:after="120" w:line="240" w:lineRule="auto"/>
        <w:jc w:val="both"/>
        <w:rPr>
          <w:b/>
          <w:sz w:val="24"/>
          <w:szCs w:val="24"/>
        </w:rPr>
      </w:pPr>
    </w:p>
    <w:p w14:paraId="109E0F19" w14:textId="77777777" w:rsidR="003B2F1D" w:rsidRDefault="003B2F1D"/>
    <w:sectPr w:rsidR="003B2F1D">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EA5D19" w14:textId="77777777" w:rsidR="00657238" w:rsidRDefault="00657238">
      <w:pPr>
        <w:spacing w:after="0" w:line="240" w:lineRule="auto"/>
      </w:pPr>
      <w:r>
        <w:separator/>
      </w:r>
    </w:p>
  </w:endnote>
  <w:endnote w:type="continuationSeparator" w:id="0">
    <w:p w14:paraId="24E89911" w14:textId="77777777" w:rsidR="00657238" w:rsidRDefault="00657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B1ABEF" w14:textId="77777777" w:rsidR="00657238" w:rsidRDefault="00657238">
      <w:pPr>
        <w:spacing w:after="0" w:line="240" w:lineRule="auto"/>
      </w:pPr>
      <w:r>
        <w:separator/>
      </w:r>
    </w:p>
  </w:footnote>
  <w:footnote w:type="continuationSeparator" w:id="0">
    <w:p w14:paraId="798D0CF3" w14:textId="77777777" w:rsidR="00657238" w:rsidRDefault="0065723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rY0MjW2tLAwMjVT0lEKTi0uzszPAykwrAUADhU+HywAAAA="/>
  </w:docVars>
  <w:rsids>
    <w:rsidRoot w:val="00B1498E"/>
    <w:rsid w:val="0008621F"/>
    <w:rsid w:val="000941A4"/>
    <w:rsid w:val="000D2136"/>
    <w:rsid w:val="000E64F2"/>
    <w:rsid w:val="000E779F"/>
    <w:rsid w:val="001028C8"/>
    <w:rsid w:val="00175DCA"/>
    <w:rsid w:val="001F3541"/>
    <w:rsid w:val="002529BD"/>
    <w:rsid w:val="00274047"/>
    <w:rsid w:val="00371B91"/>
    <w:rsid w:val="00391690"/>
    <w:rsid w:val="00392195"/>
    <w:rsid w:val="003B2F1D"/>
    <w:rsid w:val="003C7D48"/>
    <w:rsid w:val="0040286E"/>
    <w:rsid w:val="00437935"/>
    <w:rsid w:val="004C4E9A"/>
    <w:rsid w:val="005154E7"/>
    <w:rsid w:val="005578D1"/>
    <w:rsid w:val="00592B44"/>
    <w:rsid w:val="005A3FDE"/>
    <w:rsid w:val="005B54BC"/>
    <w:rsid w:val="00606C0A"/>
    <w:rsid w:val="00621610"/>
    <w:rsid w:val="00657238"/>
    <w:rsid w:val="00686AE4"/>
    <w:rsid w:val="006B3E2E"/>
    <w:rsid w:val="00722BB2"/>
    <w:rsid w:val="00752DCD"/>
    <w:rsid w:val="007B2F37"/>
    <w:rsid w:val="007D0C10"/>
    <w:rsid w:val="00811AE4"/>
    <w:rsid w:val="00834604"/>
    <w:rsid w:val="008468E1"/>
    <w:rsid w:val="008872C7"/>
    <w:rsid w:val="008F0A00"/>
    <w:rsid w:val="008F41A6"/>
    <w:rsid w:val="00911E43"/>
    <w:rsid w:val="00927259"/>
    <w:rsid w:val="0097793D"/>
    <w:rsid w:val="00987D89"/>
    <w:rsid w:val="009B72F2"/>
    <w:rsid w:val="00A90F0D"/>
    <w:rsid w:val="00AA04A3"/>
    <w:rsid w:val="00AE2530"/>
    <w:rsid w:val="00B1498E"/>
    <w:rsid w:val="00B64333"/>
    <w:rsid w:val="00B91F1B"/>
    <w:rsid w:val="00BC3BF0"/>
    <w:rsid w:val="00BF5EFE"/>
    <w:rsid w:val="00C11C21"/>
    <w:rsid w:val="00C51C34"/>
    <w:rsid w:val="00C64F6F"/>
    <w:rsid w:val="00CF20C0"/>
    <w:rsid w:val="00D21EBC"/>
    <w:rsid w:val="00D2684E"/>
    <w:rsid w:val="00D536CD"/>
    <w:rsid w:val="00D90426"/>
    <w:rsid w:val="00DC1537"/>
    <w:rsid w:val="00E45AAB"/>
    <w:rsid w:val="00EB4B4F"/>
    <w:rsid w:val="00EF392D"/>
    <w:rsid w:val="00F50AD4"/>
    <w:rsid w:val="00F664E2"/>
    <w:rsid w:val="00F726F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D508C"/>
  <w15:chartTrackingRefBased/>
  <w15:docId w15:val="{0808FB18-1EAD-4B0C-AC0A-0D4772844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498E"/>
    <w:pPr>
      <w:spacing w:after="200" w:line="276" w:lineRule="auto"/>
    </w:pPr>
    <w:rPr>
      <w:lang w:val="en-US" w:bidi="en-US"/>
    </w:rPr>
  </w:style>
  <w:style w:type="paragraph" w:styleId="Balk1">
    <w:name w:val="heading 1"/>
    <w:basedOn w:val="Normal"/>
    <w:next w:val="Normal"/>
    <w:link w:val="Balk1Char"/>
    <w:uiPriority w:val="9"/>
    <w:qFormat/>
    <w:rsid w:val="00B149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B1498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149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1498E"/>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B1498E"/>
    <w:rPr>
      <w:rFonts w:asciiTheme="majorHAnsi" w:eastAsiaTheme="majorEastAsia" w:hAnsiTheme="majorHAnsi" w:cstheme="majorBidi"/>
      <w:color w:val="2F5496" w:themeColor="accent1" w:themeShade="BF"/>
      <w:sz w:val="26"/>
      <w:szCs w:val="26"/>
      <w:lang w:val="en-US" w:bidi="en-US"/>
    </w:rPr>
  </w:style>
  <w:style w:type="character" w:customStyle="1" w:styleId="Balk3Char">
    <w:name w:val="Başlık 3 Char"/>
    <w:basedOn w:val="VarsaylanParagrafYazTipi"/>
    <w:link w:val="Balk3"/>
    <w:uiPriority w:val="9"/>
    <w:rsid w:val="00B1498E"/>
    <w:rPr>
      <w:rFonts w:asciiTheme="majorHAnsi" w:eastAsiaTheme="majorEastAsia" w:hAnsiTheme="majorHAnsi" w:cstheme="majorBidi"/>
      <w:color w:val="1F3763" w:themeColor="accent1" w:themeShade="7F"/>
      <w:sz w:val="24"/>
      <w:szCs w:val="24"/>
      <w:lang w:val="en-US" w:bidi="en-US"/>
    </w:rPr>
  </w:style>
  <w:style w:type="paragraph" w:styleId="AltBilgi">
    <w:name w:val="footer"/>
    <w:basedOn w:val="Normal"/>
    <w:link w:val="AltBilgiChar"/>
    <w:uiPriority w:val="99"/>
    <w:unhideWhenUsed/>
    <w:rsid w:val="00B1498E"/>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B1498E"/>
    <w:rPr>
      <w:lang w:val="en-US" w:bidi="en-US"/>
    </w:rPr>
  </w:style>
  <w:style w:type="paragraph" w:styleId="TBal">
    <w:name w:val="TOC Heading"/>
    <w:basedOn w:val="Balk1"/>
    <w:next w:val="Normal"/>
    <w:uiPriority w:val="39"/>
    <w:unhideWhenUsed/>
    <w:qFormat/>
    <w:rsid w:val="00B1498E"/>
    <w:pPr>
      <w:spacing w:line="259" w:lineRule="auto"/>
      <w:outlineLvl w:val="9"/>
    </w:pPr>
    <w:rPr>
      <w:lang w:val="tr-TR" w:eastAsia="tr-TR" w:bidi="ar-SA"/>
    </w:rPr>
  </w:style>
  <w:style w:type="paragraph" w:styleId="T1">
    <w:name w:val="toc 1"/>
    <w:basedOn w:val="Normal"/>
    <w:next w:val="Normal"/>
    <w:autoRedefine/>
    <w:uiPriority w:val="39"/>
    <w:unhideWhenUsed/>
    <w:rsid w:val="00B1498E"/>
    <w:pPr>
      <w:spacing w:after="100"/>
    </w:pPr>
  </w:style>
  <w:style w:type="paragraph" w:styleId="T2">
    <w:name w:val="toc 2"/>
    <w:basedOn w:val="Normal"/>
    <w:next w:val="Normal"/>
    <w:autoRedefine/>
    <w:uiPriority w:val="39"/>
    <w:unhideWhenUsed/>
    <w:rsid w:val="00B1498E"/>
    <w:pPr>
      <w:spacing w:after="100"/>
      <w:ind w:left="220"/>
    </w:pPr>
  </w:style>
  <w:style w:type="character" w:styleId="Kpr">
    <w:name w:val="Hyperlink"/>
    <w:basedOn w:val="VarsaylanParagrafYazTipi"/>
    <w:uiPriority w:val="99"/>
    <w:unhideWhenUsed/>
    <w:rsid w:val="00B1498E"/>
    <w:rPr>
      <w:color w:val="0563C1" w:themeColor="hyperlink"/>
      <w:u w:val="single"/>
    </w:rPr>
  </w:style>
  <w:style w:type="paragraph" w:styleId="T3">
    <w:name w:val="toc 3"/>
    <w:basedOn w:val="Normal"/>
    <w:next w:val="Normal"/>
    <w:autoRedefine/>
    <w:uiPriority w:val="39"/>
    <w:unhideWhenUsed/>
    <w:rsid w:val="00B1498E"/>
    <w:pPr>
      <w:spacing w:after="100"/>
      <w:ind w:left="440"/>
    </w:pPr>
  </w:style>
  <w:style w:type="table" w:styleId="TabloKlavuzu">
    <w:name w:val="Table Grid"/>
    <w:basedOn w:val="NormalTablo"/>
    <w:uiPriority w:val="59"/>
    <w:rsid w:val="00B14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webSettings" Target="webSettings.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0</TotalTime>
  <Pages>69</Pages>
  <Words>6519</Words>
  <Characters>37163</Characters>
  <Application>Microsoft Office Word</Application>
  <DocSecurity>0</DocSecurity>
  <Lines>309</Lines>
  <Paragraphs>8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3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et Gurbuz</dc:creator>
  <cp:keywords/>
  <dc:description/>
  <cp:lastModifiedBy>Mahmut Çelik</cp:lastModifiedBy>
  <cp:revision>46</cp:revision>
  <dcterms:created xsi:type="dcterms:W3CDTF">2021-01-13T17:57:00Z</dcterms:created>
  <dcterms:modified xsi:type="dcterms:W3CDTF">2022-01-12T19:01:00Z</dcterms:modified>
</cp:coreProperties>
</file>